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7965A" w14:textId="77777777" w:rsidR="00137496" w:rsidRDefault="00000000" w:rsidP="00137496">
      <w:pPr>
        <w:pStyle w:val="Heading2"/>
      </w:pPr>
      <w:bookmarkStart w:id="0" w:name="X8c1a586dcce6d9e2102e4be161af7a09a3f26af"/>
      <w:r>
        <w:t>Sear</w:t>
      </w:r>
      <w:r w:rsidR="00137496">
        <w:t xml:space="preserve">1. </w:t>
      </w:r>
      <w:r w:rsidR="00137496">
        <w:rPr>
          <w:rFonts w:ascii="Arial" w:hAnsi="Arial" w:cs="Arial"/>
        </w:rPr>
        <w:t>Պարզ</w:t>
      </w:r>
      <w:r w:rsidR="00137496">
        <w:t xml:space="preserve"> Google search bar </w:t>
      </w:r>
      <w:r w:rsidR="00137496">
        <w:rPr>
          <w:rFonts w:ascii="Arial" w:hAnsi="Arial" w:cs="Arial"/>
        </w:rPr>
        <w:t>կայքում</w:t>
      </w:r>
    </w:p>
    <w:p w14:paraId="340FC360" w14:textId="77777777" w:rsidR="00137496" w:rsidRDefault="00137496" w:rsidP="00137496">
      <w:pPr>
        <w:pStyle w:val="NormalWeb"/>
      </w:pPr>
      <w:r>
        <w:rPr>
          <w:rStyle w:val="Strong"/>
        </w:rPr>
        <w:t>Նպատակ</w:t>
      </w:r>
      <w:r>
        <w:t xml:space="preserve"> – կայքումդ դնում ես search field, ու ամեն ինչ ուղղակի տանում է Google.com–ի որոնման engine-ին։</w:t>
      </w:r>
      <w:r>
        <w:br/>
      </w:r>
      <w:r>
        <w:rPr>
          <w:rStyle w:val="Strong"/>
        </w:rPr>
        <w:t>Տրամաբանություն</w:t>
      </w:r>
    </w:p>
    <w:p w14:paraId="5BC71B0E" w14:textId="77777777" w:rsidR="00137496" w:rsidRDefault="00137496" w:rsidP="00137496">
      <w:pPr>
        <w:pStyle w:val="NormalWeb"/>
        <w:numPr>
          <w:ilvl w:val="0"/>
          <w:numId w:val="34"/>
        </w:numPr>
      </w:pPr>
      <w:r>
        <w:t>Կառուցում ես սովորական HTML ձև (</w:t>
      </w:r>
      <w:r>
        <w:rPr>
          <w:rStyle w:val="HTMLCode"/>
          <w:rFonts w:eastAsiaTheme="majorEastAsia"/>
        </w:rPr>
        <w:t>form</w:t>
      </w:r>
      <w:r>
        <w:t>)։</w:t>
      </w:r>
    </w:p>
    <w:p w14:paraId="0065D87C" w14:textId="77777777" w:rsidR="00137496" w:rsidRDefault="00137496" w:rsidP="00137496">
      <w:pPr>
        <w:pStyle w:val="NormalWeb"/>
        <w:numPr>
          <w:ilvl w:val="0"/>
          <w:numId w:val="34"/>
        </w:numPr>
      </w:pPr>
      <w:r>
        <w:t xml:space="preserve">Երբ օգտատերը գրում է keyword ու սեղմում search, քո form-ը ուղղորդում է Google–ի </w:t>
      </w:r>
      <w:r>
        <w:rPr>
          <w:rStyle w:val="HTMLCode"/>
          <w:rFonts w:eastAsiaTheme="majorEastAsia"/>
        </w:rPr>
        <w:t>https://www.google.com/search?q=...</w:t>
      </w:r>
      <w:r>
        <w:t>։</w:t>
      </w:r>
    </w:p>
    <w:p w14:paraId="5E2EABD7" w14:textId="77777777" w:rsidR="00137496" w:rsidRDefault="00137496" w:rsidP="00137496">
      <w:pPr>
        <w:pStyle w:val="NormalWeb"/>
        <w:numPr>
          <w:ilvl w:val="0"/>
          <w:numId w:val="34"/>
        </w:numPr>
      </w:pPr>
      <w:r>
        <w:t>Ոչ մի backend կամ API պետք չի։</w:t>
      </w:r>
    </w:p>
    <w:p w14:paraId="3F834A0C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Օրինակ՝</w:t>
      </w:r>
    </w:p>
    <w:p w14:paraId="2ABC88A6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tag"/>
        </w:rPr>
        <w:t>&lt;</w:t>
      </w:r>
      <w:r>
        <w:rPr>
          <w:rStyle w:val="hljs-name"/>
        </w:rPr>
        <w:t>form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method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get"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action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https://www.google.com/search"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target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_blank"</w:t>
      </w:r>
      <w:r>
        <w:rPr>
          <w:rStyle w:val="HTMLCode"/>
          <w:rFonts w:eastAsiaTheme="majorEastAsia"/>
        </w:rPr>
        <w:t>&gt;</w:t>
      </w:r>
    </w:p>
    <w:p w14:paraId="1DD31D6D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tag"/>
        </w:rPr>
        <w:t>&lt;</w:t>
      </w:r>
      <w:r>
        <w:rPr>
          <w:rStyle w:val="hljs-name"/>
        </w:rPr>
        <w:t>input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type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text"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name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q"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placeholder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Search on Google..."</w:t>
      </w:r>
      <w:r>
        <w:rPr>
          <w:rStyle w:val="HTMLCode"/>
          <w:rFonts w:eastAsiaTheme="majorEastAsia"/>
        </w:rPr>
        <w:t>&gt;</w:t>
      </w:r>
    </w:p>
    <w:p w14:paraId="471C9F43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tag"/>
        </w:rPr>
        <w:t>&lt;</w:t>
      </w:r>
      <w:r>
        <w:rPr>
          <w:rStyle w:val="hljs-name"/>
        </w:rPr>
        <w:t>button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type</w:t>
      </w:r>
      <w:r>
        <w:rPr>
          <w:rStyle w:val="HTMLCode"/>
          <w:rFonts w:eastAsiaTheme="majorEastAsia"/>
        </w:rPr>
        <w:t>=</w:t>
      </w:r>
      <w:r>
        <w:rPr>
          <w:rStyle w:val="hljs-string"/>
        </w:rPr>
        <w:t>"submit"</w:t>
      </w:r>
      <w:r>
        <w:rPr>
          <w:rStyle w:val="HTMLCode"/>
          <w:rFonts w:eastAsiaTheme="majorEastAsia"/>
        </w:rPr>
        <w:t>&gt;Search</w:t>
      </w:r>
      <w:r>
        <w:rPr>
          <w:rStyle w:val="hljs-tag"/>
        </w:rPr>
        <w:t>&lt;/</w:t>
      </w:r>
      <w:r>
        <w:rPr>
          <w:rStyle w:val="hljs-name"/>
        </w:rPr>
        <w:t>button</w:t>
      </w:r>
      <w:r>
        <w:rPr>
          <w:rStyle w:val="HTMLCode"/>
          <w:rFonts w:eastAsiaTheme="majorEastAsia"/>
        </w:rPr>
        <w:t>&gt;</w:t>
      </w:r>
    </w:p>
    <w:p w14:paraId="30169DD0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tag"/>
        </w:rPr>
        <w:t>&lt;/</w:t>
      </w:r>
      <w:r>
        <w:rPr>
          <w:rStyle w:val="hljs-name"/>
        </w:rPr>
        <w:t>form</w:t>
      </w:r>
      <w:r>
        <w:rPr>
          <w:rStyle w:val="HTMLCode"/>
          <w:rFonts w:eastAsiaTheme="majorEastAsia"/>
        </w:rPr>
        <w:t>&gt;</w:t>
      </w:r>
    </w:p>
    <w:p w14:paraId="6EB1118C" w14:textId="77777777" w:rsidR="00137496" w:rsidRDefault="00137496" w:rsidP="00137496">
      <w:r>
        <w:pict w14:anchorId="0EE77830">
          <v:rect id="_x0000_i1036" style="width:0;height:1.5pt" o:hralign="center" o:hrstd="t" o:hr="t" fillcolor="#a0a0a0" stroked="f"/>
        </w:pict>
      </w:r>
    </w:p>
    <w:p w14:paraId="19FB11A9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🔎</w:t>
      </w:r>
      <w:r>
        <w:t xml:space="preserve"> 2. </w:t>
      </w:r>
      <w:r>
        <w:rPr>
          <w:rFonts w:ascii="Arial" w:hAnsi="Arial" w:cs="Arial"/>
        </w:rPr>
        <w:t>Օգտագործել</w:t>
      </w:r>
      <w:r>
        <w:t xml:space="preserve"> </w:t>
      </w:r>
      <w:r>
        <w:rPr>
          <w:rStyle w:val="Strong"/>
          <w:b w:val="0"/>
          <w:bCs w:val="0"/>
        </w:rPr>
        <w:t>Google Custom Search API</w:t>
      </w:r>
    </w:p>
    <w:p w14:paraId="4FE14627" w14:textId="77777777" w:rsidR="00137496" w:rsidRDefault="00137496" w:rsidP="00137496">
      <w:pPr>
        <w:pStyle w:val="NormalWeb"/>
      </w:pPr>
      <w:r>
        <w:rPr>
          <w:rStyle w:val="Strong"/>
        </w:rPr>
        <w:t>Նպատակ</w:t>
      </w:r>
      <w:r>
        <w:t xml:space="preserve"> – ծրագրով (JS, Python, Node.js և այլն) հարցում ուղարկել Google-ին և ստանալ արդյունքները JSON ձևաչափով։</w:t>
      </w:r>
      <w:r>
        <w:br/>
      </w:r>
      <w:r>
        <w:rPr>
          <w:rStyle w:val="Strong"/>
        </w:rPr>
        <w:t>Տրամաբանություն</w:t>
      </w:r>
    </w:p>
    <w:p w14:paraId="104D2422" w14:textId="77777777" w:rsidR="00137496" w:rsidRDefault="00137496" w:rsidP="00137496">
      <w:pPr>
        <w:pStyle w:val="NormalWeb"/>
        <w:numPr>
          <w:ilvl w:val="0"/>
          <w:numId w:val="35"/>
        </w:numPr>
      </w:pPr>
      <w:r>
        <w:t>Գնում ես Google Cloud Console։</w:t>
      </w:r>
    </w:p>
    <w:p w14:paraId="7A6FD748" w14:textId="77777777" w:rsidR="00137496" w:rsidRDefault="00137496" w:rsidP="00137496">
      <w:pPr>
        <w:pStyle w:val="NormalWeb"/>
        <w:numPr>
          <w:ilvl w:val="0"/>
          <w:numId w:val="35"/>
        </w:numPr>
      </w:pPr>
      <w:r>
        <w:t xml:space="preserve">Ստեղծում ես </w:t>
      </w:r>
      <w:r>
        <w:rPr>
          <w:rStyle w:val="Strong"/>
        </w:rPr>
        <w:t>Custom Search Engine (CSE)</w:t>
      </w:r>
      <w:r>
        <w:t>։ Կարող ես նշել՝ ամբողջ ինտերնետում, թե կոնկրետ կայքերում որոնելու։</w:t>
      </w:r>
    </w:p>
    <w:p w14:paraId="2FA2E86F" w14:textId="77777777" w:rsidR="00137496" w:rsidRDefault="00137496" w:rsidP="00137496">
      <w:pPr>
        <w:pStyle w:val="NormalWeb"/>
        <w:numPr>
          <w:ilvl w:val="0"/>
          <w:numId w:val="35"/>
        </w:numPr>
      </w:pPr>
      <w:r>
        <w:t xml:space="preserve">Ստանում ես </w:t>
      </w:r>
      <w:r>
        <w:rPr>
          <w:rStyle w:val="Strong"/>
        </w:rPr>
        <w:t>API Key</w:t>
      </w:r>
      <w:r>
        <w:t xml:space="preserve"> և </w:t>
      </w:r>
      <w:r>
        <w:rPr>
          <w:rStyle w:val="Strong"/>
        </w:rPr>
        <w:t>Search Engine ID</w:t>
      </w:r>
      <w:r>
        <w:t>։</w:t>
      </w:r>
    </w:p>
    <w:p w14:paraId="17BBA6CB" w14:textId="77777777" w:rsidR="00137496" w:rsidRDefault="00137496" w:rsidP="00137496">
      <w:pPr>
        <w:pStyle w:val="NormalWeb"/>
        <w:numPr>
          <w:ilvl w:val="0"/>
          <w:numId w:val="35"/>
        </w:numPr>
      </w:pPr>
      <w:r>
        <w:t>Backend-ում կամ frontend-ում կանչում ես API-ն։</w:t>
      </w:r>
    </w:p>
    <w:p w14:paraId="14FA83A1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Օրինակ Node.js (Express) backend-ում.</w:t>
      </w:r>
    </w:p>
    <w:p w14:paraId="69986EB5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keyword"/>
          <w:rFonts w:eastAsiaTheme="majorEastAsia"/>
        </w:rPr>
        <w:t>import</w:t>
      </w:r>
      <w:r>
        <w:rPr>
          <w:rStyle w:val="HTMLCode"/>
          <w:rFonts w:eastAsiaTheme="majorEastAsia"/>
        </w:rPr>
        <w:t xml:space="preserve"> express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express"</w:t>
      </w:r>
      <w:r>
        <w:rPr>
          <w:rStyle w:val="HTMLCode"/>
          <w:rFonts w:eastAsiaTheme="majorEastAsia"/>
        </w:rPr>
        <w:t>;</w:t>
      </w:r>
    </w:p>
    <w:p w14:paraId="17DC10F0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keyword"/>
          <w:rFonts w:eastAsiaTheme="majorEastAsia"/>
        </w:rPr>
        <w:t>import</w:t>
      </w:r>
      <w:r>
        <w:rPr>
          <w:rStyle w:val="HTMLCode"/>
          <w:rFonts w:eastAsiaTheme="majorEastAsia"/>
        </w:rPr>
        <w:t xml:space="preserve"> fetch </w:t>
      </w:r>
      <w:r>
        <w:rPr>
          <w:rStyle w:val="hljs-keyword"/>
          <w:rFonts w:eastAsiaTheme="majorEastAsia"/>
        </w:rPr>
        <w:t>from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node-fetch"</w:t>
      </w:r>
      <w:r>
        <w:rPr>
          <w:rStyle w:val="HTMLCode"/>
          <w:rFonts w:eastAsiaTheme="majorEastAsia"/>
        </w:rPr>
        <w:t>;</w:t>
      </w:r>
    </w:p>
    <w:p w14:paraId="70829257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</w:p>
    <w:p w14:paraId="5C34F490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app = </w:t>
      </w:r>
      <w:r>
        <w:rPr>
          <w:rStyle w:val="hljs-title"/>
          <w:rFonts w:eastAsiaTheme="majorEastAsia"/>
        </w:rPr>
        <w:t>express</w:t>
      </w:r>
      <w:r>
        <w:rPr>
          <w:rStyle w:val="HTMLCode"/>
          <w:rFonts w:eastAsiaTheme="majorEastAsia"/>
        </w:rPr>
        <w:t>();</w:t>
      </w:r>
    </w:p>
    <w:p w14:paraId="769713F2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</w:t>
      </w:r>
      <w:r>
        <w:rPr>
          <w:rStyle w:val="hljs-variable"/>
          <w:rFonts w:eastAsiaTheme="majorEastAsia"/>
        </w:rPr>
        <w:t>API_KEY</w:t>
      </w:r>
      <w:r>
        <w:rPr>
          <w:rStyle w:val="HTMLCode"/>
          <w:rFonts w:eastAsiaTheme="majorEastAsia"/>
        </w:rPr>
        <w:t xml:space="preserve"> = </w:t>
      </w:r>
      <w:r>
        <w:rPr>
          <w:rStyle w:val="hljs-string"/>
        </w:rPr>
        <w:t>"YOUR_API_KEY"</w:t>
      </w:r>
      <w:r>
        <w:rPr>
          <w:rStyle w:val="HTMLCode"/>
          <w:rFonts w:eastAsiaTheme="majorEastAsia"/>
        </w:rPr>
        <w:t>;</w:t>
      </w:r>
    </w:p>
    <w:p w14:paraId="1CE530BD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</w:t>
      </w:r>
      <w:r>
        <w:rPr>
          <w:rStyle w:val="hljs-variable"/>
          <w:rFonts w:eastAsiaTheme="majorEastAsia"/>
        </w:rPr>
        <w:t>CX</w:t>
      </w:r>
      <w:r>
        <w:rPr>
          <w:rStyle w:val="HTMLCode"/>
          <w:rFonts w:eastAsiaTheme="majorEastAsia"/>
        </w:rPr>
        <w:t xml:space="preserve"> = </w:t>
      </w:r>
      <w:r>
        <w:rPr>
          <w:rStyle w:val="hljs-string"/>
        </w:rPr>
        <w:t>"YOUR_SEARCH_ENGINE_ID"</w:t>
      </w:r>
      <w:r>
        <w:rPr>
          <w:rStyle w:val="HTMLCode"/>
          <w:rFonts w:eastAsiaTheme="majorEastAsia"/>
        </w:rPr>
        <w:t>;</w:t>
      </w:r>
    </w:p>
    <w:p w14:paraId="1F8B8606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</w:p>
    <w:p w14:paraId="46A152F8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pp.</w:t>
      </w:r>
      <w:r>
        <w:rPr>
          <w:rStyle w:val="hljs-title"/>
          <w:rFonts w:eastAsiaTheme="majorEastAsia"/>
        </w:rPr>
        <w:t>get</w:t>
      </w:r>
      <w:r>
        <w:rPr>
          <w:rStyle w:val="HTMLCode"/>
          <w:rFonts w:eastAsiaTheme="majorEastAsia"/>
        </w:rPr>
        <w:t>(</w:t>
      </w:r>
      <w:r>
        <w:rPr>
          <w:rStyle w:val="hljs-string"/>
        </w:rPr>
        <w:t>"/search"</w:t>
      </w:r>
      <w:r>
        <w:rPr>
          <w:rStyle w:val="HTMLCode"/>
          <w:rFonts w:eastAsiaTheme="majorEastAsia"/>
        </w:rPr>
        <w:t xml:space="preserve">, </w:t>
      </w:r>
      <w:r>
        <w:rPr>
          <w:rStyle w:val="hljs-keyword"/>
          <w:rFonts w:eastAsiaTheme="majorEastAsia"/>
        </w:rPr>
        <w:t>async</w:t>
      </w:r>
      <w:r>
        <w:rPr>
          <w:rStyle w:val="HTMLCode"/>
          <w:rFonts w:eastAsiaTheme="majorEastAsia"/>
        </w:rPr>
        <w:t xml:space="preserve"> (req, res) =&gt; {</w:t>
      </w:r>
    </w:p>
    <w:p w14:paraId="35F8D62D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query = req.</w:t>
      </w:r>
      <w:r>
        <w:rPr>
          <w:rStyle w:val="hljs-property"/>
          <w:rFonts w:eastAsiaTheme="majorEastAsia"/>
        </w:rPr>
        <w:t>query</w:t>
      </w:r>
      <w:r>
        <w:rPr>
          <w:rStyle w:val="HTMLCode"/>
          <w:rFonts w:eastAsiaTheme="majorEastAsia"/>
        </w:rPr>
        <w:t>.</w:t>
      </w:r>
      <w:r>
        <w:rPr>
          <w:rStyle w:val="hljs-property"/>
          <w:rFonts w:eastAsiaTheme="majorEastAsia"/>
        </w:rPr>
        <w:t>q</w:t>
      </w:r>
      <w:r>
        <w:rPr>
          <w:rStyle w:val="HTMLCode"/>
          <w:rFonts w:eastAsiaTheme="majorEastAsia"/>
        </w:rPr>
        <w:t>;</w:t>
      </w:r>
    </w:p>
    <w:p w14:paraId="263D4D46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url = </w:t>
      </w:r>
      <w:r>
        <w:rPr>
          <w:rStyle w:val="hljs-string"/>
        </w:rPr>
        <w:t>`https://www.googleapis.com/customsearch/v1?key=</w:t>
      </w:r>
      <w:r>
        <w:rPr>
          <w:rStyle w:val="hljs-subst"/>
          <w:rFonts w:eastAsiaTheme="majorEastAsia"/>
        </w:rPr>
        <w:t>${API_KEY}</w:t>
      </w:r>
      <w:r>
        <w:rPr>
          <w:rStyle w:val="HTMLCode"/>
          <w:rFonts w:eastAsiaTheme="majorEastAsia"/>
        </w:rPr>
        <w:t>&amp;cx=</w:t>
      </w:r>
      <w:r>
        <w:rPr>
          <w:rStyle w:val="hljs-subst"/>
          <w:rFonts w:eastAsiaTheme="majorEastAsia"/>
        </w:rPr>
        <w:t>${CX}</w:t>
      </w:r>
      <w:r>
        <w:rPr>
          <w:rStyle w:val="HTMLCode"/>
          <w:rFonts w:eastAsiaTheme="majorEastAsia"/>
        </w:rPr>
        <w:t>&amp;q=</w:t>
      </w:r>
      <w:r>
        <w:rPr>
          <w:rStyle w:val="hljs-subst"/>
          <w:rFonts w:eastAsiaTheme="majorEastAsia"/>
        </w:rPr>
        <w:t>${query}</w:t>
      </w:r>
      <w:r>
        <w:rPr>
          <w:rStyle w:val="HTMLCode"/>
          <w:rFonts w:eastAsiaTheme="majorEastAsia"/>
        </w:rPr>
        <w:t>`;</w:t>
      </w:r>
    </w:p>
    <w:p w14:paraId="18CA3080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</w:p>
    <w:p w14:paraId="1FB36F93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response = </w:t>
      </w:r>
      <w:r>
        <w:rPr>
          <w:rStyle w:val="hljs-keyword"/>
          <w:rFonts w:eastAsiaTheme="majorEastAsia"/>
        </w:rPr>
        <w:t>await</w:t>
      </w:r>
      <w:r>
        <w:rPr>
          <w:rStyle w:val="HTMLCode"/>
          <w:rFonts w:eastAsiaTheme="majorEastAsia"/>
        </w:rPr>
        <w:t xml:space="preserve"> </w:t>
      </w:r>
      <w:r>
        <w:rPr>
          <w:rStyle w:val="hljs-title"/>
          <w:rFonts w:eastAsiaTheme="majorEastAsia"/>
        </w:rPr>
        <w:t>fetch</w:t>
      </w:r>
      <w:r>
        <w:rPr>
          <w:rStyle w:val="HTMLCode"/>
          <w:rFonts w:eastAsiaTheme="majorEastAsia"/>
        </w:rPr>
        <w:t>(url);</w:t>
      </w:r>
    </w:p>
    <w:p w14:paraId="41CC2269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keyword"/>
          <w:rFonts w:eastAsiaTheme="majorEastAsia"/>
        </w:rPr>
        <w:t>const</w:t>
      </w:r>
      <w:r>
        <w:rPr>
          <w:rStyle w:val="HTMLCode"/>
          <w:rFonts w:eastAsiaTheme="majorEastAsia"/>
        </w:rPr>
        <w:t xml:space="preserve"> data = </w:t>
      </w:r>
      <w:r>
        <w:rPr>
          <w:rStyle w:val="hljs-keyword"/>
          <w:rFonts w:eastAsiaTheme="majorEastAsia"/>
        </w:rPr>
        <w:t>await</w:t>
      </w:r>
      <w:r>
        <w:rPr>
          <w:rStyle w:val="HTMLCode"/>
          <w:rFonts w:eastAsiaTheme="majorEastAsia"/>
        </w:rPr>
        <w:t xml:space="preserve"> response.</w:t>
      </w:r>
      <w:r>
        <w:rPr>
          <w:rStyle w:val="hljs-title"/>
          <w:rFonts w:eastAsiaTheme="majorEastAsia"/>
        </w:rPr>
        <w:t>json</w:t>
      </w:r>
      <w:r>
        <w:rPr>
          <w:rStyle w:val="HTMLCode"/>
          <w:rFonts w:eastAsiaTheme="majorEastAsia"/>
        </w:rPr>
        <w:t>();</w:t>
      </w:r>
    </w:p>
    <w:p w14:paraId="4F50DEF9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</w:p>
    <w:p w14:paraId="6C86E593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res.</w:t>
      </w:r>
      <w:r>
        <w:rPr>
          <w:rStyle w:val="hljs-title"/>
          <w:rFonts w:eastAsiaTheme="majorEastAsia"/>
        </w:rPr>
        <w:t>json</w:t>
      </w:r>
      <w:r>
        <w:rPr>
          <w:rStyle w:val="HTMLCode"/>
          <w:rFonts w:eastAsiaTheme="majorEastAsia"/>
        </w:rPr>
        <w:t>(data);</w:t>
      </w:r>
    </w:p>
    <w:p w14:paraId="0E22208E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});</w:t>
      </w:r>
    </w:p>
    <w:p w14:paraId="4E47ADA5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</w:p>
    <w:p w14:paraId="2EDD666A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app.</w:t>
      </w:r>
      <w:r>
        <w:rPr>
          <w:rStyle w:val="hljs-title"/>
          <w:rFonts w:eastAsiaTheme="majorEastAsia"/>
        </w:rPr>
        <w:t>listen</w:t>
      </w:r>
      <w:r>
        <w:rPr>
          <w:rStyle w:val="HTMLCode"/>
          <w:rFonts w:eastAsiaTheme="majorEastAsia"/>
        </w:rPr>
        <w:t>(</w:t>
      </w:r>
      <w:r>
        <w:rPr>
          <w:rStyle w:val="hljs-number"/>
          <w:rFonts w:eastAsiaTheme="majorEastAsia"/>
        </w:rPr>
        <w:t>3000</w:t>
      </w:r>
      <w:r>
        <w:rPr>
          <w:rStyle w:val="HTMLCode"/>
          <w:rFonts w:eastAsiaTheme="majorEastAsia"/>
        </w:rPr>
        <w:t xml:space="preserve">, </w:t>
      </w:r>
      <w:r>
        <w:rPr>
          <w:rStyle w:val="hljs-function"/>
          <w:rFonts w:eastAsiaTheme="majorEastAsia"/>
        </w:rPr>
        <w:t>() =&gt;</w:t>
      </w:r>
      <w:r>
        <w:rPr>
          <w:rStyle w:val="HTMLCode"/>
          <w:rFonts w:eastAsiaTheme="majorEastAsia"/>
        </w:rPr>
        <w:t xml:space="preserve"> </w:t>
      </w:r>
      <w:r>
        <w:rPr>
          <w:rStyle w:val="hljs-variable"/>
          <w:rFonts w:eastAsiaTheme="majorEastAsia"/>
        </w:rPr>
        <w:t>console</w:t>
      </w:r>
      <w:r>
        <w:rPr>
          <w:rStyle w:val="HTMLCode"/>
          <w:rFonts w:eastAsiaTheme="majorEastAsia"/>
        </w:rPr>
        <w:t>.</w:t>
      </w:r>
      <w:r>
        <w:rPr>
          <w:rStyle w:val="hljs-title"/>
          <w:rFonts w:eastAsiaTheme="majorEastAsia"/>
        </w:rPr>
        <w:t>log</w:t>
      </w:r>
      <w:r>
        <w:rPr>
          <w:rStyle w:val="HTMLCode"/>
          <w:rFonts w:eastAsiaTheme="majorEastAsia"/>
        </w:rPr>
        <w:t>(</w:t>
      </w:r>
      <w:r>
        <w:rPr>
          <w:rStyle w:val="hljs-string"/>
        </w:rPr>
        <w:t>"Server running on port 3000"</w:t>
      </w:r>
      <w:r>
        <w:rPr>
          <w:rStyle w:val="HTMLCode"/>
          <w:rFonts w:eastAsiaTheme="majorEastAsia"/>
        </w:rPr>
        <w:t>));</w:t>
      </w:r>
    </w:p>
    <w:p w14:paraId="7EAEB151" w14:textId="77777777" w:rsidR="00137496" w:rsidRDefault="00137496" w:rsidP="00137496">
      <w:pPr>
        <w:pStyle w:val="NormalWeb"/>
      </w:pPr>
      <w:r>
        <w:t xml:space="preserve">Այստեղ </w:t>
      </w:r>
      <w:r>
        <w:rPr>
          <w:rStyle w:val="HTMLCode"/>
          <w:rFonts w:eastAsiaTheme="majorEastAsia"/>
        </w:rPr>
        <w:t>/search?q=apple</w:t>
      </w:r>
      <w:r>
        <w:t xml:space="preserve"> կանչելիս կստանաս Google-ի որոնման արդյունքները JSON-ով։</w:t>
      </w:r>
    </w:p>
    <w:p w14:paraId="0ED57534" w14:textId="77777777" w:rsidR="00137496" w:rsidRDefault="00137496" w:rsidP="00137496">
      <w:r>
        <w:pict w14:anchorId="60FA7199">
          <v:rect id="_x0000_i1037" style="width:0;height:1.5pt" o:hralign="center" o:hrstd="t" o:hr="t" fillcolor="#a0a0a0" stroked="f"/>
        </w:pict>
      </w:r>
    </w:p>
    <w:p w14:paraId="2DFDFA46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🔎</w:t>
      </w:r>
      <w:r>
        <w:t xml:space="preserve"> 3. </w:t>
      </w:r>
      <w:r>
        <w:rPr>
          <w:rFonts w:ascii="Arial" w:hAnsi="Arial" w:cs="Arial"/>
        </w:rPr>
        <w:t>Կառուցել</w:t>
      </w:r>
      <w:r>
        <w:t xml:space="preserve"> </w:t>
      </w:r>
      <w:r>
        <w:rPr>
          <w:rFonts w:ascii="Arial" w:hAnsi="Arial" w:cs="Arial"/>
        </w:rPr>
        <w:t>քո</w:t>
      </w:r>
      <w:r>
        <w:t xml:space="preserve"> </w:t>
      </w:r>
      <w:r>
        <w:rPr>
          <w:rFonts w:ascii="Arial" w:hAnsi="Arial" w:cs="Arial"/>
        </w:rPr>
        <w:t>սեփական</w:t>
      </w:r>
      <w:r>
        <w:t xml:space="preserve"> Search Engine (Google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նման</w:t>
      </w:r>
      <w:r>
        <w:t>)</w:t>
      </w:r>
    </w:p>
    <w:p w14:paraId="0377139E" w14:textId="77777777" w:rsidR="00137496" w:rsidRDefault="00137496" w:rsidP="00137496">
      <w:pPr>
        <w:pStyle w:val="NormalWeb"/>
      </w:pPr>
      <w:r>
        <w:rPr>
          <w:rStyle w:val="Strong"/>
        </w:rPr>
        <w:t>Նպատակ</w:t>
      </w:r>
      <w:r>
        <w:t xml:space="preserve"> – լիարժեք սեփական search engine (crawler + index + ranking)։ Սա արդեն ավելի բարդ է։</w:t>
      </w:r>
      <w:r>
        <w:br/>
      </w:r>
      <w:r>
        <w:rPr>
          <w:rStyle w:val="Strong"/>
        </w:rPr>
        <w:t>Տրամաբանություն</w:t>
      </w:r>
    </w:p>
    <w:p w14:paraId="0A38531E" w14:textId="77777777" w:rsidR="00137496" w:rsidRDefault="00137496" w:rsidP="00137496">
      <w:pPr>
        <w:pStyle w:val="NormalWeb"/>
        <w:numPr>
          <w:ilvl w:val="0"/>
          <w:numId w:val="36"/>
        </w:numPr>
      </w:pPr>
      <w:r>
        <w:rPr>
          <w:rStyle w:val="Strong"/>
        </w:rPr>
        <w:t>Crawler (scraper)</w:t>
      </w:r>
      <w:r>
        <w:t xml:space="preserve"> – ծրագիր, որը շրջում է կայքերով ու հավաքում տվյալներ։</w:t>
      </w:r>
    </w:p>
    <w:p w14:paraId="2DD95AA6" w14:textId="77777777" w:rsidR="00137496" w:rsidRDefault="00137496" w:rsidP="00137496">
      <w:pPr>
        <w:pStyle w:val="NormalWeb"/>
        <w:numPr>
          <w:ilvl w:val="0"/>
          <w:numId w:val="36"/>
        </w:numPr>
      </w:pPr>
      <w:r>
        <w:rPr>
          <w:rStyle w:val="Strong"/>
        </w:rPr>
        <w:t>Indexer</w:t>
      </w:r>
      <w:r>
        <w:t xml:space="preserve"> – պահում է բառերը ու դրանց կապը փաստաթղթերի հետ (օր. </w:t>
      </w:r>
      <w:r>
        <w:rPr>
          <w:rStyle w:val="HTMLCode"/>
          <w:rFonts w:eastAsiaTheme="majorEastAsia"/>
        </w:rPr>
        <w:t>inverted index</w:t>
      </w:r>
      <w:r>
        <w:t xml:space="preserve"> data structure)։</w:t>
      </w:r>
    </w:p>
    <w:p w14:paraId="0677675A" w14:textId="77777777" w:rsidR="00137496" w:rsidRDefault="00137496" w:rsidP="00137496">
      <w:pPr>
        <w:pStyle w:val="NormalWeb"/>
        <w:numPr>
          <w:ilvl w:val="0"/>
          <w:numId w:val="36"/>
        </w:numPr>
      </w:pPr>
      <w:r>
        <w:rPr>
          <w:rStyle w:val="Strong"/>
        </w:rPr>
        <w:t>Ranking / Scoring</w:t>
      </w:r>
      <w:r>
        <w:t xml:space="preserve"> – որոնման ժամանակ հաշվում ես՝ որ փաստաթղթերը ավելի համապատասխան են (TF-IDF, BM25 կամ ML մոդելներով)։</w:t>
      </w:r>
    </w:p>
    <w:p w14:paraId="2DC4A164" w14:textId="77777777" w:rsidR="00137496" w:rsidRDefault="00137496" w:rsidP="00137496">
      <w:pPr>
        <w:pStyle w:val="NormalWeb"/>
        <w:numPr>
          <w:ilvl w:val="0"/>
          <w:numId w:val="36"/>
        </w:numPr>
      </w:pPr>
      <w:r>
        <w:rPr>
          <w:rStyle w:val="Strong"/>
        </w:rPr>
        <w:t>Frontend UI</w:t>
      </w:r>
      <w:r>
        <w:t xml:space="preserve"> – search bar + արդյունքների ցուցադրում։</w:t>
      </w:r>
    </w:p>
    <w:p w14:paraId="6B704DEB" w14:textId="77777777" w:rsidR="00137496" w:rsidRDefault="00137496" w:rsidP="00137496">
      <w:pPr>
        <w:pStyle w:val="NormalWeb"/>
      </w:pPr>
      <w:r>
        <w:t>Սա արդեն Google-ի նման համակարգի հիմքն է, բայց փոքր մասշտաբով։</w:t>
      </w:r>
    </w:p>
    <w:p w14:paraId="4E6A3358" w14:textId="77777777" w:rsidR="00137496" w:rsidRDefault="00137496" w:rsidP="00137496">
      <w:r>
        <w:pict w14:anchorId="02E4E236">
          <v:rect id="_x0000_i1038" style="width:0;height:1.5pt" o:hralign="center" o:hrstd="t" o:hr="t" fillcolor="#a0a0a0" stroked="f"/>
        </w:pict>
      </w:r>
    </w:p>
    <w:p w14:paraId="5B40A44A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🔑</w:t>
      </w:r>
      <w:r>
        <w:t xml:space="preserve"> </w:t>
      </w:r>
      <w:r>
        <w:rPr>
          <w:rFonts w:ascii="Arial" w:hAnsi="Arial" w:cs="Arial"/>
        </w:rPr>
        <w:t>Ընդհանուր</w:t>
      </w:r>
      <w:r>
        <w:t xml:space="preserve"> </w:t>
      </w:r>
      <w:r>
        <w:rPr>
          <w:rFonts w:ascii="Arial" w:hAnsi="Arial" w:cs="Arial"/>
        </w:rPr>
        <w:t>տրամաբանություն</w:t>
      </w:r>
    </w:p>
    <w:p w14:paraId="59EB853F" w14:textId="77777777" w:rsidR="00137496" w:rsidRDefault="00137496" w:rsidP="00137496">
      <w:pPr>
        <w:pStyle w:val="NormalWeb"/>
        <w:numPr>
          <w:ilvl w:val="0"/>
          <w:numId w:val="37"/>
        </w:numPr>
      </w:pPr>
      <w:r>
        <w:t xml:space="preserve">Եթե քեզ պետք է </w:t>
      </w:r>
      <w:r>
        <w:rPr>
          <w:rStyle w:val="Strong"/>
        </w:rPr>
        <w:t>պարզ որոնում</w:t>
      </w:r>
      <w:r>
        <w:t>, բավական է տարբերակ 1։</w:t>
      </w:r>
    </w:p>
    <w:p w14:paraId="3B639DF9" w14:textId="77777777" w:rsidR="00137496" w:rsidRDefault="00137496" w:rsidP="00137496">
      <w:pPr>
        <w:pStyle w:val="NormalWeb"/>
        <w:numPr>
          <w:ilvl w:val="0"/>
          <w:numId w:val="37"/>
        </w:numPr>
      </w:pPr>
      <w:r>
        <w:t xml:space="preserve">Եթե ուզում ես </w:t>
      </w:r>
      <w:r>
        <w:rPr>
          <w:rStyle w:val="Strong"/>
        </w:rPr>
        <w:t>քո համակարգից Google-ից արդյունքներ ստանալ</w:t>
      </w:r>
      <w:r>
        <w:t>, ընտրիր տարբերակ 2։</w:t>
      </w:r>
    </w:p>
    <w:p w14:paraId="77B03C5C" w14:textId="77777777" w:rsidR="00137496" w:rsidRDefault="00137496" w:rsidP="00137496">
      <w:pPr>
        <w:pStyle w:val="NormalWeb"/>
        <w:numPr>
          <w:ilvl w:val="0"/>
          <w:numId w:val="37"/>
        </w:numPr>
      </w:pPr>
      <w:r>
        <w:t xml:space="preserve">Եթե ուզում ես </w:t>
      </w:r>
      <w:r>
        <w:rPr>
          <w:rStyle w:val="Strong"/>
        </w:rPr>
        <w:t>ձեր բանկում/ընկերությունում ներքին search engine կառուցել</w:t>
      </w:r>
      <w:r>
        <w:t>, պետք է գնաս տարբերակ 3–ի ճանապարհով։</w:t>
      </w:r>
    </w:p>
    <w:p w14:paraId="3F088CA2" w14:textId="77777777" w:rsidR="00137496" w:rsidRDefault="00137496" w:rsidP="00137496">
      <w:r>
        <w:pict w14:anchorId="21C6ED1D">
          <v:rect id="_x0000_i1039" style="width:0;height:1.5pt" o:hralign="center" o:hrstd="t" o:hr="t" fillcolor="#a0a0a0" stroked="f"/>
        </w:pict>
      </w:r>
    </w:p>
    <w:p w14:paraId="4607FC64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Քեզ համար ճշտեմ՝ դու ուզում ես </w:t>
      </w:r>
      <w:r>
        <w:rPr>
          <w:rStyle w:val="Strong"/>
        </w:rPr>
        <w:t>քեզ մոտ (ներքին համակարգում) պատրաստել search համակարգ</w:t>
      </w:r>
      <w:r>
        <w:t>, թե՞ ուղղակի օգտագործել Google-ի հնարավորությունները (search bar կամ API)?</w:t>
      </w:r>
    </w:p>
    <w:p w14:paraId="3B6A647E" w14:textId="77777777" w:rsidR="00137496" w:rsidRDefault="00137496" w:rsidP="00137496">
      <w:pPr>
        <w:pStyle w:val="Heading5"/>
      </w:pPr>
      <w:r>
        <w:t>You said:</w:t>
      </w:r>
    </w:p>
    <w:p w14:paraId="7B9DF948" w14:textId="77777777" w:rsidR="00137496" w:rsidRDefault="00137496" w:rsidP="00137496">
      <w:r>
        <w:t>3</w:t>
      </w:r>
      <w:r>
        <w:rPr>
          <w:rFonts w:ascii="Arial" w:hAnsi="Arial" w:cs="Arial"/>
        </w:rPr>
        <w:t>րդ</w:t>
      </w:r>
      <w:r>
        <w:t xml:space="preserve"> </w:t>
      </w:r>
      <w:r>
        <w:rPr>
          <w:rFonts w:ascii="Arial" w:hAnsi="Arial" w:cs="Arial"/>
        </w:rPr>
        <w:t>տարբերակն</w:t>
      </w:r>
      <w:r>
        <w:t xml:space="preserve"> </w:t>
      </w:r>
      <w:r>
        <w:rPr>
          <w:rFonts w:ascii="Arial" w:hAnsi="Arial" w:cs="Arial"/>
        </w:rPr>
        <w:t>ավելի</w:t>
      </w:r>
      <w:r>
        <w:t xml:space="preserve"> </w:t>
      </w:r>
      <w:r>
        <w:rPr>
          <w:rFonts w:ascii="Arial" w:hAnsi="Arial" w:cs="Arial"/>
        </w:rPr>
        <w:t>բացիր</w:t>
      </w:r>
    </w:p>
    <w:p w14:paraId="7671323E" w14:textId="77777777" w:rsidR="00137496" w:rsidRDefault="00137496" w:rsidP="00137496">
      <w:pPr>
        <w:pStyle w:val="Heading6"/>
      </w:pPr>
      <w:r>
        <w:lastRenderedPageBreak/>
        <w:t>ChatGPT said:</w:t>
      </w:r>
    </w:p>
    <w:p w14:paraId="6FA174B9" w14:textId="77777777" w:rsidR="00137496" w:rsidRDefault="00137496" w:rsidP="00137496">
      <w:pPr>
        <w:pStyle w:val="NormalWeb"/>
      </w:pPr>
      <w:r>
        <w:t xml:space="preserve">Հասկացա </w:t>
      </w:r>
      <w:r>
        <w:rPr>
          <w:rFonts w:ascii="Segoe UI Emoji" w:hAnsi="Segoe UI Emoji" w:cs="Segoe UI Emoji"/>
        </w:rPr>
        <w:t>👍</w:t>
      </w:r>
      <w:r>
        <w:t xml:space="preserve"> Դու ուզում ես հասկանալ </w:t>
      </w:r>
      <w:r>
        <w:rPr>
          <w:rStyle w:val="Strong"/>
        </w:rPr>
        <w:t>Google-ի նման search engine կառուցելու տրամաբանությունը</w:t>
      </w:r>
      <w:r>
        <w:t>։ Ես հիմա կբացեմ քայլ առ քայլ՝ ինչ բաղադրիչներ են պետք, ինչպիսին է դրանց կապը ու ինչ տեխնոլոգիաներ կարելի է օգտագործել։</w:t>
      </w:r>
    </w:p>
    <w:p w14:paraId="2007D552" w14:textId="77777777" w:rsidR="00137496" w:rsidRDefault="00137496" w:rsidP="00137496">
      <w:r>
        <w:pict w14:anchorId="67832D8E">
          <v:rect id="_x0000_i1040" style="width:0;height:1.5pt" o:hralign="center" o:hrstd="t" o:hr="t" fillcolor="#a0a0a0" stroked="f"/>
        </w:pict>
      </w:r>
    </w:p>
    <w:p w14:paraId="678F64DB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🚀</w:t>
      </w:r>
      <w:r>
        <w:t xml:space="preserve"> </w:t>
      </w:r>
      <w:r>
        <w:rPr>
          <w:rFonts w:ascii="Arial" w:hAnsi="Arial" w:cs="Arial"/>
        </w:rPr>
        <w:t>Քո</w:t>
      </w:r>
      <w:r>
        <w:t xml:space="preserve"> </w:t>
      </w:r>
      <w:r>
        <w:rPr>
          <w:rFonts w:ascii="Arial" w:hAnsi="Arial" w:cs="Arial"/>
        </w:rPr>
        <w:t>սեփական</w:t>
      </w:r>
      <w:r>
        <w:t xml:space="preserve"> Search Engine </w:t>
      </w:r>
      <w:r>
        <w:rPr>
          <w:rFonts w:ascii="Arial" w:hAnsi="Arial" w:cs="Arial"/>
        </w:rPr>
        <w:t>կառուցելու</w:t>
      </w:r>
      <w:r>
        <w:t xml:space="preserve"> </w:t>
      </w:r>
      <w:r>
        <w:rPr>
          <w:rFonts w:ascii="Arial" w:hAnsi="Arial" w:cs="Arial"/>
        </w:rPr>
        <w:t>քայլեր</w:t>
      </w:r>
    </w:p>
    <w:p w14:paraId="031D1D00" w14:textId="77777777" w:rsidR="00137496" w:rsidRDefault="00137496" w:rsidP="00137496">
      <w:pPr>
        <w:pStyle w:val="Heading2"/>
      </w:pPr>
      <w:r>
        <w:t xml:space="preserve">1. </w:t>
      </w:r>
      <w:r>
        <w:rPr>
          <w:rStyle w:val="Strong"/>
          <w:b w:val="0"/>
          <w:bCs w:val="0"/>
        </w:rPr>
        <w:t>Crawler (</w:t>
      </w:r>
      <w:r>
        <w:rPr>
          <w:rStyle w:val="Strong"/>
          <w:rFonts w:ascii="Arial" w:hAnsi="Arial" w:cs="Arial"/>
          <w:b w:val="0"/>
          <w:bCs w:val="0"/>
        </w:rPr>
        <w:t>վեբ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էջերի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հավաքում</w:t>
      </w:r>
      <w:r>
        <w:rPr>
          <w:rStyle w:val="Strong"/>
          <w:b w:val="0"/>
          <w:bCs w:val="0"/>
        </w:rPr>
        <w:t>)</w:t>
      </w:r>
    </w:p>
    <w:p w14:paraId="0EEE2AA5" w14:textId="77777777" w:rsidR="00137496" w:rsidRDefault="00137496" w:rsidP="00137496">
      <w:pPr>
        <w:pStyle w:val="NormalWeb"/>
      </w:pPr>
      <w:r>
        <w:t>Crawler-ը (կամ spider-ը) այն ծրագիրն է, որը շրջում է ինտերնետով կամ քո նշած կայքերով և բերում էջերի պարունակությունը։</w:t>
      </w:r>
    </w:p>
    <w:p w14:paraId="61E6C4C6" w14:textId="77777777" w:rsidR="00137496" w:rsidRDefault="00137496" w:rsidP="00137496">
      <w:pPr>
        <w:pStyle w:val="NormalWeb"/>
        <w:numPr>
          <w:ilvl w:val="0"/>
          <w:numId w:val="38"/>
        </w:numPr>
      </w:pPr>
      <w:r>
        <w:t>Սկսում ես seed URLs-ից (օրինակ՝ www.example.com)։</w:t>
      </w:r>
    </w:p>
    <w:p w14:paraId="6D17BFB0" w14:textId="77777777" w:rsidR="00137496" w:rsidRDefault="00137496" w:rsidP="00137496">
      <w:pPr>
        <w:pStyle w:val="NormalWeb"/>
        <w:numPr>
          <w:ilvl w:val="0"/>
          <w:numId w:val="38"/>
        </w:numPr>
      </w:pPr>
      <w:r>
        <w:t>Բացում ես էջը, քաղում դրա տեքստը + հղումները։</w:t>
      </w:r>
    </w:p>
    <w:p w14:paraId="4321A206" w14:textId="77777777" w:rsidR="00137496" w:rsidRDefault="00137496" w:rsidP="00137496">
      <w:pPr>
        <w:pStyle w:val="NormalWeb"/>
        <w:numPr>
          <w:ilvl w:val="0"/>
          <w:numId w:val="38"/>
        </w:numPr>
      </w:pPr>
      <w:r>
        <w:t>Հղումները ավելացնում ես հերթում (</w:t>
      </w:r>
      <w:r>
        <w:rPr>
          <w:rStyle w:val="HTMLCode"/>
          <w:rFonts w:eastAsiaTheme="majorEastAsia"/>
        </w:rPr>
        <w:t>queue</w:t>
      </w:r>
      <w:r>
        <w:t>) ու շարունակում։</w:t>
      </w:r>
    </w:p>
    <w:p w14:paraId="7C5186FC" w14:textId="77777777" w:rsidR="00137496" w:rsidRDefault="00137496" w:rsidP="00137496">
      <w:pPr>
        <w:pStyle w:val="NormalWeb"/>
        <w:numPr>
          <w:ilvl w:val="0"/>
          <w:numId w:val="38"/>
        </w:numPr>
      </w:pPr>
      <w:r>
        <w:t>Պահում ես raw HTML-ը կամ միայն տեքստային մասերը։</w:t>
      </w:r>
    </w:p>
    <w:p w14:paraId="5EB46456" w14:textId="77777777" w:rsidR="00137496" w:rsidRDefault="00137496" w:rsidP="00137496">
      <w:pPr>
        <w:pStyle w:val="NormalWeb"/>
      </w:pPr>
      <w:r>
        <w:rPr>
          <w:rFonts w:ascii="Segoe UI Symbol" w:hAnsi="Segoe UI Symbol" w:cs="Segoe UI Symbol"/>
        </w:rPr>
        <w:t>🛠</w:t>
      </w:r>
      <w:r>
        <w:t>️ Տեխնոլոգիաներ –</w:t>
      </w:r>
    </w:p>
    <w:p w14:paraId="497A1B92" w14:textId="77777777" w:rsidR="00137496" w:rsidRDefault="00137496" w:rsidP="00137496">
      <w:pPr>
        <w:pStyle w:val="NormalWeb"/>
        <w:numPr>
          <w:ilvl w:val="0"/>
          <w:numId w:val="39"/>
        </w:numPr>
      </w:pPr>
      <w:r>
        <w:t xml:space="preserve">Python → </w:t>
      </w:r>
      <w:r>
        <w:rPr>
          <w:rStyle w:val="HTMLCode"/>
          <w:rFonts w:eastAsiaTheme="majorEastAsia"/>
        </w:rPr>
        <w:t>scrapy</w:t>
      </w:r>
      <w:r>
        <w:t xml:space="preserve">, </w:t>
      </w:r>
      <w:r>
        <w:rPr>
          <w:rStyle w:val="HTMLCode"/>
          <w:rFonts w:eastAsiaTheme="majorEastAsia"/>
        </w:rPr>
        <w:t>beautifulsoup4</w:t>
      </w:r>
    </w:p>
    <w:p w14:paraId="6C809231" w14:textId="77777777" w:rsidR="00137496" w:rsidRDefault="00137496" w:rsidP="00137496">
      <w:pPr>
        <w:pStyle w:val="NormalWeb"/>
        <w:numPr>
          <w:ilvl w:val="0"/>
          <w:numId w:val="39"/>
        </w:numPr>
      </w:pPr>
      <w:r>
        <w:t xml:space="preserve">Node.js → </w:t>
      </w:r>
      <w:r>
        <w:rPr>
          <w:rStyle w:val="HTMLCode"/>
          <w:rFonts w:eastAsiaTheme="majorEastAsia"/>
        </w:rPr>
        <w:t>puppeteer</w:t>
      </w:r>
      <w:r>
        <w:t xml:space="preserve">, </w:t>
      </w:r>
      <w:r>
        <w:rPr>
          <w:rStyle w:val="HTMLCode"/>
          <w:rFonts w:eastAsiaTheme="majorEastAsia"/>
        </w:rPr>
        <w:t>cheerio</w:t>
      </w:r>
    </w:p>
    <w:p w14:paraId="1B75600F" w14:textId="77777777" w:rsidR="00137496" w:rsidRDefault="00137496" w:rsidP="00137496">
      <w:r>
        <w:pict w14:anchorId="2E777E06">
          <v:rect id="_x0000_i1041" style="width:0;height:1.5pt" o:hralign="center" o:hrstd="t" o:hr="t" fillcolor="#a0a0a0" stroked="f"/>
        </w:pict>
      </w:r>
    </w:p>
    <w:p w14:paraId="00F2D57A" w14:textId="77777777" w:rsidR="00137496" w:rsidRDefault="00137496" w:rsidP="00137496">
      <w:pPr>
        <w:pStyle w:val="Heading2"/>
      </w:pPr>
      <w:r>
        <w:t xml:space="preserve">2. </w:t>
      </w:r>
      <w:r>
        <w:rPr>
          <w:rStyle w:val="Strong"/>
          <w:b w:val="0"/>
          <w:bCs w:val="0"/>
        </w:rPr>
        <w:t>Parsing &amp; Normalization (</w:t>
      </w:r>
      <w:r>
        <w:rPr>
          <w:rStyle w:val="Strong"/>
          <w:rFonts w:ascii="Arial" w:hAnsi="Arial" w:cs="Arial"/>
          <w:b w:val="0"/>
          <w:bCs w:val="0"/>
        </w:rPr>
        <w:t>տեքստի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մաքրում</w:t>
      </w:r>
      <w:r>
        <w:rPr>
          <w:rStyle w:val="Strong"/>
          <w:b w:val="0"/>
          <w:bCs w:val="0"/>
        </w:rPr>
        <w:t>)</w:t>
      </w:r>
    </w:p>
    <w:p w14:paraId="7EF45B5E" w14:textId="77777777" w:rsidR="00137496" w:rsidRDefault="00137496" w:rsidP="00137496">
      <w:pPr>
        <w:pStyle w:val="NormalWeb"/>
      </w:pPr>
      <w:r>
        <w:t>Crawler-ի բերած տվյալները շատ “աղմկոտ” են։ Պետք է մաքրել՝</w:t>
      </w:r>
    </w:p>
    <w:p w14:paraId="7F62323C" w14:textId="77777777" w:rsidR="00137496" w:rsidRDefault="00137496" w:rsidP="00137496">
      <w:pPr>
        <w:pStyle w:val="NormalWeb"/>
        <w:numPr>
          <w:ilvl w:val="0"/>
          <w:numId w:val="40"/>
        </w:numPr>
      </w:pPr>
      <w:r>
        <w:t>Հեռացնել HTML tag-երը, JS-ը, CSS-ը։</w:t>
      </w:r>
    </w:p>
    <w:p w14:paraId="752E34BC" w14:textId="77777777" w:rsidR="00137496" w:rsidRDefault="00137496" w:rsidP="00137496">
      <w:pPr>
        <w:pStyle w:val="NormalWeb"/>
        <w:numPr>
          <w:ilvl w:val="0"/>
          <w:numId w:val="40"/>
        </w:numPr>
      </w:pPr>
      <w:r>
        <w:t>Նորմալացնել բառերը (lowercase, stop words հեռացնել, stemming/lemmatization)։</w:t>
      </w:r>
    </w:p>
    <w:p w14:paraId="08AA03C4" w14:textId="77777777" w:rsidR="00137496" w:rsidRDefault="00137496" w:rsidP="00137496">
      <w:pPr>
        <w:pStyle w:val="NormalWeb"/>
        <w:numPr>
          <w:ilvl w:val="0"/>
          <w:numId w:val="40"/>
        </w:numPr>
      </w:pPr>
      <w:r>
        <w:t>Տեքստը բաժանել բառերի/token-ների։</w:t>
      </w:r>
    </w:p>
    <w:p w14:paraId="7D5F263B" w14:textId="77777777" w:rsidR="00137496" w:rsidRDefault="00137496" w:rsidP="00137496">
      <w:pPr>
        <w:pStyle w:val="NormalWeb"/>
      </w:pPr>
      <w:r>
        <w:t>Օրինակ՝ «Հարևանների բակում խաղում էին երեխաները» →</w:t>
      </w:r>
      <w:r>
        <w:br/>
        <w:t>[</w:t>
      </w:r>
      <w:r>
        <w:rPr>
          <w:rStyle w:val="HTMLCode"/>
          <w:rFonts w:eastAsiaTheme="majorEastAsia"/>
        </w:rPr>
        <w:t>հարևան</w:t>
      </w:r>
      <w:r>
        <w:t xml:space="preserve">, </w:t>
      </w:r>
      <w:r>
        <w:rPr>
          <w:rStyle w:val="HTMLCode"/>
          <w:rFonts w:eastAsiaTheme="majorEastAsia"/>
        </w:rPr>
        <w:t>բակ</w:t>
      </w:r>
      <w:r>
        <w:t xml:space="preserve">, </w:t>
      </w:r>
      <w:r>
        <w:rPr>
          <w:rStyle w:val="HTMLCode"/>
          <w:rFonts w:eastAsiaTheme="majorEastAsia"/>
        </w:rPr>
        <w:t>խաղալ</w:t>
      </w:r>
      <w:r>
        <w:t xml:space="preserve">, </w:t>
      </w:r>
      <w:r>
        <w:rPr>
          <w:rStyle w:val="HTMLCode"/>
          <w:rFonts w:eastAsiaTheme="majorEastAsia"/>
        </w:rPr>
        <w:t>երեխա</w:t>
      </w:r>
      <w:r>
        <w:t>]</w:t>
      </w:r>
    </w:p>
    <w:p w14:paraId="464A8FD5" w14:textId="77777777" w:rsidR="00137496" w:rsidRDefault="00137496" w:rsidP="00137496">
      <w:r>
        <w:pict w14:anchorId="392A7310">
          <v:rect id="_x0000_i1042" style="width:0;height:1.5pt" o:hralign="center" o:hrstd="t" o:hr="t" fillcolor="#a0a0a0" stroked="f"/>
        </w:pict>
      </w:r>
    </w:p>
    <w:p w14:paraId="357CB585" w14:textId="77777777" w:rsidR="00137496" w:rsidRDefault="00137496" w:rsidP="00137496">
      <w:pPr>
        <w:pStyle w:val="Heading2"/>
      </w:pPr>
      <w:r>
        <w:t xml:space="preserve">3. </w:t>
      </w:r>
      <w:r>
        <w:rPr>
          <w:rStyle w:val="Strong"/>
          <w:b w:val="0"/>
          <w:bCs w:val="0"/>
        </w:rPr>
        <w:t>Indexing (</w:t>
      </w:r>
      <w:r>
        <w:rPr>
          <w:rStyle w:val="Strong"/>
          <w:rFonts w:ascii="Arial" w:hAnsi="Arial" w:cs="Arial"/>
          <w:b w:val="0"/>
          <w:bCs w:val="0"/>
        </w:rPr>
        <w:t>ինդեքսավորում</w:t>
      </w:r>
      <w:r>
        <w:rPr>
          <w:rStyle w:val="Strong"/>
          <w:b w:val="0"/>
          <w:bCs w:val="0"/>
        </w:rPr>
        <w:t>)</w:t>
      </w:r>
    </w:p>
    <w:p w14:paraId="0C4C92AD" w14:textId="77777777" w:rsidR="00137496" w:rsidRDefault="00137496" w:rsidP="00137496">
      <w:pPr>
        <w:pStyle w:val="NormalWeb"/>
      </w:pPr>
      <w:r>
        <w:t xml:space="preserve">Search engine-ի սիրտը։ Օգտագործում ես </w:t>
      </w:r>
      <w:r>
        <w:rPr>
          <w:rStyle w:val="Strong"/>
        </w:rPr>
        <w:t>inverted index</w:t>
      </w:r>
      <w:r>
        <w:t>։</w:t>
      </w:r>
    </w:p>
    <w:p w14:paraId="70A3A4C7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lastRenderedPageBreak/>
        <w:t>🔎</w:t>
      </w:r>
      <w:r>
        <w:t xml:space="preserve"> Օրինակ</w:t>
      </w:r>
    </w:p>
    <w:p w14:paraId="50F54D65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բանկ → </w:t>
      </w:r>
      <w:r>
        <w:rPr>
          <w:rStyle w:val="hljs-selector-attr"/>
        </w:rPr>
        <w:t>[doc1, doc4, doc7]</w:t>
      </w:r>
      <w:r>
        <w:rPr>
          <w:rStyle w:val="HTMLCode"/>
          <w:rFonts w:eastAsiaTheme="majorEastAsia"/>
        </w:rPr>
        <w:t xml:space="preserve">  </w:t>
      </w:r>
    </w:p>
    <w:p w14:paraId="6DA6F321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վարկ → </w:t>
      </w:r>
      <w:r>
        <w:rPr>
          <w:rStyle w:val="hljs-selector-attr"/>
        </w:rPr>
        <w:t>[doc2, doc4]</w:t>
      </w:r>
      <w:r>
        <w:rPr>
          <w:rStyle w:val="HTMLCode"/>
          <w:rFonts w:eastAsiaTheme="majorEastAsia"/>
        </w:rPr>
        <w:t xml:space="preserve">  </w:t>
      </w:r>
    </w:p>
    <w:p w14:paraId="38CA3838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քարտ → </w:t>
      </w:r>
      <w:r>
        <w:rPr>
          <w:rStyle w:val="hljs-selector-attr"/>
        </w:rPr>
        <w:t>[doc3, doc5]</w:t>
      </w:r>
      <w:r>
        <w:rPr>
          <w:rStyle w:val="HTMLCode"/>
          <w:rFonts w:eastAsiaTheme="majorEastAsia"/>
        </w:rPr>
        <w:t xml:space="preserve">  </w:t>
      </w:r>
    </w:p>
    <w:p w14:paraId="40DB804E" w14:textId="77777777" w:rsidR="00137496" w:rsidRDefault="00137496" w:rsidP="00137496">
      <w:pPr>
        <w:pStyle w:val="NormalWeb"/>
      </w:pPr>
      <w:r>
        <w:t>Այսինքն պահում ես՝ որ բառը որ փաստաթղթում կա։</w:t>
      </w:r>
      <w:r>
        <w:br/>
        <w:t>Index-ը սովորաբար պահում են հատուկ բազայում՝</w:t>
      </w:r>
    </w:p>
    <w:p w14:paraId="3FD60082" w14:textId="77777777" w:rsidR="00137496" w:rsidRDefault="00137496" w:rsidP="00137496">
      <w:pPr>
        <w:pStyle w:val="NormalWeb"/>
        <w:numPr>
          <w:ilvl w:val="0"/>
          <w:numId w:val="41"/>
        </w:numPr>
      </w:pPr>
      <w:r>
        <w:rPr>
          <w:rStyle w:val="Strong"/>
        </w:rPr>
        <w:t>Elasticsearch</w:t>
      </w:r>
      <w:r>
        <w:t xml:space="preserve">, </w:t>
      </w:r>
      <w:r>
        <w:rPr>
          <w:rStyle w:val="Strong"/>
        </w:rPr>
        <w:t>Solr</w:t>
      </w:r>
      <w:r>
        <w:t>, կամ սեփական տվյալների կառուցվածքով։</w:t>
      </w:r>
    </w:p>
    <w:p w14:paraId="0FDE62B5" w14:textId="77777777" w:rsidR="00137496" w:rsidRDefault="00137496" w:rsidP="00137496">
      <w:r>
        <w:pict w14:anchorId="2C8D0036">
          <v:rect id="_x0000_i1043" style="width:0;height:1.5pt" o:hralign="center" o:hrstd="t" o:hr="t" fillcolor="#a0a0a0" stroked="f"/>
        </w:pict>
      </w:r>
    </w:p>
    <w:p w14:paraId="617D674F" w14:textId="77777777" w:rsidR="00137496" w:rsidRDefault="00137496" w:rsidP="00137496">
      <w:pPr>
        <w:pStyle w:val="Heading2"/>
      </w:pPr>
      <w:r>
        <w:t xml:space="preserve">4. </w:t>
      </w:r>
      <w:r>
        <w:rPr>
          <w:rStyle w:val="Strong"/>
          <w:b w:val="0"/>
          <w:bCs w:val="0"/>
        </w:rPr>
        <w:t>Ranking (</w:t>
      </w:r>
      <w:r>
        <w:rPr>
          <w:rStyle w:val="Strong"/>
          <w:rFonts w:ascii="Arial" w:hAnsi="Arial" w:cs="Arial"/>
          <w:b w:val="0"/>
          <w:bCs w:val="0"/>
        </w:rPr>
        <w:t>որոնման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արդյունքների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դասավորում</w:t>
      </w:r>
      <w:r>
        <w:rPr>
          <w:rStyle w:val="Strong"/>
          <w:b w:val="0"/>
          <w:bCs w:val="0"/>
        </w:rPr>
        <w:t>)</w:t>
      </w:r>
    </w:p>
    <w:p w14:paraId="22F12C53" w14:textId="77777777" w:rsidR="00137496" w:rsidRDefault="00137496" w:rsidP="00137496">
      <w:pPr>
        <w:pStyle w:val="NormalWeb"/>
      </w:pPr>
      <w:r>
        <w:t>Երբ օգտատերը որոնում է, պետք է ոչ միայն գտնել փաստաթղթերը, որտեղ keyword կա, այլև դասավորել ըստ համապատասխանության։</w:t>
      </w:r>
    </w:p>
    <w:p w14:paraId="193E31D7" w14:textId="77777777" w:rsidR="00137496" w:rsidRDefault="00137496" w:rsidP="00137496">
      <w:pPr>
        <w:pStyle w:val="NormalWeb"/>
      </w:pPr>
      <w:r>
        <w:t>Հիմնական ալգորիթմներ՝</w:t>
      </w:r>
    </w:p>
    <w:p w14:paraId="020AB5BD" w14:textId="77777777" w:rsidR="00137496" w:rsidRDefault="00137496" w:rsidP="00137496">
      <w:pPr>
        <w:pStyle w:val="NormalWeb"/>
        <w:numPr>
          <w:ilvl w:val="0"/>
          <w:numId w:val="42"/>
        </w:numPr>
      </w:pPr>
      <w:r>
        <w:rPr>
          <w:rStyle w:val="Strong"/>
        </w:rPr>
        <w:t>TF-IDF (Term Frequency – Inverse Document Frequency)</w:t>
      </w:r>
      <w:r>
        <w:t xml:space="preserve"> – հաշվում է բառի կարևորությունը փաստաթղթում ու ամբողջ կորպուսում։</w:t>
      </w:r>
    </w:p>
    <w:p w14:paraId="6FEAC2B6" w14:textId="77777777" w:rsidR="00137496" w:rsidRDefault="00137496" w:rsidP="00137496">
      <w:pPr>
        <w:pStyle w:val="NormalWeb"/>
        <w:numPr>
          <w:ilvl w:val="0"/>
          <w:numId w:val="42"/>
        </w:numPr>
      </w:pPr>
      <w:r>
        <w:rPr>
          <w:rStyle w:val="Strong"/>
        </w:rPr>
        <w:t>BM25</w:t>
      </w:r>
      <w:r>
        <w:t xml:space="preserve"> – ավելի արդիական տարբերակ։</w:t>
      </w:r>
    </w:p>
    <w:p w14:paraId="1C3CC306" w14:textId="77777777" w:rsidR="00137496" w:rsidRDefault="00137496" w:rsidP="00137496">
      <w:pPr>
        <w:pStyle w:val="NormalWeb"/>
        <w:numPr>
          <w:ilvl w:val="0"/>
          <w:numId w:val="42"/>
        </w:numPr>
      </w:pPr>
      <w:r>
        <w:t>Machine Learning-based Ranking (ML models, embeddings, semantic search)։</w:t>
      </w:r>
    </w:p>
    <w:p w14:paraId="62126DCE" w14:textId="77777777" w:rsidR="00137496" w:rsidRDefault="00137496" w:rsidP="00137496">
      <w:pPr>
        <w:pStyle w:val="NormalWeb"/>
      </w:pPr>
      <w:r>
        <w:t>Օրինակ՝</w:t>
      </w:r>
    </w:p>
    <w:p w14:paraId="780B739D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"բանկային քարտ" որոնելիս՝ </w:t>
      </w:r>
    </w:p>
    <w:p w14:paraId="6A5F50EF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deletion"/>
        </w:rPr>
        <w:t>- doc3 (համընկնում երկու բառով, վերնագրում) → բարձր միավոր</w:t>
      </w:r>
    </w:p>
    <w:p w14:paraId="65B0C740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deletion"/>
        </w:rPr>
        <w:t>- doc5 (համընկնում մեկ բառով, տեքստի մեջ) → ցածր միավոր</w:t>
      </w:r>
    </w:p>
    <w:p w14:paraId="49D8C7B4" w14:textId="77777777" w:rsidR="00137496" w:rsidRDefault="00137496" w:rsidP="00137496">
      <w:r>
        <w:pict w14:anchorId="384DD176">
          <v:rect id="_x0000_i1044" style="width:0;height:1.5pt" o:hralign="center" o:hrstd="t" o:hr="t" fillcolor="#a0a0a0" stroked="f"/>
        </w:pict>
      </w:r>
    </w:p>
    <w:p w14:paraId="1C721BFC" w14:textId="77777777" w:rsidR="00137496" w:rsidRDefault="00137496" w:rsidP="00137496">
      <w:pPr>
        <w:pStyle w:val="Heading2"/>
      </w:pPr>
      <w:r>
        <w:t xml:space="preserve">5. </w:t>
      </w:r>
      <w:r>
        <w:rPr>
          <w:rStyle w:val="Strong"/>
          <w:b w:val="0"/>
          <w:bCs w:val="0"/>
        </w:rPr>
        <w:t>Query Processing (</w:t>
      </w:r>
      <w:r>
        <w:rPr>
          <w:rStyle w:val="Strong"/>
          <w:rFonts w:ascii="Arial" w:hAnsi="Arial" w:cs="Arial"/>
          <w:b w:val="0"/>
          <w:bCs w:val="0"/>
        </w:rPr>
        <w:t>հարցման</w:t>
      </w:r>
      <w:r>
        <w:rPr>
          <w:rStyle w:val="Strong"/>
          <w:b w:val="0"/>
          <w:bCs w:val="0"/>
        </w:rPr>
        <w:t xml:space="preserve"> </w:t>
      </w:r>
      <w:r>
        <w:rPr>
          <w:rStyle w:val="Strong"/>
          <w:rFonts w:ascii="Arial" w:hAnsi="Arial" w:cs="Arial"/>
          <w:b w:val="0"/>
          <w:bCs w:val="0"/>
        </w:rPr>
        <w:t>մշակումը</w:t>
      </w:r>
      <w:r>
        <w:rPr>
          <w:rStyle w:val="Strong"/>
          <w:b w:val="0"/>
          <w:bCs w:val="0"/>
        </w:rPr>
        <w:t>)</w:t>
      </w:r>
    </w:p>
    <w:p w14:paraId="60A852FC" w14:textId="77777777" w:rsidR="00137496" w:rsidRDefault="00137496" w:rsidP="00137496">
      <w:pPr>
        <w:pStyle w:val="NormalWeb"/>
        <w:numPr>
          <w:ilvl w:val="0"/>
          <w:numId w:val="43"/>
        </w:numPr>
      </w:pPr>
      <w:r>
        <w:t>Օգտատերը գրում է հարցում։</w:t>
      </w:r>
    </w:p>
    <w:p w14:paraId="34846F7B" w14:textId="77777777" w:rsidR="00137496" w:rsidRDefault="00137496" w:rsidP="00137496">
      <w:pPr>
        <w:pStyle w:val="NormalWeb"/>
        <w:numPr>
          <w:ilvl w:val="0"/>
          <w:numId w:val="43"/>
        </w:numPr>
      </w:pPr>
      <w:r>
        <w:t>Tokenize → normalize → synonym expansion։</w:t>
      </w:r>
    </w:p>
    <w:p w14:paraId="57B584AB" w14:textId="77777777" w:rsidR="00137496" w:rsidRDefault="00137496" w:rsidP="00137496">
      <w:pPr>
        <w:pStyle w:val="NormalWeb"/>
        <w:numPr>
          <w:ilvl w:val="0"/>
          <w:numId w:val="43"/>
        </w:numPr>
      </w:pPr>
      <w:r>
        <w:t>Որոնում ես index-ում։</w:t>
      </w:r>
    </w:p>
    <w:p w14:paraId="69AF7CCB" w14:textId="77777777" w:rsidR="00137496" w:rsidRDefault="00137496" w:rsidP="00137496">
      <w:pPr>
        <w:pStyle w:val="NormalWeb"/>
        <w:numPr>
          <w:ilvl w:val="0"/>
          <w:numId w:val="43"/>
        </w:numPr>
      </w:pPr>
      <w:r>
        <w:t>Վերցնում ես համապատասխան փաստաթղթերը։</w:t>
      </w:r>
    </w:p>
    <w:p w14:paraId="0C536E70" w14:textId="77777777" w:rsidR="00137496" w:rsidRDefault="00137496" w:rsidP="00137496">
      <w:r>
        <w:pict w14:anchorId="1C697E66">
          <v:rect id="_x0000_i1045" style="width:0;height:1.5pt" o:hralign="center" o:hrstd="t" o:hr="t" fillcolor="#a0a0a0" stroked="f"/>
        </w:pict>
      </w:r>
    </w:p>
    <w:p w14:paraId="77C0675F" w14:textId="77777777" w:rsidR="00137496" w:rsidRDefault="00137496" w:rsidP="00137496">
      <w:pPr>
        <w:pStyle w:val="Heading2"/>
      </w:pPr>
      <w:r>
        <w:t xml:space="preserve">6. </w:t>
      </w:r>
      <w:r>
        <w:rPr>
          <w:rStyle w:val="Strong"/>
          <w:b w:val="0"/>
          <w:bCs w:val="0"/>
        </w:rPr>
        <w:t>Frontend / API</w:t>
      </w:r>
    </w:p>
    <w:p w14:paraId="2B4A998E" w14:textId="77777777" w:rsidR="00137496" w:rsidRDefault="00137496" w:rsidP="00137496">
      <w:pPr>
        <w:pStyle w:val="NormalWeb"/>
        <w:numPr>
          <w:ilvl w:val="0"/>
          <w:numId w:val="44"/>
        </w:numPr>
      </w:pPr>
      <w:r>
        <w:t>Պետք է ունենաս search box։</w:t>
      </w:r>
    </w:p>
    <w:p w14:paraId="67F1A1BE" w14:textId="77777777" w:rsidR="00137496" w:rsidRDefault="00137496" w:rsidP="00137496">
      <w:pPr>
        <w:pStyle w:val="NormalWeb"/>
        <w:numPr>
          <w:ilvl w:val="0"/>
          <w:numId w:val="44"/>
        </w:numPr>
      </w:pPr>
      <w:r>
        <w:t>API backend-ը հարցնում է index-ին։</w:t>
      </w:r>
    </w:p>
    <w:p w14:paraId="3BD6E8F7" w14:textId="77777777" w:rsidR="00137496" w:rsidRDefault="00137496" w:rsidP="00137496">
      <w:pPr>
        <w:pStyle w:val="NormalWeb"/>
        <w:numPr>
          <w:ilvl w:val="0"/>
          <w:numId w:val="44"/>
        </w:numPr>
      </w:pPr>
      <w:r>
        <w:t>Վերադարձնում է արդյունքները rank-ով դասավորված։</w:t>
      </w:r>
    </w:p>
    <w:p w14:paraId="3EB417A2" w14:textId="77777777" w:rsidR="00137496" w:rsidRDefault="00137496" w:rsidP="00137496">
      <w:pPr>
        <w:pStyle w:val="NormalWeb"/>
        <w:numPr>
          <w:ilvl w:val="0"/>
          <w:numId w:val="44"/>
        </w:numPr>
      </w:pPr>
      <w:r>
        <w:t>Ցուցադրում է (վերնագիր, նկարագրություն, հղում)։</w:t>
      </w:r>
    </w:p>
    <w:p w14:paraId="1DFB7BC5" w14:textId="77777777" w:rsidR="00137496" w:rsidRDefault="00137496" w:rsidP="00137496">
      <w:r>
        <w:lastRenderedPageBreak/>
        <w:pict w14:anchorId="1622E36D">
          <v:rect id="_x0000_i1046" style="width:0;height:1.5pt" o:hralign="center" o:hrstd="t" o:hr="t" fillcolor="#a0a0a0" stroked="f"/>
        </w:pict>
      </w:r>
    </w:p>
    <w:p w14:paraId="53C7E6D8" w14:textId="77777777" w:rsidR="00137496" w:rsidRDefault="00137496" w:rsidP="00137496">
      <w:pPr>
        <w:pStyle w:val="Heading1"/>
      </w:pPr>
      <w:r>
        <w:rPr>
          <w:rFonts w:ascii="Segoe UI Symbol" w:hAnsi="Segoe UI Symbol" w:cs="Segoe UI Symbol"/>
        </w:rPr>
        <w:t>⚙</w:t>
      </w:r>
      <w:r>
        <w:t xml:space="preserve">️ </w:t>
      </w:r>
      <w:r>
        <w:rPr>
          <w:rFonts w:ascii="Arial" w:hAnsi="Arial" w:cs="Arial"/>
        </w:rPr>
        <w:t>Օրինակական</w:t>
      </w:r>
      <w:r>
        <w:t xml:space="preserve"> stack</w:t>
      </w:r>
    </w:p>
    <w:p w14:paraId="36EFC1BD" w14:textId="77777777" w:rsidR="00137496" w:rsidRDefault="00137496" w:rsidP="00137496">
      <w:pPr>
        <w:pStyle w:val="NormalWeb"/>
        <w:numPr>
          <w:ilvl w:val="0"/>
          <w:numId w:val="45"/>
        </w:numPr>
      </w:pPr>
      <w:r>
        <w:rPr>
          <w:rStyle w:val="Strong"/>
        </w:rPr>
        <w:t>Crawler</w:t>
      </w:r>
      <w:r>
        <w:t xml:space="preserve"> – Python Scrapy</w:t>
      </w:r>
    </w:p>
    <w:p w14:paraId="26E83E43" w14:textId="77777777" w:rsidR="00137496" w:rsidRDefault="00137496" w:rsidP="00137496">
      <w:pPr>
        <w:pStyle w:val="NormalWeb"/>
        <w:numPr>
          <w:ilvl w:val="0"/>
          <w:numId w:val="45"/>
        </w:numPr>
      </w:pPr>
      <w:r>
        <w:rPr>
          <w:rStyle w:val="Strong"/>
        </w:rPr>
        <w:t>Storage</w:t>
      </w:r>
      <w:r>
        <w:t xml:space="preserve"> – MongoDB/Postgres raw text-ի համար</w:t>
      </w:r>
    </w:p>
    <w:p w14:paraId="36A95892" w14:textId="77777777" w:rsidR="00137496" w:rsidRDefault="00137496" w:rsidP="00137496">
      <w:pPr>
        <w:pStyle w:val="NormalWeb"/>
        <w:numPr>
          <w:ilvl w:val="0"/>
          <w:numId w:val="45"/>
        </w:numPr>
      </w:pPr>
      <w:r>
        <w:rPr>
          <w:rStyle w:val="Strong"/>
        </w:rPr>
        <w:t>Indexing &amp; Search</w:t>
      </w:r>
      <w:r>
        <w:t xml:space="preserve"> – Elasticsearch կամ Whoosh (Python library)</w:t>
      </w:r>
    </w:p>
    <w:p w14:paraId="19B7B6C7" w14:textId="77777777" w:rsidR="00137496" w:rsidRDefault="00137496" w:rsidP="00137496">
      <w:pPr>
        <w:pStyle w:val="NormalWeb"/>
        <w:numPr>
          <w:ilvl w:val="0"/>
          <w:numId w:val="45"/>
        </w:numPr>
      </w:pPr>
      <w:r>
        <w:rPr>
          <w:rStyle w:val="Strong"/>
        </w:rPr>
        <w:t>Ranking</w:t>
      </w:r>
      <w:r>
        <w:t xml:space="preserve"> – Elasticsearch built-in BM25 կամ custom ML</w:t>
      </w:r>
    </w:p>
    <w:p w14:paraId="37EBACB0" w14:textId="77777777" w:rsidR="00137496" w:rsidRDefault="00137496" w:rsidP="00137496">
      <w:pPr>
        <w:pStyle w:val="NormalWeb"/>
        <w:numPr>
          <w:ilvl w:val="0"/>
          <w:numId w:val="45"/>
        </w:numPr>
      </w:pPr>
      <w:r>
        <w:rPr>
          <w:rStyle w:val="Strong"/>
        </w:rPr>
        <w:t>Frontend</w:t>
      </w:r>
      <w:r>
        <w:t xml:space="preserve"> – React + Node.js/Express API</w:t>
      </w:r>
    </w:p>
    <w:p w14:paraId="674C9ED9" w14:textId="77777777" w:rsidR="00137496" w:rsidRDefault="00137496" w:rsidP="00137496">
      <w:r>
        <w:pict w14:anchorId="537B944E">
          <v:rect id="_x0000_i1047" style="width:0;height:1.5pt" o:hralign="center" o:hrstd="t" o:hr="t" fillcolor="#a0a0a0" stroked="f"/>
        </w:pict>
      </w:r>
    </w:p>
    <w:p w14:paraId="0176CC8B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📊</w:t>
      </w:r>
      <w:r>
        <w:t xml:space="preserve"> </w:t>
      </w:r>
      <w:r>
        <w:rPr>
          <w:rFonts w:ascii="Arial" w:hAnsi="Arial" w:cs="Arial"/>
        </w:rPr>
        <w:t>Աշխատանքի</w:t>
      </w:r>
      <w:r>
        <w:t xml:space="preserve"> </w:t>
      </w:r>
      <w:r>
        <w:rPr>
          <w:rFonts w:ascii="Arial" w:hAnsi="Arial" w:cs="Arial"/>
        </w:rPr>
        <w:t>տրամաբանություն</w:t>
      </w:r>
    </w:p>
    <w:p w14:paraId="45919E94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Crawl → հավաքում ես բովանդակություն։</w:t>
      </w:r>
    </w:p>
    <w:p w14:paraId="7E7D6270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Parse → մաքրում ես, տեքստը բաշխում բառերի։</w:t>
      </w:r>
    </w:p>
    <w:p w14:paraId="2B3663B7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Index → պահում ես բառ → փաստաթուղթ կապերը։</w:t>
      </w:r>
    </w:p>
    <w:p w14:paraId="609C353A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Query → օգտատերը գրում է որոնում։</w:t>
      </w:r>
    </w:p>
    <w:p w14:paraId="63B2D26D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Match → որոնում ես index-ում։</w:t>
      </w:r>
    </w:p>
    <w:p w14:paraId="5E3F9010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Rank → դասավորում ես ըստ կարևորության։</w:t>
      </w:r>
    </w:p>
    <w:p w14:paraId="4786A84E" w14:textId="77777777" w:rsidR="00137496" w:rsidRDefault="00137496" w:rsidP="00137496">
      <w:pPr>
        <w:pStyle w:val="NormalWeb"/>
        <w:numPr>
          <w:ilvl w:val="0"/>
          <w:numId w:val="46"/>
        </w:numPr>
      </w:pPr>
      <w:r>
        <w:t>Display → frontend-ին տալիս ես վերջնական արդյունքներ։</w:t>
      </w:r>
    </w:p>
    <w:p w14:paraId="13F380CB" w14:textId="77777777" w:rsidR="00137496" w:rsidRDefault="00137496" w:rsidP="00137496">
      <w:r>
        <w:pict w14:anchorId="46F547A8">
          <v:rect id="_x0000_i1048" style="width:0;height:1.5pt" o:hralign="center" o:hrstd="t" o:hr="t" fillcolor="#a0a0a0" stroked="f"/>
        </w:pict>
      </w:r>
    </w:p>
    <w:p w14:paraId="7FA0B805" w14:textId="77777777" w:rsidR="00137496" w:rsidRDefault="00137496" w:rsidP="00137496">
      <w:pPr>
        <w:pStyle w:val="NormalWeb"/>
      </w:pPr>
      <w:r>
        <w:t xml:space="preserve">Քեզ օրինակ պետք է ցույց տամ </w:t>
      </w:r>
      <w:r>
        <w:rPr>
          <w:rStyle w:val="Strong"/>
        </w:rPr>
        <w:t>mini search engine</w:t>
      </w:r>
      <w:r>
        <w:t xml:space="preserve"> Python-ով (crawler + index + query)՝ մի քանի էջի վրա աշխատող, թե՞ քեզ պետք է ավելի </w:t>
      </w:r>
      <w:r>
        <w:rPr>
          <w:rStyle w:val="Strong"/>
        </w:rPr>
        <w:t>արտադրական մակարդակի stack</w:t>
      </w:r>
      <w:r>
        <w:t xml:space="preserve"> նկարագրություն (Elasticsearch-ով)?</w:t>
      </w:r>
    </w:p>
    <w:p w14:paraId="53C09492" w14:textId="77777777" w:rsidR="00137496" w:rsidRDefault="00137496" w:rsidP="00137496">
      <w:pPr>
        <w:pStyle w:val="Heading5"/>
      </w:pPr>
      <w:r>
        <w:t>You said:</w:t>
      </w:r>
    </w:p>
    <w:p w14:paraId="1E108F84" w14:textId="77777777" w:rsidR="00137496" w:rsidRDefault="00137496" w:rsidP="00137496">
      <w:r>
        <w:rPr>
          <w:rFonts w:ascii="Arial" w:hAnsi="Arial" w:cs="Arial"/>
        </w:rPr>
        <w:t>ինչ</w:t>
      </w:r>
      <w:r>
        <w:t xml:space="preserve"> </w:t>
      </w:r>
      <w:r>
        <w:rPr>
          <w:rFonts w:ascii="Arial" w:hAnsi="Arial" w:cs="Arial"/>
        </w:rPr>
        <w:t>ռեսուրսներ</w:t>
      </w:r>
      <w:r>
        <w:t xml:space="preserve"> </w:t>
      </w:r>
      <w:r>
        <w:rPr>
          <w:rFonts w:ascii="Arial" w:hAnsi="Arial" w:cs="Arial"/>
        </w:rPr>
        <w:t>է</w:t>
      </w:r>
      <w:r>
        <w:t xml:space="preserve"> </w:t>
      </w:r>
      <w:r>
        <w:rPr>
          <w:rFonts w:ascii="Arial" w:hAnsi="Arial" w:cs="Arial"/>
        </w:rPr>
        <w:t>ինձ</w:t>
      </w:r>
      <w:r>
        <w:t xml:space="preserve"> </w:t>
      </w:r>
      <w:r>
        <w:rPr>
          <w:rFonts w:ascii="Arial" w:hAnsi="Arial" w:cs="Arial"/>
        </w:rPr>
        <w:t>պետք</w:t>
      </w:r>
      <w:r>
        <w:t xml:space="preserve"> </w:t>
      </w:r>
      <w:r>
        <w:rPr>
          <w:rFonts w:ascii="Arial" w:hAnsi="Arial" w:cs="Arial"/>
        </w:rPr>
        <w:t>որպես</w:t>
      </w:r>
      <w:r>
        <w:t xml:space="preserve"> </w:t>
      </w:r>
      <w:r>
        <w:rPr>
          <w:rFonts w:ascii="Arial" w:hAnsi="Arial" w:cs="Arial"/>
        </w:rPr>
        <w:t>ընկերություն</w:t>
      </w:r>
    </w:p>
    <w:p w14:paraId="7C5E72B2" w14:textId="77777777" w:rsidR="00137496" w:rsidRDefault="00137496" w:rsidP="00137496">
      <w:pPr>
        <w:pStyle w:val="Heading6"/>
      </w:pPr>
      <w:r>
        <w:t>ChatGPT said:</w:t>
      </w:r>
    </w:p>
    <w:p w14:paraId="4E631C43" w14:textId="77777777" w:rsidR="00137496" w:rsidRDefault="00137496" w:rsidP="00137496">
      <w:pPr>
        <w:pStyle w:val="NormalWeb"/>
      </w:pPr>
      <w:r>
        <w:t xml:space="preserve">Շատ լավ հարց ես տալիս </w:t>
      </w:r>
      <w:r>
        <w:rPr>
          <w:rFonts w:ascii="Segoe UI Emoji" w:hAnsi="Segoe UI Emoji" w:cs="Segoe UI Emoji"/>
        </w:rPr>
        <w:t>👌</w:t>
      </w:r>
      <w:r>
        <w:t xml:space="preserve">, որովհետև եթե ուզում ես որպես </w:t>
      </w:r>
      <w:r>
        <w:rPr>
          <w:rStyle w:val="Strong"/>
        </w:rPr>
        <w:t>ընկերություն</w:t>
      </w:r>
      <w:r>
        <w:t xml:space="preserve"> կառուցել Google-ի նման search engine (թեկուզ փոքր մասշտաբով, օրինակ՝ ներքին corporate search կամ մեծածավալ ինդեքս), պետք է հասկանալ ոչ միայն ծրագրավորման քայլերը, այլ նաև </w:t>
      </w:r>
      <w:r>
        <w:rPr>
          <w:rStyle w:val="Strong"/>
        </w:rPr>
        <w:t>ռեսուրսները՝ մարդիկ, տեխնոլոգիաներ, ենթակառուցվածք</w:t>
      </w:r>
      <w:r>
        <w:t>։</w:t>
      </w:r>
    </w:p>
    <w:p w14:paraId="4B400B15" w14:textId="77777777" w:rsidR="00137496" w:rsidRDefault="00137496" w:rsidP="00137496">
      <w:pPr>
        <w:pStyle w:val="NormalWeb"/>
      </w:pPr>
      <w:r>
        <w:t>Ես բաժանում եմ ըստ ուղղությունների․</w:t>
      </w:r>
    </w:p>
    <w:p w14:paraId="72F60F2D" w14:textId="77777777" w:rsidR="00137496" w:rsidRDefault="00137496" w:rsidP="00137496">
      <w:r>
        <w:pict w14:anchorId="4ACAD145">
          <v:rect id="_x0000_i1049" style="width:0;height:1.5pt" o:hralign="center" o:hrstd="t" o:hr="t" fillcolor="#a0a0a0" stroked="f"/>
        </w:pict>
      </w:r>
    </w:p>
    <w:p w14:paraId="64B1166D" w14:textId="77777777" w:rsidR="00137496" w:rsidRDefault="00137496" w:rsidP="00137496">
      <w:pPr>
        <w:pStyle w:val="Heading1"/>
      </w:pPr>
      <w:r>
        <w:rPr>
          <w:rFonts w:ascii="Segoe UI Symbol" w:hAnsi="Segoe UI Symbol" w:cs="Segoe UI Symbol"/>
        </w:rPr>
        <w:lastRenderedPageBreak/>
        <w:t>🏗</w:t>
      </w:r>
      <w:r>
        <w:t xml:space="preserve">️ </w:t>
      </w:r>
      <w:r>
        <w:rPr>
          <w:rFonts w:ascii="Arial" w:hAnsi="Arial" w:cs="Arial"/>
        </w:rPr>
        <w:t>Ռեսուրսներ</w:t>
      </w:r>
      <w:r>
        <w:t xml:space="preserve"> Search Engine </w:t>
      </w:r>
      <w:r>
        <w:rPr>
          <w:rFonts w:ascii="Arial" w:hAnsi="Arial" w:cs="Arial"/>
        </w:rPr>
        <w:t>կառուցելու</w:t>
      </w:r>
      <w:r>
        <w:t xml:space="preserve"> </w:t>
      </w:r>
      <w:r>
        <w:rPr>
          <w:rFonts w:ascii="Arial" w:hAnsi="Arial" w:cs="Arial"/>
        </w:rPr>
        <w:t>համար</w:t>
      </w:r>
    </w:p>
    <w:p w14:paraId="78B62EC8" w14:textId="77777777" w:rsidR="00137496" w:rsidRDefault="00137496" w:rsidP="00137496">
      <w:pPr>
        <w:pStyle w:val="Heading2"/>
      </w:pPr>
      <w:r>
        <w:t xml:space="preserve">1. </w:t>
      </w:r>
      <w:r>
        <w:rPr>
          <w:rFonts w:ascii="Segoe UI Emoji" w:hAnsi="Segoe UI Emoji" w:cs="Segoe UI Emoji"/>
        </w:rPr>
        <w:t>👨</w:t>
      </w:r>
      <w:r>
        <w:t>‍</w:t>
      </w:r>
      <w:r>
        <w:rPr>
          <w:rFonts w:ascii="Segoe UI Emoji" w:hAnsi="Segoe UI Emoji" w:cs="Segoe UI Emoji"/>
        </w:rPr>
        <w:t>💻</w:t>
      </w:r>
      <w:r>
        <w:t xml:space="preserve"> </w:t>
      </w:r>
      <w:r>
        <w:rPr>
          <w:rFonts w:ascii="Arial" w:hAnsi="Arial" w:cs="Arial"/>
        </w:rPr>
        <w:t>Մարդկային</w:t>
      </w:r>
      <w:r>
        <w:t xml:space="preserve"> </w:t>
      </w:r>
      <w:r>
        <w:rPr>
          <w:rFonts w:ascii="Arial" w:hAnsi="Arial" w:cs="Arial"/>
        </w:rPr>
        <w:t>ռեսուրսներ</w:t>
      </w:r>
    </w:p>
    <w:p w14:paraId="002DB109" w14:textId="77777777" w:rsidR="00137496" w:rsidRDefault="00137496" w:rsidP="00137496">
      <w:pPr>
        <w:pStyle w:val="NormalWeb"/>
      </w:pPr>
      <w:r>
        <w:t>Պետք է ունենաս խաչաձև թիմ (cross-functional):</w:t>
      </w:r>
    </w:p>
    <w:p w14:paraId="73ED5BD7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Software Engineers (Backend + Data)</w:t>
      </w:r>
      <w:r>
        <w:t xml:space="preserve"> – crawler, indexer, API զարգացնելու համար։</w:t>
      </w:r>
    </w:p>
    <w:p w14:paraId="73E94270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Data Engineers</w:t>
      </w:r>
      <w:r>
        <w:t xml:space="preserve"> – տվյալների հավաքագրում, մաքրում, նորմալացում։</w:t>
      </w:r>
    </w:p>
    <w:p w14:paraId="56A6AA2A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Machine Learning Engineers / Data Scientists</w:t>
      </w:r>
      <w:r>
        <w:t xml:space="preserve"> – ranking մոդելներ, semantic search, NLP։</w:t>
      </w:r>
    </w:p>
    <w:p w14:paraId="52DAE140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DevOps / System Administrators</w:t>
      </w:r>
      <w:r>
        <w:t xml:space="preserve"> – սերվերների, բազաների, storage-ի կառավարում։</w:t>
      </w:r>
    </w:p>
    <w:p w14:paraId="320045D8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Frontend Developers (React, Vue, Angular)</w:t>
      </w:r>
      <w:r>
        <w:t xml:space="preserve"> – որոնման UI կառուցելու համար։</w:t>
      </w:r>
    </w:p>
    <w:p w14:paraId="4F843108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QA Engineers</w:t>
      </w:r>
      <w:r>
        <w:t xml:space="preserve"> – ինդեքսի ճշտության, արագության ու կայունության թեստավորում։</w:t>
      </w:r>
    </w:p>
    <w:p w14:paraId="1D59D746" w14:textId="77777777" w:rsidR="00137496" w:rsidRDefault="00137496" w:rsidP="00137496">
      <w:pPr>
        <w:pStyle w:val="NormalWeb"/>
        <w:numPr>
          <w:ilvl w:val="0"/>
          <w:numId w:val="47"/>
        </w:numPr>
      </w:pPr>
      <w:r>
        <w:rPr>
          <w:rStyle w:val="Strong"/>
        </w:rPr>
        <w:t>Product Manager / Business Analyst</w:t>
      </w:r>
      <w:r>
        <w:t xml:space="preserve"> – պահանջների հավաքում, roadmap-ի կառավարում։</w:t>
      </w:r>
    </w:p>
    <w:p w14:paraId="1AA46A54" w14:textId="77777777" w:rsidR="00137496" w:rsidRDefault="00137496" w:rsidP="00137496">
      <w:pPr>
        <w:pStyle w:val="NormalWeb"/>
      </w:pPr>
      <w:r>
        <w:t>Եթե սա միայն ներքին search engine է (օրինակ՝ ընկերության փաստաթղթերի համար), բավական է ~5–7 հոգանոց թիմ։</w:t>
      </w:r>
      <w:r>
        <w:br/>
        <w:t>Եթե ուզում ես կոմերցիոն search engine (օրինակ՝ Yandex-ի կամ Bing-ի նման), պետք է տասնյակ–հարյուրավոր մասնագետներ։</w:t>
      </w:r>
    </w:p>
    <w:p w14:paraId="308FE073" w14:textId="77777777" w:rsidR="00137496" w:rsidRDefault="00137496" w:rsidP="00137496">
      <w:r>
        <w:pict w14:anchorId="61CB2AB7">
          <v:rect id="_x0000_i1050" style="width:0;height:1.5pt" o:hralign="center" o:hrstd="t" o:hr="t" fillcolor="#a0a0a0" stroked="f"/>
        </w:pict>
      </w:r>
    </w:p>
    <w:p w14:paraId="1AA25DA4" w14:textId="77777777" w:rsidR="00137496" w:rsidRDefault="00137496" w:rsidP="00137496">
      <w:pPr>
        <w:pStyle w:val="Heading2"/>
      </w:pPr>
      <w:r>
        <w:t xml:space="preserve">2. </w:t>
      </w:r>
      <w:r>
        <w:rPr>
          <w:rFonts w:ascii="Segoe UI Symbol" w:hAnsi="Segoe UI Symbol" w:cs="Segoe UI Symbol"/>
        </w:rPr>
        <w:t>🖥</w:t>
      </w:r>
      <w:r>
        <w:t xml:space="preserve">️ </w:t>
      </w:r>
      <w:r>
        <w:rPr>
          <w:rFonts w:ascii="Arial" w:hAnsi="Arial" w:cs="Arial"/>
        </w:rPr>
        <w:t>Տեխնոլոգիական</w:t>
      </w:r>
      <w:r>
        <w:t xml:space="preserve"> </w:t>
      </w:r>
      <w:r>
        <w:rPr>
          <w:rFonts w:ascii="Arial" w:hAnsi="Arial" w:cs="Arial"/>
        </w:rPr>
        <w:t>ենթակառուցվածք</w:t>
      </w:r>
    </w:p>
    <w:p w14:paraId="61EF2974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Crawler &amp; Scraper Systems</w:t>
      </w:r>
      <w:r>
        <w:t xml:space="preserve"> – սերվերներ, որոնք կանոնավոր շրջում են ինտերնետով։</w:t>
      </w:r>
    </w:p>
    <w:p w14:paraId="2F162EEB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Storage</w:t>
      </w:r>
      <w:r>
        <w:t xml:space="preserve"> –</w:t>
      </w:r>
    </w:p>
    <w:p w14:paraId="0112B6CE" w14:textId="77777777" w:rsidR="00137496" w:rsidRDefault="00137496" w:rsidP="00137496">
      <w:pPr>
        <w:pStyle w:val="NormalWeb"/>
        <w:numPr>
          <w:ilvl w:val="1"/>
          <w:numId w:val="48"/>
        </w:numPr>
      </w:pPr>
      <w:r>
        <w:t>Raw data (HTML, PDF, Docs) պահելու համար՝ Hadoop/HDFS, AWS S3 կամ on-premise storage։</w:t>
      </w:r>
    </w:p>
    <w:p w14:paraId="45FBB09D" w14:textId="77777777" w:rsidR="00137496" w:rsidRDefault="00137496" w:rsidP="00137496">
      <w:pPr>
        <w:pStyle w:val="NormalWeb"/>
        <w:numPr>
          <w:ilvl w:val="1"/>
          <w:numId w:val="48"/>
        </w:numPr>
      </w:pPr>
      <w:r>
        <w:t>Metadata և index-ի համար՝ ElasticSearch, Solr, կամ self-built inverted index։</w:t>
      </w:r>
    </w:p>
    <w:p w14:paraId="63B33E37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Databases</w:t>
      </w:r>
      <w:r>
        <w:t xml:space="preserve"> – PostgreSQL/MongoDB auxiliary տվյալների համար։</w:t>
      </w:r>
    </w:p>
    <w:p w14:paraId="6E66BEB6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Search Cluster</w:t>
      </w:r>
      <w:r>
        <w:t xml:space="preserve"> – Elasticsearch կամ OpenSearch (distributed, scalable)։</w:t>
      </w:r>
    </w:p>
    <w:p w14:paraId="76AF3A2F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Processing Frameworks</w:t>
      </w:r>
      <w:r>
        <w:t xml:space="preserve"> – Spark/Hadoop (մեծածավալ տվյալների մշակման համար)։</w:t>
      </w:r>
    </w:p>
    <w:p w14:paraId="3B5816D5" w14:textId="77777777" w:rsidR="00137496" w:rsidRDefault="00137496" w:rsidP="00137496">
      <w:pPr>
        <w:pStyle w:val="NormalWeb"/>
        <w:numPr>
          <w:ilvl w:val="0"/>
          <w:numId w:val="48"/>
        </w:numPr>
      </w:pPr>
      <w:r>
        <w:rPr>
          <w:rStyle w:val="Strong"/>
        </w:rPr>
        <w:t>Caching Layer</w:t>
      </w:r>
      <w:r>
        <w:t xml:space="preserve"> – Redis/Memcached (արագացնելու համար)։</w:t>
      </w:r>
    </w:p>
    <w:p w14:paraId="3D70C9AA" w14:textId="77777777" w:rsidR="00137496" w:rsidRDefault="00137496" w:rsidP="00137496">
      <w:r>
        <w:pict w14:anchorId="4A32A8D7">
          <v:rect id="_x0000_i1051" style="width:0;height:1.5pt" o:hralign="center" o:hrstd="t" o:hr="t" fillcolor="#a0a0a0" stroked="f"/>
        </w:pict>
      </w:r>
    </w:p>
    <w:p w14:paraId="2AF541E5" w14:textId="77777777" w:rsidR="00137496" w:rsidRDefault="00137496" w:rsidP="00137496">
      <w:pPr>
        <w:pStyle w:val="Heading2"/>
      </w:pPr>
      <w:r>
        <w:t xml:space="preserve">3. </w:t>
      </w:r>
      <w:r>
        <w:rPr>
          <w:rFonts w:ascii="Segoe UI Emoji" w:hAnsi="Segoe UI Emoji" w:cs="Segoe UI Emoji"/>
        </w:rPr>
        <w:t>⚡</w:t>
      </w:r>
      <w:r>
        <w:t xml:space="preserve"> </w:t>
      </w:r>
      <w:r>
        <w:rPr>
          <w:rFonts w:ascii="Arial" w:hAnsi="Arial" w:cs="Arial"/>
        </w:rPr>
        <w:t>Հաշվողական</w:t>
      </w:r>
      <w:r>
        <w:t xml:space="preserve"> </w:t>
      </w:r>
      <w:r>
        <w:rPr>
          <w:rFonts w:ascii="Arial" w:hAnsi="Arial" w:cs="Arial"/>
        </w:rPr>
        <w:t>ռեսուրսներ</w:t>
      </w:r>
    </w:p>
    <w:p w14:paraId="1DEDBE71" w14:textId="77777777" w:rsidR="00137496" w:rsidRDefault="00137496" w:rsidP="00137496">
      <w:pPr>
        <w:pStyle w:val="NormalWeb"/>
      </w:pPr>
      <w:r>
        <w:t>Կախված է՝ փոքր թե մեծ search ես ուզում։</w:t>
      </w:r>
    </w:p>
    <w:p w14:paraId="44AFBD22" w14:textId="77777777" w:rsidR="00137496" w:rsidRDefault="00137496" w:rsidP="00137496">
      <w:pPr>
        <w:pStyle w:val="NormalWeb"/>
        <w:numPr>
          <w:ilvl w:val="0"/>
          <w:numId w:val="49"/>
        </w:numPr>
      </w:pPr>
      <w:r>
        <w:rPr>
          <w:rStyle w:val="Strong"/>
        </w:rPr>
        <w:t>Փոքր search (ներքին)</w:t>
      </w:r>
      <w:r>
        <w:t xml:space="preserve"> –</w:t>
      </w:r>
    </w:p>
    <w:p w14:paraId="24F79127" w14:textId="77777777" w:rsidR="00137496" w:rsidRDefault="00137496" w:rsidP="00137496">
      <w:pPr>
        <w:pStyle w:val="NormalWeb"/>
        <w:numPr>
          <w:ilvl w:val="1"/>
          <w:numId w:val="49"/>
        </w:numPr>
      </w:pPr>
      <w:r>
        <w:lastRenderedPageBreak/>
        <w:t>2–3 սերվեր (16–32GB RAM, 8 CPU cores, 1–2TB SSD storage)։</w:t>
      </w:r>
    </w:p>
    <w:p w14:paraId="488849CD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Կարող ես տեղակայել on-premise կամ cloud (AWS/GCP/Azure)։</w:t>
      </w:r>
    </w:p>
    <w:p w14:paraId="2F842600" w14:textId="77777777" w:rsidR="00137496" w:rsidRDefault="00137496" w:rsidP="00137496">
      <w:pPr>
        <w:pStyle w:val="NormalWeb"/>
        <w:numPr>
          <w:ilvl w:val="0"/>
          <w:numId w:val="49"/>
        </w:numPr>
      </w:pPr>
      <w:r>
        <w:rPr>
          <w:rStyle w:val="Strong"/>
        </w:rPr>
        <w:t>Միջին search (տասնյակ միլիոն փաստաթուղթ)</w:t>
      </w:r>
      <w:r>
        <w:t xml:space="preserve"> –</w:t>
      </w:r>
    </w:p>
    <w:p w14:paraId="7BB29062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Distributed ElasticSearch/OpenSearch cluster։</w:t>
      </w:r>
    </w:p>
    <w:p w14:paraId="0C59FD43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5–10 սերվեր (64GB RAM, NVMe SSD)։</w:t>
      </w:r>
    </w:p>
    <w:p w14:paraId="735597FA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GPU ռեսուրսներ semantic search-ի և embeddings-ի համար։</w:t>
      </w:r>
    </w:p>
    <w:p w14:paraId="35B44B35" w14:textId="77777777" w:rsidR="00137496" w:rsidRDefault="00137496" w:rsidP="00137496">
      <w:pPr>
        <w:pStyle w:val="NormalWeb"/>
        <w:numPr>
          <w:ilvl w:val="0"/>
          <w:numId w:val="49"/>
        </w:numPr>
      </w:pPr>
      <w:r>
        <w:rPr>
          <w:rStyle w:val="Strong"/>
        </w:rPr>
        <w:t>Մեծ search (Google/Yandex մակարդակ)</w:t>
      </w:r>
      <w:r>
        <w:t xml:space="preserve"> –</w:t>
      </w:r>
    </w:p>
    <w:p w14:paraId="60B5ED9E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Հարյուրավոր–հազարավոր սերվերներ։</w:t>
      </w:r>
    </w:p>
    <w:p w14:paraId="3E69BD89" w14:textId="77777777" w:rsidR="00137496" w:rsidRDefault="00137496" w:rsidP="00137496">
      <w:pPr>
        <w:pStyle w:val="NormalWeb"/>
        <w:numPr>
          <w:ilvl w:val="1"/>
          <w:numId w:val="49"/>
        </w:numPr>
      </w:pPr>
      <w:r>
        <w:t>Data centers, իր սեփական CDN, միլիարդավոր փաստաթղթերի crawling։</w:t>
      </w:r>
    </w:p>
    <w:p w14:paraId="79990343" w14:textId="77777777" w:rsidR="00137496" w:rsidRDefault="00137496" w:rsidP="00137496">
      <w:r>
        <w:pict w14:anchorId="14840B56">
          <v:rect id="_x0000_i1052" style="width:0;height:1.5pt" o:hralign="center" o:hrstd="t" o:hr="t" fillcolor="#a0a0a0" stroked="f"/>
        </w:pict>
      </w:r>
    </w:p>
    <w:p w14:paraId="7E1F2104" w14:textId="77777777" w:rsidR="00137496" w:rsidRDefault="00137496" w:rsidP="00137496">
      <w:pPr>
        <w:pStyle w:val="Heading2"/>
      </w:pPr>
      <w:r>
        <w:t xml:space="preserve">4. </w:t>
      </w:r>
      <w:r>
        <w:rPr>
          <w:rFonts w:ascii="Segoe UI Emoji" w:hAnsi="Segoe UI Emoji" w:cs="Segoe UI Emoji"/>
        </w:rPr>
        <w:t>📚</w:t>
      </w:r>
      <w:r>
        <w:t xml:space="preserve"> </w:t>
      </w:r>
      <w:r>
        <w:rPr>
          <w:rFonts w:ascii="Arial" w:hAnsi="Arial" w:cs="Arial"/>
        </w:rPr>
        <w:t>Գիտելիք</w:t>
      </w:r>
      <w:r>
        <w:t xml:space="preserve"> </w:t>
      </w:r>
      <w:r>
        <w:rPr>
          <w:rFonts w:ascii="Arial" w:hAnsi="Arial" w:cs="Arial"/>
        </w:rPr>
        <w:t>և</w:t>
      </w:r>
      <w:r>
        <w:t xml:space="preserve"> </w:t>
      </w:r>
      <w:r>
        <w:rPr>
          <w:rFonts w:ascii="Arial" w:hAnsi="Arial" w:cs="Arial"/>
        </w:rPr>
        <w:t>տեխնոլոգիական</w:t>
      </w:r>
      <w:r>
        <w:t xml:space="preserve"> stack</w:t>
      </w:r>
    </w:p>
    <w:p w14:paraId="0B428414" w14:textId="77777777" w:rsidR="00137496" w:rsidRDefault="00137496" w:rsidP="00137496">
      <w:pPr>
        <w:pStyle w:val="NormalWeb"/>
        <w:numPr>
          <w:ilvl w:val="0"/>
          <w:numId w:val="50"/>
        </w:numPr>
      </w:pPr>
      <w:r>
        <w:rPr>
          <w:rStyle w:val="Strong"/>
        </w:rPr>
        <w:t>NLP &amp; IR (Information Retrieval)</w:t>
      </w:r>
      <w:r>
        <w:t xml:space="preserve"> գիտելիքներ։</w:t>
      </w:r>
    </w:p>
    <w:p w14:paraId="11D19CDB" w14:textId="77777777" w:rsidR="00137496" w:rsidRDefault="00137496" w:rsidP="00137496">
      <w:pPr>
        <w:pStyle w:val="NormalWeb"/>
        <w:numPr>
          <w:ilvl w:val="0"/>
          <w:numId w:val="50"/>
        </w:numPr>
      </w:pPr>
      <w:r>
        <w:rPr>
          <w:rStyle w:val="Strong"/>
        </w:rPr>
        <w:t>Indexing &amp; Ranking Algorithms</w:t>
      </w:r>
      <w:r>
        <w:t xml:space="preserve"> – TF-IDF, BM25, PageRank, embeddings։</w:t>
      </w:r>
    </w:p>
    <w:p w14:paraId="317B29C4" w14:textId="77777777" w:rsidR="00137496" w:rsidRDefault="00137496" w:rsidP="00137496">
      <w:pPr>
        <w:pStyle w:val="NormalWeb"/>
        <w:numPr>
          <w:ilvl w:val="0"/>
          <w:numId w:val="50"/>
        </w:numPr>
      </w:pPr>
      <w:r>
        <w:rPr>
          <w:rStyle w:val="Strong"/>
        </w:rPr>
        <w:t>Distributed Systems</w:t>
      </w:r>
      <w:r>
        <w:t xml:space="preserve"> – Elasticsearch, Solr, Cassandra։</w:t>
      </w:r>
    </w:p>
    <w:p w14:paraId="5CFE247C" w14:textId="77777777" w:rsidR="00137496" w:rsidRDefault="00137496" w:rsidP="00137496">
      <w:pPr>
        <w:pStyle w:val="NormalWeb"/>
        <w:numPr>
          <w:ilvl w:val="0"/>
          <w:numId w:val="50"/>
        </w:numPr>
      </w:pPr>
      <w:r>
        <w:rPr>
          <w:rStyle w:val="Strong"/>
        </w:rPr>
        <w:t>Cloud Technologies</w:t>
      </w:r>
      <w:r>
        <w:t xml:space="preserve"> – AWS/GCP/Azure, Kubernetes, Docker։</w:t>
      </w:r>
    </w:p>
    <w:p w14:paraId="1CCA928C" w14:textId="77777777" w:rsidR="00137496" w:rsidRDefault="00137496" w:rsidP="00137496">
      <w:pPr>
        <w:pStyle w:val="NormalWeb"/>
        <w:numPr>
          <w:ilvl w:val="0"/>
          <w:numId w:val="50"/>
        </w:numPr>
      </w:pPr>
      <w:r>
        <w:rPr>
          <w:rStyle w:val="Strong"/>
        </w:rPr>
        <w:t>Security &amp; Compliance</w:t>
      </w:r>
      <w:r>
        <w:t xml:space="preserve"> – GDPR, տվյալների գաղտնիություն, access control։</w:t>
      </w:r>
    </w:p>
    <w:p w14:paraId="2264D51C" w14:textId="77777777" w:rsidR="00137496" w:rsidRDefault="00137496" w:rsidP="00137496">
      <w:r>
        <w:pict w14:anchorId="28B3A3CE">
          <v:rect id="_x0000_i1053" style="width:0;height:1.5pt" o:hralign="center" o:hrstd="t" o:hr="t" fillcolor="#a0a0a0" stroked="f"/>
        </w:pict>
      </w:r>
    </w:p>
    <w:p w14:paraId="11505B42" w14:textId="77777777" w:rsidR="00137496" w:rsidRDefault="00137496" w:rsidP="00137496">
      <w:pPr>
        <w:pStyle w:val="Heading2"/>
      </w:pPr>
      <w:r>
        <w:t xml:space="preserve">5. </w:t>
      </w:r>
      <w:r>
        <w:rPr>
          <w:rFonts w:ascii="Segoe UI Emoji" w:hAnsi="Segoe UI Emoji" w:cs="Segoe UI Emoji"/>
        </w:rPr>
        <w:t>💰</w:t>
      </w:r>
      <w:r>
        <w:t xml:space="preserve"> </w:t>
      </w:r>
      <w:r>
        <w:rPr>
          <w:rFonts w:ascii="Arial" w:hAnsi="Arial" w:cs="Arial"/>
        </w:rPr>
        <w:t>Բյուջե</w:t>
      </w:r>
    </w:p>
    <w:p w14:paraId="52C99C69" w14:textId="77777777" w:rsidR="00137496" w:rsidRDefault="00137496" w:rsidP="00137496">
      <w:pPr>
        <w:pStyle w:val="NormalWeb"/>
        <w:numPr>
          <w:ilvl w:val="0"/>
          <w:numId w:val="51"/>
        </w:numPr>
      </w:pPr>
      <w:r>
        <w:t>Փոքր ներքին նախագծի համար (օր. ընկերության փաստաթղթերի որոնում) – կարելի է սկսել $50k–$100k ներդրումով։</w:t>
      </w:r>
    </w:p>
    <w:p w14:paraId="1B825325" w14:textId="77777777" w:rsidR="00137496" w:rsidRDefault="00137496" w:rsidP="00137496">
      <w:pPr>
        <w:pStyle w:val="NormalWeb"/>
        <w:numPr>
          <w:ilvl w:val="0"/>
          <w:numId w:val="51"/>
        </w:numPr>
      </w:pPr>
      <w:r>
        <w:t>Միջին search (հանրային կամ մասնագիտացված engine) – $500k–$1M։</w:t>
      </w:r>
    </w:p>
    <w:p w14:paraId="71BC749A" w14:textId="77777777" w:rsidR="00137496" w:rsidRDefault="00137496" w:rsidP="00137496">
      <w:pPr>
        <w:pStyle w:val="NormalWeb"/>
        <w:numPr>
          <w:ilvl w:val="0"/>
          <w:numId w:val="51"/>
        </w:numPr>
      </w:pPr>
      <w:r>
        <w:t>Մեծ search (Google/Yandex մակարդակի) – հարյուր միլիոնավոր դոլարներ։</w:t>
      </w:r>
    </w:p>
    <w:p w14:paraId="65D220B1" w14:textId="77777777" w:rsidR="00137496" w:rsidRDefault="00137496" w:rsidP="00137496">
      <w:r>
        <w:pict w14:anchorId="0E9FED35">
          <v:rect id="_x0000_i1054" style="width:0;height:1.5pt" o:hralign="center" o:hrstd="t" o:hr="t" fillcolor="#a0a0a0" stroked="f"/>
        </w:pict>
      </w:r>
    </w:p>
    <w:p w14:paraId="493D241B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📊</w:t>
      </w:r>
      <w:r>
        <w:t xml:space="preserve"> </w:t>
      </w:r>
      <w:r>
        <w:rPr>
          <w:rFonts w:ascii="Arial" w:hAnsi="Arial" w:cs="Arial"/>
        </w:rPr>
        <w:t>Աշխատանքային</w:t>
      </w:r>
      <w:r>
        <w:t xml:space="preserve"> </w:t>
      </w:r>
      <w:r>
        <w:rPr>
          <w:rFonts w:ascii="Arial" w:hAnsi="Arial" w:cs="Arial"/>
        </w:rPr>
        <w:t>տրամաբանություն</w:t>
      </w:r>
      <w:r>
        <w:t xml:space="preserve"> </w:t>
      </w:r>
      <w:r>
        <w:rPr>
          <w:rFonts w:ascii="Arial" w:hAnsi="Arial" w:cs="Arial"/>
        </w:rPr>
        <w:t>ընկերության</w:t>
      </w:r>
      <w:r>
        <w:t xml:space="preserve"> </w:t>
      </w:r>
      <w:r>
        <w:rPr>
          <w:rFonts w:ascii="Arial" w:hAnsi="Arial" w:cs="Arial"/>
        </w:rPr>
        <w:t>մակարդակով</w:t>
      </w:r>
    </w:p>
    <w:p w14:paraId="499EF8AC" w14:textId="77777777" w:rsidR="00137496" w:rsidRDefault="00137496" w:rsidP="00137496">
      <w:pPr>
        <w:pStyle w:val="NormalWeb"/>
        <w:numPr>
          <w:ilvl w:val="0"/>
          <w:numId w:val="52"/>
        </w:numPr>
      </w:pPr>
      <w:r>
        <w:t xml:space="preserve">Սկզբում սահմանել → </w:t>
      </w:r>
      <w:r>
        <w:rPr>
          <w:rStyle w:val="Strong"/>
        </w:rPr>
        <w:t>ինչի համար է պետք</w:t>
      </w:r>
      <w:r>
        <w:t xml:space="preserve"> search engine-ը։ (ներքին փաստաթղթեր, հաճախորդների տվյալներ, թե համացանց)։</w:t>
      </w:r>
    </w:p>
    <w:p w14:paraId="72B6C8A8" w14:textId="77777777" w:rsidR="00137496" w:rsidRDefault="00137496" w:rsidP="00137496">
      <w:pPr>
        <w:pStyle w:val="NormalWeb"/>
        <w:numPr>
          <w:ilvl w:val="0"/>
          <w:numId w:val="52"/>
        </w:numPr>
      </w:pPr>
      <w:r>
        <w:t xml:space="preserve">Կազմել </w:t>
      </w:r>
      <w:r>
        <w:rPr>
          <w:rStyle w:val="Strong"/>
        </w:rPr>
        <w:t>MVP</w:t>
      </w:r>
      <w:r>
        <w:t xml:space="preserve"> (prototype) փոքր թիմով՝ 1–2 crawl, indexing, simple UI։</w:t>
      </w:r>
    </w:p>
    <w:p w14:paraId="693CBDA1" w14:textId="77777777" w:rsidR="00137496" w:rsidRDefault="00137496" w:rsidP="00137496">
      <w:pPr>
        <w:pStyle w:val="NormalWeb"/>
        <w:numPr>
          <w:ilvl w:val="0"/>
          <w:numId w:val="52"/>
        </w:numPr>
      </w:pPr>
      <w:r>
        <w:t xml:space="preserve">Ընտրել </w:t>
      </w:r>
      <w:r>
        <w:rPr>
          <w:rStyle w:val="Strong"/>
        </w:rPr>
        <w:t>stack</w:t>
      </w:r>
      <w:r>
        <w:t xml:space="preserve"> (Elasticsearch, OpenSearch, կամ ինքնուրույն համակարգ)։</w:t>
      </w:r>
    </w:p>
    <w:p w14:paraId="5A43B935" w14:textId="77777777" w:rsidR="00137496" w:rsidRDefault="00137496" w:rsidP="00137496">
      <w:pPr>
        <w:pStyle w:val="NormalWeb"/>
        <w:numPr>
          <w:ilvl w:val="0"/>
          <w:numId w:val="52"/>
        </w:numPr>
      </w:pPr>
      <w:r>
        <w:t xml:space="preserve">Ապահովել </w:t>
      </w:r>
      <w:r>
        <w:rPr>
          <w:rStyle w:val="Strong"/>
        </w:rPr>
        <w:t>infrastructure</w:t>
      </w:r>
      <w:r>
        <w:t xml:space="preserve"> (servers/cloud)։</w:t>
      </w:r>
    </w:p>
    <w:p w14:paraId="7324F96C" w14:textId="77777777" w:rsidR="00137496" w:rsidRDefault="00137496" w:rsidP="00137496">
      <w:pPr>
        <w:pStyle w:val="NormalWeb"/>
        <w:numPr>
          <w:ilvl w:val="0"/>
          <w:numId w:val="52"/>
        </w:numPr>
      </w:pPr>
      <w:r>
        <w:t xml:space="preserve">Հետո արդեն </w:t>
      </w:r>
      <w:r>
        <w:rPr>
          <w:rStyle w:val="Strong"/>
        </w:rPr>
        <w:t>scale up</w:t>
      </w:r>
      <w:r>
        <w:t xml:space="preserve"> անել՝ ավելացնել ML ranking, semantic search, recommendation։</w:t>
      </w:r>
    </w:p>
    <w:p w14:paraId="6C8195E6" w14:textId="77777777" w:rsidR="00137496" w:rsidRDefault="00137496" w:rsidP="00137496">
      <w:r>
        <w:pict w14:anchorId="285BB5CA">
          <v:rect id="_x0000_i1055" style="width:0;height:1.5pt" o:hralign="center" o:hrstd="t" o:hr="t" fillcolor="#a0a0a0" stroked="f"/>
        </w:pict>
      </w:r>
    </w:p>
    <w:p w14:paraId="42608786" w14:textId="77777777" w:rsidR="00137496" w:rsidRDefault="00137496" w:rsidP="00137496">
      <w:pPr>
        <w:pStyle w:val="NormalWeb"/>
      </w:pPr>
      <w:r>
        <w:lastRenderedPageBreak/>
        <w:t xml:space="preserve">Կուզե՞ս ես քեզ համար կազմեմ </w:t>
      </w:r>
      <w:r>
        <w:rPr>
          <w:rStyle w:val="Strong"/>
        </w:rPr>
        <w:t>step-by-step roadmap</w:t>
      </w:r>
      <w:r>
        <w:t>, օրինակ՝ «ինչ քայլերով պետք է գնա ընկերությունդ search engine կառուցելու համար՝ սկսած MVP-ից մինչև production scale»։</w:t>
      </w:r>
    </w:p>
    <w:p w14:paraId="0C3BF9F9" w14:textId="77777777" w:rsidR="00137496" w:rsidRDefault="00137496" w:rsidP="00137496">
      <w:pPr>
        <w:pStyle w:val="Heading5"/>
      </w:pPr>
      <w:r>
        <w:t>You said:</w:t>
      </w:r>
    </w:p>
    <w:p w14:paraId="73F17436" w14:textId="77777777" w:rsidR="00137496" w:rsidRDefault="00137496" w:rsidP="00137496">
      <w:r>
        <w:rPr>
          <w:rFonts w:ascii="Arial" w:hAnsi="Arial" w:cs="Arial"/>
        </w:rPr>
        <w:t>ստեղխիր</w:t>
      </w:r>
      <w:r>
        <w:t xml:space="preserve"> flow diaramm</w:t>
      </w:r>
    </w:p>
    <w:p w14:paraId="110422A6" w14:textId="77777777" w:rsidR="00137496" w:rsidRDefault="00137496" w:rsidP="00137496">
      <w:pPr>
        <w:pStyle w:val="Heading6"/>
      </w:pPr>
      <w:r>
        <w:t>ChatGPT said:</w:t>
      </w:r>
    </w:p>
    <w:p w14:paraId="66B1E47D" w14:textId="77777777" w:rsidR="00137496" w:rsidRDefault="00137496" w:rsidP="00137496">
      <w:pPr>
        <w:pStyle w:val="NormalWeb"/>
      </w:pPr>
      <w:r>
        <w:t>Ահա flow diagram-ը, որը ցույց է տալիս search engine-ի աշխատանքի տրամաբանությունը․</w:t>
      </w:r>
    </w:p>
    <w:p w14:paraId="5197735D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📌</w:t>
      </w:r>
      <w:r>
        <w:t xml:space="preserve"> Ներբեռնել flow diagram-ը</w:t>
      </w:r>
    </w:p>
    <w:p w14:paraId="3A319C77" w14:textId="77777777" w:rsidR="00137496" w:rsidRDefault="00137496" w:rsidP="00137496">
      <w:pPr>
        <w:pStyle w:val="NormalWeb"/>
      </w:pPr>
      <w:r>
        <w:t xml:space="preserve">Ուզո՞ւմ ես, ես նաև տեքստային (ASCII կամ Mermaid.js) տարբերակ ստեղծեմ, որ հեշտ ինտեգրվի docs/wiki-ում։ </w:t>
      </w:r>
    </w:p>
    <w:p w14:paraId="1C4C475E" w14:textId="77777777" w:rsidR="00137496" w:rsidRDefault="00137496" w:rsidP="00137496">
      <w:pPr>
        <w:pStyle w:val="Heading5"/>
      </w:pPr>
      <w:r>
        <w:t>You said:</w:t>
      </w:r>
    </w:p>
    <w:p w14:paraId="355A9539" w14:textId="77777777" w:rsidR="00137496" w:rsidRDefault="00137496" w:rsidP="00137496">
      <w:r>
        <w:rPr>
          <w:rFonts w:ascii="Arial" w:hAnsi="Arial" w:cs="Arial"/>
        </w:rPr>
        <w:t>նկար</w:t>
      </w:r>
      <w:r>
        <w:t xml:space="preserve"> </w:t>
      </w:r>
      <w:r>
        <w:rPr>
          <w:rFonts w:ascii="Arial" w:hAnsi="Arial" w:cs="Arial"/>
        </w:rPr>
        <w:t>տուր</w:t>
      </w:r>
    </w:p>
    <w:p w14:paraId="6F1B8EC2" w14:textId="77777777" w:rsidR="00137496" w:rsidRDefault="00137496" w:rsidP="00137496">
      <w:pPr>
        <w:pStyle w:val="Heading6"/>
      </w:pPr>
      <w:r>
        <w:t>ChatGPT said:</w:t>
      </w:r>
    </w:p>
    <w:p w14:paraId="0F40ADA1" w14:textId="77777777" w:rsidR="00137496" w:rsidRDefault="00137496" w:rsidP="00137496">
      <w:pPr>
        <w:pStyle w:val="NormalWeb"/>
      </w:pPr>
      <w:r>
        <w:t>Ահա flow diagram-ի նկարը․</w:t>
      </w:r>
    </w:p>
    <w:p w14:paraId="3F51A46C" w14:textId="77777777" w:rsidR="00137496" w:rsidRDefault="00137496" w:rsidP="00137496">
      <w:pPr>
        <w:pStyle w:val="Heading5"/>
      </w:pPr>
      <w:r>
        <w:t>You said:</w:t>
      </w:r>
    </w:p>
    <w:p w14:paraId="3A1DA025" w14:textId="77777777" w:rsidR="00137496" w:rsidRDefault="00137496" w:rsidP="00137496">
      <w:r>
        <w:rPr>
          <w:rFonts w:ascii="Arial" w:hAnsi="Arial" w:cs="Arial"/>
        </w:rPr>
        <w:t>ուր</w:t>
      </w:r>
      <w:r>
        <w:t xml:space="preserve"> </w:t>
      </w:r>
      <w:r>
        <w:rPr>
          <w:rFonts w:ascii="Arial" w:hAnsi="Arial" w:cs="Arial"/>
        </w:rPr>
        <w:t>է</w:t>
      </w:r>
    </w:p>
    <w:p w14:paraId="1D958E46" w14:textId="77777777" w:rsidR="00137496" w:rsidRDefault="00137496" w:rsidP="00137496">
      <w:pPr>
        <w:pStyle w:val="Heading6"/>
      </w:pPr>
      <w:r>
        <w:t>ChatGPT said:</w:t>
      </w:r>
    </w:p>
    <w:p w14:paraId="0D7FDD50" w14:textId="77777777" w:rsidR="00137496" w:rsidRDefault="00137496" w:rsidP="00137496">
      <w:pPr>
        <w:pStyle w:val="NormalWeb"/>
      </w:pPr>
      <w:r>
        <w:t xml:space="preserve">Հասկացա </w:t>
      </w:r>
      <w:r>
        <w:rPr>
          <w:rFonts w:ascii="Segoe UI Emoji" w:hAnsi="Segoe UI Emoji" w:cs="Segoe UI Emoji"/>
        </w:rPr>
        <w:t>🙂</w:t>
      </w:r>
      <w:r>
        <w:t xml:space="preserve"> Նկարը ինքս պահել եմ, բայց քեզ պետք է այստեղ անմիջապես երևա։ Կրկին կգծեմ ու կցեմ պատկերի ձևաչափով։</w:t>
      </w:r>
    </w:p>
    <w:p w14:paraId="7D59FD48" w14:textId="77777777" w:rsidR="00137496" w:rsidRDefault="00137496" w:rsidP="00137496">
      <w:r>
        <w:lastRenderedPageBreak/>
        <w:fldChar w:fldCharType="begin"/>
      </w:r>
      <w:r>
        <w:instrText xml:space="preserve"> INCLUDEPICTURE "https://chatgpt.com/backend-api/estuary/content?id=file-1nXupnR5byVS4iBpMGXND6&amp;ts=488046&amp;p=fs&amp;cid=1&amp;sig=8c6f7b114880552140e7460ac1f805b89cd37c3d874bc381a78a9ce196e2b3e3" \* MERGEFORMATINET </w:instrText>
      </w:r>
      <w:r>
        <w:fldChar w:fldCharType="separate"/>
      </w:r>
      <w:r>
        <w:pict w14:anchorId="6159CE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alt="Output image" style="width:1425pt;height:723pt"/>
        </w:pict>
      </w:r>
      <w:r>
        <w:fldChar w:fldCharType="end"/>
      </w:r>
    </w:p>
    <w:p w14:paraId="0056AE58" w14:textId="77777777" w:rsidR="00137496" w:rsidRDefault="00137496" w:rsidP="00137496">
      <w:pPr>
        <w:pStyle w:val="NormalWeb"/>
      </w:pPr>
      <w:r>
        <w:lastRenderedPageBreak/>
        <w:t xml:space="preserve">Ահա քո որոնողական համակարգի </w:t>
      </w:r>
      <w:r>
        <w:rPr>
          <w:rStyle w:val="Strong"/>
        </w:rPr>
        <w:t>flow diagram</w:t>
      </w:r>
      <w:r>
        <w:t xml:space="preserve">–ի նկարը </w:t>
      </w:r>
      <w:r>
        <w:rPr>
          <w:rFonts w:ascii="Segoe UI Emoji" w:hAnsi="Segoe UI Emoji" w:cs="Segoe UI Emoji"/>
        </w:rPr>
        <w:t>📊</w:t>
      </w:r>
      <w:r>
        <w:t>․</w:t>
      </w:r>
    </w:p>
    <w:p w14:paraId="186B0AC3" w14:textId="77777777" w:rsidR="00137496" w:rsidRDefault="00137496" w:rsidP="00137496">
      <w:pPr>
        <w:pStyle w:val="NormalWeb"/>
      </w:pPr>
      <w:r>
        <w:t xml:space="preserve">Այս սխեման ցույց է տալիս քայլերը՝ Crawl → Parse → Index → Query → Ranking → Results։ </w:t>
      </w:r>
    </w:p>
    <w:p w14:paraId="5D88956F" w14:textId="77777777" w:rsidR="00137496" w:rsidRDefault="00137496" w:rsidP="00137496">
      <w:pPr>
        <w:pStyle w:val="Heading5"/>
      </w:pPr>
      <w:r>
        <w:t>You said:</w:t>
      </w:r>
    </w:p>
    <w:p w14:paraId="5BD9AD2E" w14:textId="77777777" w:rsidR="00137496" w:rsidRDefault="00137496" w:rsidP="00137496">
      <w:r>
        <w:rPr>
          <w:rFonts w:ascii="Arial" w:hAnsi="Arial" w:cs="Arial"/>
        </w:rPr>
        <w:t>պատրաստիր</w:t>
      </w:r>
      <w:r>
        <w:t xml:space="preserve"> </w:t>
      </w:r>
      <w:r>
        <w:rPr>
          <w:rFonts w:ascii="Arial" w:hAnsi="Arial" w:cs="Arial"/>
        </w:rPr>
        <w:t>նախագծի</w:t>
      </w:r>
      <w:r>
        <w:t xml:space="preserve"> </w:t>
      </w:r>
      <w:r>
        <w:rPr>
          <w:rFonts w:ascii="Arial" w:hAnsi="Arial" w:cs="Arial"/>
        </w:rPr>
        <w:t>տեխնիկական</w:t>
      </w:r>
      <w:r>
        <w:t xml:space="preserve"> </w:t>
      </w:r>
      <w:r>
        <w:rPr>
          <w:rFonts w:ascii="Arial" w:hAnsi="Arial" w:cs="Arial"/>
        </w:rPr>
        <w:t>դոկումենտացիան</w:t>
      </w:r>
    </w:p>
    <w:p w14:paraId="48D5924E" w14:textId="77777777" w:rsidR="00137496" w:rsidRDefault="00137496" w:rsidP="00137496">
      <w:pPr>
        <w:pStyle w:val="Heading6"/>
      </w:pPr>
      <w:r>
        <w:t>ChatGPT said:</w:t>
      </w:r>
    </w:p>
    <w:p w14:paraId="445A96F3" w14:textId="77777777" w:rsidR="00137496" w:rsidRDefault="00137496" w:rsidP="00137496">
      <w:pPr>
        <w:pStyle w:val="NormalWeb"/>
      </w:pPr>
      <w:r>
        <w:t xml:space="preserve">Հիանալի </w:t>
      </w:r>
      <w:r>
        <w:rPr>
          <w:rFonts w:ascii="Segoe UI Emoji" w:hAnsi="Segoe UI Emoji" w:cs="Segoe UI Emoji"/>
        </w:rPr>
        <w:t>🙂</w:t>
      </w:r>
      <w:r>
        <w:br/>
        <w:t xml:space="preserve">Ես քեզ համար կպատրաստեմ նախագծի </w:t>
      </w:r>
      <w:r>
        <w:rPr>
          <w:rStyle w:val="Strong"/>
        </w:rPr>
        <w:t>տեխնիկական դոկումենտացիայի skeleton</w:t>
      </w:r>
      <w:r>
        <w:t>, որը սովորաբար օգտագործվում է search engine-ի նման համակարգերի համար։ Դու կարող ես հետո լցնել կոնկրետ տվյալներով (stack, պահանջներ, թիմի կազմ)։</w:t>
      </w:r>
    </w:p>
    <w:p w14:paraId="625DAF3C" w14:textId="77777777" w:rsidR="00137496" w:rsidRDefault="00137496" w:rsidP="00137496">
      <w:r>
        <w:pict w14:anchorId="4D4CBB4A">
          <v:rect id="_x0000_i1057" style="width:0;height:1.5pt" o:hralign="center" o:hrstd="t" o:hr="t" fillcolor="#a0a0a0" stroked="f"/>
        </w:pict>
      </w:r>
    </w:p>
    <w:p w14:paraId="3F186B29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📑</w:t>
      </w:r>
      <w:r>
        <w:t xml:space="preserve"> </w:t>
      </w:r>
      <w:r>
        <w:rPr>
          <w:rFonts w:ascii="Arial" w:hAnsi="Arial" w:cs="Arial"/>
        </w:rPr>
        <w:t>Տեխնիկական</w:t>
      </w:r>
      <w:r>
        <w:t xml:space="preserve"> </w:t>
      </w:r>
      <w:r>
        <w:rPr>
          <w:rFonts w:ascii="Arial" w:hAnsi="Arial" w:cs="Arial"/>
        </w:rPr>
        <w:t>Դոկումենտացիա</w:t>
      </w:r>
      <w:r>
        <w:t xml:space="preserve"> – Search Engine Project</w:t>
      </w:r>
    </w:p>
    <w:p w14:paraId="26D3DFFC" w14:textId="77777777" w:rsidR="00137496" w:rsidRDefault="00137496" w:rsidP="00137496">
      <w:pPr>
        <w:pStyle w:val="Heading2"/>
      </w:pPr>
      <w:r>
        <w:t xml:space="preserve">1. </w:t>
      </w:r>
      <w:r>
        <w:rPr>
          <w:rFonts w:ascii="Arial" w:hAnsi="Arial" w:cs="Arial"/>
        </w:rPr>
        <w:t>Ներածություն</w:t>
      </w:r>
    </w:p>
    <w:p w14:paraId="29448317" w14:textId="77777777" w:rsidR="00137496" w:rsidRDefault="00137496" w:rsidP="00137496">
      <w:pPr>
        <w:pStyle w:val="NormalWeb"/>
        <w:numPr>
          <w:ilvl w:val="0"/>
          <w:numId w:val="53"/>
        </w:numPr>
      </w:pPr>
      <w:r>
        <w:rPr>
          <w:rStyle w:val="Strong"/>
        </w:rPr>
        <w:t>Նպատակ</w:t>
      </w:r>
      <w:r>
        <w:t>: Կառուցել որոնողական համակարգ, որը հնարավորություն կտա օգտատերերին որոնել փաստաթղթեր/կայքեր և ստանալ դասավորված արդյունքներ։</w:t>
      </w:r>
    </w:p>
    <w:p w14:paraId="4465DA34" w14:textId="77777777" w:rsidR="00137496" w:rsidRDefault="00137496" w:rsidP="00137496">
      <w:pPr>
        <w:pStyle w:val="NormalWeb"/>
        <w:numPr>
          <w:ilvl w:val="0"/>
          <w:numId w:val="53"/>
        </w:numPr>
      </w:pPr>
      <w:r>
        <w:rPr>
          <w:rStyle w:val="Strong"/>
        </w:rPr>
        <w:t>Տարածք (Scope)</w:t>
      </w:r>
      <w:r>
        <w:t>:</w:t>
      </w:r>
    </w:p>
    <w:p w14:paraId="1270D65C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Crawl արտաքին/ներքին կայքերից։</w:t>
      </w:r>
    </w:p>
    <w:p w14:paraId="0DDC3641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Parse և մաքրել տվյալները։</w:t>
      </w:r>
    </w:p>
    <w:p w14:paraId="541A233E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Ստեղծել inverted index։</w:t>
      </w:r>
    </w:p>
    <w:p w14:paraId="09C6F43E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Իրականացնել հարցումների մշակումը և արդյունքների դասավորումը։</w:t>
      </w:r>
    </w:p>
    <w:p w14:paraId="3094A586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Ապահովել frontend UI և API։</w:t>
      </w:r>
    </w:p>
    <w:p w14:paraId="519EC598" w14:textId="77777777" w:rsidR="00137496" w:rsidRDefault="00137496" w:rsidP="00137496">
      <w:pPr>
        <w:pStyle w:val="NormalWeb"/>
        <w:numPr>
          <w:ilvl w:val="0"/>
          <w:numId w:val="53"/>
        </w:numPr>
      </w:pPr>
      <w:r>
        <w:rPr>
          <w:rStyle w:val="Strong"/>
        </w:rPr>
        <w:t>Թիրախ օգտատերեր</w:t>
      </w:r>
      <w:r>
        <w:t>:</w:t>
      </w:r>
    </w:p>
    <w:p w14:paraId="530F2FBC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Ներքին աշխատակիցներ (corporate search)։</w:t>
      </w:r>
    </w:p>
    <w:p w14:paraId="08A71F22" w14:textId="77777777" w:rsidR="00137496" w:rsidRDefault="00137496" w:rsidP="00137496">
      <w:pPr>
        <w:pStyle w:val="NormalWeb"/>
        <w:numPr>
          <w:ilvl w:val="1"/>
          <w:numId w:val="53"/>
        </w:numPr>
      </w:pPr>
      <w:r>
        <w:t>Կամ արտաքին հաճախորդներ (public search engine)։</w:t>
      </w:r>
    </w:p>
    <w:p w14:paraId="0E621B0B" w14:textId="77777777" w:rsidR="00137496" w:rsidRDefault="00137496" w:rsidP="00137496">
      <w:r>
        <w:pict w14:anchorId="13B9D2C3">
          <v:rect id="_x0000_i1058" style="width:0;height:1.5pt" o:hralign="center" o:hrstd="t" o:hr="t" fillcolor="#a0a0a0" stroked="f"/>
        </w:pict>
      </w:r>
    </w:p>
    <w:p w14:paraId="64B4379B" w14:textId="77777777" w:rsidR="00137496" w:rsidRDefault="00137496" w:rsidP="00137496">
      <w:pPr>
        <w:pStyle w:val="Heading2"/>
      </w:pPr>
      <w:r>
        <w:t xml:space="preserve">2. </w:t>
      </w:r>
      <w:r>
        <w:rPr>
          <w:rFonts w:ascii="Arial" w:hAnsi="Arial" w:cs="Arial"/>
        </w:rPr>
        <w:t>Ճարտարապետություն</w:t>
      </w:r>
      <w:r>
        <w:t xml:space="preserve"> (Architecture Overview)</w:t>
      </w:r>
    </w:p>
    <w:p w14:paraId="70C62181" w14:textId="77777777" w:rsidR="00137496" w:rsidRDefault="00137496" w:rsidP="00137496">
      <w:pPr>
        <w:pStyle w:val="NormalWeb"/>
        <w:numPr>
          <w:ilvl w:val="0"/>
          <w:numId w:val="54"/>
        </w:numPr>
      </w:pPr>
      <w:r>
        <w:rPr>
          <w:rStyle w:val="Strong"/>
        </w:rPr>
        <w:t>Հիմնական բաղադրիչներ</w:t>
      </w:r>
      <w:r>
        <w:t>:</w:t>
      </w:r>
    </w:p>
    <w:p w14:paraId="7C0036CA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Crawler</w:t>
      </w:r>
      <w:r>
        <w:t xml:space="preserve"> – հավաքում է վեբ էջերի տվյալները։</w:t>
      </w:r>
    </w:p>
    <w:p w14:paraId="2F42D700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Parser &amp; Normalizer</w:t>
      </w:r>
      <w:r>
        <w:t xml:space="preserve"> – մաքրում է HTML-ը, tokenization, stemming։</w:t>
      </w:r>
    </w:p>
    <w:p w14:paraId="323ED8F8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Indexer</w:t>
      </w:r>
      <w:r>
        <w:t xml:space="preserve"> – պահում է inverted index տվյալները։</w:t>
      </w:r>
    </w:p>
    <w:p w14:paraId="30165DE3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Storage Layer</w:t>
      </w:r>
      <w:r>
        <w:t xml:space="preserve"> – DB/Elasticsearch։</w:t>
      </w:r>
    </w:p>
    <w:p w14:paraId="651CA55B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lastRenderedPageBreak/>
        <w:t>Query Processor</w:t>
      </w:r>
      <w:r>
        <w:t xml:space="preserve"> – մշակում է օգտատիրոջ հարցումը։</w:t>
      </w:r>
    </w:p>
    <w:p w14:paraId="17007060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Ranking Engine</w:t>
      </w:r>
      <w:r>
        <w:t xml:space="preserve"> – հաշվում է համապատասխանության գնահատականները (TF-IDF, BM25, ML)։</w:t>
      </w:r>
    </w:p>
    <w:p w14:paraId="06E3BDF6" w14:textId="77777777" w:rsidR="00137496" w:rsidRDefault="00137496" w:rsidP="00137496">
      <w:pPr>
        <w:pStyle w:val="NormalWeb"/>
        <w:numPr>
          <w:ilvl w:val="1"/>
          <w:numId w:val="54"/>
        </w:numPr>
      </w:pPr>
      <w:r>
        <w:rPr>
          <w:rStyle w:val="Strong"/>
        </w:rPr>
        <w:t>Results UI/API</w:t>
      </w:r>
      <w:r>
        <w:t xml:space="preserve"> – վերադարձնում է արդյունքները։</w:t>
      </w:r>
    </w:p>
    <w:p w14:paraId="69FB4AD9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Flow diagram արդեն ունենք (կցել է դոկումենտին)։</w:t>
      </w:r>
    </w:p>
    <w:p w14:paraId="687367C8" w14:textId="77777777" w:rsidR="00137496" w:rsidRDefault="00137496" w:rsidP="00137496">
      <w:r>
        <w:pict w14:anchorId="5AD74440">
          <v:rect id="_x0000_i1059" style="width:0;height:1.5pt" o:hralign="center" o:hrstd="t" o:hr="t" fillcolor="#a0a0a0" stroked="f"/>
        </w:pict>
      </w:r>
    </w:p>
    <w:p w14:paraId="2E6154A6" w14:textId="77777777" w:rsidR="00137496" w:rsidRDefault="00137496" w:rsidP="00137496">
      <w:pPr>
        <w:pStyle w:val="Heading2"/>
      </w:pPr>
      <w:r>
        <w:t xml:space="preserve">3. </w:t>
      </w:r>
      <w:r>
        <w:rPr>
          <w:rFonts w:ascii="Arial" w:hAnsi="Arial" w:cs="Arial"/>
        </w:rPr>
        <w:t>Տեխնոլոգիական</w:t>
      </w:r>
      <w:r>
        <w:t xml:space="preserve"> Stack</w:t>
      </w:r>
    </w:p>
    <w:p w14:paraId="66F93AD8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Crawler</w:t>
      </w:r>
      <w:r>
        <w:t>: Python (Scrapy) կամ Node.js (Puppeteer/Cheerio)։</w:t>
      </w:r>
    </w:p>
    <w:p w14:paraId="025368CF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Parser</w:t>
      </w:r>
      <w:r>
        <w:t>: Python NLTK / SpaCy։</w:t>
      </w:r>
    </w:p>
    <w:p w14:paraId="54E875BC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Indexer</w:t>
      </w:r>
      <w:r>
        <w:t>: Elasticsearch / OpenSearch։</w:t>
      </w:r>
    </w:p>
    <w:p w14:paraId="74F99167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Storage</w:t>
      </w:r>
      <w:r>
        <w:t>:</w:t>
      </w:r>
    </w:p>
    <w:p w14:paraId="254C00AD" w14:textId="77777777" w:rsidR="00137496" w:rsidRDefault="00137496" w:rsidP="00137496">
      <w:pPr>
        <w:pStyle w:val="NormalWeb"/>
        <w:numPr>
          <w:ilvl w:val="1"/>
          <w:numId w:val="55"/>
        </w:numPr>
      </w:pPr>
      <w:r>
        <w:t>Raw Data → MongoDB / PostgreSQL / File storage (S3/HDFS)։</w:t>
      </w:r>
    </w:p>
    <w:p w14:paraId="6FC2A1D2" w14:textId="77777777" w:rsidR="00137496" w:rsidRDefault="00137496" w:rsidP="00137496">
      <w:pPr>
        <w:pStyle w:val="NormalWeb"/>
        <w:numPr>
          <w:ilvl w:val="1"/>
          <w:numId w:val="55"/>
        </w:numPr>
      </w:pPr>
      <w:r>
        <w:t>Index → Elasticsearch cluster։</w:t>
      </w:r>
    </w:p>
    <w:p w14:paraId="18C6DF3E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Query Engine</w:t>
      </w:r>
      <w:r>
        <w:t>: Elasticsearch Query DSL կամ custom API։</w:t>
      </w:r>
    </w:p>
    <w:p w14:paraId="206EFB02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Ranking</w:t>
      </w:r>
      <w:r>
        <w:t>: BM25 (built-in ES) + optional ML reranking (BERT, embeddings)։</w:t>
      </w:r>
    </w:p>
    <w:p w14:paraId="5CA03904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Frontend</w:t>
      </w:r>
      <w:r>
        <w:t>: React + Tailwind։</w:t>
      </w:r>
    </w:p>
    <w:p w14:paraId="09B83EA0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Backend API</w:t>
      </w:r>
      <w:r>
        <w:t>: Node.js (Express) կամ Python (FastAPI)։</w:t>
      </w:r>
    </w:p>
    <w:p w14:paraId="7C473060" w14:textId="77777777" w:rsidR="00137496" w:rsidRDefault="00137496" w:rsidP="00137496">
      <w:pPr>
        <w:pStyle w:val="NormalWeb"/>
        <w:numPr>
          <w:ilvl w:val="0"/>
          <w:numId w:val="55"/>
        </w:numPr>
      </w:pPr>
      <w:r>
        <w:rPr>
          <w:rStyle w:val="Strong"/>
        </w:rPr>
        <w:t>Deployment</w:t>
      </w:r>
      <w:r>
        <w:t>: Docker + Kubernetes (cloud/on-premise)։</w:t>
      </w:r>
    </w:p>
    <w:p w14:paraId="5217D22D" w14:textId="77777777" w:rsidR="00137496" w:rsidRDefault="00137496" w:rsidP="00137496">
      <w:r>
        <w:pict w14:anchorId="0F623B0C">
          <v:rect id="_x0000_i1060" style="width:0;height:1.5pt" o:hralign="center" o:hrstd="t" o:hr="t" fillcolor="#a0a0a0" stroked="f"/>
        </w:pict>
      </w:r>
    </w:p>
    <w:p w14:paraId="76E6F990" w14:textId="77777777" w:rsidR="00137496" w:rsidRDefault="00137496" w:rsidP="00137496">
      <w:pPr>
        <w:pStyle w:val="Heading2"/>
      </w:pPr>
      <w:r>
        <w:t xml:space="preserve">4. </w:t>
      </w:r>
      <w:r>
        <w:rPr>
          <w:rFonts w:ascii="Arial" w:hAnsi="Arial" w:cs="Arial"/>
        </w:rPr>
        <w:t>Ֆունկցիոնալ</w:t>
      </w:r>
      <w:r>
        <w:t xml:space="preserve"> </w:t>
      </w:r>
      <w:r>
        <w:rPr>
          <w:rFonts w:ascii="Arial" w:hAnsi="Arial" w:cs="Arial"/>
        </w:rPr>
        <w:t>Պահանջներ</w:t>
      </w:r>
    </w:p>
    <w:p w14:paraId="1600F4C3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Որոնման դաշտ, որտեղ օգտատերը մուտքագրում է keyword։</w:t>
      </w:r>
    </w:p>
    <w:p w14:paraId="3DBAA299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Հիմնական արդյունքների ցուցադրում (վերնագիր, նկարագրություն, հղում)։</w:t>
      </w:r>
    </w:p>
    <w:p w14:paraId="3BFCA58B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Տեքստի normalization (stop words, stemming)։</w:t>
      </w:r>
    </w:p>
    <w:p w14:paraId="666796CB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Արդյունքների դասավորում համապատասխանության հիման վրա։</w:t>
      </w:r>
    </w:p>
    <w:p w14:paraId="2F10C6A9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API REST/GraphQL, որին frontend-ը միանում է։</w:t>
      </w:r>
    </w:p>
    <w:p w14:paraId="31A1FDDD" w14:textId="77777777" w:rsidR="00137496" w:rsidRDefault="00137496" w:rsidP="00137496">
      <w:pPr>
        <w:pStyle w:val="NormalWeb"/>
        <w:numPr>
          <w:ilvl w:val="0"/>
          <w:numId w:val="56"/>
        </w:numPr>
      </w:pPr>
      <w:r>
        <w:t>Admin panel (crawler configuration, index health monitoring)։</w:t>
      </w:r>
    </w:p>
    <w:p w14:paraId="2E94D12A" w14:textId="77777777" w:rsidR="00137496" w:rsidRDefault="00137496" w:rsidP="00137496">
      <w:r>
        <w:pict w14:anchorId="467FEF22">
          <v:rect id="_x0000_i1061" style="width:0;height:1.5pt" o:hralign="center" o:hrstd="t" o:hr="t" fillcolor="#a0a0a0" stroked="f"/>
        </w:pict>
      </w:r>
    </w:p>
    <w:p w14:paraId="1E2915D8" w14:textId="77777777" w:rsidR="00137496" w:rsidRDefault="00137496" w:rsidP="00137496">
      <w:pPr>
        <w:pStyle w:val="Heading2"/>
      </w:pPr>
      <w:r>
        <w:t xml:space="preserve">5. </w:t>
      </w:r>
      <w:r>
        <w:rPr>
          <w:rFonts w:ascii="Arial" w:hAnsi="Arial" w:cs="Arial"/>
        </w:rPr>
        <w:t>Ոչ</w:t>
      </w:r>
      <w:r>
        <w:t xml:space="preserve"> </w:t>
      </w:r>
      <w:r>
        <w:rPr>
          <w:rFonts w:ascii="Arial" w:hAnsi="Arial" w:cs="Arial"/>
        </w:rPr>
        <w:t>ֆունկցիոնալ</w:t>
      </w:r>
      <w:r>
        <w:t xml:space="preserve"> </w:t>
      </w:r>
      <w:r>
        <w:rPr>
          <w:rFonts w:ascii="Arial" w:hAnsi="Arial" w:cs="Arial"/>
        </w:rPr>
        <w:t>Պահանջներ</w:t>
      </w:r>
    </w:p>
    <w:p w14:paraId="2937D44A" w14:textId="77777777" w:rsidR="00137496" w:rsidRDefault="00137496" w:rsidP="00137496">
      <w:pPr>
        <w:pStyle w:val="NormalWeb"/>
        <w:numPr>
          <w:ilvl w:val="0"/>
          <w:numId w:val="57"/>
        </w:numPr>
      </w:pPr>
      <w:r>
        <w:rPr>
          <w:rStyle w:val="Strong"/>
        </w:rPr>
        <w:t>Performance</w:t>
      </w:r>
      <w:r>
        <w:t>: Հարցման պատասխան ≤ 500ms։</w:t>
      </w:r>
    </w:p>
    <w:p w14:paraId="5DD7E609" w14:textId="77777777" w:rsidR="00137496" w:rsidRDefault="00137496" w:rsidP="00137496">
      <w:pPr>
        <w:pStyle w:val="NormalWeb"/>
        <w:numPr>
          <w:ilvl w:val="0"/>
          <w:numId w:val="57"/>
        </w:numPr>
      </w:pPr>
      <w:r>
        <w:rPr>
          <w:rStyle w:val="Strong"/>
        </w:rPr>
        <w:t>Scalability</w:t>
      </w:r>
      <w:r>
        <w:t>: Համակարգը պետք է աճի մինչև միլիոնավոր փաստաթղթեր։</w:t>
      </w:r>
    </w:p>
    <w:p w14:paraId="3EA0C83A" w14:textId="77777777" w:rsidR="00137496" w:rsidRDefault="00137496" w:rsidP="00137496">
      <w:pPr>
        <w:pStyle w:val="NormalWeb"/>
        <w:numPr>
          <w:ilvl w:val="0"/>
          <w:numId w:val="57"/>
        </w:numPr>
      </w:pPr>
      <w:r>
        <w:rPr>
          <w:rStyle w:val="Strong"/>
        </w:rPr>
        <w:t>Reliability</w:t>
      </w:r>
      <w:r>
        <w:t>: Index refresh cycle առանց downtime-ի։</w:t>
      </w:r>
    </w:p>
    <w:p w14:paraId="392E348F" w14:textId="77777777" w:rsidR="00137496" w:rsidRDefault="00137496" w:rsidP="00137496">
      <w:pPr>
        <w:pStyle w:val="NormalWeb"/>
        <w:numPr>
          <w:ilvl w:val="0"/>
          <w:numId w:val="57"/>
        </w:numPr>
      </w:pPr>
      <w:r>
        <w:rPr>
          <w:rStyle w:val="Strong"/>
        </w:rPr>
        <w:t>Security</w:t>
      </w:r>
      <w:r>
        <w:t>: Access control, GDPR համապատասխանություն։</w:t>
      </w:r>
    </w:p>
    <w:p w14:paraId="3CA32379" w14:textId="77777777" w:rsidR="00137496" w:rsidRDefault="00137496" w:rsidP="00137496">
      <w:pPr>
        <w:pStyle w:val="NormalWeb"/>
        <w:numPr>
          <w:ilvl w:val="0"/>
          <w:numId w:val="57"/>
        </w:numPr>
      </w:pPr>
      <w:r>
        <w:rPr>
          <w:rStyle w:val="Strong"/>
        </w:rPr>
        <w:t>Monitoring</w:t>
      </w:r>
      <w:r>
        <w:t>: Prometheus + Grafana։</w:t>
      </w:r>
    </w:p>
    <w:p w14:paraId="5994A469" w14:textId="77777777" w:rsidR="00137496" w:rsidRDefault="00137496" w:rsidP="00137496">
      <w:r>
        <w:pict w14:anchorId="3505D8E6">
          <v:rect id="_x0000_i1062" style="width:0;height:1.5pt" o:hralign="center" o:hrstd="t" o:hr="t" fillcolor="#a0a0a0" stroked="f"/>
        </w:pict>
      </w:r>
    </w:p>
    <w:p w14:paraId="3674269D" w14:textId="77777777" w:rsidR="00137496" w:rsidRDefault="00137496" w:rsidP="00137496">
      <w:pPr>
        <w:pStyle w:val="Heading2"/>
      </w:pPr>
      <w:r>
        <w:lastRenderedPageBreak/>
        <w:t xml:space="preserve">6. </w:t>
      </w:r>
      <w:r>
        <w:rPr>
          <w:rFonts w:ascii="Arial" w:hAnsi="Arial" w:cs="Arial"/>
        </w:rPr>
        <w:t>Տվյալների</w:t>
      </w:r>
      <w:r>
        <w:t xml:space="preserve"> </w:t>
      </w:r>
      <w:r>
        <w:rPr>
          <w:rFonts w:ascii="Arial" w:hAnsi="Arial" w:cs="Arial"/>
        </w:rPr>
        <w:t>հոսք</w:t>
      </w:r>
      <w:r>
        <w:t xml:space="preserve"> (Data Flow)</w:t>
      </w:r>
    </w:p>
    <w:p w14:paraId="20FA200A" w14:textId="77777777" w:rsidR="00137496" w:rsidRDefault="00137496" w:rsidP="00137496">
      <w:pPr>
        <w:pStyle w:val="NormalWeb"/>
        <w:numPr>
          <w:ilvl w:val="0"/>
          <w:numId w:val="58"/>
        </w:numPr>
      </w:pPr>
      <w:r>
        <w:rPr>
          <w:rStyle w:val="Strong"/>
        </w:rPr>
        <w:t>Crawler → Parser → Indexer → Storage</w:t>
      </w:r>
      <w:r>
        <w:t>։</w:t>
      </w:r>
    </w:p>
    <w:p w14:paraId="36ABF2A7" w14:textId="77777777" w:rsidR="00137496" w:rsidRDefault="00137496" w:rsidP="00137496">
      <w:pPr>
        <w:pStyle w:val="NormalWeb"/>
        <w:numPr>
          <w:ilvl w:val="0"/>
          <w:numId w:val="58"/>
        </w:numPr>
      </w:pPr>
      <w:r>
        <w:rPr>
          <w:rStyle w:val="Strong"/>
        </w:rPr>
        <w:t>User Query → Query Processor → Index Search → Ranking → Results</w:t>
      </w:r>
      <w:r>
        <w:t>։</w:t>
      </w:r>
    </w:p>
    <w:p w14:paraId="7D88D465" w14:textId="77777777" w:rsidR="00137496" w:rsidRDefault="00137496" w:rsidP="00137496">
      <w:r>
        <w:pict w14:anchorId="3C5EB876">
          <v:rect id="_x0000_i1063" style="width:0;height:1.5pt" o:hralign="center" o:hrstd="t" o:hr="t" fillcolor="#a0a0a0" stroked="f"/>
        </w:pict>
      </w:r>
    </w:p>
    <w:p w14:paraId="05491DD5" w14:textId="77777777" w:rsidR="00137496" w:rsidRDefault="00137496" w:rsidP="00137496">
      <w:pPr>
        <w:pStyle w:val="Heading2"/>
      </w:pPr>
      <w:r>
        <w:t xml:space="preserve">7. </w:t>
      </w:r>
      <w:r>
        <w:rPr>
          <w:rFonts w:ascii="Arial" w:hAnsi="Arial" w:cs="Arial"/>
        </w:rPr>
        <w:t>Տեղակայման</w:t>
      </w:r>
      <w:r>
        <w:t xml:space="preserve"> </w:t>
      </w:r>
      <w:r>
        <w:rPr>
          <w:rFonts w:ascii="Arial" w:hAnsi="Arial" w:cs="Arial"/>
        </w:rPr>
        <w:t>Դիագրամ</w:t>
      </w:r>
      <w:r>
        <w:t xml:space="preserve"> (Deployment Diagram)</w:t>
      </w:r>
    </w:p>
    <w:p w14:paraId="610A20A9" w14:textId="77777777" w:rsidR="00137496" w:rsidRDefault="00137496" w:rsidP="00137496">
      <w:pPr>
        <w:pStyle w:val="NormalWeb"/>
        <w:numPr>
          <w:ilvl w:val="0"/>
          <w:numId w:val="59"/>
        </w:numPr>
      </w:pPr>
      <w:r>
        <w:rPr>
          <w:rStyle w:val="Strong"/>
        </w:rPr>
        <w:t>Frontend</w:t>
      </w:r>
      <w:r>
        <w:t xml:space="preserve"> (React) →</w:t>
      </w:r>
    </w:p>
    <w:p w14:paraId="5C93DAA5" w14:textId="77777777" w:rsidR="00137496" w:rsidRDefault="00137496" w:rsidP="00137496">
      <w:pPr>
        <w:pStyle w:val="NormalWeb"/>
        <w:numPr>
          <w:ilvl w:val="0"/>
          <w:numId w:val="59"/>
        </w:numPr>
      </w:pPr>
      <w:r>
        <w:rPr>
          <w:rStyle w:val="Strong"/>
        </w:rPr>
        <w:t>Backend API</w:t>
      </w:r>
      <w:r>
        <w:t xml:space="preserve"> (Node.js/Express, Load Balanced) →</w:t>
      </w:r>
    </w:p>
    <w:p w14:paraId="2F37D152" w14:textId="77777777" w:rsidR="00137496" w:rsidRDefault="00137496" w:rsidP="00137496">
      <w:pPr>
        <w:pStyle w:val="NormalWeb"/>
        <w:numPr>
          <w:ilvl w:val="0"/>
          <w:numId w:val="59"/>
        </w:numPr>
      </w:pPr>
      <w:r>
        <w:rPr>
          <w:rStyle w:val="Strong"/>
        </w:rPr>
        <w:t>Elasticsearch Cluster</w:t>
      </w:r>
      <w:r>
        <w:t xml:space="preserve"> (Master + Data Nodes) →</w:t>
      </w:r>
    </w:p>
    <w:p w14:paraId="0B66076A" w14:textId="77777777" w:rsidR="00137496" w:rsidRDefault="00137496" w:rsidP="00137496">
      <w:pPr>
        <w:pStyle w:val="NormalWeb"/>
        <w:numPr>
          <w:ilvl w:val="0"/>
          <w:numId w:val="59"/>
        </w:numPr>
      </w:pPr>
      <w:r>
        <w:rPr>
          <w:rStyle w:val="Strong"/>
        </w:rPr>
        <w:t>Database/Storage</w:t>
      </w:r>
      <w:r>
        <w:t xml:space="preserve"> (MongoDB/Postgres, File storage) →</w:t>
      </w:r>
    </w:p>
    <w:p w14:paraId="64373211" w14:textId="77777777" w:rsidR="00137496" w:rsidRDefault="00137496" w:rsidP="00137496">
      <w:pPr>
        <w:pStyle w:val="NormalWeb"/>
        <w:numPr>
          <w:ilvl w:val="0"/>
          <w:numId w:val="59"/>
        </w:numPr>
      </w:pPr>
      <w:r>
        <w:rPr>
          <w:rStyle w:val="Strong"/>
        </w:rPr>
        <w:t>Crawler Workers</w:t>
      </w:r>
      <w:r>
        <w:t xml:space="preserve"> (Distributed agents)։</w:t>
      </w:r>
    </w:p>
    <w:p w14:paraId="348897BC" w14:textId="77777777" w:rsidR="00137496" w:rsidRDefault="00137496" w:rsidP="00137496">
      <w:r>
        <w:pict w14:anchorId="18D75698">
          <v:rect id="_x0000_i1064" style="width:0;height:1.5pt" o:hralign="center" o:hrstd="t" o:hr="t" fillcolor="#a0a0a0" stroked="f"/>
        </w:pict>
      </w:r>
    </w:p>
    <w:p w14:paraId="7731CDCD" w14:textId="77777777" w:rsidR="00137496" w:rsidRDefault="00137496" w:rsidP="00137496">
      <w:pPr>
        <w:pStyle w:val="Heading2"/>
      </w:pPr>
      <w:r>
        <w:t xml:space="preserve">8. </w:t>
      </w:r>
      <w:r>
        <w:rPr>
          <w:rFonts w:ascii="Arial" w:hAnsi="Arial" w:cs="Arial"/>
        </w:rPr>
        <w:t>Թեստավորում</w:t>
      </w:r>
    </w:p>
    <w:p w14:paraId="4CB12EC1" w14:textId="77777777" w:rsidR="00137496" w:rsidRDefault="00137496" w:rsidP="00137496">
      <w:pPr>
        <w:pStyle w:val="NormalWeb"/>
        <w:numPr>
          <w:ilvl w:val="0"/>
          <w:numId w:val="60"/>
        </w:numPr>
      </w:pPr>
      <w:r>
        <w:t>Unit tests (Crawler, Parser, Indexer)։</w:t>
      </w:r>
    </w:p>
    <w:p w14:paraId="445B7090" w14:textId="77777777" w:rsidR="00137496" w:rsidRDefault="00137496" w:rsidP="00137496">
      <w:pPr>
        <w:pStyle w:val="NormalWeb"/>
        <w:numPr>
          <w:ilvl w:val="0"/>
          <w:numId w:val="60"/>
        </w:numPr>
      </w:pPr>
      <w:r>
        <w:t>Integration tests (API + Elasticsearch)։</w:t>
      </w:r>
    </w:p>
    <w:p w14:paraId="02FA24F9" w14:textId="77777777" w:rsidR="00137496" w:rsidRDefault="00137496" w:rsidP="00137496">
      <w:pPr>
        <w:pStyle w:val="NormalWeb"/>
        <w:numPr>
          <w:ilvl w:val="0"/>
          <w:numId w:val="60"/>
        </w:numPr>
      </w:pPr>
      <w:r>
        <w:t>Load tests (simulate 1000 queries/sec)։</w:t>
      </w:r>
    </w:p>
    <w:p w14:paraId="51692412" w14:textId="77777777" w:rsidR="00137496" w:rsidRDefault="00137496" w:rsidP="00137496">
      <w:pPr>
        <w:pStyle w:val="NormalWeb"/>
        <w:numPr>
          <w:ilvl w:val="0"/>
          <w:numId w:val="60"/>
        </w:numPr>
      </w:pPr>
      <w:r>
        <w:t>Relevance tests (precision/recall metrics)։</w:t>
      </w:r>
    </w:p>
    <w:p w14:paraId="4999A88C" w14:textId="77777777" w:rsidR="00137496" w:rsidRDefault="00137496" w:rsidP="00137496">
      <w:r>
        <w:pict w14:anchorId="1821C2E3">
          <v:rect id="_x0000_i1065" style="width:0;height:1.5pt" o:hralign="center" o:hrstd="t" o:hr="t" fillcolor="#a0a0a0" stroked="f"/>
        </w:pict>
      </w:r>
    </w:p>
    <w:p w14:paraId="26E3E3D2" w14:textId="77777777" w:rsidR="00137496" w:rsidRDefault="00137496" w:rsidP="00137496">
      <w:pPr>
        <w:pStyle w:val="Heading2"/>
      </w:pPr>
      <w:r>
        <w:t xml:space="preserve">9. </w:t>
      </w:r>
      <w:r>
        <w:rPr>
          <w:rFonts w:ascii="Arial" w:hAnsi="Arial" w:cs="Arial"/>
        </w:rPr>
        <w:t>Ռեսուրսների</w:t>
      </w:r>
      <w:r>
        <w:t xml:space="preserve"> </w:t>
      </w:r>
      <w:r>
        <w:rPr>
          <w:rFonts w:ascii="Arial" w:hAnsi="Arial" w:cs="Arial"/>
        </w:rPr>
        <w:t>Պահանջ</w:t>
      </w:r>
    </w:p>
    <w:p w14:paraId="0FA7A46B" w14:textId="77777777" w:rsidR="00137496" w:rsidRDefault="00137496" w:rsidP="00137496">
      <w:pPr>
        <w:pStyle w:val="NormalWeb"/>
        <w:numPr>
          <w:ilvl w:val="0"/>
          <w:numId w:val="61"/>
        </w:numPr>
      </w:pPr>
      <w:r>
        <w:rPr>
          <w:rStyle w:val="Strong"/>
        </w:rPr>
        <w:t>Թիմ</w:t>
      </w:r>
      <w:r>
        <w:t>:</w:t>
      </w:r>
    </w:p>
    <w:p w14:paraId="2D5B4808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2 Backend Engineers</w:t>
      </w:r>
    </w:p>
    <w:p w14:paraId="21E7265C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Frontend Engineer</w:t>
      </w:r>
    </w:p>
    <w:p w14:paraId="3BB76DE4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Data Engineer (Crawler + Parser)</w:t>
      </w:r>
    </w:p>
    <w:p w14:paraId="06FF8ED6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ML Engineer (Ranking)</w:t>
      </w:r>
    </w:p>
    <w:p w14:paraId="15175467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DevOps Engineer</w:t>
      </w:r>
    </w:p>
    <w:p w14:paraId="3B0DB0C9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QA Engineer</w:t>
      </w:r>
    </w:p>
    <w:p w14:paraId="1743DFCC" w14:textId="77777777" w:rsidR="00137496" w:rsidRDefault="00137496" w:rsidP="00137496">
      <w:pPr>
        <w:pStyle w:val="NormalWeb"/>
        <w:numPr>
          <w:ilvl w:val="0"/>
          <w:numId w:val="61"/>
        </w:numPr>
      </w:pPr>
      <w:r>
        <w:rPr>
          <w:rStyle w:val="Strong"/>
        </w:rPr>
        <w:t>Հաշվողական ռեսուրսներ (MVP-ի համար)</w:t>
      </w:r>
      <w:r>
        <w:t>:</w:t>
      </w:r>
    </w:p>
    <w:p w14:paraId="21ED413F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3 սերվեր (32GB RAM, 8 cores, 1TB SSD)։</w:t>
      </w:r>
    </w:p>
    <w:p w14:paraId="25ECC0D7" w14:textId="77777777" w:rsidR="00137496" w:rsidRDefault="00137496" w:rsidP="00137496">
      <w:pPr>
        <w:pStyle w:val="NormalWeb"/>
        <w:numPr>
          <w:ilvl w:val="1"/>
          <w:numId w:val="61"/>
        </w:numPr>
      </w:pPr>
      <w:r>
        <w:t>1 GPU instance (semantic search-ի համար)։</w:t>
      </w:r>
    </w:p>
    <w:p w14:paraId="06AEBF5E" w14:textId="77777777" w:rsidR="00137496" w:rsidRDefault="00137496" w:rsidP="00137496">
      <w:r>
        <w:pict w14:anchorId="623E44BF">
          <v:rect id="_x0000_i1066" style="width:0;height:1.5pt" o:hralign="center" o:hrstd="t" o:hr="t" fillcolor="#a0a0a0" stroked="f"/>
        </w:pict>
      </w:r>
    </w:p>
    <w:p w14:paraId="78F022A8" w14:textId="77777777" w:rsidR="00137496" w:rsidRDefault="00137496" w:rsidP="00137496">
      <w:pPr>
        <w:pStyle w:val="Heading2"/>
      </w:pPr>
      <w:r>
        <w:t>10. Roadmap (MVP → Production)</w:t>
      </w:r>
    </w:p>
    <w:p w14:paraId="2F6E7900" w14:textId="77777777" w:rsidR="00137496" w:rsidRDefault="00137496" w:rsidP="00137496">
      <w:pPr>
        <w:pStyle w:val="NormalWeb"/>
        <w:numPr>
          <w:ilvl w:val="0"/>
          <w:numId w:val="62"/>
        </w:numPr>
      </w:pPr>
      <w:r>
        <w:rPr>
          <w:rStyle w:val="Strong"/>
        </w:rPr>
        <w:t>MVP (3 ամիս)</w:t>
      </w:r>
      <w:r>
        <w:t xml:space="preserve"> – crawl 10k փաստաթուղթ, index, basic search UI։</w:t>
      </w:r>
    </w:p>
    <w:p w14:paraId="3C24B31E" w14:textId="77777777" w:rsidR="00137496" w:rsidRDefault="00137496" w:rsidP="00137496">
      <w:pPr>
        <w:pStyle w:val="NormalWeb"/>
        <w:numPr>
          <w:ilvl w:val="0"/>
          <w:numId w:val="62"/>
        </w:numPr>
      </w:pPr>
      <w:r>
        <w:rPr>
          <w:rStyle w:val="Strong"/>
        </w:rPr>
        <w:t>Pilot (6 ամիս)</w:t>
      </w:r>
      <w:r>
        <w:t xml:space="preserve"> – scale մինչև 1M փաստաթուղթ, relevance tuning։</w:t>
      </w:r>
    </w:p>
    <w:p w14:paraId="66F84FA0" w14:textId="77777777" w:rsidR="00137496" w:rsidRDefault="00137496" w:rsidP="00137496">
      <w:pPr>
        <w:pStyle w:val="NormalWeb"/>
        <w:numPr>
          <w:ilvl w:val="0"/>
          <w:numId w:val="62"/>
        </w:numPr>
      </w:pPr>
      <w:r>
        <w:rPr>
          <w:rStyle w:val="Strong"/>
        </w:rPr>
        <w:lastRenderedPageBreak/>
        <w:t>Production (12 ամիս)</w:t>
      </w:r>
      <w:r>
        <w:t xml:space="preserve"> – distributed crawler, ML-based ranking, full monitoring։</w:t>
      </w:r>
    </w:p>
    <w:p w14:paraId="5F13A323" w14:textId="77777777" w:rsidR="00137496" w:rsidRDefault="00137496" w:rsidP="00137496">
      <w:r>
        <w:pict w14:anchorId="09E03BC4">
          <v:rect id="_x0000_i1067" style="width:0;height:1.5pt" o:hralign="center" o:hrstd="t" o:hr="t" fillcolor="#a0a0a0" stroked="f"/>
        </w:pict>
      </w:r>
    </w:p>
    <w:p w14:paraId="0F6652C7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Ուզո՞ւմ ես ես սա դնեմ </w:t>
      </w:r>
      <w:r>
        <w:rPr>
          <w:rStyle w:val="Strong"/>
        </w:rPr>
        <w:t>պաշտոնական PDF Technical Design Document</w:t>
      </w:r>
      <w:r>
        <w:t xml:space="preserve"> ձևաչափով, որ կարողանաս ուղարկել թիմին/ղեկավարությանը։</w:t>
      </w:r>
    </w:p>
    <w:p w14:paraId="638266B2" w14:textId="77777777" w:rsidR="00137496" w:rsidRDefault="00137496" w:rsidP="00137496">
      <w:pPr>
        <w:pStyle w:val="Heading5"/>
      </w:pPr>
      <w:r>
        <w:t>You said:</w:t>
      </w:r>
    </w:p>
    <w:p w14:paraId="1CAAA2AB" w14:textId="77777777" w:rsidR="00137496" w:rsidRDefault="00137496" w:rsidP="00137496">
      <w:r>
        <w:t> </w:t>
      </w:r>
      <w:r>
        <w:rPr>
          <w:rFonts w:ascii="Arial" w:hAnsi="Arial" w:cs="Arial"/>
        </w:rPr>
        <w:t>Կազմիր</w:t>
      </w:r>
      <w:r>
        <w:t xml:space="preserve"> query processor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մասով</w:t>
      </w:r>
      <w:r>
        <w:t xml:space="preserve"> </w:t>
      </w:r>
      <w:r>
        <w:rPr>
          <w:rFonts w:ascii="Arial" w:hAnsi="Arial" w:cs="Arial"/>
        </w:rPr>
        <w:t>աշխատելու</w:t>
      </w:r>
      <w:r>
        <w:t xml:space="preserve"> </w:t>
      </w:r>
      <w:r>
        <w:rPr>
          <w:rFonts w:ascii="Arial" w:hAnsi="Arial" w:cs="Arial"/>
        </w:rPr>
        <w:t>սխեման</w:t>
      </w:r>
      <w:r>
        <w:t xml:space="preserve">, </w:t>
      </w:r>
      <w:r>
        <w:rPr>
          <w:rFonts w:ascii="Arial" w:hAnsi="Arial" w:cs="Arial"/>
        </w:rPr>
        <w:t>տրամաբանություն</w:t>
      </w:r>
      <w:r>
        <w:t xml:space="preserve"> </w:t>
      </w:r>
      <w:r>
        <w:rPr>
          <w:rFonts w:ascii="Arial" w:hAnsi="Arial" w:cs="Arial"/>
        </w:rPr>
        <w:t>և</w:t>
      </w:r>
      <w:r>
        <w:t xml:space="preserve"> </w:t>
      </w:r>
      <w:r>
        <w:rPr>
          <w:rFonts w:ascii="Arial" w:hAnsi="Arial" w:cs="Arial"/>
        </w:rPr>
        <w:t>դոկոմենտացիան</w:t>
      </w:r>
      <w:r>
        <w:t xml:space="preserve"> </w:t>
      </w:r>
      <w:r>
        <w:rPr>
          <w:rFonts w:ascii="Arial" w:hAnsi="Arial" w:cs="Arial"/>
        </w:rPr>
        <w:t>այն</w:t>
      </w:r>
      <w:r>
        <w:t xml:space="preserve"> </w:t>
      </w:r>
      <w:r>
        <w:rPr>
          <w:rFonts w:ascii="Arial" w:hAnsi="Arial" w:cs="Arial"/>
        </w:rPr>
        <w:t>տրամաբանությամբ</w:t>
      </w:r>
      <w:r>
        <w:t xml:space="preserve">, </w:t>
      </w:r>
      <w:r>
        <w:rPr>
          <w:rFonts w:ascii="Arial" w:hAnsi="Arial" w:cs="Arial"/>
        </w:rPr>
        <w:t>որ</w:t>
      </w:r>
      <w:r>
        <w:t xml:space="preserve"> </w:t>
      </w:r>
      <w:r>
        <w:rPr>
          <w:rFonts w:ascii="Arial" w:hAnsi="Arial" w:cs="Arial"/>
        </w:rPr>
        <w:t>տրվի</w:t>
      </w:r>
      <w:r>
        <w:t xml:space="preserve"> </w:t>
      </w:r>
      <w:r>
        <w:rPr>
          <w:rFonts w:ascii="Arial" w:hAnsi="Arial" w:cs="Arial"/>
        </w:rPr>
        <w:t>իրագործող</w:t>
      </w:r>
      <w:r>
        <w:t xml:space="preserve"> </w:t>
      </w:r>
      <w:r>
        <w:rPr>
          <w:rFonts w:ascii="Arial" w:hAnsi="Arial" w:cs="Arial"/>
        </w:rPr>
        <w:t>թիմին</w:t>
      </w:r>
      <w:r>
        <w:t xml:space="preserve"> </w:t>
      </w:r>
      <w:r>
        <w:rPr>
          <w:rFonts w:ascii="Arial" w:hAnsi="Arial" w:cs="Arial"/>
        </w:rPr>
        <w:t>և</w:t>
      </w:r>
      <w:r>
        <w:t xml:space="preserve"> </w:t>
      </w:r>
      <w:r>
        <w:rPr>
          <w:rFonts w:ascii="Arial" w:hAnsi="Arial" w:cs="Arial"/>
        </w:rPr>
        <w:t>թիմի</w:t>
      </w:r>
      <w:r>
        <w:t xml:space="preserve"> </w:t>
      </w:r>
      <w:r>
        <w:rPr>
          <w:rFonts w:ascii="Arial" w:hAnsi="Arial" w:cs="Arial"/>
        </w:rPr>
        <w:t>բոլոր</w:t>
      </w:r>
      <w:r>
        <w:t xml:space="preserve"> </w:t>
      </w:r>
      <w:r>
        <w:rPr>
          <w:rFonts w:ascii="Arial" w:hAnsi="Arial" w:cs="Arial"/>
        </w:rPr>
        <w:t>անդամները՝</w:t>
      </w:r>
      <w:r>
        <w:t xml:space="preserve"> </w:t>
      </w:r>
      <w:r>
        <w:rPr>
          <w:rFonts w:ascii="Arial" w:hAnsi="Arial" w:cs="Arial"/>
        </w:rPr>
        <w:t>ծրագրավորող</w:t>
      </w:r>
      <w:r>
        <w:t xml:space="preserve">, </w:t>
      </w:r>
      <w:r>
        <w:rPr>
          <w:rFonts w:ascii="Arial" w:hAnsi="Arial" w:cs="Arial"/>
        </w:rPr>
        <w:t>թեսթավորորղ</w:t>
      </w:r>
      <w:r>
        <w:t xml:space="preserve">, </w:t>
      </w:r>
      <w:r>
        <w:rPr>
          <w:rFonts w:ascii="Arial" w:hAnsi="Arial" w:cs="Arial"/>
        </w:rPr>
        <w:t>դիզայներ</w:t>
      </w:r>
      <w:r>
        <w:t xml:space="preserve"> </w:t>
      </w:r>
      <w:r>
        <w:rPr>
          <w:rFonts w:ascii="Arial" w:hAnsi="Arial" w:cs="Arial"/>
        </w:rPr>
        <w:t>հասկանան</w:t>
      </w:r>
      <w:r>
        <w:t xml:space="preserve"> </w:t>
      </w:r>
      <w:r>
        <w:rPr>
          <w:rFonts w:ascii="Arial" w:hAnsi="Arial" w:cs="Arial"/>
        </w:rPr>
        <w:t>իրենց</w:t>
      </w:r>
      <w:r>
        <w:t xml:space="preserve"> </w:t>
      </w:r>
      <w:r>
        <w:rPr>
          <w:rFonts w:ascii="Arial" w:hAnsi="Arial" w:cs="Arial"/>
        </w:rPr>
        <w:t>անելիքը</w:t>
      </w:r>
    </w:p>
    <w:p w14:paraId="592F3217" w14:textId="77777777" w:rsidR="00137496" w:rsidRDefault="00137496" w:rsidP="00137496">
      <w:pPr>
        <w:pStyle w:val="Heading6"/>
      </w:pPr>
      <w:r>
        <w:t>ChatGPT said:</w:t>
      </w:r>
    </w:p>
    <w:p w14:paraId="02A19080" w14:textId="77777777" w:rsidR="00137496" w:rsidRDefault="00137496" w:rsidP="00137496">
      <w:pPr>
        <w:pStyle w:val="NormalWeb"/>
      </w:pPr>
      <w:r>
        <w:t xml:space="preserve">Հասկացա </w:t>
      </w:r>
      <w:r>
        <w:rPr>
          <w:rFonts w:ascii="Segoe UI Emoji" w:hAnsi="Segoe UI Emoji" w:cs="Segoe UI Emoji"/>
        </w:rPr>
        <w:t>🙂</w:t>
      </w:r>
      <w:r>
        <w:br/>
        <w:t xml:space="preserve">Դու ուզում ես, որ ես հատուկ </w:t>
      </w:r>
      <w:r>
        <w:rPr>
          <w:rStyle w:val="Strong"/>
        </w:rPr>
        <w:t>Query Processor</w:t>
      </w:r>
      <w:r>
        <w:t xml:space="preserve">–ի մասով պատրաստեմ </w:t>
      </w:r>
      <w:r>
        <w:rPr>
          <w:rStyle w:val="Strong"/>
        </w:rPr>
        <w:t>աշխատելու սխեմա + տրամաբանություն + տեխնիկական դոկումենտացիա</w:t>
      </w:r>
      <w:r>
        <w:t>, այնպես որ այն դառնա ուղեցույց թիմի բոլոր անդամների համար (ծրագրավորող, QA, դիզայներ)։</w:t>
      </w:r>
    </w:p>
    <w:p w14:paraId="0B312072" w14:textId="77777777" w:rsidR="00137496" w:rsidRDefault="00137496" w:rsidP="00137496">
      <w:pPr>
        <w:pStyle w:val="NormalWeb"/>
      </w:pPr>
      <w:r>
        <w:t xml:space="preserve">Ստորև ես ներկայացնում եմ </w:t>
      </w:r>
      <w:r>
        <w:rPr>
          <w:rStyle w:val="Strong"/>
        </w:rPr>
        <w:t>իրագործելի տեխնիկական դոկումենտ</w:t>
      </w:r>
      <w:r>
        <w:t xml:space="preserve"> Query Processor-ի համար։</w:t>
      </w:r>
    </w:p>
    <w:p w14:paraId="76B673C1" w14:textId="77777777" w:rsidR="00137496" w:rsidRDefault="00137496" w:rsidP="00137496">
      <w:r>
        <w:pict w14:anchorId="7A6182A6">
          <v:rect id="_x0000_i1068" style="width:0;height:1.5pt" o:hralign="center" o:hrstd="t" o:hr="t" fillcolor="#a0a0a0" stroked="f"/>
        </w:pict>
      </w:r>
    </w:p>
    <w:p w14:paraId="5083A8BE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📑</w:t>
      </w:r>
      <w:r>
        <w:t xml:space="preserve"> Query Processor – </w:t>
      </w:r>
      <w:r>
        <w:rPr>
          <w:rFonts w:ascii="Arial" w:hAnsi="Arial" w:cs="Arial"/>
        </w:rPr>
        <w:t>Տեխնիկական</w:t>
      </w:r>
      <w:r>
        <w:t xml:space="preserve"> </w:t>
      </w:r>
      <w:r>
        <w:rPr>
          <w:rFonts w:ascii="Arial" w:hAnsi="Arial" w:cs="Arial"/>
        </w:rPr>
        <w:t>Դոկումենտացիա</w:t>
      </w:r>
    </w:p>
    <w:p w14:paraId="65ED5278" w14:textId="77777777" w:rsidR="00137496" w:rsidRDefault="00137496" w:rsidP="00137496">
      <w:pPr>
        <w:pStyle w:val="Heading2"/>
      </w:pPr>
      <w:r>
        <w:t xml:space="preserve">1. </w:t>
      </w:r>
      <w:r>
        <w:rPr>
          <w:rFonts w:ascii="Arial" w:hAnsi="Arial" w:cs="Arial"/>
        </w:rPr>
        <w:t>Նպատակ</w:t>
      </w:r>
    </w:p>
    <w:p w14:paraId="5C81B071" w14:textId="77777777" w:rsidR="00137496" w:rsidRDefault="00137496" w:rsidP="00137496">
      <w:pPr>
        <w:pStyle w:val="NormalWeb"/>
      </w:pPr>
      <w:r>
        <w:t>Query Processor–ը համակարգի այն մոդուլն է, որը․</w:t>
      </w:r>
    </w:p>
    <w:p w14:paraId="765AB9A3" w14:textId="77777777" w:rsidR="00137496" w:rsidRDefault="00137496" w:rsidP="00137496">
      <w:pPr>
        <w:pStyle w:val="NormalWeb"/>
        <w:numPr>
          <w:ilvl w:val="0"/>
          <w:numId w:val="63"/>
        </w:numPr>
      </w:pPr>
      <w:r>
        <w:t>Ստանում է օգտատիրոջ որոնման տեքստը (keyword, phrase, natural language query)։</w:t>
      </w:r>
    </w:p>
    <w:p w14:paraId="11909336" w14:textId="77777777" w:rsidR="00137496" w:rsidRDefault="00137496" w:rsidP="00137496">
      <w:pPr>
        <w:pStyle w:val="NormalWeb"/>
        <w:numPr>
          <w:ilvl w:val="0"/>
          <w:numId w:val="63"/>
        </w:numPr>
      </w:pPr>
      <w:r>
        <w:t>Մշակում է այն (մաքրում, նորմալացում, tokenization, expansion)։</w:t>
      </w:r>
    </w:p>
    <w:p w14:paraId="726C2ECB" w14:textId="77777777" w:rsidR="00137496" w:rsidRDefault="00137496" w:rsidP="00137496">
      <w:pPr>
        <w:pStyle w:val="NormalWeb"/>
        <w:numPr>
          <w:ilvl w:val="0"/>
          <w:numId w:val="63"/>
        </w:numPr>
      </w:pPr>
      <w:r>
        <w:t>Ուղարկում է որոնման engine-ին (index)։</w:t>
      </w:r>
    </w:p>
    <w:p w14:paraId="3B4C1A15" w14:textId="77777777" w:rsidR="00137496" w:rsidRDefault="00137496" w:rsidP="00137496">
      <w:pPr>
        <w:pStyle w:val="NormalWeb"/>
        <w:numPr>
          <w:ilvl w:val="0"/>
          <w:numId w:val="63"/>
        </w:numPr>
      </w:pPr>
      <w:r>
        <w:t>Վերադարձնում է ստացված արդյունքները հաջորդ մոդուլին (Ranking Engine)։</w:t>
      </w:r>
    </w:p>
    <w:p w14:paraId="719166AD" w14:textId="77777777" w:rsidR="00137496" w:rsidRDefault="00137496" w:rsidP="00137496">
      <w:r>
        <w:pict w14:anchorId="09DE2035">
          <v:rect id="_x0000_i1069" style="width:0;height:1.5pt" o:hralign="center" o:hrstd="t" o:hr="t" fillcolor="#a0a0a0" stroked="f"/>
        </w:pict>
      </w:r>
    </w:p>
    <w:p w14:paraId="721CECE3" w14:textId="77777777" w:rsidR="00137496" w:rsidRDefault="00137496" w:rsidP="00137496">
      <w:pPr>
        <w:pStyle w:val="Heading2"/>
      </w:pPr>
      <w:r>
        <w:t xml:space="preserve">2. </w:t>
      </w:r>
      <w:r>
        <w:rPr>
          <w:rFonts w:ascii="Arial" w:hAnsi="Arial" w:cs="Arial"/>
        </w:rPr>
        <w:t>Տրամաբանություն</w:t>
      </w:r>
      <w:r>
        <w:t xml:space="preserve"> – High-level Flow</w:t>
      </w:r>
    </w:p>
    <w:p w14:paraId="5AB8ABFC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Input</w:t>
      </w:r>
      <w:r>
        <w:t xml:space="preserve"> – օգտատերը մուտքագրում է հարցում (օր. </w:t>
      </w:r>
      <w:r>
        <w:rPr>
          <w:rStyle w:val="Emphasis"/>
        </w:rPr>
        <w:t>“բանկային քարտերի վարկ”</w:t>
      </w:r>
      <w:r>
        <w:t>)։</w:t>
      </w:r>
    </w:p>
    <w:p w14:paraId="79AAD58F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Preprocessing</w:t>
      </w:r>
      <w:r>
        <w:t xml:space="preserve"> –</w:t>
      </w:r>
    </w:p>
    <w:p w14:paraId="29CFC82F" w14:textId="77777777" w:rsidR="00137496" w:rsidRDefault="00137496" w:rsidP="00137496">
      <w:pPr>
        <w:pStyle w:val="NormalWeb"/>
        <w:numPr>
          <w:ilvl w:val="1"/>
          <w:numId w:val="64"/>
        </w:numPr>
      </w:pPr>
      <w:r>
        <w:t>Lowercasing</w:t>
      </w:r>
    </w:p>
    <w:p w14:paraId="233F8905" w14:textId="77777777" w:rsidR="00137496" w:rsidRDefault="00137496" w:rsidP="00137496">
      <w:pPr>
        <w:pStyle w:val="NormalWeb"/>
        <w:numPr>
          <w:ilvl w:val="1"/>
          <w:numId w:val="64"/>
        </w:numPr>
      </w:pPr>
      <w:r>
        <w:lastRenderedPageBreak/>
        <w:t>Stop words հեռացում (</w:t>
      </w:r>
      <w:r>
        <w:rPr>
          <w:rStyle w:val="Emphasis"/>
        </w:rPr>
        <w:t>"է", "ու", "մեջ"</w:t>
      </w:r>
      <w:r>
        <w:t>)</w:t>
      </w:r>
    </w:p>
    <w:p w14:paraId="57784567" w14:textId="77777777" w:rsidR="00137496" w:rsidRDefault="00137496" w:rsidP="00137496">
      <w:pPr>
        <w:pStyle w:val="NormalWeb"/>
        <w:numPr>
          <w:ilvl w:val="1"/>
          <w:numId w:val="64"/>
        </w:numPr>
      </w:pPr>
      <w:r>
        <w:t>Tokenization (</w:t>
      </w:r>
      <w:r>
        <w:rPr>
          <w:rStyle w:val="Emphasis"/>
        </w:rPr>
        <w:t>["բանկային", "քարտ", "վարկ"]</w:t>
      </w:r>
      <w:r>
        <w:t>)</w:t>
      </w:r>
    </w:p>
    <w:p w14:paraId="3C0B7049" w14:textId="77777777" w:rsidR="00137496" w:rsidRDefault="00137496" w:rsidP="00137496">
      <w:pPr>
        <w:pStyle w:val="NormalWeb"/>
        <w:numPr>
          <w:ilvl w:val="1"/>
          <w:numId w:val="64"/>
        </w:numPr>
      </w:pPr>
      <w:r>
        <w:t>Stemming / Lemmatization (</w:t>
      </w:r>
      <w:r>
        <w:rPr>
          <w:rStyle w:val="Emphasis"/>
        </w:rPr>
        <w:t>"բանկ", "քարտ", "վարկ"</w:t>
      </w:r>
      <w:r>
        <w:t>)</w:t>
      </w:r>
    </w:p>
    <w:p w14:paraId="1DDF81A1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Query Expansion (Optional)</w:t>
      </w:r>
      <w:r>
        <w:t xml:space="preserve"> – Synonyms, embeddings (օր. </w:t>
      </w:r>
      <w:r>
        <w:rPr>
          <w:rStyle w:val="Emphasis"/>
        </w:rPr>
        <w:t>"բանկ" → "ֆինանսական հաստատություն"</w:t>
      </w:r>
      <w:r>
        <w:t>)։</w:t>
      </w:r>
    </w:p>
    <w:p w14:paraId="227CC08D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Index Lookup</w:t>
      </w:r>
      <w:r>
        <w:t xml:space="preserve"> – հարցման token-ները որոնվում են inverted index-ում։</w:t>
      </w:r>
    </w:p>
    <w:p w14:paraId="26F3AA81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Intermediate Result Set</w:t>
      </w:r>
      <w:r>
        <w:t xml:space="preserve"> – վերադարձվում են բոլոր փաստաթղթերը, որտեղ keyword-ները առկա են։</w:t>
      </w:r>
    </w:p>
    <w:p w14:paraId="6CE0E310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Pass to Ranking Engine</w:t>
      </w:r>
      <w:r>
        <w:t xml:space="preserve"> – արդյունքները ուղարկվում են rank-ի հաշվարկման։</w:t>
      </w:r>
    </w:p>
    <w:p w14:paraId="0A73D29A" w14:textId="77777777" w:rsidR="00137496" w:rsidRDefault="00137496" w:rsidP="00137496">
      <w:pPr>
        <w:pStyle w:val="NormalWeb"/>
        <w:numPr>
          <w:ilvl w:val="0"/>
          <w:numId w:val="64"/>
        </w:numPr>
      </w:pPr>
      <w:r>
        <w:rPr>
          <w:rStyle w:val="Strong"/>
        </w:rPr>
        <w:t>Output</w:t>
      </w:r>
      <w:r>
        <w:t xml:space="preserve"> – համակարգը պատրաստ է ցույց տալ օգտատիրոջը ranked results։</w:t>
      </w:r>
    </w:p>
    <w:p w14:paraId="1863261B" w14:textId="77777777" w:rsidR="00137496" w:rsidRDefault="00137496" w:rsidP="00137496">
      <w:r>
        <w:pict w14:anchorId="29863525">
          <v:rect id="_x0000_i1070" style="width:0;height:1.5pt" o:hralign="center" o:hrstd="t" o:hr="t" fillcolor="#a0a0a0" stroked="f"/>
        </w:pict>
      </w:r>
    </w:p>
    <w:p w14:paraId="2EB98A37" w14:textId="77777777" w:rsidR="00137496" w:rsidRDefault="00137496" w:rsidP="00137496">
      <w:pPr>
        <w:pStyle w:val="Heading2"/>
      </w:pPr>
      <w:r>
        <w:t xml:space="preserve">3. </w:t>
      </w:r>
      <w:r>
        <w:rPr>
          <w:rFonts w:ascii="Arial" w:hAnsi="Arial" w:cs="Arial"/>
        </w:rPr>
        <w:t>Աշխատանքային</w:t>
      </w:r>
      <w:r>
        <w:t xml:space="preserve"> </w:t>
      </w:r>
      <w:r>
        <w:rPr>
          <w:rFonts w:ascii="Arial" w:hAnsi="Arial" w:cs="Arial"/>
        </w:rPr>
        <w:t>Սխեմա</w:t>
      </w:r>
      <w:r>
        <w:t xml:space="preserve"> (Flow Diagram)</w:t>
      </w:r>
    </w:p>
    <w:p w14:paraId="1EF8207F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variable"/>
          <w:rFonts w:eastAsiaTheme="majorEastAsia"/>
        </w:rPr>
        <w:t>User</w:t>
      </w:r>
      <w:r>
        <w:rPr>
          <w:rStyle w:val="HTMLCode"/>
          <w:rFonts w:eastAsiaTheme="majorEastAsia"/>
        </w:rPr>
        <w:t xml:space="preserve"> </w:t>
      </w:r>
      <w:r>
        <w:rPr>
          <w:rStyle w:val="hljs-builtin"/>
        </w:rPr>
        <w:t>Query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Preprocessing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Tokenization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Normalization</w:t>
      </w:r>
      <w:r>
        <w:rPr>
          <w:rStyle w:val="HTMLCode"/>
          <w:rFonts w:eastAsiaTheme="majorEastAsia"/>
        </w:rPr>
        <w:t xml:space="preserve"> → </w:t>
      </w:r>
    </w:p>
    <w:p w14:paraId="30036AAD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ljs-builtin"/>
        </w:rPr>
        <w:t>Query</w:t>
      </w:r>
      <w:r>
        <w:rPr>
          <w:rStyle w:val="HTMLCode"/>
          <w:rFonts w:eastAsiaTheme="majorEastAsia"/>
        </w:rPr>
        <w:t xml:space="preserve"> </w:t>
      </w:r>
      <w:r>
        <w:rPr>
          <w:rStyle w:val="hljs-variable"/>
          <w:rFonts w:eastAsiaTheme="majorEastAsia"/>
        </w:rPr>
        <w:t>Expansion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Index</w:t>
      </w:r>
      <w:r>
        <w:rPr>
          <w:rStyle w:val="HTMLCode"/>
          <w:rFonts w:eastAsiaTheme="majorEastAsia"/>
        </w:rPr>
        <w:t xml:space="preserve"> </w:t>
      </w:r>
      <w:r>
        <w:rPr>
          <w:rStyle w:val="hljs-builtin"/>
        </w:rPr>
        <w:t>Lookup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Result</w:t>
      </w:r>
      <w:r>
        <w:rPr>
          <w:rStyle w:val="HTMLCode"/>
          <w:rFonts w:eastAsiaTheme="majorEastAsia"/>
        </w:rPr>
        <w:t xml:space="preserve"> </w:t>
      </w:r>
      <w:r>
        <w:rPr>
          <w:rStyle w:val="hljs-builtin"/>
        </w:rPr>
        <w:t>Set</w:t>
      </w:r>
      <w:r>
        <w:rPr>
          <w:rStyle w:val="HTMLCode"/>
          <w:rFonts w:eastAsiaTheme="majorEastAsia"/>
        </w:rPr>
        <w:t xml:space="preserve"> → </w:t>
      </w:r>
      <w:r>
        <w:rPr>
          <w:rStyle w:val="hljs-variable"/>
          <w:rFonts w:eastAsiaTheme="majorEastAsia"/>
        </w:rPr>
        <w:t>Ranking</w:t>
      </w:r>
      <w:r>
        <w:rPr>
          <w:rStyle w:val="HTMLCode"/>
          <w:rFonts w:eastAsiaTheme="majorEastAsia"/>
        </w:rPr>
        <w:t xml:space="preserve"> </w:t>
      </w:r>
      <w:r>
        <w:rPr>
          <w:rStyle w:val="hljs-variable"/>
          <w:rFonts w:eastAsiaTheme="majorEastAsia"/>
        </w:rPr>
        <w:t>Engine</w:t>
      </w:r>
    </w:p>
    <w:p w14:paraId="0E202DB7" w14:textId="77777777" w:rsidR="00137496" w:rsidRDefault="00137496" w:rsidP="00137496">
      <w:r>
        <w:pict w14:anchorId="1CB1A682">
          <v:rect id="_x0000_i1071" style="width:0;height:1.5pt" o:hralign="center" o:hrstd="t" o:hr="t" fillcolor="#a0a0a0" stroked="f"/>
        </w:pict>
      </w:r>
    </w:p>
    <w:p w14:paraId="0386882C" w14:textId="77777777" w:rsidR="00137496" w:rsidRDefault="00137496" w:rsidP="00137496">
      <w:pPr>
        <w:pStyle w:val="Heading2"/>
      </w:pPr>
      <w:r>
        <w:t xml:space="preserve">4. </w:t>
      </w:r>
      <w:r>
        <w:rPr>
          <w:rFonts w:ascii="Arial" w:hAnsi="Arial" w:cs="Arial"/>
        </w:rPr>
        <w:t>Տեխնիկական</w:t>
      </w:r>
      <w:r>
        <w:t xml:space="preserve"> </w:t>
      </w:r>
      <w:r>
        <w:rPr>
          <w:rFonts w:ascii="Arial" w:hAnsi="Arial" w:cs="Arial"/>
        </w:rPr>
        <w:t>Իրականացում</w:t>
      </w:r>
    </w:p>
    <w:p w14:paraId="5B22A66C" w14:textId="77777777" w:rsidR="00137496" w:rsidRDefault="00137496" w:rsidP="00137496">
      <w:pPr>
        <w:pStyle w:val="Heading3"/>
      </w:pPr>
      <w:r>
        <w:t>Backend Developer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համար</w:t>
      </w:r>
    </w:p>
    <w:p w14:paraId="5B575E0A" w14:textId="77777777" w:rsidR="00137496" w:rsidRDefault="00137496" w:rsidP="00137496">
      <w:pPr>
        <w:pStyle w:val="NormalWeb"/>
        <w:numPr>
          <w:ilvl w:val="0"/>
          <w:numId w:val="65"/>
        </w:numPr>
      </w:pPr>
      <w:r>
        <w:rPr>
          <w:rStyle w:val="Strong"/>
        </w:rPr>
        <w:t>Input API (REST/GraphQL)</w:t>
      </w:r>
    </w:p>
    <w:p w14:paraId="41BF998C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POST /query</w:t>
      </w:r>
      <w:r>
        <w:t xml:space="preserve"> </w:t>
      </w:r>
      <w:r>
        <w:rPr>
          <w:rStyle w:val="HTMLCode"/>
          <w:rFonts w:eastAsiaTheme="majorEastAsia"/>
        </w:rPr>
        <w:t>{ "q": "բանկային քարտ" }</w:t>
      </w:r>
    </w:p>
    <w:p w14:paraId="6E72699F" w14:textId="77777777" w:rsidR="00137496" w:rsidRDefault="00137496" w:rsidP="00137496">
      <w:pPr>
        <w:pStyle w:val="NormalWeb"/>
        <w:numPr>
          <w:ilvl w:val="0"/>
          <w:numId w:val="65"/>
        </w:numPr>
      </w:pPr>
      <w:r>
        <w:rPr>
          <w:rStyle w:val="Strong"/>
        </w:rPr>
        <w:t>Modules</w:t>
      </w:r>
    </w:p>
    <w:p w14:paraId="364AE9D4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preprocess(text)</w:t>
      </w:r>
      <w:r>
        <w:t xml:space="preserve"> → lowercasing, punctuation cleaning</w:t>
      </w:r>
    </w:p>
    <w:p w14:paraId="72F94799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tokenize(text)</w:t>
      </w:r>
      <w:r>
        <w:t xml:space="preserve"> → split into words</w:t>
      </w:r>
    </w:p>
    <w:p w14:paraId="603CB3C3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normalize(tokens)</w:t>
      </w:r>
      <w:r>
        <w:t xml:space="preserve"> → stemming/lemmatization</w:t>
      </w:r>
    </w:p>
    <w:p w14:paraId="13C9315C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expand(tokens)</w:t>
      </w:r>
      <w:r>
        <w:t xml:space="preserve"> → synonyms/embeddings lookup</w:t>
      </w:r>
    </w:p>
    <w:p w14:paraId="28775104" w14:textId="77777777" w:rsidR="00137496" w:rsidRDefault="00137496" w:rsidP="00137496">
      <w:pPr>
        <w:pStyle w:val="NormalWeb"/>
        <w:numPr>
          <w:ilvl w:val="1"/>
          <w:numId w:val="65"/>
        </w:numPr>
      </w:pPr>
      <w:r>
        <w:rPr>
          <w:rStyle w:val="HTMLCode"/>
          <w:rFonts w:eastAsiaTheme="majorEastAsia"/>
        </w:rPr>
        <w:t>search(tokens)</w:t>
      </w:r>
      <w:r>
        <w:t xml:space="preserve"> → Elasticsearch/OpenSearch query</w:t>
      </w:r>
    </w:p>
    <w:p w14:paraId="046BE1F2" w14:textId="77777777" w:rsidR="00137496" w:rsidRDefault="00137496" w:rsidP="00137496">
      <w:pPr>
        <w:pStyle w:val="NormalWeb"/>
        <w:numPr>
          <w:ilvl w:val="0"/>
          <w:numId w:val="65"/>
        </w:numPr>
      </w:pPr>
      <w:r>
        <w:rPr>
          <w:rStyle w:val="Strong"/>
        </w:rPr>
        <w:t>Output</w:t>
      </w:r>
    </w:p>
    <w:p w14:paraId="39C7AC13" w14:textId="77777777" w:rsidR="00137496" w:rsidRDefault="00137496" w:rsidP="00137496">
      <w:pPr>
        <w:pStyle w:val="NormalWeb"/>
        <w:numPr>
          <w:ilvl w:val="1"/>
          <w:numId w:val="65"/>
        </w:numPr>
      </w:pPr>
      <w:r>
        <w:t>JSON result set (IDs, snippets, scores)</w:t>
      </w:r>
    </w:p>
    <w:p w14:paraId="3C21205B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ljs-punctuation"/>
        </w:rPr>
        <w:t>{</w:t>
      </w:r>
    </w:p>
    <w:p w14:paraId="5DE31986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attr"/>
        </w:rPr>
        <w:t>"query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բանկային քարտ"</w:t>
      </w:r>
      <w:r>
        <w:rPr>
          <w:rStyle w:val="hljs-punctuation"/>
        </w:rPr>
        <w:t>,</w:t>
      </w:r>
    </w:p>
    <w:p w14:paraId="6C571B0B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attr"/>
        </w:rPr>
        <w:t>"results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punctuation"/>
        </w:rPr>
        <w:t>[</w:t>
      </w:r>
    </w:p>
    <w:p w14:paraId="64B56E61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r>
        <w:rPr>
          <w:rStyle w:val="hljs-punctuation"/>
        </w:rPr>
        <w:t>{</w:t>
      </w:r>
      <w:r>
        <w:rPr>
          <w:rStyle w:val="hljs-attr"/>
        </w:rPr>
        <w:t>"doc_id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number"/>
          <w:rFonts w:eastAsiaTheme="majorEastAsia"/>
        </w:rPr>
        <w:t>123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title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Վարկային քարտեր"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snippet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..."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score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number"/>
          <w:rFonts w:eastAsiaTheme="majorEastAsia"/>
        </w:rPr>
        <w:t>0.87</w:t>
      </w:r>
      <w:r>
        <w:rPr>
          <w:rStyle w:val="hljs-punctuation"/>
        </w:rPr>
        <w:t>},</w:t>
      </w:r>
    </w:p>
    <w:p w14:paraId="1F5862F8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  </w:t>
      </w:r>
      <w:r>
        <w:rPr>
          <w:rStyle w:val="hljs-punctuation"/>
        </w:rPr>
        <w:t>{</w:t>
      </w:r>
      <w:r>
        <w:rPr>
          <w:rStyle w:val="hljs-attr"/>
        </w:rPr>
        <w:t>"doc_id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number"/>
          <w:rFonts w:eastAsiaTheme="majorEastAsia"/>
        </w:rPr>
        <w:t>456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title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Բանկային ծառայություններ"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snippet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string"/>
        </w:rPr>
        <w:t>"..."</w:t>
      </w:r>
      <w:r>
        <w:rPr>
          <w:rStyle w:val="hljs-punctuation"/>
        </w:rPr>
        <w:t>,</w:t>
      </w:r>
      <w:r>
        <w:rPr>
          <w:rStyle w:val="HTMLCode"/>
          <w:rFonts w:eastAsiaTheme="majorEastAsia"/>
        </w:rPr>
        <w:t xml:space="preserve"> </w:t>
      </w:r>
      <w:r>
        <w:rPr>
          <w:rStyle w:val="hljs-attr"/>
        </w:rPr>
        <w:t>"score"</w:t>
      </w:r>
      <w:r>
        <w:rPr>
          <w:rStyle w:val="hljs-punctuation"/>
        </w:rPr>
        <w:t>:</w:t>
      </w:r>
      <w:r>
        <w:rPr>
          <w:rStyle w:val="HTMLCode"/>
          <w:rFonts w:eastAsiaTheme="majorEastAsia"/>
        </w:rPr>
        <w:t xml:space="preserve"> </w:t>
      </w:r>
      <w:r>
        <w:rPr>
          <w:rStyle w:val="hljs-number"/>
          <w:rFonts w:eastAsiaTheme="majorEastAsia"/>
        </w:rPr>
        <w:t>0.75</w:t>
      </w:r>
      <w:r>
        <w:rPr>
          <w:rStyle w:val="hljs-punctuation"/>
        </w:rPr>
        <w:t>}</w:t>
      </w:r>
    </w:p>
    <w:p w14:paraId="1CD994DE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  </w:t>
      </w:r>
      <w:r>
        <w:rPr>
          <w:rStyle w:val="hljs-punctuation"/>
        </w:rPr>
        <w:t>]</w:t>
      </w:r>
    </w:p>
    <w:p w14:paraId="6230DB25" w14:textId="77777777" w:rsidR="00137496" w:rsidRDefault="00137496" w:rsidP="00137496">
      <w:pPr>
        <w:pStyle w:val="HTMLPreformatted"/>
        <w:numPr>
          <w:ilvl w:val="0"/>
          <w:numId w:val="65"/>
        </w:numPr>
        <w:tabs>
          <w:tab w:val="clear" w:pos="720"/>
        </w:tabs>
        <w:rPr>
          <w:rStyle w:val="HTMLCode"/>
          <w:rFonts w:eastAsiaTheme="majorEastAsia"/>
        </w:rPr>
      </w:pPr>
      <w:r>
        <w:rPr>
          <w:rStyle w:val="hljs-punctuation"/>
        </w:rPr>
        <w:t>}</w:t>
      </w:r>
    </w:p>
    <w:p w14:paraId="0753F3C2" w14:textId="77777777" w:rsidR="00137496" w:rsidRDefault="00137496" w:rsidP="00137496">
      <w:pPr>
        <w:pStyle w:val="Heading3"/>
      </w:pPr>
      <w:r>
        <w:t>QA Engineer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համար</w:t>
      </w:r>
    </w:p>
    <w:p w14:paraId="3ABB20BC" w14:textId="77777777" w:rsidR="00137496" w:rsidRDefault="00137496" w:rsidP="00137496">
      <w:pPr>
        <w:pStyle w:val="NormalWeb"/>
        <w:numPr>
          <w:ilvl w:val="0"/>
          <w:numId w:val="66"/>
        </w:numPr>
      </w:pPr>
      <w:r>
        <w:rPr>
          <w:rStyle w:val="Strong"/>
        </w:rPr>
        <w:t>Test Cases</w:t>
      </w:r>
    </w:p>
    <w:p w14:paraId="37E39C2C" w14:textId="77777777" w:rsidR="00137496" w:rsidRDefault="00137496" w:rsidP="00137496">
      <w:pPr>
        <w:pStyle w:val="NormalWeb"/>
        <w:numPr>
          <w:ilvl w:val="1"/>
          <w:numId w:val="66"/>
        </w:numPr>
      </w:pPr>
      <w:r>
        <w:t>Query with uppercase/lowercase (</w:t>
      </w:r>
      <w:r>
        <w:rPr>
          <w:rStyle w:val="HTMLCode"/>
          <w:rFonts w:eastAsiaTheme="majorEastAsia"/>
        </w:rPr>
        <w:t>ԲԱՆԿ</w:t>
      </w:r>
      <w:r>
        <w:t xml:space="preserve"> → same results as </w:t>
      </w:r>
      <w:r>
        <w:rPr>
          <w:rStyle w:val="HTMLCode"/>
          <w:rFonts w:eastAsiaTheme="majorEastAsia"/>
        </w:rPr>
        <w:t>բանկ</w:t>
      </w:r>
      <w:r>
        <w:t>)։</w:t>
      </w:r>
    </w:p>
    <w:p w14:paraId="31EB0F97" w14:textId="77777777" w:rsidR="00137496" w:rsidRDefault="00137496" w:rsidP="00137496">
      <w:pPr>
        <w:pStyle w:val="NormalWeb"/>
        <w:numPr>
          <w:ilvl w:val="1"/>
          <w:numId w:val="66"/>
        </w:numPr>
      </w:pPr>
      <w:r>
        <w:t>Query with stop words (</w:t>
      </w:r>
      <w:r>
        <w:rPr>
          <w:rStyle w:val="HTMLCode"/>
          <w:rFonts w:eastAsiaTheme="majorEastAsia"/>
        </w:rPr>
        <w:t>քարտերի մասին</w:t>
      </w:r>
      <w:r>
        <w:t xml:space="preserve"> → should equal </w:t>
      </w:r>
      <w:r>
        <w:rPr>
          <w:rStyle w:val="HTMLCode"/>
          <w:rFonts w:eastAsiaTheme="majorEastAsia"/>
        </w:rPr>
        <w:t>քարտ</w:t>
      </w:r>
      <w:r>
        <w:t>)։</w:t>
      </w:r>
    </w:p>
    <w:p w14:paraId="21C1D1E6" w14:textId="77777777" w:rsidR="00137496" w:rsidRDefault="00137496" w:rsidP="00137496">
      <w:pPr>
        <w:pStyle w:val="NormalWeb"/>
        <w:numPr>
          <w:ilvl w:val="1"/>
          <w:numId w:val="66"/>
        </w:numPr>
      </w:pPr>
      <w:r>
        <w:lastRenderedPageBreak/>
        <w:t>Synonym check (</w:t>
      </w:r>
      <w:r>
        <w:rPr>
          <w:rStyle w:val="HTMLCode"/>
          <w:rFonts w:eastAsiaTheme="majorEastAsia"/>
        </w:rPr>
        <w:t>ավիաբիլեթ</w:t>
      </w:r>
      <w:r>
        <w:t xml:space="preserve"> → returns results with </w:t>
      </w:r>
      <w:r>
        <w:rPr>
          <w:rStyle w:val="HTMLCode"/>
          <w:rFonts w:eastAsiaTheme="majorEastAsia"/>
        </w:rPr>
        <w:t>թռիչք</w:t>
      </w:r>
      <w:r>
        <w:t>)։</w:t>
      </w:r>
    </w:p>
    <w:p w14:paraId="239E2751" w14:textId="77777777" w:rsidR="00137496" w:rsidRDefault="00137496" w:rsidP="00137496">
      <w:pPr>
        <w:pStyle w:val="NormalWeb"/>
        <w:numPr>
          <w:ilvl w:val="1"/>
          <w:numId w:val="66"/>
        </w:numPr>
      </w:pPr>
      <w:r>
        <w:t>Empty query handling։</w:t>
      </w:r>
    </w:p>
    <w:p w14:paraId="05572233" w14:textId="77777777" w:rsidR="00137496" w:rsidRDefault="00137496" w:rsidP="00137496">
      <w:pPr>
        <w:pStyle w:val="NormalWeb"/>
        <w:numPr>
          <w:ilvl w:val="1"/>
          <w:numId w:val="66"/>
        </w:numPr>
      </w:pPr>
      <w:r>
        <w:t>Performance test (query response &lt; 500ms with 1M docs)։</w:t>
      </w:r>
    </w:p>
    <w:p w14:paraId="7AC7B4D9" w14:textId="77777777" w:rsidR="00137496" w:rsidRDefault="00137496" w:rsidP="00137496">
      <w:pPr>
        <w:pStyle w:val="Heading3"/>
      </w:pPr>
      <w:r>
        <w:t>Designer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համար</w:t>
      </w:r>
    </w:p>
    <w:p w14:paraId="5A71DD1F" w14:textId="77777777" w:rsidR="00137496" w:rsidRDefault="00137496" w:rsidP="00137496">
      <w:pPr>
        <w:pStyle w:val="NormalWeb"/>
        <w:numPr>
          <w:ilvl w:val="0"/>
          <w:numId w:val="67"/>
        </w:numPr>
      </w:pPr>
      <w:r>
        <w:rPr>
          <w:rStyle w:val="Strong"/>
        </w:rPr>
        <w:t>UI/UX պահանջներ</w:t>
      </w:r>
    </w:p>
    <w:p w14:paraId="5D3CC481" w14:textId="77777777" w:rsidR="00137496" w:rsidRDefault="00137496" w:rsidP="00137496">
      <w:pPr>
        <w:pStyle w:val="NormalWeb"/>
        <w:numPr>
          <w:ilvl w:val="1"/>
          <w:numId w:val="67"/>
        </w:numPr>
      </w:pPr>
      <w:r>
        <w:t>Input field + suggestions (autocomplete)։</w:t>
      </w:r>
    </w:p>
    <w:p w14:paraId="7F4B6552" w14:textId="77777777" w:rsidR="00137496" w:rsidRDefault="00137496" w:rsidP="00137496">
      <w:pPr>
        <w:pStyle w:val="NormalWeb"/>
        <w:numPr>
          <w:ilvl w:val="1"/>
          <w:numId w:val="67"/>
        </w:numPr>
      </w:pPr>
      <w:r>
        <w:t>Highlight query terms in results։</w:t>
      </w:r>
    </w:p>
    <w:p w14:paraId="0A7B008A" w14:textId="77777777" w:rsidR="00137496" w:rsidRDefault="00137496" w:rsidP="00137496">
      <w:pPr>
        <w:pStyle w:val="NormalWeb"/>
        <w:numPr>
          <w:ilvl w:val="1"/>
          <w:numId w:val="67"/>
        </w:numPr>
      </w:pPr>
      <w:r>
        <w:t>Error handling (no results → “Չկա արդյունք”)։</w:t>
      </w:r>
    </w:p>
    <w:p w14:paraId="2BD06A74" w14:textId="77777777" w:rsidR="00137496" w:rsidRDefault="00137496" w:rsidP="00137496">
      <w:pPr>
        <w:pStyle w:val="NormalWeb"/>
        <w:numPr>
          <w:ilvl w:val="1"/>
          <w:numId w:val="67"/>
        </w:numPr>
      </w:pPr>
      <w:r>
        <w:t>Mobile-friendly search bar։</w:t>
      </w:r>
    </w:p>
    <w:p w14:paraId="7590A015" w14:textId="77777777" w:rsidR="00137496" w:rsidRDefault="00137496" w:rsidP="00137496">
      <w:r>
        <w:pict w14:anchorId="664D8970">
          <v:rect id="_x0000_i1072" style="width:0;height:1.5pt" o:hralign="center" o:hrstd="t" o:hr="t" fillcolor="#a0a0a0" stroked="f"/>
        </w:pict>
      </w:r>
    </w:p>
    <w:p w14:paraId="485A2B75" w14:textId="77777777" w:rsidR="00137496" w:rsidRDefault="00137496" w:rsidP="00137496">
      <w:pPr>
        <w:pStyle w:val="Heading2"/>
      </w:pPr>
      <w:r>
        <w:t xml:space="preserve">5. </w:t>
      </w:r>
      <w:r>
        <w:rPr>
          <w:rFonts w:ascii="Arial" w:hAnsi="Arial" w:cs="Arial"/>
        </w:rPr>
        <w:t>Տվյալների</w:t>
      </w:r>
      <w:r>
        <w:t xml:space="preserve"> </w:t>
      </w:r>
      <w:r>
        <w:rPr>
          <w:rFonts w:ascii="Arial" w:hAnsi="Arial" w:cs="Arial"/>
        </w:rPr>
        <w:t>հոսք</w:t>
      </w:r>
      <w:r>
        <w:t xml:space="preserve"> (Data Flow)</w:t>
      </w:r>
    </w:p>
    <w:p w14:paraId="4641FBA6" w14:textId="77777777" w:rsidR="00137496" w:rsidRDefault="00137496" w:rsidP="00137496">
      <w:pPr>
        <w:pStyle w:val="NormalWeb"/>
        <w:numPr>
          <w:ilvl w:val="0"/>
          <w:numId w:val="68"/>
        </w:numPr>
      </w:pPr>
      <w:r>
        <w:rPr>
          <w:rStyle w:val="Strong"/>
        </w:rPr>
        <w:t>Frontend</w:t>
      </w:r>
      <w:r>
        <w:t xml:space="preserve"> – օգտատերը մուտքագրում է տեքստ → ուղարկում է API-ին։</w:t>
      </w:r>
    </w:p>
    <w:p w14:paraId="6C5FE878" w14:textId="77777777" w:rsidR="00137496" w:rsidRDefault="00137496" w:rsidP="00137496">
      <w:pPr>
        <w:pStyle w:val="NormalWeb"/>
        <w:numPr>
          <w:ilvl w:val="0"/>
          <w:numId w:val="68"/>
        </w:numPr>
      </w:pPr>
      <w:r>
        <w:rPr>
          <w:rStyle w:val="Strong"/>
        </w:rPr>
        <w:t>Backend (Query Processor)</w:t>
      </w:r>
      <w:r>
        <w:t xml:space="preserve"> –</w:t>
      </w:r>
    </w:p>
    <w:p w14:paraId="36662347" w14:textId="77777777" w:rsidR="00137496" w:rsidRDefault="00137496" w:rsidP="00137496">
      <w:pPr>
        <w:pStyle w:val="NormalWeb"/>
        <w:numPr>
          <w:ilvl w:val="1"/>
          <w:numId w:val="68"/>
        </w:numPr>
      </w:pPr>
      <w:r>
        <w:t>cleans + normalizes + tokenizes</w:t>
      </w:r>
    </w:p>
    <w:p w14:paraId="076432FD" w14:textId="77777777" w:rsidR="00137496" w:rsidRDefault="00137496" w:rsidP="00137496">
      <w:pPr>
        <w:pStyle w:val="NormalWeb"/>
        <w:numPr>
          <w:ilvl w:val="1"/>
          <w:numId w:val="68"/>
        </w:numPr>
      </w:pPr>
      <w:r>
        <w:t>queries index (Elasticsearch/OpenSearch)</w:t>
      </w:r>
    </w:p>
    <w:p w14:paraId="2A04BF5F" w14:textId="77777777" w:rsidR="00137496" w:rsidRDefault="00137496" w:rsidP="00137496">
      <w:pPr>
        <w:pStyle w:val="NormalWeb"/>
        <w:numPr>
          <w:ilvl w:val="0"/>
          <w:numId w:val="68"/>
        </w:numPr>
      </w:pPr>
      <w:r>
        <w:rPr>
          <w:rStyle w:val="Strong"/>
        </w:rPr>
        <w:t>Search Engine</w:t>
      </w:r>
      <w:r>
        <w:t xml:space="preserve"> – վերադարձնում է doc_ids + raw matches։</w:t>
      </w:r>
    </w:p>
    <w:p w14:paraId="132E607A" w14:textId="77777777" w:rsidR="00137496" w:rsidRDefault="00137496" w:rsidP="00137496">
      <w:pPr>
        <w:pStyle w:val="NormalWeb"/>
        <w:numPr>
          <w:ilvl w:val="0"/>
          <w:numId w:val="68"/>
        </w:numPr>
      </w:pPr>
      <w:r>
        <w:rPr>
          <w:rStyle w:val="Strong"/>
        </w:rPr>
        <w:t>Ranking Engine</w:t>
      </w:r>
      <w:r>
        <w:t xml:space="preserve"> – դասավորում է ըստ համապատասխանության։</w:t>
      </w:r>
    </w:p>
    <w:p w14:paraId="7537EE4D" w14:textId="77777777" w:rsidR="00137496" w:rsidRDefault="00137496" w:rsidP="00137496">
      <w:pPr>
        <w:pStyle w:val="NormalWeb"/>
        <w:numPr>
          <w:ilvl w:val="0"/>
          <w:numId w:val="68"/>
        </w:numPr>
      </w:pPr>
      <w:r>
        <w:rPr>
          <w:rStyle w:val="Strong"/>
        </w:rPr>
        <w:t>Frontend</w:t>
      </w:r>
      <w:r>
        <w:t xml:space="preserve"> – ցուցադրում է արդյունքները։</w:t>
      </w:r>
    </w:p>
    <w:p w14:paraId="7DBDF2D6" w14:textId="77777777" w:rsidR="00137496" w:rsidRDefault="00137496" w:rsidP="00137496">
      <w:r>
        <w:pict w14:anchorId="479E8114">
          <v:rect id="_x0000_i1073" style="width:0;height:1.5pt" o:hralign="center" o:hrstd="t" o:hr="t" fillcolor="#a0a0a0" stroked="f"/>
        </w:pict>
      </w:r>
    </w:p>
    <w:p w14:paraId="7B19E71C" w14:textId="77777777" w:rsidR="00137496" w:rsidRDefault="00137496" w:rsidP="00137496">
      <w:pPr>
        <w:pStyle w:val="Heading2"/>
      </w:pPr>
      <w:r>
        <w:t xml:space="preserve">6. </w:t>
      </w:r>
      <w:r>
        <w:rPr>
          <w:rFonts w:ascii="Arial" w:hAnsi="Arial" w:cs="Arial"/>
        </w:rPr>
        <w:t>Ոչ</w:t>
      </w:r>
      <w:r>
        <w:t xml:space="preserve"> </w:t>
      </w:r>
      <w:r>
        <w:rPr>
          <w:rFonts w:ascii="Arial" w:hAnsi="Arial" w:cs="Arial"/>
        </w:rPr>
        <w:t>ֆունկցիոնալ</w:t>
      </w:r>
      <w:r>
        <w:t xml:space="preserve"> </w:t>
      </w:r>
      <w:r>
        <w:rPr>
          <w:rFonts w:ascii="Arial" w:hAnsi="Arial" w:cs="Arial"/>
        </w:rPr>
        <w:t>Պահանջներ</w:t>
      </w:r>
    </w:p>
    <w:p w14:paraId="2BC4289D" w14:textId="77777777" w:rsidR="00137496" w:rsidRDefault="00137496" w:rsidP="00137496">
      <w:pPr>
        <w:pStyle w:val="NormalWeb"/>
        <w:numPr>
          <w:ilvl w:val="0"/>
          <w:numId w:val="69"/>
        </w:numPr>
      </w:pPr>
      <w:r>
        <w:rPr>
          <w:rStyle w:val="Strong"/>
        </w:rPr>
        <w:t>Performance</w:t>
      </w:r>
      <w:r>
        <w:t>: միջին query ≤ 500ms։</w:t>
      </w:r>
    </w:p>
    <w:p w14:paraId="1F56EA3A" w14:textId="77777777" w:rsidR="00137496" w:rsidRDefault="00137496" w:rsidP="00137496">
      <w:pPr>
        <w:pStyle w:val="NormalWeb"/>
        <w:numPr>
          <w:ilvl w:val="0"/>
          <w:numId w:val="69"/>
        </w:numPr>
      </w:pPr>
      <w:r>
        <w:rPr>
          <w:rStyle w:val="Strong"/>
        </w:rPr>
        <w:t>Scalability</w:t>
      </w:r>
      <w:r>
        <w:t>: մինչև 1000 query/sec առանց downtime-ի։</w:t>
      </w:r>
    </w:p>
    <w:p w14:paraId="646468B8" w14:textId="77777777" w:rsidR="00137496" w:rsidRDefault="00137496" w:rsidP="00137496">
      <w:pPr>
        <w:pStyle w:val="NormalWeb"/>
        <w:numPr>
          <w:ilvl w:val="0"/>
          <w:numId w:val="69"/>
        </w:numPr>
      </w:pPr>
      <w:r>
        <w:rPr>
          <w:rStyle w:val="Strong"/>
        </w:rPr>
        <w:t>Resilience</w:t>
      </w:r>
      <w:r>
        <w:t>: եթե expansion service-ը չի աշխատում, fallback → simple search։</w:t>
      </w:r>
    </w:p>
    <w:p w14:paraId="7B1236C7" w14:textId="77777777" w:rsidR="00137496" w:rsidRDefault="00137496" w:rsidP="00137496">
      <w:pPr>
        <w:pStyle w:val="NormalWeb"/>
        <w:numPr>
          <w:ilvl w:val="0"/>
          <w:numId w:val="69"/>
        </w:numPr>
      </w:pPr>
      <w:r>
        <w:rPr>
          <w:rStyle w:val="Strong"/>
        </w:rPr>
        <w:t>Security</w:t>
      </w:r>
      <w:r>
        <w:t>: sanitize input to prevent injection։</w:t>
      </w:r>
    </w:p>
    <w:p w14:paraId="04CC6BA1" w14:textId="77777777" w:rsidR="00137496" w:rsidRDefault="00137496" w:rsidP="00137496">
      <w:r>
        <w:pict w14:anchorId="26CAAB9E">
          <v:rect id="_x0000_i1074" style="width:0;height:1.5pt" o:hralign="center" o:hrstd="t" o:hr="t" fillcolor="#a0a0a0" stroked="f"/>
        </w:pict>
      </w:r>
    </w:p>
    <w:p w14:paraId="3149B25E" w14:textId="77777777" w:rsidR="00137496" w:rsidRDefault="00137496" w:rsidP="00137496">
      <w:pPr>
        <w:pStyle w:val="Heading2"/>
      </w:pPr>
      <w:r>
        <w:t>7. Roadmap Query Processor-</w:t>
      </w:r>
      <w:r>
        <w:rPr>
          <w:rFonts w:ascii="Arial" w:hAnsi="Arial" w:cs="Arial"/>
        </w:rPr>
        <w:t>ի</w:t>
      </w:r>
      <w:r>
        <w:t xml:space="preserve"> </w:t>
      </w:r>
      <w:r>
        <w:rPr>
          <w:rFonts w:ascii="Arial" w:hAnsi="Arial" w:cs="Arial"/>
        </w:rPr>
        <w:t>մասով</w:t>
      </w:r>
    </w:p>
    <w:p w14:paraId="734C806F" w14:textId="77777777" w:rsidR="00137496" w:rsidRDefault="00137496" w:rsidP="00137496">
      <w:pPr>
        <w:pStyle w:val="NormalWeb"/>
        <w:numPr>
          <w:ilvl w:val="0"/>
          <w:numId w:val="70"/>
        </w:numPr>
      </w:pPr>
      <w:r>
        <w:rPr>
          <w:rStyle w:val="Strong"/>
        </w:rPr>
        <w:t>Sprint 1</w:t>
      </w:r>
      <w:r>
        <w:t xml:space="preserve"> – Input parsing, normalization, basic search (no expansion)։</w:t>
      </w:r>
    </w:p>
    <w:p w14:paraId="58E81CAE" w14:textId="77777777" w:rsidR="00137496" w:rsidRDefault="00137496" w:rsidP="00137496">
      <w:pPr>
        <w:pStyle w:val="NormalWeb"/>
        <w:numPr>
          <w:ilvl w:val="0"/>
          <w:numId w:val="70"/>
        </w:numPr>
      </w:pPr>
      <w:r>
        <w:rPr>
          <w:rStyle w:val="Strong"/>
        </w:rPr>
        <w:t>Sprint 2</w:t>
      </w:r>
      <w:r>
        <w:t xml:space="preserve"> – Add query expansion (synonyms, embeddings)։</w:t>
      </w:r>
    </w:p>
    <w:p w14:paraId="5BA130E0" w14:textId="77777777" w:rsidR="00137496" w:rsidRDefault="00137496" w:rsidP="00137496">
      <w:pPr>
        <w:pStyle w:val="NormalWeb"/>
        <w:numPr>
          <w:ilvl w:val="0"/>
          <w:numId w:val="70"/>
        </w:numPr>
      </w:pPr>
      <w:r>
        <w:rPr>
          <w:rStyle w:val="Strong"/>
        </w:rPr>
        <w:t>Sprint 3</w:t>
      </w:r>
      <w:r>
        <w:t xml:space="preserve"> – Optimize performance (caching, Redis)։</w:t>
      </w:r>
    </w:p>
    <w:p w14:paraId="51DCF045" w14:textId="77777777" w:rsidR="00137496" w:rsidRDefault="00137496" w:rsidP="00137496">
      <w:pPr>
        <w:pStyle w:val="NormalWeb"/>
        <w:numPr>
          <w:ilvl w:val="0"/>
          <w:numId w:val="70"/>
        </w:numPr>
      </w:pPr>
      <w:r>
        <w:rPr>
          <w:rStyle w:val="Strong"/>
        </w:rPr>
        <w:t>Sprint 4</w:t>
      </w:r>
      <w:r>
        <w:t xml:space="preserve"> – Integrate with Ranking Engine &amp; UI highlighting։</w:t>
      </w:r>
    </w:p>
    <w:p w14:paraId="23FA5A50" w14:textId="77777777" w:rsidR="00137496" w:rsidRDefault="00137496" w:rsidP="00137496">
      <w:r>
        <w:pict w14:anchorId="48268D96">
          <v:rect id="_x0000_i1075" style="width:0;height:1.5pt" o:hralign="center" o:hrstd="t" o:hr="t" fillcolor="#a0a0a0" stroked="f"/>
        </w:pict>
      </w:r>
    </w:p>
    <w:p w14:paraId="56678155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Այս փաստաթուղթը կարելի է տալ թիմին որպես </w:t>
      </w:r>
      <w:r>
        <w:rPr>
          <w:rStyle w:val="Strong"/>
        </w:rPr>
        <w:t>մեկ ընդհանուր reference</w:t>
      </w:r>
      <w:r>
        <w:t>, որպեսզի․</w:t>
      </w:r>
    </w:p>
    <w:p w14:paraId="5BD984A6" w14:textId="77777777" w:rsidR="00137496" w:rsidRDefault="00137496" w:rsidP="00137496">
      <w:pPr>
        <w:pStyle w:val="NormalWeb"/>
        <w:numPr>
          <w:ilvl w:val="0"/>
          <w:numId w:val="71"/>
        </w:numPr>
      </w:pPr>
      <w:r>
        <w:lastRenderedPageBreak/>
        <w:t>ծրագրավորողը իմանա ինչ API ու մոդուլներ պիտի գրի,</w:t>
      </w:r>
    </w:p>
    <w:p w14:paraId="42C2CE4A" w14:textId="77777777" w:rsidR="00137496" w:rsidRDefault="00137496" w:rsidP="00137496">
      <w:pPr>
        <w:pStyle w:val="NormalWeb"/>
        <w:numPr>
          <w:ilvl w:val="0"/>
          <w:numId w:val="71"/>
        </w:numPr>
      </w:pPr>
      <w:r>
        <w:t>QA-ն իմանա ինչ է պետք ստուգել,</w:t>
      </w:r>
    </w:p>
    <w:p w14:paraId="4670BBA2" w14:textId="77777777" w:rsidR="00137496" w:rsidRDefault="00137496" w:rsidP="00137496">
      <w:pPr>
        <w:pStyle w:val="NormalWeb"/>
        <w:numPr>
          <w:ilvl w:val="0"/>
          <w:numId w:val="71"/>
        </w:numPr>
      </w:pPr>
      <w:r>
        <w:t>դիզայները հասկանա ինչ UI պահվածք ապահովել։</w:t>
      </w:r>
    </w:p>
    <w:p w14:paraId="6DDB0C04" w14:textId="77777777" w:rsidR="00137496" w:rsidRDefault="00137496" w:rsidP="00137496">
      <w:r>
        <w:pict w14:anchorId="0A128E62">
          <v:rect id="_x0000_i1076" style="width:0;height:1.5pt" o:hralign="center" o:hrstd="t" o:hr="t" fillcolor="#a0a0a0" stroked="f"/>
        </w:pict>
      </w:r>
    </w:p>
    <w:p w14:paraId="0768F150" w14:textId="77777777" w:rsidR="00137496" w:rsidRDefault="00137496" w:rsidP="00137496">
      <w:pPr>
        <w:pStyle w:val="NormalWeb"/>
      </w:pPr>
      <w:r>
        <w:t xml:space="preserve">Ուզո՞ւմ ես ես նաև սա դնեմ </w:t>
      </w:r>
      <w:r>
        <w:rPr>
          <w:rStyle w:val="Strong"/>
        </w:rPr>
        <w:t>պրոյեկտի տեխնիկական PDF Design Document</w:t>
      </w:r>
      <w:r>
        <w:t xml:space="preserve"> ձևաչափով, որ ուղիղ բաժանես թիմի անդամներին։</w:t>
      </w:r>
    </w:p>
    <w:p w14:paraId="5FFE4747" w14:textId="77777777" w:rsidR="00137496" w:rsidRDefault="00137496" w:rsidP="00137496">
      <w:pPr>
        <w:pStyle w:val="Heading5"/>
      </w:pPr>
      <w:r>
        <w:t>You said:</w:t>
      </w:r>
    </w:p>
    <w:p w14:paraId="390157FE" w14:textId="77777777" w:rsidR="00137496" w:rsidRDefault="00137496" w:rsidP="00137496">
      <w:r>
        <w:rPr>
          <w:rFonts w:ascii="Arial" w:hAnsi="Arial" w:cs="Arial"/>
        </w:rPr>
        <w:t>գրաֆիկորեն</w:t>
      </w:r>
      <w:r>
        <w:t xml:space="preserve"> </w:t>
      </w:r>
      <w:r>
        <w:rPr>
          <w:rFonts w:ascii="Arial" w:hAnsi="Arial" w:cs="Arial"/>
        </w:rPr>
        <w:t>կարող</w:t>
      </w:r>
      <w:r>
        <w:t xml:space="preserve"> </w:t>
      </w:r>
      <w:r>
        <w:rPr>
          <w:rFonts w:ascii="Arial" w:hAnsi="Arial" w:cs="Arial"/>
        </w:rPr>
        <w:t>ես</w:t>
      </w:r>
      <w:r>
        <w:t xml:space="preserve"> </w:t>
      </w:r>
      <w:r>
        <w:rPr>
          <w:rFonts w:ascii="Arial" w:hAnsi="Arial" w:cs="Arial"/>
        </w:rPr>
        <w:t>տալ</w:t>
      </w:r>
      <w:r>
        <w:t xml:space="preserve"> </w:t>
      </w:r>
      <w:r>
        <w:rPr>
          <w:rFonts w:ascii="Arial" w:hAnsi="Arial" w:cs="Arial"/>
        </w:rPr>
        <w:t>սխեման՞</w:t>
      </w:r>
    </w:p>
    <w:p w14:paraId="03998604" w14:textId="77777777" w:rsidR="00137496" w:rsidRDefault="00137496" w:rsidP="00137496">
      <w:pPr>
        <w:pStyle w:val="Heading6"/>
      </w:pPr>
      <w:r>
        <w:lastRenderedPageBreak/>
        <w:t>ChatGPT said:</w:t>
      </w:r>
    </w:p>
    <w:p w14:paraId="33B6F9A8" w14:textId="77777777" w:rsidR="00137496" w:rsidRDefault="00137496" w:rsidP="00137496">
      <w:r>
        <w:fldChar w:fldCharType="begin"/>
      </w:r>
      <w:r>
        <w:instrText xml:space="preserve"> INCLUDEPICTURE "https://chatgpt.com/backend-api/estuary/content?id=file-KT3qYUPmujY2bCxdburVWr&amp;ts=488046&amp;p=fs&amp;cid=1&amp;sig=d1d9f23ea4c928560d13c7591beb9d4a462410618bd519bc3d4fed3c4540374c" \* MERGEFORMATINET </w:instrText>
      </w:r>
      <w:r>
        <w:fldChar w:fldCharType="separate"/>
      </w:r>
      <w:r>
        <w:pict w14:anchorId="04ED05BE">
          <v:shape id="_x0000_i1077" type="#_x0000_t75" alt="Output image" style="width:1770.6pt;height:607.8pt"/>
        </w:pict>
      </w:r>
      <w:r>
        <w:fldChar w:fldCharType="end"/>
      </w:r>
    </w:p>
    <w:p w14:paraId="0D947056" w14:textId="77777777" w:rsidR="00137496" w:rsidRDefault="00137496" w:rsidP="00137496">
      <w:pPr>
        <w:pStyle w:val="NormalWeb"/>
      </w:pPr>
      <w:r>
        <w:lastRenderedPageBreak/>
        <w:t xml:space="preserve">Ահա Query Processor–ի </w:t>
      </w:r>
      <w:r>
        <w:rPr>
          <w:rStyle w:val="Strong"/>
        </w:rPr>
        <w:t>գրաֆիկական սխեման</w:t>
      </w:r>
      <w:r>
        <w:t>․</w:t>
      </w:r>
      <w:r>
        <w:br/>
        <w:t>Քայլ առ քայլ երևում է՝ User Query → Preprocessing → Tokenization → Normalization → Query Expansion → Index Lookup → Intermediate Results → Ranking Engine։</w:t>
      </w:r>
    </w:p>
    <w:p w14:paraId="12A63F9A" w14:textId="77777777" w:rsidR="00137496" w:rsidRDefault="00137496" w:rsidP="00137496">
      <w:pPr>
        <w:pStyle w:val="NormalWeb"/>
      </w:pPr>
      <w:r>
        <w:t xml:space="preserve">Ցանկանո՞ւմ ես նաև workflow chart պատրաստեմ QA-ի և Designer-ի անելիքների համար առանձին։ </w:t>
      </w:r>
    </w:p>
    <w:p w14:paraId="0EE2BECE" w14:textId="77777777" w:rsidR="00137496" w:rsidRDefault="00137496" w:rsidP="00137496">
      <w:pPr>
        <w:pStyle w:val="Heading5"/>
      </w:pPr>
      <w:r>
        <w:t>You said:</w:t>
      </w:r>
    </w:p>
    <w:p w14:paraId="2BBE9FBB" w14:textId="77777777" w:rsidR="00137496" w:rsidRDefault="00137496" w:rsidP="00137496">
      <w:r>
        <w:rPr>
          <w:rFonts w:ascii="Arial" w:hAnsi="Arial" w:cs="Arial"/>
        </w:rPr>
        <w:t>այո</w:t>
      </w:r>
    </w:p>
    <w:p w14:paraId="4B0299EE" w14:textId="77777777" w:rsidR="00137496" w:rsidRDefault="00137496" w:rsidP="00137496">
      <w:pPr>
        <w:pStyle w:val="Heading6"/>
      </w:pPr>
      <w:r>
        <w:t>ChatGPT said:</w:t>
      </w:r>
    </w:p>
    <w:p w14:paraId="3DD826DD" w14:textId="77777777" w:rsidR="00137496" w:rsidRDefault="00137496" w:rsidP="00137496">
      <w:pPr>
        <w:pStyle w:val="NormalWeb"/>
      </w:pPr>
      <w:r>
        <w:t xml:space="preserve">Հիանալի </w:t>
      </w:r>
      <w:r>
        <w:rPr>
          <w:rFonts w:ascii="Segoe UI Emoji" w:hAnsi="Segoe UI Emoji" w:cs="Segoe UI Emoji"/>
        </w:rPr>
        <w:t>👌</w:t>
      </w:r>
      <w:r>
        <w:br/>
        <w:t>Ասեմ ինչ տրամաբանությամբ բաժանեմ.</w:t>
      </w:r>
    </w:p>
    <w:p w14:paraId="2857B93D" w14:textId="77777777" w:rsidR="00137496" w:rsidRDefault="00137496" w:rsidP="00137496">
      <w:pPr>
        <w:pStyle w:val="NormalWeb"/>
        <w:numPr>
          <w:ilvl w:val="0"/>
          <w:numId w:val="72"/>
        </w:numPr>
      </w:pPr>
      <w:r>
        <w:rPr>
          <w:rStyle w:val="Strong"/>
        </w:rPr>
        <w:t>Ծրագրավորող (Developer)</w:t>
      </w:r>
      <w:r>
        <w:t xml:space="preserve"> – կառուցում է մոդուլները (preprocessing, tokenization, normalization, expansion, lookup)։</w:t>
      </w:r>
    </w:p>
    <w:p w14:paraId="486A218A" w14:textId="77777777" w:rsidR="00137496" w:rsidRDefault="00137496" w:rsidP="00137496">
      <w:pPr>
        <w:pStyle w:val="NormalWeb"/>
        <w:numPr>
          <w:ilvl w:val="0"/>
          <w:numId w:val="72"/>
        </w:numPr>
      </w:pPr>
      <w:r>
        <w:rPr>
          <w:rStyle w:val="Strong"/>
        </w:rPr>
        <w:t>Թեստավորող (QA)</w:t>
      </w:r>
      <w:r>
        <w:t xml:space="preserve"> – նախագծում է թեստ սցենարներ յուրաքանչյուր քայլի համար (օր.՝ "cleaning must remove HTML tags", "stemming must unify 'running' → 'run'")։</w:t>
      </w:r>
    </w:p>
    <w:p w14:paraId="2A9596CE" w14:textId="77777777" w:rsidR="00137496" w:rsidRDefault="00137496" w:rsidP="00137496">
      <w:pPr>
        <w:pStyle w:val="NormalWeb"/>
        <w:numPr>
          <w:ilvl w:val="0"/>
          <w:numId w:val="72"/>
        </w:numPr>
      </w:pPr>
      <w:r>
        <w:rPr>
          <w:rStyle w:val="Strong"/>
        </w:rPr>
        <w:t>Դիզայներ (UX/UI)</w:t>
      </w:r>
      <w:r>
        <w:t xml:space="preserve"> – ապահովում է, որ որոնման input/output ինտերֆեյսը ճիշտ ձևով ներկայացնի արդյունքները և սխալների հաղորդագրությունները։</w:t>
      </w:r>
    </w:p>
    <w:p w14:paraId="47C73759" w14:textId="77777777" w:rsidR="00137496" w:rsidRDefault="00137496" w:rsidP="00137496">
      <w:pPr>
        <w:pStyle w:val="NormalWeb"/>
      </w:pPr>
      <w:r>
        <w:t xml:space="preserve">Եթե դու հաստատես, ես կարող եմ գրաֆիկորեն ցույց տալ երեք ճյուղով </w:t>
      </w:r>
      <w:r>
        <w:rPr>
          <w:rStyle w:val="Strong"/>
        </w:rPr>
        <w:t>workflow chart</w:t>
      </w:r>
      <w:r>
        <w:t>․</w:t>
      </w:r>
      <w:r>
        <w:br/>
        <w:t>Developer → QA → Designer, ամեն քայլում իրենց անելիքներով։</w:t>
      </w:r>
    </w:p>
    <w:p w14:paraId="40A33B5B" w14:textId="77777777" w:rsidR="00137496" w:rsidRDefault="00137496" w:rsidP="00137496">
      <w:pPr>
        <w:pStyle w:val="NormalWeb"/>
      </w:pPr>
      <w:r>
        <w:t xml:space="preserve">Ցանկանո՞ւմ ես դա որպես </w:t>
      </w:r>
      <w:r>
        <w:rPr>
          <w:rStyle w:val="Strong"/>
        </w:rPr>
        <w:t>միասնական flow diagram երեք թիմերի համար</w:t>
      </w:r>
      <w:r>
        <w:t>, թե՞ առանձին նկարներ յուրաքանչյուրը։</w:t>
      </w:r>
    </w:p>
    <w:p w14:paraId="5128ECB9" w14:textId="77777777" w:rsidR="00137496" w:rsidRDefault="00137496" w:rsidP="00137496">
      <w:pPr>
        <w:pStyle w:val="Heading5"/>
      </w:pPr>
      <w:r>
        <w:t>You said:</w:t>
      </w:r>
    </w:p>
    <w:p w14:paraId="2A0E46CE" w14:textId="77777777" w:rsidR="00137496" w:rsidRDefault="00137496" w:rsidP="00137496">
      <w:r>
        <w:rPr>
          <w:rFonts w:ascii="Arial" w:hAnsi="Arial" w:cs="Arial"/>
        </w:rPr>
        <w:t>հիմա</w:t>
      </w:r>
      <w:r>
        <w:t xml:space="preserve"> </w:t>
      </w:r>
      <w:r>
        <w:rPr>
          <w:rFonts w:ascii="Arial" w:hAnsi="Arial" w:cs="Arial"/>
        </w:rPr>
        <w:t>նույնը</w:t>
      </w:r>
      <w:r>
        <w:t xml:space="preserve"> search engine </w:t>
      </w:r>
      <w:r>
        <w:rPr>
          <w:rFonts w:ascii="Arial" w:hAnsi="Arial" w:cs="Arial"/>
        </w:rPr>
        <w:t>ամողջ</w:t>
      </w:r>
      <w:r>
        <w:t xml:space="preserve"> </w:t>
      </w:r>
      <w:r>
        <w:rPr>
          <w:rFonts w:ascii="Arial" w:hAnsi="Arial" w:cs="Arial"/>
        </w:rPr>
        <w:t>ֆունկցիոնալի</w:t>
      </w:r>
      <w:r>
        <w:t xml:space="preserve"> </w:t>
      </w:r>
      <w:r>
        <w:rPr>
          <w:rFonts w:ascii="Arial" w:hAnsi="Arial" w:cs="Arial"/>
        </w:rPr>
        <w:t>համար</w:t>
      </w:r>
      <w:r>
        <w:t xml:space="preserve">, </w:t>
      </w:r>
      <w:r>
        <w:rPr>
          <w:rFonts w:ascii="Arial" w:hAnsi="Arial" w:cs="Arial"/>
        </w:rPr>
        <w:t>դետալացված</w:t>
      </w:r>
      <w:r>
        <w:t xml:space="preserve"> </w:t>
      </w:r>
      <w:r>
        <w:rPr>
          <w:rFonts w:ascii="Arial" w:hAnsi="Arial" w:cs="Arial"/>
        </w:rPr>
        <w:t>աշխատանքի</w:t>
      </w:r>
      <w:r>
        <w:t xml:space="preserve"> </w:t>
      </w:r>
      <w:r>
        <w:rPr>
          <w:rFonts w:ascii="Arial" w:hAnsi="Arial" w:cs="Arial"/>
        </w:rPr>
        <w:t>կոնցեպտ</w:t>
      </w:r>
    </w:p>
    <w:p w14:paraId="00BF1F43" w14:textId="77777777" w:rsidR="00137496" w:rsidRDefault="00137496" w:rsidP="00137496">
      <w:pPr>
        <w:pStyle w:val="Heading6"/>
      </w:pPr>
      <w:r>
        <w:t>ChatGPT said:</w:t>
      </w:r>
    </w:p>
    <w:p w14:paraId="3F1EF953" w14:textId="77777777" w:rsidR="00137496" w:rsidRDefault="00137496" w:rsidP="00137496">
      <w:pPr>
        <w:pStyle w:val="NormalWeb"/>
      </w:pPr>
      <w:r>
        <w:t xml:space="preserve">Շատ լավ </w:t>
      </w:r>
      <w:r>
        <w:rPr>
          <w:rFonts w:ascii="Segoe UI Emoji" w:hAnsi="Segoe UI Emoji" w:cs="Segoe UI Emoji"/>
        </w:rPr>
        <w:t>👌</w:t>
      </w:r>
      <w:r>
        <w:t xml:space="preserve"> հիմա արդեն անցնենք ամբողջ </w:t>
      </w:r>
      <w:r>
        <w:rPr>
          <w:rStyle w:val="Strong"/>
        </w:rPr>
        <w:t>Search Engine System</w:t>
      </w:r>
      <w:r>
        <w:t>-ի կոնցեպտին, որ թիմի բոլոր անդամները հասկանան իրենց անելիքը։</w:t>
      </w:r>
    </w:p>
    <w:p w14:paraId="224FB089" w14:textId="77777777" w:rsidR="00137496" w:rsidRDefault="00137496" w:rsidP="00137496">
      <w:r>
        <w:pict w14:anchorId="14021016">
          <v:rect id="_x0000_i1078" style="width:0;height:1.5pt" o:hralign="center" o:hrstd="t" o:hr="t" fillcolor="#a0a0a0" stroked="f"/>
        </w:pict>
      </w:r>
    </w:p>
    <w:p w14:paraId="66342C5E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Search Engine – </w:t>
      </w:r>
      <w:r>
        <w:rPr>
          <w:rFonts w:ascii="Arial" w:hAnsi="Arial" w:cs="Arial"/>
        </w:rPr>
        <w:t>Ֆունկցիոնալ</w:t>
      </w:r>
      <w:r>
        <w:t xml:space="preserve"> </w:t>
      </w:r>
      <w:r>
        <w:rPr>
          <w:rFonts w:ascii="Arial" w:hAnsi="Arial" w:cs="Arial"/>
        </w:rPr>
        <w:t>կոնցեպտ</w:t>
      </w:r>
    </w:p>
    <w:p w14:paraId="7A96FF9E" w14:textId="77777777" w:rsidR="00137496" w:rsidRDefault="00137496" w:rsidP="00137496">
      <w:pPr>
        <w:pStyle w:val="Heading3"/>
      </w:pPr>
      <w:r>
        <w:t xml:space="preserve">1. </w:t>
      </w:r>
      <w:r>
        <w:rPr>
          <w:rStyle w:val="Strong"/>
          <w:b w:val="0"/>
          <w:bCs w:val="0"/>
        </w:rPr>
        <w:t>Crawler (Web/Data Collector)</w:t>
      </w:r>
    </w:p>
    <w:p w14:paraId="0DD938B4" w14:textId="77777777" w:rsidR="00137496" w:rsidRDefault="00137496" w:rsidP="00137496">
      <w:pPr>
        <w:pStyle w:val="NormalWeb"/>
        <w:numPr>
          <w:ilvl w:val="0"/>
          <w:numId w:val="73"/>
        </w:numPr>
      </w:pPr>
      <w:r>
        <w:rPr>
          <w:rStyle w:val="Strong"/>
        </w:rPr>
        <w:t>Նպատակ</w:t>
      </w:r>
      <w:r>
        <w:t xml:space="preserve"> – Հավաքել կայքերի կամ ներքին սերվերների էջերը։</w:t>
      </w:r>
    </w:p>
    <w:p w14:paraId="6160FEDF" w14:textId="77777777" w:rsidR="00137496" w:rsidRDefault="00137496" w:rsidP="00137496">
      <w:pPr>
        <w:pStyle w:val="NormalWeb"/>
        <w:numPr>
          <w:ilvl w:val="0"/>
          <w:numId w:val="73"/>
        </w:numPr>
      </w:pPr>
      <w:r>
        <w:rPr>
          <w:rStyle w:val="Strong"/>
        </w:rPr>
        <w:t>Ծրագրավորող</w:t>
      </w:r>
      <w:r>
        <w:t xml:space="preserve"> – կառուցում է բոտեր (Python Scrapy, Node.js crawler)։</w:t>
      </w:r>
    </w:p>
    <w:p w14:paraId="611E94AA" w14:textId="77777777" w:rsidR="00137496" w:rsidRDefault="00137496" w:rsidP="00137496">
      <w:pPr>
        <w:pStyle w:val="NormalWeb"/>
        <w:numPr>
          <w:ilvl w:val="0"/>
          <w:numId w:val="73"/>
        </w:numPr>
      </w:pPr>
      <w:r>
        <w:rPr>
          <w:rStyle w:val="Strong"/>
        </w:rPr>
        <w:lastRenderedPageBreak/>
        <w:t>QA</w:t>
      </w:r>
      <w:r>
        <w:t xml:space="preserve"> – ստուգում է, որ ճիշտ հավաքվեն տվյալները (օր.՝ broken link detection, duplicate checks)։</w:t>
      </w:r>
    </w:p>
    <w:p w14:paraId="6D3A2DEC" w14:textId="77777777" w:rsidR="00137496" w:rsidRDefault="00137496" w:rsidP="00137496">
      <w:pPr>
        <w:pStyle w:val="NormalWeb"/>
        <w:numPr>
          <w:ilvl w:val="0"/>
          <w:numId w:val="73"/>
        </w:numPr>
      </w:pPr>
      <w:r>
        <w:rPr>
          <w:rStyle w:val="Strong"/>
        </w:rPr>
        <w:t>Designer</w:t>
      </w:r>
      <w:r>
        <w:t xml:space="preserve"> – այստեղ անմիջական դեր չունի, բայց տալիս է visualization / monitoring dashboard-ի UI։</w:t>
      </w:r>
    </w:p>
    <w:p w14:paraId="6C00B3B6" w14:textId="77777777" w:rsidR="00137496" w:rsidRDefault="00137496" w:rsidP="00137496">
      <w:r>
        <w:pict w14:anchorId="2E2FC91A">
          <v:rect id="_x0000_i1079" style="width:0;height:1.5pt" o:hralign="center" o:hrstd="t" o:hr="t" fillcolor="#a0a0a0" stroked="f"/>
        </w:pict>
      </w:r>
    </w:p>
    <w:p w14:paraId="71FB4C6B" w14:textId="77777777" w:rsidR="00137496" w:rsidRDefault="00137496" w:rsidP="00137496">
      <w:pPr>
        <w:pStyle w:val="Heading3"/>
      </w:pPr>
      <w:r>
        <w:t xml:space="preserve">2. </w:t>
      </w:r>
      <w:r>
        <w:rPr>
          <w:rStyle w:val="Strong"/>
          <w:b w:val="0"/>
          <w:bCs w:val="0"/>
        </w:rPr>
        <w:t>Parser &amp; Preprocessing</w:t>
      </w:r>
    </w:p>
    <w:p w14:paraId="50AF9616" w14:textId="77777777" w:rsidR="00137496" w:rsidRDefault="00137496" w:rsidP="00137496">
      <w:pPr>
        <w:pStyle w:val="NormalWeb"/>
        <w:numPr>
          <w:ilvl w:val="0"/>
          <w:numId w:val="74"/>
        </w:numPr>
      </w:pPr>
      <w:r>
        <w:rPr>
          <w:rStyle w:val="Strong"/>
        </w:rPr>
        <w:t>Նպատակ</w:t>
      </w:r>
      <w:r>
        <w:t xml:space="preserve"> – Մաքրել և ստանդարտացնել հավաքված տվյալները։</w:t>
      </w:r>
    </w:p>
    <w:p w14:paraId="7B1DB583" w14:textId="77777777" w:rsidR="00137496" w:rsidRDefault="00137496" w:rsidP="00137496">
      <w:pPr>
        <w:pStyle w:val="NormalWeb"/>
        <w:numPr>
          <w:ilvl w:val="0"/>
          <w:numId w:val="74"/>
        </w:numPr>
      </w:pPr>
      <w:r>
        <w:rPr>
          <w:rStyle w:val="Strong"/>
        </w:rPr>
        <w:t>Ծրագրավորող</w:t>
      </w:r>
      <w:r>
        <w:t xml:space="preserve"> – HTML cleaner, stop-word remover, language detector։</w:t>
      </w:r>
    </w:p>
    <w:p w14:paraId="3DC95588" w14:textId="77777777" w:rsidR="00137496" w:rsidRDefault="00137496" w:rsidP="00137496">
      <w:pPr>
        <w:pStyle w:val="NormalWeb"/>
        <w:numPr>
          <w:ilvl w:val="0"/>
          <w:numId w:val="74"/>
        </w:numPr>
      </w:pPr>
      <w:r>
        <w:rPr>
          <w:rStyle w:val="Strong"/>
        </w:rPr>
        <w:t>QA</w:t>
      </w:r>
      <w:r>
        <w:t xml:space="preserve"> – ստուգում է տարբեր լեզուների և ֆայլերի ֆորմատների support-ը։</w:t>
      </w:r>
    </w:p>
    <w:p w14:paraId="6FE30E75" w14:textId="77777777" w:rsidR="00137496" w:rsidRDefault="00137496" w:rsidP="00137496">
      <w:pPr>
        <w:pStyle w:val="NormalWeb"/>
        <w:numPr>
          <w:ilvl w:val="0"/>
          <w:numId w:val="74"/>
        </w:numPr>
      </w:pPr>
      <w:r>
        <w:rPr>
          <w:rStyle w:val="Strong"/>
        </w:rPr>
        <w:t>Designer</w:t>
      </w:r>
      <w:r>
        <w:t xml:space="preserve"> – visualization UI, որից երևում է մաքրված տվյալների preview։</w:t>
      </w:r>
    </w:p>
    <w:p w14:paraId="74AE865A" w14:textId="77777777" w:rsidR="00137496" w:rsidRDefault="00137496" w:rsidP="00137496">
      <w:r>
        <w:pict w14:anchorId="7A42AB41">
          <v:rect id="_x0000_i1080" style="width:0;height:1.5pt" o:hralign="center" o:hrstd="t" o:hr="t" fillcolor="#a0a0a0" stroked="f"/>
        </w:pict>
      </w:r>
    </w:p>
    <w:p w14:paraId="6665219B" w14:textId="77777777" w:rsidR="00137496" w:rsidRDefault="00137496" w:rsidP="00137496">
      <w:pPr>
        <w:pStyle w:val="Heading3"/>
      </w:pPr>
      <w:r>
        <w:t xml:space="preserve">3. </w:t>
      </w:r>
      <w:r>
        <w:rPr>
          <w:rStyle w:val="Strong"/>
          <w:b w:val="0"/>
          <w:bCs w:val="0"/>
        </w:rPr>
        <w:t>Indexer</w:t>
      </w:r>
    </w:p>
    <w:p w14:paraId="50C71B56" w14:textId="77777777" w:rsidR="00137496" w:rsidRDefault="00137496" w:rsidP="00137496">
      <w:pPr>
        <w:pStyle w:val="NormalWeb"/>
        <w:numPr>
          <w:ilvl w:val="0"/>
          <w:numId w:val="75"/>
        </w:numPr>
      </w:pPr>
      <w:r>
        <w:rPr>
          <w:rStyle w:val="Strong"/>
        </w:rPr>
        <w:t>Նպատակ</w:t>
      </w:r>
      <w:r>
        <w:t xml:space="preserve"> – Տվյալները վերածել </w:t>
      </w:r>
      <w:r>
        <w:rPr>
          <w:rStyle w:val="Strong"/>
        </w:rPr>
        <w:t>Inverted Index</w:t>
      </w:r>
      <w:r>
        <w:t>-ի արագ որոնման համար։</w:t>
      </w:r>
    </w:p>
    <w:p w14:paraId="01709EE4" w14:textId="77777777" w:rsidR="00137496" w:rsidRDefault="00137496" w:rsidP="00137496">
      <w:pPr>
        <w:pStyle w:val="NormalWeb"/>
        <w:numPr>
          <w:ilvl w:val="0"/>
          <w:numId w:val="75"/>
        </w:numPr>
      </w:pPr>
      <w:r>
        <w:rPr>
          <w:rStyle w:val="Strong"/>
        </w:rPr>
        <w:t>Ծրագրավորող</w:t>
      </w:r>
      <w:r>
        <w:t xml:space="preserve"> – կառուցում է ինդեքսացիայի ալգորիթմը (Elasticsearch, Lucene)։</w:t>
      </w:r>
    </w:p>
    <w:p w14:paraId="588C52D7" w14:textId="77777777" w:rsidR="00137496" w:rsidRDefault="00137496" w:rsidP="00137496">
      <w:pPr>
        <w:pStyle w:val="NormalWeb"/>
        <w:numPr>
          <w:ilvl w:val="0"/>
          <w:numId w:val="75"/>
        </w:numPr>
      </w:pPr>
      <w:r>
        <w:rPr>
          <w:rStyle w:val="Strong"/>
        </w:rPr>
        <w:t>QA</w:t>
      </w:r>
      <w:r>
        <w:t xml:space="preserve"> – ստուգում է index-ի ճշտությունը, duplicate / missing term-երը։</w:t>
      </w:r>
    </w:p>
    <w:p w14:paraId="1A52DCEC" w14:textId="77777777" w:rsidR="00137496" w:rsidRDefault="00137496" w:rsidP="00137496">
      <w:pPr>
        <w:pStyle w:val="NormalWeb"/>
        <w:numPr>
          <w:ilvl w:val="0"/>
          <w:numId w:val="75"/>
        </w:numPr>
      </w:pPr>
      <w:r>
        <w:rPr>
          <w:rStyle w:val="Strong"/>
        </w:rPr>
        <w:t>Designer</w:t>
      </w:r>
      <w:r>
        <w:t xml:space="preserve"> – ապահովում է admin UI, որտեղ երևում է indexing status-ը։</w:t>
      </w:r>
    </w:p>
    <w:p w14:paraId="77F20E5E" w14:textId="77777777" w:rsidR="00137496" w:rsidRDefault="00137496" w:rsidP="00137496">
      <w:r>
        <w:pict w14:anchorId="6AB0E162">
          <v:rect id="_x0000_i1081" style="width:0;height:1.5pt" o:hralign="center" o:hrstd="t" o:hr="t" fillcolor="#a0a0a0" stroked="f"/>
        </w:pict>
      </w:r>
    </w:p>
    <w:p w14:paraId="1C1E14AD" w14:textId="77777777" w:rsidR="00137496" w:rsidRDefault="00137496" w:rsidP="00137496">
      <w:pPr>
        <w:pStyle w:val="Heading3"/>
      </w:pPr>
      <w:r>
        <w:t xml:space="preserve">4. </w:t>
      </w:r>
      <w:r>
        <w:rPr>
          <w:rStyle w:val="Strong"/>
          <w:b w:val="0"/>
          <w:bCs w:val="0"/>
        </w:rPr>
        <w:t>Query Processor</w:t>
      </w:r>
    </w:p>
    <w:p w14:paraId="490BF34F" w14:textId="77777777" w:rsidR="00137496" w:rsidRDefault="00137496" w:rsidP="00137496">
      <w:pPr>
        <w:pStyle w:val="NormalWeb"/>
        <w:numPr>
          <w:ilvl w:val="0"/>
          <w:numId w:val="76"/>
        </w:numPr>
      </w:pPr>
      <w:r>
        <w:rPr>
          <w:rStyle w:val="Strong"/>
        </w:rPr>
        <w:t>Նպատակ</w:t>
      </w:r>
      <w:r>
        <w:t xml:space="preserve"> – Օգտվողի հարցումը վերածել որոնելի տեսքի։</w:t>
      </w:r>
    </w:p>
    <w:p w14:paraId="6A81FBF5" w14:textId="77777777" w:rsidR="00137496" w:rsidRDefault="00137496" w:rsidP="00137496">
      <w:pPr>
        <w:pStyle w:val="NormalWeb"/>
        <w:numPr>
          <w:ilvl w:val="0"/>
          <w:numId w:val="76"/>
        </w:numPr>
      </w:pPr>
      <w:r>
        <w:rPr>
          <w:rStyle w:val="Strong"/>
        </w:rPr>
        <w:t>Քայլեր</w:t>
      </w:r>
      <w:r>
        <w:t xml:space="preserve"> – cleaning → tokenization → normalization → expansion։</w:t>
      </w:r>
    </w:p>
    <w:p w14:paraId="17ABD32D" w14:textId="77777777" w:rsidR="00137496" w:rsidRDefault="00137496" w:rsidP="00137496">
      <w:pPr>
        <w:pStyle w:val="NormalWeb"/>
        <w:numPr>
          <w:ilvl w:val="0"/>
          <w:numId w:val="76"/>
        </w:numPr>
      </w:pPr>
      <w:r>
        <w:rPr>
          <w:rStyle w:val="Strong"/>
        </w:rPr>
        <w:t>Ծրագրավորող</w:t>
      </w:r>
      <w:r>
        <w:t xml:space="preserve"> – query parser module։</w:t>
      </w:r>
    </w:p>
    <w:p w14:paraId="35D131C7" w14:textId="77777777" w:rsidR="00137496" w:rsidRDefault="00137496" w:rsidP="00137496">
      <w:pPr>
        <w:pStyle w:val="NormalWeb"/>
        <w:numPr>
          <w:ilvl w:val="0"/>
          <w:numId w:val="76"/>
        </w:numPr>
      </w:pPr>
      <w:r>
        <w:rPr>
          <w:rStyle w:val="Strong"/>
        </w:rPr>
        <w:t>QA</w:t>
      </w:r>
      <w:r>
        <w:t xml:space="preserve"> – տարբեր query-ների (typos, multi-language) թեստավորում։</w:t>
      </w:r>
    </w:p>
    <w:p w14:paraId="356F5D42" w14:textId="77777777" w:rsidR="00137496" w:rsidRDefault="00137496" w:rsidP="00137496">
      <w:pPr>
        <w:pStyle w:val="NormalWeb"/>
        <w:numPr>
          <w:ilvl w:val="0"/>
          <w:numId w:val="76"/>
        </w:numPr>
      </w:pPr>
      <w:r>
        <w:rPr>
          <w:rStyle w:val="Strong"/>
        </w:rPr>
        <w:t>Designer</w:t>
      </w:r>
      <w:r>
        <w:t xml:space="preserve"> – input field UX (autocomplete, suggestions)։</w:t>
      </w:r>
    </w:p>
    <w:p w14:paraId="0C598F23" w14:textId="77777777" w:rsidR="00137496" w:rsidRDefault="00137496" w:rsidP="00137496">
      <w:r>
        <w:pict w14:anchorId="1EC367B6">
          <v:rect id="_x0000_i1082" style="width:0;height:1.5pt" o:hralign="center" o:hrstd="t" o:hr="t" fillcolor="#a0a0a0" stroked="f"/>
        </w:pict>
      </w:r>
    </w:p>
    <w:p w14:paraId="62D4E33E" w14:textId="77777777" w:rsidR="00137496" w:rsidRDefault="00137496" w:rsidP="00137496">
      <w:pPr>
        <w:pStyle w:val="Heading3"/>
      </w:pPr>
      <w:r>
        <w:t xml:space="preserve">5. </w:t>
      </w:r>
      <w:r>
        <w:rPr>
          <w:rStyle w:val="Strong"/>
          <w:b w:val="0"/>
          <w:bCs w:val="0"/>
        </w:rPr>
        <w:t>Ranking Engine</w:t>
      </w:r>
    </w:p>
    <w:p w14:paraId="1C1E9DD6" w14:textId="77777777" w:rsidR="00137496" w:rsidRDefault="00137496" w:rsidP="00137496">
      <w:pPr>
        <w:pStyle w:val="NormalWeb"/>
        <w:numPr>
          <w:ilvl w:val="0"/>
          <w:numId w:val="77"/>
        </w:numPr>
      </w:pPr>
      <w:r>
        <w:rPr>
          <w:rStyle w:val="Strong"/>
        </w:rPr>
        <w:t>Նպատակ</w:t>
      </w:r>
      <w:r>
        <w:t xml:space="preserve"> – Կարգավորել արդյունքները ըստ կարևորության։</w:t>
      </w:r>
    </w:p>
    <w:p w14:paraId="5D99EC30" w14:textId="77777777" w:rsidR="00137496" w:rsidRDefault="00137496" w:rsidP="00137496">
      <w:pPr>
        <w:pStyle w:val="NormalWeb"/>
        <w:numPr>
          <w:ilvl w:val="0"/>
          <w:numId w:val="77"/>
        </w:numPr>
      </w:pPr>
      <w:r>
        <w:rPr>
          <w:rStyle w:val="Strong"/>
        </w:rPr>
        <w:t>Ալգորիթմներ</w:t>
      </w:r>
      <w:r>
        <w:t xml:space="preserve"> – TF-IDF, BM25, ML Ranking։</w:t>
      </w:r>
    </w:p>
    <w:p w14:paraId="7506D848" w14:textId="77777777" w:rsidR="00137496" w:rsidRDefault="00137496" w:rsidP="00137496">
      <w:pPr>
        <w:pStyle w:val="NormalWeb"/>
        <w:numPr>
          <w:ilvl w:val="0"/>
          <w:numId w:val="77"/>
        </w:numPr>
      </w:pPr>
      <w:r>
        <w:rPr>
          <w:rStyle w:val="Strong"/>
        </w:rPr>
        <w:t>Ծրագրավորող</w:t>
      </w:r>
      <w:r>
        <w:t xml:space="preserve"> – ranking functions։</w:t>
      </w:r>
    </w:p>
    <w:p w14:paraId="22A4431C" w14:textId="77777777" w:rsidR="00137496" w:rsidRDefault="00137496" w:rsidP="00137496">
      <w:pPr>
        <w:pStyle w:val="NormalWeb"/>
        <w:numPr>
          <w:ilvl w:val="0"/>
          <w:numId w:val="77"/>
        </w:numPr>
      </w:pPr>
      <w:r>
        <w:rPr>
          <w:rStyle w:val="Strong"/>
        </w:rPr>
        <w:t>QA</w:t>
      </w:r>
      <w:r>
        <w:t xml:space="preserve"> – relevance test cases (expected result order)։</w:t>
      </w:r>
    </w:p>
    <w:p w14:paraId="12AF53E1" w14:textId="77777777" w:rsidR="00137496" w:rsidRDefault="00137496" w:rsidP="00137496">
      <w:pPr>
        <w:pStyle w:val="NormalWeb"/>
        <w:numPr>
          <w:ilvl w:val="0"/>
          <w:numId w:val="77"/>
        </w:numPr>
      </w:pPr>
      <w:r>
        <w:rPr>
          <w:rStyle w:val="Strong"/>
        </w:rPr>
        <w:t>Designer</w:t>
      </w:r>
      <w:r>
        <w:t xml:space="preserve"> – Search Results page layout։</w:t>
      </w:r>
    </w:p>
    <w:p w14:paraId="6B3195E2" w14:textId="77777777" w:rsidR="00137496" w:rsidRDefault="00137496" w:rsidP="00137496">
      <w:r>
        <w:pict w14:anchorId="496E754D">
          <v:rect id="_x0000_i1083" style="width:0;height:1.5pt" o:hralign="center" o:hrstd="t" o:hr="t" fillcolor="#a0a0a0" stroked="f"/>
        </w:pict>
      </w:r>
    </w:p>
    <w:p w14:paraId="684FF350" w14:textId="77777777" w:rsidR="00137496" w:rsidRDefault="00137496" w:rsidP="00137496">
      <w:pPr>
        <w:pStyle w:val="Heading3"/>
      </w:pPr>
      <w:r>
        <w:lastRenderedPageBreak/>
        <w:t xml:space="preserve">6. </w:t>
      </w:r>
      <w:r>
        <w:rPr>
          <w:rStyle w:val="Strong"/>
          <w:b w:val="0"/>
          <w:bCs w:val="0"/>
        </w:rPr>
        <w:t>Results UI/API</w:t>
      </w:r>
    </w:p>
    <w:p w14:paraId="5E3639C6" w14:textId="77777777" w:rsidR="00137496" w:rsidRDefault="00137496" w:rsidP="00137496">
      <w:pPr>
        <w:pStyle w:val="NormalWeb"/>
        <w:numPr>
          <w:ilvl w:val="0"/>
          <w:numId w:val="78"/>
        </w:numPr>
      </w:pPr>
      <w:r>
        <w:rPr>
          <w:rStyle w:val="Strong"/>
        </w:rPr>
        <w:t>Նպատակ</w:t>
      </w:r>
      <w:r>
        <w:t xml:space="preserve"> – Վերջնական արդյունքների ցուցադրում կամ API response։</w:t>
      </w:r>
    </w:p>
    <w:p w14:paraId="6153487B" w14:textId="77777777" w:rsidR="00137496" w:rsidRDefault="00137496" w:rsidP="00137496">
      <w:pPr>
        <w:pStyle w:val="NormalWeb"/>
        <w:numPr>
          <w:ilvl w:val="0"/>
          <w:numId w:val="78"/>
        </w:numPr>
      </w:pPr>
      <w:r>
        <w:rPr>
          <w:rStyle w:val="Strong"/>
        </w:rPr>
        <w:t>Ծրագրավորող</w:t>
      </w:r>
      <w:r>
        <w:t xml:space="preserve"> – REST/GraphQL API + Frontend։</w:t>
      </w:r>
    </w:p>
    <w:p w14:paraId="53107192" w14:textId="77777777" w:rsidR="00137496" w:rsidRDefault="00137496" w:rsidP="00137496">
      <w:pPr>
        <w:pStyle w:val="NormalWeb"/>
        <w:numPr>
          <w:ilvl w:val="0"/>
          <w:numId w:val="78"/>
        </w:numPr>
      </w:pPr>
      <w:r>
        <w:rPr>
          <w:rStyle w:val="Strong"/>
        </w:rPr>
        <w:t>QA</w:t>
      </w:r>
      <w:r>
        <w:t xml:space="preserve"> – functional/UI testing։</w:t>
      </w:r>
    </w:p>
    <w:p w14:paraId="38E1D48B" w14:textId="77777777" w:rsidR="00137496" w:rsidRDefault="00137496" w:rsidP="00137496">
      <w:pPr>
        <w:pStyle w:val="NormalWeb"/>
        <w:numPr>
          <w:ilvl w:val="0"/>
          <w:numId w:val="78"/>
        </w:numPr>
      </w:pPr>
      <w:r>
        <w:rPr>
          <w:rStyle w:val="Strong"/>
        </w:rPr>
        <w:t>Designer</w:t>
      </w:r>
      <w:r>
        <w:t xml:space="preserve"> – UX/UI (results list, filters, highlights, pagination)։</w:t>
      </w:r>
    </w:p>
    <w:p w14:paraId="4AA39E8E" w14:textId="77777777" w:rsidR="00137496" w:rsidRDefault="00137496" w:rsidP="00137496">
      <w:r>
        <w:pict w14:anchorId="2D96F00D">
          <v:rect id="_x0000_i1084" style="width:0;height:1.5pt" o:hralign="center" o:hrstd="t" o:hr="t" fillcolor="#a0a0a0" stroked="f"/>
        </w:pict>
      </w:r>
    </w:p>
    <w:p w14:paraId="0206810F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Fonts w:ascii="Arial" w:hAnsi="Arial" w:cs="Arial"/>
        </w:rPr>
        <w:t>Համակարգի</w:t>
      </w:r>
      <w:r>
        <w:t xml:space="preserve"> </w:t>
      </w:r>
      <w:r>
        <w:rPr>
          <w:rFonts w:ascii="Arial" w:hAnsi="Arial" w:cs="Arial"/>
        </w:rPr>
        <w:t>ընդհանուր</w:t>
      </w:r>
      <w:r>
        <w:t xml:space="preserve"> </w:t>
      </w:r>
      <w:r>
        <w:rPr>
          <w:rFonts w:ascii="Arial" w:hAnsi="Arial" w:cs="Arial"/>
        </w:rPr>
        <w:t>հոսք</w:t>
      </w:r>
      <w:r>
        <w:t xml:space="preserve"> (Conceptual Flow)</w:t>
      </w:r>
    </w:p>
    <w:p w14:paraId="4E91DD43" w14:textId="77777777" w:rsidR="00137496" w:rsidRDefault="00137496" w:rsidP="00137496">
      <w:pPr>
        <w:pStyle w:val="HTMLPreformatted"/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Crawler → Parser → Indexer → </w:t>
      </w:r>
      <w:r>
        <w:rPr>
          <w:rStyle w:val="hljs-keyword"/>
          <w:rFonts w:eastAsiaTheme="majorEastAsia"/>
        </w:rPr>
        <w:t>Query</w:t>
      </w:r>
      <w:r>
        <w:rPr>
          <w:rStyle w:val="HTMLCode"/>
          <w:rFonts w:eastAsiaTheme="majorEastAsia"/>
        </w:rPr>
        <w:t xml:space="preserve"> Processor → Ranking Engine → Results UI/API</w:t>
      </w:r>
    </w:p>
    <w:p w14:paraId="4CE231C0" w14:textId="77777777" w:rsidR="00137496" w:rsidRDefault="00137496" w:rsidP="00137496">
      <w:r>
        <w:pict w14:anchorId="1283FDD7">
          <v:rect id="_x0000_i1085" style="width:0;height:1.5pt" o:hralign="center" o:hrstd="t" o:hr="t" fillcolor="#a0a0a0" stroked="f"/>
        </w:pict>
      </w:r>
    </w:p>
    <w:p w14:paraId="1C9B7E80" w14:textId="77777777" w:rsidR="00137496" w:rsidRDefault="00137496" w:rsidP="00137496">
      <w:pPr>
        <w:pStyle w:val="Heading2"/>
      </w:pPr>
      <w:r>
        <w:rPr>
          <w:rFonts w:ascii="Segoe UI Emoji" w:hAnsi="Segoe UI Emoji" w:cs="Segoe UI Emoji"/>
        </w:rPr>
        <w:t>🔹</w:t>
      </w:r>
      <w:r>
        <w:t xml:space="preserve"> </w:t>
      </w:r>
      <w:r>
        <w:rPr>
          <w:rFonts w:ascii="Arial" w:hAnsi="Arial" w:cs="Arial"/>
        </w:rPr>
        <w:t>Թիմային</w:t>
      </w:r>
      <w:r>
        <w:t xml:space="preserve"> </w:t>
      </w:r>
      <w:r>
        <w:rPr>
          <w:rFonts w:ascii="Arial" w:hAnsi="Arial" w:cs="Arial"/>
        </w:rPr>
        <w:t>բաժանում</w:t>
      </w:r>
    </w:p>
    <w:p w14:paraId="1450AF9F" w14:textId="77777777" w:rsidR="00137496" w:rsidRDefault="00137496" w:rsidP="00137496">
      <w:pPr>
        <w:pStyle w:val="NormalWeb"/>
        <w:numPr>
          <w:ilvl w:val="0"/>
          <w:numId w:val="79"/>
        </w:numPr>
      </w:pPr>
      <w:r>
        <w:rPr>
          <w:rStyle w:val="Strong"/>
        </w:rPr>
        <w:t>Developers</w:t>
      </w:r>
      <w:r>
        <w:t xml:space="preserve"> – կառուցում են տեխնիկական մոդուլները։</w:t>
      </w:r>
    </w:p>
    <w:p w14:paraId="766E264C" w14:textId="77777777" w:rsidR="00137496" w:rsidRDefault="00137496" w:rsidP="00137496">
      <w:pPr>
        <w:pStyle w:val="NormalWeb"/>
        <w:numPr>
          <w:ilvl w:val="0"/>
          <w:numId w:val="79"/>
        </w:numPr>
      </w:pPr>
      <w:r>
        <w:rPr>
          <w:rStyle w:val="Strong"/>
        </w:rPr>
        <w:t>QA Engineers</w:t>
      </w:r>
      <w:r>
        <w:t xml:space="preserve"> – ապահովում են որակ, թեստավորում են յուրաքանչյուր փուլ։</w:t>
      </w:r>
    </w:p>
    <w:p w14:paraId="7AC03302" w14:textId="77777777" w:rsidR="00137496" w:rsidRDefault="00137496" w:rsidP="00137496">
      <w:pPr>
        <w:pStyle w:val="NormalWeb"/>
        <w:numPr>
          <w:ilvl w:val="0"/>
          <w:numId w:val="79"/>
        </w:numPr>
      </w:pPr>
      <w:r>
        <w:rPr>
          <w:rStyle w:val="Strong"/>
        </w:rPr>
        <w:t>Designers (UX/UI)</w:t>
      </w:r>
      <w:r>
        <w:t xml:space="preserve"> – ապահովում են օգտագործողի փորձը և արդյունքների ներկայացումը։</w:t>
      </w:r>
    </w:p>
    <w:p w14:paraId="3A71C83E" w14:textId="77777777" w:rsidR="00137496" w:rsidRDefault="00137496" w:rsidP="00137496">
      <w:r>
        <w:pict w14:anchorId="6CADCFC9">
          <v:rect id="_x0000_i1086" style="width:0;height:1.5pt" o:hralign="center" o:hrstd="t" o:hr="t" fillcolor="#a0a0a0" stroked="f"/>
        </w:pict>
      </w:r>
    </w:p>
    <w:p w14:paraId="3A1BB762" w14:textId="77777777" w:rsidR="00137496" w:rsidRDefault="00137496" w:rsidP="00137496">
      <w:pPr>
        <w:pStyle w:val="NormalWeb"/>
      </w:pPr>
      <w:r>
        <w:t xml:space="preserve">Եթե ուզում ես, ես կարող եմ հենց հիմա </w:t>
      </w:r>
      <w:r>
        <w:rPr>
          <w:rStyle w:val="Strong"/>
        </w:rPr>
        <w:t>մեծ flow diagram</w:t>
      </w:r>
      <w:r>
        <w:t xml:space="preserve"> գծել ամբողջ համակարգի համար (բոլոր մոդուլներով + թիմերի դերով), որ գրաֆիկորեն երևա ամբողջ աշխատանքային ճարտարապետությունը։</w:t>
      </w:r>
      <w:r>
        <w:br/>
        <w:t>Ցանկանո՞ւմ ես դա մեծ միավորված սխեմա, թե բաժանեմ մասերի (crawl/index/search)?</w:t>
      </w:r>
    </w:p>
    <w:p w14:paraId="545701AB" w14:textId="77777777" w:rsidR="00137496" w:rsidRDefault="00137496" w:rsidP="00137496">
      <w:pPr>
        <w:pStyle w:val="Heading5"/>
      </w:pPr>
      <w:r>
        <w:t>You said:</w:t>
      </w:r>
    </w:p>
    <w:p w14:paraId="28E7D982" w14:textId="77777777" w:rsidR="00137496" w:rsidRDefault="00137496" w:rsidP="00137496">
      <w:r>
        <w:rPr>
          <w:rFonts w:ascii="Arial" w:hAnsi="Arial" w:cs="Arial"/>
        </w:rPr>
        <w:t>սա</w:t>
      </w:r>
      <w:r>
        <w:t xml:space="preserve"> </w:t>
      </w:r>
      <w:r>
        <w:rPr>
          <w:rFonts w:ascii="Arial" w:hAnsi="Arial" w:cs="Arial"/>
        </w:rPr>
        <w:t>ընդհանուր</w:t>
      </w:r>
      <w:r>
        <w:t xml:space="preserve"> </w:t>
      </w:r>
      <w:r>
        <w:rPr>
          <w:rFonts w:ascii="Arial" w:hAnsi="Arial" w:cs="Arial"/>
        </w:rPr>
        <w:t>պատկեր</w:t>
      </w:r>
      <w:r>
        <w:t xml:space="preserve"> </w:t>
      </w:r>
      <w:r>
        <w:rPr>
          <w:rFonts w:ascii="Arial" w:hAnsi="Arial" w:cs="Arial"/>
        </w:rPr>
        <w:t>է</w:t>
      </w:r>
      <w:r>
        <w:t xml:space="preserve">, </w:t>
      </w:r>
      <w:r>
        <w:rPr>
          <w:rFonts w:ascii="Arial" w:hAnsi="Arial" w:cs="Arial"/>
        </w:rPr>
        <w:t>ինձ</w:t>
      </w:r>
      <w:r>
        <w:t xml:space="preserve"> </w:t>
      </w:r>
      <w:r>
        <w:rPr>
          <w:rFonts w:ascii="Arial" w:hAnsi="Arial" w:cs="Arial"/>
        </w:rPr>
        <w:t>պետք</w:t>
      </w:r>
      <w:r>
        <w:t xml:space="preserve"> </w:t>
      </w:r>
      <w:r>
        <w:rPr>
          <w:rFonts w:ascii="Arial" w:hAnsi="Arial" w:cs="Arial"/>
        </w:rPr>
        <w:t>է</w:t>
      </w:r>
      <w:r>
        <w:t xml:space="preserve"> </w:t>
      </w:r>
      <w:r>
        <w:rPr>
          <w:rFonts w:ascii="Arial" w:hAnsi="Arial" w:cs="Arial"/>
        </w:rPr>
        <w:t>մանրամասն</w:t>
      </w:r>
      <w:r>
        <w:t xml:space="preserve"> </w:t>
      </w:r>
      <w:r>
        <w:rPr>
          <w:rFonts w:ascii="Arial" w:hAnsi="Arial" w:cs="Arial"/>
        </w:rPr>
        <w:t>տեխնիկական</w:t>
      </w:r>
      <w:r>
        <w:t xml:space="preserve"> </w:t>
      </w:r>
      <w:r>
        <w:rPr>
          <w:rFonts w:ascii="Arial" w:hAnsi="Arial" w:cs="Arial"/>
        </w:rPr>
        <w:t>նկարագիր</w:t>
      </w:r>
    </w:p>
    <w:p w14:paraId="619028A4" w14:textId="77777777" w:rsidR="00137496" w:rsidRDefault="00137496" w:rsidP="00137496">
      <w:pPr>
        <w:pStyle w:val="Heading6"/>
      </w:pPr>
      <w:r>
        <w:t>ChatGPT said:</w:t>
      </w:r>
    </w:p>
    <w:p w14:paraId="7274024D" w14:textId="77777777" w:rsidR="00137496" w:rsidRDefault="00137496" w:rsidP="00137496">
      <w:r>
        <w:rPr>
          <w:rStyle w:val="min-w-0"/>
        </w:rPr>
        <w:t>Search Engine – Full Technical Specification (detailed)</w:t>
      </w:r>
    </w:p>
    <w:p w14:paraId="6789454C" w14:textId="77777777" w:rsidR="00137496" w:rsidRDefault="00137496" w:rsidP="00137496">
      <w:pPr>
        <w:pStyle w:val="Heading1"/>
      </w:pPr>
      <w:r>
        <w:t>Search Engine – Full Technical Specification (Detailed)</w:t>
      </w:r>
    </w:p>
    <w:p w14:paraId="1834623B" w14:textId="77777777" w:rsidR="00137496" w:rsidRDefault="00137496" w:rsidP="00137496">
      <w:pPr>
        <w:pStyle w:val="NormalWeb"/>
      </w:pPr>
      <w:r>
        <w:t>Audience: Backend/Infra engineers, Data/Crawler engineers, ML/IR engineers, Frontend engineers, QA, UX, Product. Scope: Full-stack search platform (crawl → parse → index → query → rank → serve). Target scale: 1–10M docs in MVP, 100M+ in Phase 2.</w:t>
      </w:r>
    </w:p>
    <w:p w14:paraId="2CA9414F" w14:textId="77777777" w:rsidR="00137496" w:rsidRDefault="00137496" w:rsidP="00137496">
      <w:r>
        <w:pict w14:anchorId="63093213">
          <v:rect id="_x0000_i1087" style="width:0;height:1.5pt" o:hralign="center" o:hrstd="t" o:hr="t" fillcolor="#a0a0a0" stroked="f"/>
        </w:pict>
      </w:r>
    </w:p>
    <w:p w14:paraId="743B3F4D" w14:textId="77777777" w:rsidR="00137496" w:rsidRDefault="00137496" w:rsidP="00137496">
      <w:pPr>
        <w:pStyle w:val="Heading2"/>
      </w:pPr>
      <w:r>
        <w:lastRenderedPageBreak/>
        <w:t>1) Goals &amp; Non</w:t>
      </w:r>
      <w:r>
        <w:noBreakHyphen/>
        <w:t>Goals</w:t>
      </w:r>
    </w:p>
    <w:p w14:paraId="1FF85161" w14:textId="77777777" w:rsidR="00137496" w:rsidRDefault="00137496" w:rsidP="00137496">
      <w:pPr>
        <w:pStyle w:val="Heading3"/>
      </w:pPr>
      <w:r>
        <w:t>1.1 Goals</w:t>
      </w:r>
    </w:p>
    <w:p w14:paraId="1456B901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Centralized, low</w:t>
      </w:r>
      <w:r>
        <w:noBreakHyphen/>
        <w:t>latency search across web pages and internal documents.</w:t>
      </w:r>
    </w:p>
    <w:p w14:paraId="5E0408C5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Near</w:t>
      </w:r>
      <w:r>
        <w:noBreakHyphen/>
        <w:t>real</w:t>
      </w:r>
      <w:r>
        <w:noBreakHyphen/>
        <w:t>time indexing (&lt; 5 min freshness for priority sources).</w:t>
      </w:r>
    </w:p>
    <w:p w14:paraId="5BD14A40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Query processing with language normalization (hy-AM, en-US, ru-RU), typo tolerance, synonyms.</w:t>
      </w:r>
    </w:p>
    <w:p w14:paraId="071A6D8B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Ranking via BM25 + optional ML re</w:t>
      </w:r>
      <w:r>
        <w:noBreakHyphen/>
        <w:t>ranker.</w:t>
      </w:r>
    </w:p>
    <w:p w14:paraId="1BE91D61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Secure multi</w:t>
      </w:r>
      <w:r>
        <w:noBreakHyphen/>
        <w:t>tenant access control, audit trails.</w:t>
      </w:r>
    </w:p>
    <w:p w14:paraId="5918C856" w14:textId="77777777" w:rsidR="00137496" w:rsidRDefault="00137496" w:rsidP="00137496">
      <w:pPr>
        <w:pStyle w:val="NormalWeb"/>
        <w:numPr>
          <w:ilvl w:val="0"/>
          <w:numId w:val="80"/>
        </w:numPr>
      </w:pPr>
      <w:r>
        <w:t>Observability: metrics, logs, traces, quality dashboards.</w:t>
      </w:r>
    </w:p>
    <w:p w14:paraId="26CA6AA1" w14:textId="77777777" w:rsidR="00137496" w:rsidRDefault="00137496" w:rsidP="00137496">
      <w:pPr>
        <w:pStyle w:val="Heading3"/>
      </w:pPr>
      <w:r>
        <w:t>1.2 Non</w:t>
      </w:r>
      <w:r>
        <w:noBreakHyphen/>
        <w:t>Goals (MVP)</w:t>
      </w:r>
    </w:p>
    <w:p w14:paraId="3E695EBB" w14:textId="77777777" w:rsidR="00137496" w:rsidRDefault="00137496" w:rsidP="00137496">
      <w:pPr>
        <w:pStyle w:val="NormalWeb"/>
        <w:numPr>
          <w:ilvl w:val="0"/>
          <w:numId w:val="81"/>
        </w:numPr>
      </w:pPr>
      <w:r>
        <w:t>Full web</w:t>
      </w:r>
      <w:r>
        <w:noBreakHyphen/>
        <w:t>scale crawling (billions of pages).</w:t>
      </w:r>
    </w:p>
    <w:p w14:paraId="6B640745" w14:textId="77777777" w:rsidR="00137496" w:rsidRDefault="00137496" w:rsidP="00137496">
      <w:pPr>
        <w:pStyle w:val="NormalWeb"/>
        <w:numPr>
          <w:ilvl w:val="0"/>
          <w:numId w:val="81"/>
        </w:numPr>
      </w:pPr>
      <w:r>
        <w:t>Personalization and ads ranking.</w:t>
      </w:r>
    </w:p>
    <w:p w14:paraId="7777CC03" w14:textId="77777777" w:rsidR="00137496" w:rsidRDefault="00137496" w:rsidP="00137496">
      <w:pPr>
        <w:pStyle w:val="NormalWeb"/>
        <w:numPr>
          <w:ilvl w:val="0"/>
          <w:numId w:val="81"/>
        </w:numPr>
      </w:pPr>
      <w:r>
        <w:t>Real</w:t>
      </w:r>
      <w:r>
        <w:noBreakHyphen/>
        <w:t>time collaborative editing of search configs by non</w:t>
      </w:r>
      <w:r>
        <w:noBreakHyphen/>
        <w:t>admins.</w:t>
      </w:r>
    </w:p>
    <w:p w14:paraId="49DA894C" w14:textId="77777777" w:rsidR="00137496" w:rsidRDefault="00137496" w:rsidP="00137496">
      <w:r>
        <w:pict w14:anchorId="72D2FE02">
          <v:rect id="_x0000_i1088" style="width:0;height:1.5pt" o:hralign="center" o:hrstd="t" o:hr="t" fillcolor="#a0a0a0" stroked="f"/>
        </w:pict>
      </w:r>
    </w:p>
    <w:p w14:paraId="5FD20C56" w14:textId="77777777" w:rsidR="00137496" w:rsidRDefault="00137496" w:rsidP="00137496">
      <w:pPr>
        <w:pStyle w:val="Heading2"/>
      </w:pPr>
      <w:r>
        <w:t>2) System Overview</w:t>
      </w:r>
    </w:p>
    <w:p w14:paraId="18303662" w14:textId="77777777" w:rsidR="00137496" w:rsidRDefault="00137496" w:rsidP="00137496">
      <w:r>
        <w:t>[Sources] → Crawler → Raw Store → Parser/Normalizer → Indexer → Search Cluster</w:t>
      </w:r>
    </w:p>
    <w:p w14:paraId="0CA2F9BD" w14:textId="77777777" w:rsidR="00137496" w:rsidRDefault="00137496" w:rsidP="00137496">
      <w:r>
        <w:t>↑ ↓</w:t>
      </w:r>
    </w:p>
    <w:p w14:paraId="63537A9C" w14:textId="77777777" w:rsidR="00137496" w:rsidRDefault="00137496" w:rsidP="00137496">
      <w:r>
        <w:t>Dictionary/Synonyms API Gateway → Query Processor → Ranker → Snippet/HL → UI</w:t>
      </w:r>
    </w:p>
    <w:p w14:paraId="1493A04C" w14:textId="77777777" w:rsidR="00137496" w:rsidRDefault="00137496" w:rsidP="00137496">
      <w:pPr>
        <w:pStyle w:val="NormalWeb"/>
        <w:numPr>
          <w:ilvl w:val="0"/>
          <w:numId w:val="82"/>
        </w:numPr>
      </w:pPr>
      <w:r>
        <w:rPr>
          <w:rStyle w:val="Strong"/>
        </w:rPr>
        <w:t>Sources</w:t>
      </w:r>
      <w:r>
        <w:t>: Public sites (robots.txt compliant), internal wikis, file shares (PDF, DOCX, HTML, TXT).</w:t>
      </w:r>
    </w:p>
    <w:p w14:paraId="7E792D1E" w14:textId="77777777" w:rsidR="00137496" w:rsidRDefault="00137496" w:rsidP="00137496">
      <w:pPr>
        <w:pStyle w:val="NormalWeb"/>
        <w:numPr>
          <w:ilvl w:val="0"/>
          <w:numId w:val="82"/>
        </w:numPr>
      </w:pPr>
      <w:r>
        <w:rPr>
          <w:rStyle w:val="Strong"/>
        </w:rPr>
        <w:t>Core runtime</w:t>
      </w:r>
      <w:r>
        <w:t>: Kubernetes cluster (on</w:t>
      </w:r>
      <w:r>
        <w:noBreakHyphen/>
        <w:t>prem or cloud). Each component is a stateless service unless specified.</w:t>
      </w:r>
    </w:p>
    <w:p w14:paraId="09C4C9DE" w14:textId="77777777" w:rsidR="00137496" w:rsidRDefault="00137496" w:rsidP="00137496">
      <w:r>
        <w:pict w14:anchorId="23677D47">
          <v:rect id="_x0000_i1089" style="width:0;height:1.5pt" o:hralign="center" o:hrstd="t" o:hr="t" fillcolor="#a0a0a0" stroked="f"/>
        </w:pict>
      </w:r>
    </w:p>
    <w:p w14:paraId="5D8107C3" w14:textId="77777777" w:rsidR="00137496" w:rsidRDefault="00137496" w:rsidP="00137496">
      <w:pPr>
        <w:pStyle w:val="Heading2"/>
      </w:pPr>
      <w:r>
        <w:t>3) Functional Requirements</w:t>
      </w:r>
    </w:p>
    <w:p w14:paraId="3A13B3EF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Ingest content via scheduled and on</w:t>
      </w:r>
      <w:r>
        <w:noBreakHyphen/>
        <w:t>demand crawls/connectors.</w:t>
      </w:r>
    </w:p>
    <w:p w14:paraId="20EAA77A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Deduplicate by canonical URL + content hash (SimHash for near</w:t>
      </w:r>
      <w:r>
        <w:noBreakHyphen/>
        <w:t>dupes).</w:t>
      </w:r>
    </w:p>
    <w:p w14:paraId="6527AA04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Language detection per document and per field.</w:t>
      </w:r>
    </w:p>
    <w:p w14:paraId="3DB24C38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Tokenization + lemmatization (Armenian, English, Russian).</w:t>
      </w:r>
    </w:p>
    <w:p w14:paraId="7C22E857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Phrase, fielded, boolean, and faceted queries; filters by site, type, date, language, ACL.</w:t>
      </w:r>
    </w:p>
    <w:p w14:paraId="6238564D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Snippets with query term highlighting.</w:t>
      </w:r>
    </w:p>
    <w:p w14:paraId="2653BC30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Autocomplete/Typeahead and "Did you mean" suggestions.</w:t>
      </w:r>
    </w:p>
    <w:p w14:paraId="75674CB5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Role</w:t>
      </w:r>
      <w:r>
        <w:noBreakHyphen/>
        <w:t>based access control (RBAC) and per</w:t>
      </w:r>
      <w:r>
        <w:noBreakHyphen/>
        <w:t>document ACL.</w:t>
      </w:r>
    </w:p>
    <w:p w14:paraId="16F6C2B4" w14:textId="77777777" w:rsidR="00137496" w:rsidRDefault="00137496" w:rsidP="00137496">
      <w:pPr>
        <w:pStyle w:val="NormalWeb"/>
        <w:numPr>
          <w:ilvl w:val="0"/>
          <w:numId w:val="83"/>
        </w:numPr>
      </w:pPr>
      <w:r>
        <w:t>Analytics: top queries, zero</w:t>
      </w:r>
      <w:r>
        <w:noBreakHyphen/>
        <w:t>result queries, CTR per position.</w:t>
      </w:r>
    </w:p>
    <w:p w14:paraId="13982C1D" w14:textId="77777777" w:rsidR="00137496" w:rsidRDefault="00137496" w:rsidP="00137496">
      <w:r>
        <w:lastRenderedPageBreak/>
        <w:pict w14:anchorId="543DCBA8">
          <v:rect id="_x0000_i1090" style="width:0;height:1.5pt" o:hralign="center" o:hrstd="t" o:hr="t" fillcolor="#a0a0a0" stroked="f"/>
        </w:pict>
      </w:r>
    </w:p>
    <w:p w14:paraId="4FE11B44" w14:textId="77777777" w:rsidR="00137496" w:rsidRDefault="00137496" w:rsidP="00137496">
      <w:pPr>
        <w:pStyle w:val="Heading2"/>
      </w:pPr>
      <w:r>
        <w:t>4) Non</w:t>
      </w:r>
      <w:r>
        <w:noBreakHyphen/>
        <w:t>Functional Requirements</w:t>
      </w:r>
    </w:p>
    <w:p w14:paraId="09DFEB87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Latency</w:t>
      </w:r>
      <w:r>
        <w:t>: P50 &lt; 250 ms, P95 &lt; 600 ms for query path at 1k QPS (Phase 2).</w:t>
      </w:r>
    </w:p>
    <w:p w14:paraId="6E5B5C21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Availability</w:t>
      </w:r>
      <w:r>
        <w:t>: 99.9% monthly for query path; 99.5% for indexing.</w:t>
      </w:r>
    </w:p>
    <w:p w14:paraId="41EA3FC5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Throughput</w:t>
      </w:r>
      <w:r>
        <w:t>: 2k docs/sec indexing bursts (Phase 2); steady 100 docs/sec MVP.</w:t>
      </w:r>
    </w:p>
    <w:p w14:paraId="529D440E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Freshness</w:t>
      </w:r>
      <w:r>
        <w:t>: priority sources ≤ 5 min; standard ≤ 60 min.</w:t>
      </w:r>
    </w:p>
    <w:p w14:paraId="76489E9B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Storage</w:t>
      </w:r>
      <w:r>
        <w:t>: Hot SSD for index; Warm object storage for raw &amp; snapshots.</w:t>
      </w:r>
    </w:p>
    <w:p w14:paraId="5AF99220" w14:textId="77777777" w:rsidR="00137496" w:rsidRDefault="00137496" w:rsidP="00137496">
      <w:pPr>
        <w:pStyle w:val="NormalWeb"/>
        <w:numPr>
          <w:ilvl w:val="0"/>
          <w:numId w:val="84"/>
        </w:numPr>
      </w:pPr>
      <w:r>
        <w:rPr>
          <w:rStyle w:val="Strong"/>
        </w:rPr>
        <w:t>Security</w:t>
      </w:r>
      <w:r>
        <w:t>: TLS everywhere, JWT/OIDC auth, AES</w:t>
      </w:r>
      <w:r>
        <w:noBreakHyphen/>
        <w:t>256 at rest; GDPR compliant deletion.</w:t>
      </w:r>
    </w:p>
    <w:p w14:paraId="3367AC2B" w14:textId="77777777" w:rsidR="00137496" w:rsidRDefault="00137496" w:rsidP="00137496">
      <w:r>
        <w:pict w14:anchorId="61BAD514">
          <v:rect id="_x0000_i1091" style="width:0;height:1.5pt" o:hralign="center" o:hrstd="t" o:hr="t" fillcolor="#a0a0a0" stroked="f"/>
        </w:pict>
      </w:r>
    </w:p>
    <w:p w14:paraId="2B44BF98" w14:textId="77777777" w:rsidR="00137496" w:rsidRDefault="00137496" w:rsidP="00137496">
      <w:pPr>
        <w:pStyle w:val="Heading2"/>
      </w:pPr>
      <w:r>
        <w:t>5) Components &amp; Responsibilities</w:t>
      </w:r>
    </w:p>
    <w:p w14:paraId="0776F91F" w14:textId="77777777" w:rsidR="00137496" w:rsidRDefault="00137496" w:rsidP="00137496">
      <w:pPr>
        <w:pStyle w:val="Heading3"/>
      </w:pPr>
      <w:r>
        <w:t>5.1 Crawler/Connectors</w:t>
      </w:r>
    </w:p>
    <w:p w14:paraId="7A3FD800" w14:textId="77777777" w:rsidR="00137496" w:rsidRDefault="00137496" w:rsidP="00137496">
      <w:pPr>
        <w:pStyle w:val="NormalWeb"/>
        <w:numPr>
          <w:ilvl w:val="0"/>
          <w:numId w:val="85"/>
        </w:numPr>
      </w:pPr>
      <w:r>
        <w:rPr>
          <w:rStyle w:val="Strong"/>
        </w:rPr>
        <w:t>Types</w:t>
      </w:r>
      <w:r>
        <w:t>: HTTP crawler (polite, obey robots), sitemap fetcher, file system/SharePoint/Confluence connectors.</w:t>
      </w:r>
    </w:p>
    <w:p w14:paraId="7E4E6B9C" w14:textId="77777777" w:rsidR="00137496" w:rsidRDefault="00137496" w:rsidP="00137496">
      <w:pPr>
        <w:pStyle w:val="NormalWeb"/>
        <w:numPr>
          <w:ilvl w:val="0"/>
          <w:numId w:val="85"/>
        </w:numPr>
      </w:pPr>
      <w:r>
        <w:rPr>
          <w:rStyle w:val="Strong"/>
        </w:rPr>
        <w:t>Politeness</w:t>
      </w:r>
      <w:r>
        <w:t>: host</w:t>
      </w:r>
      <w:r>
        <w:noBreakHyphen/>
        <w:t>level rate limits; per</w:t>
      </w:r>
      <w:r>
        <w:noBreakHyphen/>
        <w:t>domain concurrency; retries with exponential backoff.</w:t>
      </w:r>
    </w:p>
    <w:p w14:paraId="21834A5E" w14:textId="77777777" w:rsidR="00137496" w:rsidRDefault="00137496" w:rsidP="00137496">
      <w:pPr>
        <w:pStyle w:val="NormalWeb"/>
        <w:numPr>
          <w:ilvl w:val="0"/>
          <w:numId w:val="85"/>
        </w:numPr>
      </w:pPr>
      <w:r>
        <w:rPr>
          <w:rStyle w:val="Strong"/>
        </w:rPr>
        <w:t>Change detection</w:t>
      </w:r>
      <w:r>
        <w:t>: ETag/Last</w:t>
      </w:r>
      <w:r>
        <w:noBreakHyphen/>
        <w:t>Modified, content hash.</w:t>
      </w:r>
    </w:p>
    <w:p w14:paraId="44C8B404" w14:textId="77777777" w:rsidR="00137496" w:rsidRDefault="00137496" w:rsidP="00137496">
      <w:pPr>
        <w:pStyle w:val="NormalWeb"/>
        <w:numPr>
          <w:ilvl w:val="0"/>
          <w:numId w:val="85"/>
        </w:numPr>
      </w:pPr>
      <w:r>
        <w:rPr>
          <w:rStyle w:val="Strong"/>
        </w:rPr>
        <w:t>Output schema (raw envelope)</w:t>
      </w:r>
      <w:r>
        <w:t>:</w:t>
      </w:r>
    </w:p>
    <w:p w14:paraId="62AEDC50" w14:textId="77777777" w:rsidR="00137496" w:rsidRDefault="00137496" w:rsidP="00137496">
      <w:r>
        <w:t>{</w:t>
      </w:r>
    </w:p>
    <w:p w14:paraId="6946C140" w14:textId="77777777" w:rsidR="00137496" w:rsidRDefault="00137496" w:rsidP="00137496">
      <w:r>
        <w:rPr>
          <w:rStyle w:val="v"/>
        </w:rPr>
        <w:t>"doc_id"</w:t>
      </w:r>
      <w:r>
        <w:t xml:space="preserve">: </w:t>
      </w:r>
      <w:r>
        <w:rPr>
          <w:rStyle w:val="t"/>
        </w:rPr>
        <w:t>"uuid-v4"</w:t>
      </w:r>
      <w:r>
        <w:t>,</w:t>
      </w:r>
    </w:p>
    <w:p w14:paraId="5A70AC6F" w14:textId="77777777" w:rsidR="00137496" w:rsidRDefault="00137496" w:rsidP="00137496">
      <w:r>
        <w:rPr>
          <w:rStyle w:val="v"/>
        </w:rPr>
        <w:t>"canonical_url"</w:t>
      </w:r>
      <w:r>
        <w:t xml:space="preserve">: </w:t>
      </w:r>
      <w:r>
        <w:rPr>
          <w:rStyle w:val="t"/>
        </w:rPr>
        <w:t>"https://example.com/a"</w:t>
      </w:r>
      <w:r>
        <w:t>,</w:t>
      </w:r>
    </w:p>
    <w:p w14:paraId="2F9405A7" w14:textId="77777777" w:rsidR="00137496" w:rsidRDefault="00137496" w:rsidP="00137496">
      <w:r>
        <w:rPr>
          <w:rStyle w:val="v"/>
        </w:rPr>
        <w:t>"fetch_ts"</w:t>
      </w:r>
      <w:r>
        <w:t xml:space="preserve">: </w:t>
      </w:r>
      <w:r>
        <w:rPr>
          <w:rStyle w:val="t"/>
        </w:rPr>
        <w:t>"2025-09-03T09:00:00Z"</w:t>
      </w:r>
      <w:r>
        <w:t>,</w:t>
      </w:r>
    </w:p>
    <w:p w14:paraId="5CA99DA6" w14:textId="77777777" w:rsidR="00137496" w:rsidRDefault="00137496" w:rsidP="00137496">
      <w:r>
        <w:rPr>
          <w:rStyle w:val="v"/>
        </w:rPr>
        <w:t>"status"</w:t>
      </w:r>
      <w:r>
        <w:t xml:space="preserve">: </w:t>
      </w:r>
      <w:r>
        <w:rPr>
          <w:rStyle w:val="u"/>
        </w:rPr>
        <w:t>200</w:t>
      </w:r>
      <w:r>
        <w:t>,</w:t>
      </w:r>
    </w:p>
    <w:p w14:paraId="7211DC2B" w14:textId="77777777" w:rsidR="00137496" w:rsidRDefault="00137496" w:rsidP="00137496">
      <w:r>
        <w:rPr>
          <w:rStyle w:val="v"/>
        </w:rPr>
        <w:t>"mime"</w:t>
      </w:r>
      <w:r>
        <w:t xml:space="preserve">: </w:t>
      </w:r>
      <w:r>
        <w:rPr>
          <w:rStyle w:val="t"/>
        </w:rPr>
        <w:t>"text/html"</w:t>
      </w:r>
      <w:r>
        <w:t>,</w:t>
      </w:r>
    </w:p>
    <w:p w14:paraId="323848EB" w14:textId="77777777" w:rsidR="00137496" w:rsidRDefault="00137496" w:rsidP="00137496">
      <w:r>
        <w:rPr>
          <w:rStyle w:val="v"/>
        </w:rPr>
        <w:t>"headers"</w:t>
      </w:r>
      <w:r>
        <w:t>: {</w:t>
      </w:r>
      <w:r>
        <w:rPr>
          <w:rStyle w:val="v"/>
        </w:rPr>
        <w:t>"Content-Language"</w:t>
      </w:r>
      <w:r>
        <w:t xml:space="preserve">: </w:t>
      </w:r>
      <w:r>
        <w:rPr>
          <w:rStyle w:val="t"/>
        </w:rPr>
        <w:t>"en"</w:t>
      </w:r>
      <w:r>
        <w:t>},</w:t>
      </w:r>
    </w:p>
    <w:p w14:paraId="34523D68" w14:textId="77777777" w:rsidR="00137496" w:rsidRDefault="00137496" w:rsidP="00137496">
      <w:r>
        <w:rPr>
          <w:rStyle w:val="v"/>
        </w:rPr>
        <w:t>"bytes"</w:t>
      </w:r>
      <w:r>
        <w:t xml:space="preserve">: </w:t>
      </w:r>
      <w:r>
        <w:rPr>
          <w:rStyle w:val="u"/>
        </w:rPr>
        <w:t>18342</w:t>
      </w:r>
      <w:r>
        <w:t>,</w:t>
      </w:r>
    </w:p>
    <w:p w14:paraId="520A970C" w14:textId="77777777" w:rsidR="00137496" w:rsidRDefault="00137496" w:rsidP="00137496">
      <w:r>
        <w:rPr>
          <w:rStyle w:val="v"/>
        </w:rPr>
        <w:t>"payload_ref"</w:t>
      </w:r>
      <w:r>
        <w:t xml:space="preserve">: </w:t>
      </w:r>
      <w:r>
        <w:rPr>
          <w:rStyle w:val="t"/>
        </w:rPr>
        <w:t>"s3://raw/2025/09/03/a123.html"</w:t>
      </w:r>
      <w:r>
        <w:t>,</w:t>
      </w:r>
    </w:p>
    <w:p w14:paraId="7B518025" w14:textId="77777777" w:rsidR="00137496" w:rsidRDefault="00137496" w:rsidP="00137496">
      <w:r>
        <w:rPr>
          <w:rStyle w:val="v"/>
        </w:rPr>
        <w:t>"source"</w:t>
      </w:r>
      <w:r>
        <w:t>: {</w:t>
      </w:r>
      <w:r>
        <w:rPr>
          <w:rStyle w:val="v"/>
        </w:rPr>
        <w:t>"connector"</w:t>
      </w:r>
      <w:r>
        <w:t xml:space="preserve">: </w:t>
      </w:r>
      <w:r>
        <w:rPr>
          <w:rStyle w:val="t"/>
        </w:rPr>
        <w:t>"http"</w:t>
      </w:r>
      <w:r>
        <w:t xml:space="preserve">, </w:t>
      </w:r>
      <w:r>
        <w:rPr>
          <w:rStyle w:val="v"/>
        </w:rPr>
        <w:t>"collection"</w:t>
      </w:r>
      <w:r>
        <w:t xml:space="preserve">: </w:t>
      </w:r>
      <w:r>
        <w:rPr>
          <w:rStyle w:val="t"/>
        </w:rPr>
        <w:t>"web-public"</w:t>
      </w:r>
      <w:r>
        <w:t>}</w:t>
      </w:r>
    </w:p>
    <w:p w14:paraId="00AE1504" w14:textId="77777777" w:rsidR="00137496" w:rsidRDefault="00137496" w:rsidP="00137496">
      <w:r>
        <w:t>}</w:t>
      </w:r>
    </w:p>
    <w:p w14:paraId="3168DA73" w14:textId="77777777" w:rsidR="00137496" w:rsidRDefault="00137496" w:rsidP="00137496">
      <w:pPr>
        <w:pStyle w:val="Heading3"/>
      </w:pPr>
      <w:r>
        <w:lastRenderedPageBreak/>
        <w:t>5.2 Raw Storage</w:t>
      </w:r>
    </w:p>
    <w:p w14:paraId="1E9136C3" w14:textId="77777777" w:rsidR="00137496" w:rsidRDefault="00137496" w:rsidP="00137496">
      <w:pPr>
        <w:pStyle w:val="NormalWeb"/>
        <w:numPr>
          <w:ilvl w:val="0"/>
          <w:numId w:val="86"/>
        </w:numPr>
      </w:pPr>
      <w:r>
        <w:rPr>
          <w:rStyle w:val="Strong"/>
        </w:rPr>
        <w:t>Hot cache</w:t>
      </w:r>
      <w:r>
        <w:t>: Redis for dedupe and crawl frontier.</w:t>
      </w:r>
    </w:p>
    <w:p w14:paraId="43EE92AC" w14:textId="77777777" w:rsidR="00137496" w:rsidRDefault="00137496" w:rsidP="00137496">
      <w:pPr>
        <w:pStyle w:val="NormalWeb"/>
        <w:numPr>
          <w:ilvl w:val="0"/>
          <w:numId w:val="86"/>
        </w:numPr>
      </w:pPr>
      <w:r>
        <w:rPr>
          <w:rStyle w:val="Strong"/>
        </w:rPr>
        <w:t>Durable</w:t>
      </w:r>
      <w:r>
        <w:t>: S3/HDFS (versioned buckets), lifecycle to Glacier/Archive after 90 days.</w:t>
      </w:r>
    </w:p>
    <w:p w14:paraId="327D98AE" w14:textId="77777777" w:rsidR="00137496" w:rsidRDefault="00137496" w:rsidP="00137496">
      <w:pPr>
        <w:pStyle w:val="Heading3"/>
      </w:pPr>
      <w:r>
        <w:t>5.3 Parser/Normalizer Service</w:t>
      </w:r>
    </w:p>
    <w:p w14:paraId="1757123F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HTML</w:t>
      </w:r>
      <w:r>
        <w:t>: Boilerplate removal (Readability/Goose), main content extraction, title, meta.</w:t>
      </w:r>
    </w:p>
    <w:p w14:paraId="0263B5DC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Docs</w:t>
      </w:r>
      <w:r>
        <w:t>: Tika</w:t>
      </w:r>
      <w:r>
        <w:noBreakHyphen/>
        <w:t>based extraction for PDF/DOCX/PPTX.</w:t>
      </w:r>
    </w:p>
    <w:p w14:paraId="46446A86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Language detection</w:t>
      </w:r>
      <w:r>
        <w:t>: FastText/CLD3; override by HTTP headers.</w:t>
      </w:r>
    </w:p>
    <w:p w14:paraId="49B779F6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Text normalization</w:t>
      </w:r>
      <w:r>
        <w:t>: lowercasing, punctuation strip, Unicode NFKC, stopwords, lemmatization (spaCy models for en/ru; Armenian lemma lib or light stemmer).</w:t>
      </w:r>
    </w:p>
    <w:p w14:paraId="1ECEB6B3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Entity extraction</w:t>
      </w:r>
      <w:r>
        <w:t xml:space="preserve"> (Phase 2): persons, orgs, IBANs, card masks (PII redaction rules).</w:t>
      </w:r>
    </w:p>
    <w:p w14:paraId="7B43ACD1" w14:textId="77777777" w:rsidR="00137496" w:rsidRDefault="00137496" w:rsidP="00137496">
      <w:pPr>
        <w:pStyle w:val="NormalWeb"/>
        <w:numPr>
          <w:ilvl w:val="0"/>
          <w:numId w:val="87"/>
        </w:numPr>
      </w:pPr>
      <w:r>
        <w:rPr>
          <w:rStyle w:val="Strong"/>
        </w:rPr>
        <w:t>Output schema (normalized)</w:t>
      </w:r>
      <w:r>
        <w:t>:</w:t>
      </w:r>
    </w:p>
    <w:p w14:paraId="6E49CC2D" w14:textId="77777777" w:rsidR="00137496" w:rsidRDefault="00137496" w:rsidP="00137496">
      <w:r>
        <w:t>{</w:t>
      </w:r>
    </w:p>
    <w:p w14:paraId="202ADD1A" w14:textId="77777777" w:rsidR="00137496" w:rsidRDefault="00137496" w:rsidP="00137496">
      <w:r>
        <w:rPr>
          <w:rStyle w:val="v"/>
        </w:rPr>
        <w:t>"doc_id"</w:t>
      </w:r>
      <w:r>
        <w:t xml:space="preserve">: </w:t>
      </w:r>
      <w:r>
        <w:rPr>
          <w:rStyle w:val="t"/>
        </w:rPr>
        <w:t>"uuid-v4"</w:t>
      </w:r>
      <w:r>
        <w:t>,</w:t>
      </w:r>
    </w:p>
    <w:p w14:paraId="2770E093" w14:textId="77777777" w:rsidR="00137496" w:rsidRDefault="00137496" w:rsidP="00137496">
      <w:r>
        <w:rPr>
          <w:rStyle w:val="v"/>
        </w:rPr>
        <w:t>"url"</w:t>
      </w:r>
      <w:r>
        <w:t xml:space="preserve">: </w:t>
      </w:r>
      <w:r>
        <w:rPr>
          <w:rStyle w:val="t"/>
        </w:rPr>
        <w:t>"https://example.com/a"</w:t>
      </w:r>
      <w:r>
        <w:t>,</w:t>
      </w:r>
    </w:p>
    <w:p w14:paraId="30642EBC" w14:textId="77777777" w:rsidR="00137496" w:rsidRDefault="00137496" w:rsidP="00137496">
      <w:r>
        <w:rPr>
          <w:rStyle w:val="v"/>
        </w:rPr>
        <w:t>"title"</w:t>
      </w:r>
      <w:r>
        <w:t xml:space="preserve">: </w:t>
      </w:r>
      <w:r>
        <w:rPr>
          <w:rStyle w:val="t"/>
        </w:rPr>
        <w:t>"Example Title"</w:t>
      </w:r>
      <w:r>
        <w:t>,</w:t>
      </w:r>
    </w:p>
    <w:p w14:paraId="0E61B924" w14:textId="77777777" w:rsidR="00137496" w:rsidRDefault="00137496" w:rsidP="00137496">
      <w:r>
        <w:rPr>
          <w:rStyle w:val="v"/>
        </w:rPr>
        <w:t>"body"</w:t>
      </w:r>
      <w:r>
        <w:t xml:space="preserve">: </w:t>
      </w:r>
      <w:r>
        <w:rPr>
          <w:rStyle w:val="t"/>
        </w:rPr>
        <w:t>"Clean text ..."</w:t>
      </w:r>
      <w:r>
        <w:t>,</w:t>
      </w:r>
    </w:p>
    <w:p w14:paraId="5608618F" w14:textId="77777777" w:rsidR="00137496" w:rsidRDefault="00137496" w:rsidP="00137496">
      <w:r>
        <w:rPr>
          <w:rStyle w:val="v"/>
        </w:rPr>
        <w:t>"language"</w:t>
      </w:r>
      <w:r>
        <w:t xml:space="preserve">: </w:t>
      </w:r>
      <w:r>
        <w:rPr>
          <w:rStyle w:val="t"/>
        </w:rPr>
        <w:t>"en"</w:t>
      </w:r>
      <w:r>
        <w:t>,</w:t>
      </w:r>
    </w:p>
    <w:p w14:paraId="1A938FBB" w14:textId="77777777" w:rsidR="00137496" w:rsidRDefault="00137496" w:rsidP="00137496">
      <w:r>
        <w:rPr>
          <w:rStyle w:val="v"/>
        </w:rPr>
        <w:t>"published_at"</w:t>
      </w:r>
      <w:r>
        <w:t xml:space="preserve">: </w:t>
      </w:r>
      <w:r>
        <w:rPr>
          <w:rStyle w:val="t"/>
        </w:rPr>
        <w:t>"2024-07-01T10:00:00Z"</w:t>
      </w:r>
      <w:r>
        <w:t>,</w:t>
      </w:r>
    </w:p>
    <w:p w14:paraId="29FDB82D" w14:textId="77777777" w:rsidR="00137496" w:rsidRDefault="00137496" w:rsidP="00137496">
      <w:r>
        <w:rPr>
          <w:rStyle w:val="v"/>
        </w:rPr>
        <w:t>"tags"</w:t>
      </w:r>
      <w:r>
        <w:t>: [</w:t>
      </w:r>
      <w:r>
        <w:rPr>
          <w:rStyle w:val="t"/>
        </w:rPr>
        <w:t>"finance"</w:t>
      </w:r>
      <w:r>
        <w:t xml:space="preserve">, </w:t>
      </w:r>
      <w:r>
        <w:rPr>
          <w:rStyle w:val="t"/>
        </w:rPr>
        <w:t>"loan"</w:t>
      </w:r>
      <w:r>
        <w:t>],</w:t>
      </w:r>
    </w:p>
    <w:p w14:paraId="058F5584" w14:textId="77777777" w:rsidR="00137496" w:rsidRDefault="00137496" w:rsidP="00137496">
      <w:r>
        <w:rPr>
          <w:rStyle w:val="v"/>
        </w:rPr>
        <w:t>"acl"</w:t>
      </w:r>
      <w:r>
        <w:t>: {</w:t>
      </w:r>
      <w:r>
        <w:rPr>
          <w:rStyle w:val="v"/>
        </w:rPr>
        <w:t>"visibility"</w:t>
      </w:r>
      <w:r>
        <w:t xml:space="preserve">: </w:t>
      </w:r>
      <w:r>
        <w:rPr>
          <w:rStyle w:val="t"/>
        </w:rPr>
        <w:t>"public"</w:t>
      </w:r>
      <w:r>
        <w:t>},</w:t>
      </w:r>
    </w:p>
    <w:p w14:paraId="66D06126" w14:textId="77777777" w:rsidR="00137496" w:rsidRDefault="00137496" w:rsidP="00137496">
      <w:r>
        <w:rPr>
          <w:rStyle w:val="v"/>
        </w:rPr>
        <w:t>"checksum"</w:t>
      </w:r>
      <w:r>
        <w:t xml:space="preserve">: </w:t>
      </w:r>
      <w:r>
        <w:rPr>
          <w:rStyle w:val="t"/>
        </w:rPr>
        <w:t>"sha256:..."</w:t>
      </w:r>
      <w:r>
        <w:t>,</w:t>
      </w:r>
    </w:p>
    <w:p w14:paraId="632BD17C" w14:textId="77777777" w:rsidR="00137496" w:rsidRDefault="00137496" w:rsidP="00137496">
      <w:r>
        <w:rPr>
          <w:rStyle w:val="v"/>
        </w:rPr>
        <w:t>"vectors"</w:t>
      </w:r>
      <w:r>
        <w:t>: {</w:t>
      </w:r>
      <w:r>
        <w:rPr>
          <w:rStyle w:val="v"/>
        </w:rPr>
        <w:t>"sbert"</w:t>
      </w:r>
      <w:r>
        <w:t>: [</w:t>
      </w:r>
      <w:r>
        <w:rPr>
          <w:rStyle w:val="u"/>
        </w:rPr>
        <w:t>0.012</w:t>
      </w:r>
      <w:r>
        <w:t xml:space="preserve">, </w:t>
      </w:r>
      <w:r>
        <w:rPr>
          <w:rStyle w:val="u"/>
        </w:rPr>
        <w:t>-0.34</w:t>
      </w:r>
      <w:r>
        <w:t>, ...]}</w:t>
      </w:r>
    </w:p>
    <w:p w14:paraId="2310645B" w14:textId="77777777" w:rsidR="00137496" w:rsidRDefault="00137496" w:rsidP="00137496">
      <w:r>
        <w:t>}</w:t>
      </w:r>
    </w:p>
    <w:p w14:paraId="46E6B686" w14:textId="77777777" w:rsidR="00137496" w:rsidRDefault="00137496" w:rsidP="00137496">
      <w:pPr>
        <w:pStyle w:val="Heading3"/>
      </w:pPr>
      <w:r>
        <w:t>5.4 Indexer</w:t>
      </w:r>
    </w:p>
    <w:p w14:paraId="1BF506C0" w14:textId="77777777" w:rsidR="00137496" w:rsidRDefault="00137496" w:rsidP="00137496">
      <w:pPr>
        <w:pStyle w:val="NormalWeb"/>
        <w:numPr>
          <w:ilvl w:val="0"/>
          <w:numId w:val="88"/>
        </w:numPr>
      </w:pPr>
      <w:r>
        <w:rPr>
          <w:rStyle w:val="Strong"/>
        </w:rPr>
        <w:t>Search engine</w:t>
      </w:r>
      <w:r>
        <w:t>: OpenSearch/Elasticsearch 8.x (sharded, replica=1 for MVP).</w:t>
      </w:r>
    </w:p>
    <w:p w14:paraId="2210C5F3" w14:textId="77777777" w:rsidR="00137496" w:rsidRDefault="00137496" w:rsidP="00137496">
      <w:pPr>
        <w:pStyle w:val="NormalWeb"/>
        <w:numPr>
          <w:ilvl w:val="0"/>
          <w:numId w:val="88"/>
        </w:numPr>
      </w:pPr>
      <w:r>
        <w:rPr>
          <w:rStyle w:val="Strong"/>
        </w:rPr>
        <w:t>Index layout</w:t>
      </w:r>
      <w:r>
        <w:t>:</w:t>
      </w:r>
    </w:p>
    <w:p w14:paraId="7886B8B7" w14:textId="77777777" w:rsidR="00137496" w:rsidRDefault="00137496" w:rsidP="00137496">
      <w:pPr>
        <w:pStyle w:val="NormalWeb"/>
        <w:numPr>
          <w:ilvl w:val="1"/>
          <w:numId w:val="88"/>
        </w:numPr>
      </w:pPr>
      <w:r>
        <w:rPr>
          <w:rStyle w:val="HTMLCode"/>
          <w:rFonts w:eastAsiaTheme="majorEastAsia"/>
        </w:rPr>
        <w:t>docs_v{N}</w:t>
      </w:r>
      <w:r>
        <w:t>: main index (title, body, url, lang, tags, timestamps, ACL fields).</w:t>
      </w:r>
    </w:p>
    <w:p w14:paraId="63694295" w14:textId="77777777" w:rsidR="00137496" w:rsidRDefault="00137496" w:rsidP="00137496">
      <w:pPr>
        <w:pStyle w:val="NormalWeb"/>
        <w:numPr>
          <w:ilvl w:val="1"/>
          <w:numId w:val="88"/>
        </w:numPr>
      </w:pPr>
      <w:r>
        <w:rPr>
          <w:rStyle w:val="HTMLCode"/>
          <w:rFonts w:eastAsiaTheme="majorEastAsia"/>
        </w:rPr>
        <w:t>suggest_v{N}</w:t>
      </w:r>
      <w:r>
        <w:t>: completion suggester index.</w:t>
      </w:r>
    </w:p>
    <w:p w14:paraId="582C42F1" w14:textId="77777777" w:rsidR="00137496" w:rsidRDefault="00137496" w:rsidP="00137496">
      <w:pPr>
        <w:pStyle w:val="NormalWeb"/>
        <w:numPr>
          <w:ilvl w:val="1"/>
          <w:numId w:val="88"/>
        </w:numPr>
      </w:pPr>
      <w:r>
        <w:rPr>
          <w:rStyle w:val="HTMLCode"/>
          <w:rFonts w:eastAsiaTheme="majorEastAsia"/>
        </w:rPr>
        <w:t>synonyms_v{N}</w:t>
      </w:r>
      <w:r>
        <w:t>: synonym sets (id, locale, terms).</w:t>
      </w:r>
    </w:p>
    <w:p w14:paraId="3510F836" w14:textId="77777777" w:rsidR="00137496" w:rsidRDefault="00137496" w:rsidP="00137496">
      <w:pPr>
        <w:pStyle w:val="NormalWeb"/>
        <w:numPr>
          <w:ilvl w:val="0"/>
          <w:numId w:val="88"/>
        </w:numPr>
      </w:pPr>
      <w:r>
        <w:rPr>
          <w:rStyle w:val="Strong"/>
        </w:rPr>
        <w:t>Mappings (simplified)</w:t>
      </w:r>
      <w:r>
        <w:t>:</w:t>
      </w:r>
    </w:p>
    <w:p w14:paraId="670EEF3B" w14:textId="77777777" w:rsidR="00137496" w:rsidRDefault="00137496" w:rsidP="00137496">
      <w:r>
        <w:lastRenderedPageBreak/>
        <w:t>{</w:t>
      </w:r>
    </w:p>
    <w:p w14:paraId="42FC8C71" w14:textId="77777777" w:rsidR="00137496" w:rsidRDefault="00137496" w:rsidP="00137496">
      <w:r>
        <w:rPr>
          <w:rStyle w:val="v"/>
        </w:rPr>
        <w:t>"mappings"</w:t>
      </w:r>
      <w:r>
        <w:t>: {</w:t>
      </w:r>
    </w:p>
    <w:p w14:paraId="6DA49501" w14:textId="77777777" w:rsidR="00137496" w:rsidRDefault="00137496" w:rsidP="00137496">
      <w:r>
        <w:rPr>
          <w:rStyle w:val="v"/>
        </w:rPr>
        <w:t>"properties"</w:t>
      </w:r>
      <w:r>
        <w:t>: {</w:t>
      </w:r>
    </w:p>
    <w:p w14:paraId="5DF52BEA" w14:textId="77777777" w:rsidR="00137496" w:rsidRDefault="00137496" w:rsidP="00137496">
      <w:r>
        <w:rPr>
          <w:rStyle w:val="v"/>
        </w:rPr>
        <w:t>"url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,</w:t>
      </w:r>
    </w:p>
    <w:p w14:paraId="21A2A739" w14:textId="77777777" w:rsidR="00137496" w:rsidRDefault="00137496" w:rsidP="00137496">
      <w:r>
        <w:rPr>
          <w:rStyle w:val="v"/>
        </w:rPr>
        <w:t>"title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text"</w:t>
      </w:r>
      <w:r>
        <w:t xml:space="preserve">, </w:t>
      </w:r>
      <w:r>
        <w:rPr>
          <w:rStyle w:val="v"/>
        </w:rPr>
        <w:t>"analyzer"</w:t>
      </w:r>
      <w:r>
        <w:t xml:space="preserve">: </w:t>
      </w:r>
      <w:r>
        <w:rPr>
          <w:rStyle w:val="t"/>
        </w:rPr>
        <w:t>"hy_en_ru"</w:t>
      </w:r>
      <w:r>
        <w:t>},</w:t>
      </w:r>
    </w:p>
    <w:p w14:paraId="77F5E8CE" w14:textId="77777777" w:rsidR="00137496" w:rsidRDefault="00137496" w:rsidP="00137496">
      <w:r>
        <w:rPr>
          <w:rStyle w:val="v"/>
        </w:rPr>
        <w:t>"body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text"</w:t>
      </w:r>
      <w:r>
        <w:t xml:space="preserve">, </w:t>
      </w:r>
      <w:r>
        <w:rPr>
          <w:rStyle w:val="v"/>
        </w:rPr>
        <w:t>"analyzer"</w:t>
      </w:r>
      <w:r>
        <w:t xml:space="preserve">: </w:t>
      </w:r>
      <w:r>
        <w:rPr>
          <w:rStyle w:val="t"/>
        </w:rPr>
        <w:t>"hy_en_ru"</w:t>
      </w:r>
      <w:r>
        <w:t>},</w:t>
      </w:r>
    </w:p>
    <w:p w14:paraId="2FF12265" w14:textId="77777777" w:rsidR="00137496" w:rsidRDefault="00137496" w:rsidP="00137496">
      <w:r>
        <w:rPr>
          <w:rStyle w:val="v"/>
        </w:rPr>
        <w:t>"lang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,</w:t>
      </w:r>
    </w:p>
    <w:p w14:paraId="50C14466" w14:textId="77777777" w:rsidR="00137496" w:rsidRDefault="00137496" w:rsidP="00137496">
      <w:r>
        <w:rPr>
          <w:rStyle w:val="v"/>
        </w:rPr>
        <w:t>"tags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,</w:t>
      </w:r>
    </w:p>
    <w:p w14:paraId="2169D061" w14:textId="77777777" w:rsidR="00137496" w:rsidRDefault="00137496" w:rsidP="00137496">
      <w:r>
        <w:rPr>
          <w:rStyle w:val="v"/>
        </w:rPr>
        <w:t>"published_at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date"</w:t>
      </w:r>
      <w:r>
        <w:t>},</w:t>
      </w:r>
    </w:p>
    <w:p w14:paraId="736BCC1D" w14:textId="77777777" w:rsidR="00137496" w:rsidRDefault="00137496" w:rsidP="00137496">
      <w:r>
        <w:rPr>
          <w:rStyle w:val="v"/>
        </w:rPr>
        <w:t>"acl"</w:t>
      </w:r>
      <w:r>
        <w:t>: {</w:t>
      </w:r>
    </w:p>
    <w:p w14:paraId="09825B31" w14:textId="77777777" w:rsidR="00137496" w:rsidRDefault="00137496" w:rsidP="00137496">
      <w:r>
        <w:rPr>
          <w:rStyle w:val="v"/>
        </w:rPr>
        <w:t>"properties"</w:t>
      </w:r>
      <w:r>
        <w:t>: {</w:t>
      </w:r>
    </w:p>
    <w:p w14:paraId="68F11494" w14:textId="77777777" w:rsidR="00137496" w:rsidRDefault="00137496" w:rsidP="00137496">
      <w:r>
        <w:rPr>
          <w:rStyle w:val="v"/>
        </w:rPr>
        <w:t>"visibility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,</w:t>
      </w:r>
    </w:p>
    <w:p w14:paraId="03AF714C" w14:textId="77777777" w:rsidR="00137496" w:rsidRDefault="00137496" w:rsidP="00137496">
      <w:r>
        <w:rPr>
          <w:rStyle w:val="v"/>
        </w:rPr>
        <w:t>"roles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,</w:t>
      </w:r>
    </w:p>
    <w:p w14:paraId="7C9A29ED" w14:textId="77777777" w:rsidR="00137496" w:rsidRDefault="00137496" w:rsidP="00137496">
      <w:r>
        <w:rPr>
          <w:rStyle w:val="v"/>
        </w:rPr>
        <w:t>"users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keyword"</w:t>
      </w:r>
      <w:r>
        <w:t>}</w:t>
      </w:r>
    </w:p>
    <w:p w14:paraId="41476794" w14:textId="77777777" w:rsidR="00137496" w:rsidRDefault="00137496" w:rsidP="00137496">
      <w:r>
        <w:t>}</w:t>
      </w:r>
    </w:p>
    <w:p w14:paraId="6B5D639E" w14:textId="77777777" w:rsidR="00137496" w:rsidRDefault="00137496" w:rsidP="00137496">
      <w:r>
        <w:t>},</w:t>
      </w:r>
    </w:p>
    <w:p w14:paraId="78C38FD8" w14:textId="77777777" w:rsidR="00137496" w:rsidRDefault="00137496" w:rsidP="00137496">
      <w:r>
        <w:rPr>
          <w:rStyle w:val="v"/>
        </w:rPr>
        <w:t>"vector_sbert"</w:t>
      </w:r>
      <w:r>
        <w:t>: {</w:t>
      </w:r>
      <w:r>
        <w:rPr>
          <w:rStyle w:val="v"/>
        </w:rPr>
        <w:t>"type"</w:t>
      </w:r>
      <w:r>
        <w:t xml:space="preserve">: </w:t>
      </w:r>
      <w:r>
        <w:rPr>
          <w:rStyle w:val="t"/>
        </w:rPr>
        <w:t>"dense_vector"</w:t>
      </w:r>
      <w:r>
        <w:t xml:space="preserve">, </w:t>
      </w:r>
      <w:r>
        <w:rPr>
          <w:rStyle w:val="v"/>
        </w:rPr>
        <w:t>"dims"</w:t>
      </w:r>
      <w:r>
        <w:t xml:space="preserve">: </w:t>
      </w:r>
      <w:r>
        <w:rPr>
          <w:rStyle w:val="u"/>
        </w:rPr>
        <w:t>384</w:t>
      </w:r>
      <w:r>
        <w:t xml:space="preserve">, </w:t>
      </w:r>
      <w:r>
        <w:rPr>
          <w:rStyle w:val="v"/>
        </w:rPr>
        <w:t>"index"</w:t>
      </w:r>
      <w:r>
        <w:t xml:space="preserve">: </w:t>
      </w:r>
      <w:r>
        <w:rPr>
          <w:rStyle w:val="u"/>
        </w:rPr>
        <w:t>true</w:t>
      </w:r>
      <w:r>
        <w:t xml:space="preserve">, </w:t>
      </w:r>
      <w:r>
        <w:rPr>
          <w:rStyle w:val="v"/>
        </w:rPr>
        <w:t>"similarity"</w:t>
      </w:r>
      <w:r>
        <w:t xml:space="preserve">: </w:t>
      </w:r>
      <w:r>
        <w:rPr>
          <w:rStyle w:val="t"/>
        </w:rPr>
        <w:t>"cosine"</w:t>
      </w:r>
      <w:r>
        <w:t>}</w:t>
      </w:r>
    </w:p>
    <w:p w14:paraId="01723D98" w14:textId="77777777" w:rsidR="00137496" w:rsidRDefault="00137496" w:rsidP="00137496">
      <w:r>
        <w:t>}</w:t>
      </w:r>
    </w:p>
    <w:p w14:paraId="16B1A7E5" w14:textId="77777777" w:rsidR="00137496" w:rsidRDefault="00137496" w:rsidP="00137496">
      <w:r>
        <w:t>},</w:t>
      </w:r>
    </w:p>
    <w:p w14:paraId="3882AE18" w14:textId="77777777" w:rsidR="00137496" w:rsidRDefault="00137496" w:rsidP="00137496">
      <w:r>
        <w:rPr>
          <w:rStyle w:val="v"/>
        </w:rPr>
        <w:t>"settings"</w:t>
      </w:r>
      <w:r>
        <w:t>: {</w:t>
      </w:r>
      <w:r>
        <w:rPr>
          <w:rStyle w:val="v"/>
        </w:rPr>
        <w:t>"number_of_shards"</w:t>
      </w:r>
      <w:r>
        <w:t xml:space="preserve">: </w:t>
      </w:r>
      <w:r>
        <w:rPr>
          <w:rStyle w:val="u"/>
        </w:rPr>
        <w:t>6</w:t>
      </w:r>
      <w:r>
        <w:t xml:space="preserve">, </w:t>
      </w:r>
      <w:r>
        <w:rPr>
          <w:rStyle w:val="v"/>
        </w:rPr>
        <w:t>"number_of_replicas"</w:t>
      </w:r>
      <w:r>
        <w:t xml:space="preserve">: </w:t>
      </w:r>
      <w:r>
        <w:rPr>
          <w:rStyle w:val="u"/>
        </w:rPr>
        <w:t>1</w:t>
      </w:r>
      <w:r>
        <w:t>}</w:t>
      </w:r>
    </w:p>
    <w:p w14:paraId="085DB304" w14:textId="77777777" w:rsidR="00137496" w:rsidRDefault="00137496" w:rsidP="00137496">
      <w:r>
        <w:t>}</w:t>
      </w:r>
    </w:p>
    <w:p w14:paraId="0DA9459F" w14:textId="77777777" w:rsidR="00137496" w:rsidRDefault="00137496" w:rsidP="00137496">
      <w:pPr>
        <w:pStyle w:val="NormalWeb"/>
        <w:numPr>
          <w:ilvl w:val="0"/>
          <w:numId w:val="89"/>
        </w:numPr>
      </w:pPr>
      <w:r>
        <w:rPr>
          <w:rStyle w:val="Strong"/>
        </w:rPr>
        <w:t>Analyzers</w:t>
      </w:r>
      <w:r>
        <w:t>:</w:t>
      </w:r>
    </w:p>
    <w:p w14:paraId="31E09BD6" w14:textId="77777777" w:rsidR="00137496" w:rsidRDefault="00137496" w:rsidP="00137496">
      <w:pPr>
        <w:pStyle w:val="NormalWeb"/>
        <w:numPr>
          <w:ilvl w:val="1"/>
          <w:numId w:val="89"/>
        </w:numPr>
      </w:pPr>
      <w:r>
        <w:rPr>
          <w:rStyle w:val="HTMLCode"/>
          <w:rFonts w:eastAsiaTheme="majorEastAsia"/>
        </w:rPr>
        <w:t>hy_en_ru</w:t>
      </w:r>
      <w:r>
        <w:t xml:space="preserve"> = charfilter (html_strip) → tokenizer (icu_tokenizer) → filters (lowercase, stop, stemmer hy/en/ru, synonyms).</w:t>
      </w:r>
    </w:p>
    <w:p w14:paraId="10C727A1" w14:textId="77777777" w:rsidR="00137496" w:rsidRDefault="00137496" w:rsidP="00137496">
      <w:pPr>
        <w:pStyle w:val="NormalWeb"/>
        <w:numPr>
          <w:ilvl w:val="0"/>
          <w:numId w:val="89"/>
        </w:numPr>
      </w:pPr>
      <w:r>
        <w:rPr>
          <w:rStyle w:val="Strong"/>
        </w:rPr>
        <w:t>Pipelines</w:t>
      </w:r>
      <w:r>
        <w:t>: Ingest pipeline for date parsing, lang routing, vector embedding addition.</w:t>
      </w:r>
    </w:p>
    <w:p w14:paraId="4347F885" w14:textId="77777777" w:rsidR="00137496" w:rsidRDefault="00137496" w:rsidP="00137496">
      <w:pPr>
        <w:pStyle w:val="Heading3"/>
      </w:pPr>
      <w:r>
        <w:t>5.5 Query Processor API</w:t>
      </w:r>
    </w:p>
    <w:p w14:paraId="3B15E686" w14:textId="77777777" w:rsidR="00137496" w:rsidRDefault="00137496" w:rsidP="00137496">
      <w:pPr>
        <w:pStyle w:val="NormalWeb"/>
        <w:numPr>
          <w:ilvl w:val="0"/>
          <w:numId w:val="90"/>
        </w:numPr>
      </w:pPr>
      <w:r>
        <w:rPr>
          <w:rStyle w:val="Strong"/>
        </w:rPr>
        <w:t>Endpoint</w:t>
      </w:r>
      <w:r>
        <w:t xml:space="preserve">: </w:t>
      </w:r>
      <w:r>
        <w:rPr>
          <w:rStyle w:val="HTMLCode"/>
          <w:rFonts w:eastAsiaTheme="majorEastAsia"/>
        </w:rPr>
        <w:t>POST /v1/search</w:t>
      </w:r>
    </w:p>
    <w:p w14:paraId="52398536" w14:textId="77777777" w:rsidR="00137496" w:rsidRDefault="00137496" w:rsidP="00137496">
      <w:pPr>
        <w:pStyle w:val="NormalWeb"/>
        <w:numPr>
          <w:ilvl w:val="0"/>
          <w:numId w:val="90"/>
        </w:numPr>
      </w:pPr>
      <w:r>
        <w:rPr>
          <w:rStyle w:val="Strong"/>
        </w:rPr>
        <w:lastRenderedPageBreak/>
        <w:t>Request</w:t>
      </w:r>
      <w:r>
        <w:t>:</w:t>
      </w:r>
    </w:p>
    <w:p w14:paraId="03B83CFE" w14:textId="77777777" w:rsidR="00137496" w:rsidRDefault="00137496" w:rsidP="00137496">
      <w:r>
        <w:t>{</w:t>
      </w:r>
    </w:p>
    <w:p w14:paraId="4E087D9E" w14:textId="77777777" w:rsidR="00137496" w:rsidRDefault="00137496" w:rsidP="00137496">
      <w:r>
        <w:rPr>
          <w:rStyle w:val="v"/>
        </w:rPr>
        <w:t>"q"</w:t>
      </w:r>
      <w:r>
        <w:t xml:space="preserve">: </w:t>
      </w:r>
      <w:r>
        <w:rPr>
          <w:rStyle w:val="t"/>
        </w:rPr>
        <w:t>"</w:t>
      </w:r>
      <w:r>
        <w:rPr>
          <w:rStyle w:val="t"/>
          <w:rFonts w:ascii="Arial" w:hAnsi="Arial" w:cs="Arial"/>
        </w:rPr>
        <w:t>բանկային</w:t>
      </w:r>
      <w:r>
        <w:rPr>
          <w:rStyle w:val="t"/>
        </w:rPr>
        <w:t xml:space="preserve"> </w:t>
      </w:r>
      <w:r>
        <w:rPr>
          <w:rStyle w:val="t"/>
          <w:rFonts w:ascii="Arial" w:hAnsi="Arial" w:cs="Arial"/>
        </w:rPr>
        <w:t>քարտ</w:t>
      </w:r>
      <w:r>
        <w:rPr>
          <w:rStyle w:val="t"/>
        </w:rPr>
        <w:t>"</w:t>
      </w:r>
      <w:r>
        <w:t>,</w:t>
      </w:r>
    </w:p>
    <w:p w14:paraId="36C7E9B8" w14:textId="77777777" w:rsidR="00137496" w:rsidRDefault="00137496" w:rsidP="00137496">
      <w:r>
        <w:rPr>
          <w:rStyle w:val="v"/>
        </w:rPr>
        <w:t>"lang"</w:t>
      </w:r>
      <w:r>
        <w:t xml:space="preserve">: </w:t>
      </w:r>
      <w:r>
        <w:rPr>
          <w:rStyle w:val="t"/>
        </w:rPr>
        <w:t>"auto|hy|en|ru"</w:t>
      </w:r>
      <w:r>
        <w:t>,</w:t>
      </w:r>
    </w:p>
    <w:p w14:paraId="2E5E1116" w14:textId="77777777" w:rsidR="00137496" w:rsidRDefault="00137496" w:rsidP="00137496">
      <w:r>
        <w:rPr>
          <w:rStyle w:val="v"/>
        </w:rPr>
        <w:t>"filters"</w:t>
      </w:r>
      <w:r>
        <w:t>: {</w:t>
      </w:r>
      <w:r>
        <w:rPr>
          <w:rStyle w:val="v"/>
        </w:rPr>
        <w:t>"site"</w:t>
      </w:r>
      <w:r>
        <w:t>: [</w:t>
      </w:r>
      <w:r>
        <w:rPr>
          <w:rStyle w:val="t"/>
        </w:rPr>
        <w:t>"example.com"</w:t>
      </w:r>
      <w:r>
        <w:t xml:space="preserve">], </w:t>
      </w:r>
      <w:r>
        <w:rPr>
          <w:rStyle w:val="v"/>
        </w:rPr>
        <w:t>"type"</w:t>
      </w:r>
      <w:r>
        <w:t>: [</w:t>
      </w:r>
      <w:r>
        <w:rPr>
          <w:rStyle w:val="t"/>
        </w:rPr>
        <w:t>"pdf"</w:t>
      </w:r>
      <w:r>
        <w:t xml:space="preserve">], </w:t>
      </w:r>
      <w:r>
        <w:rPr>
          <w:rStyle w:val="v"/>
        </w:rPr>
        <w:t>"date_from"</w:t>
      </w:r>
      <w:r>
        <w:t xml:space="preserve">: </w:t>
      </w:r>
      <w:r>
        <w:rPr>
          <w:rStyle w:val="t"/>
        </w:rPr>
        <w:t>"2024-01-01"</w:t>
      </w:r>
      <w:r>
        <w:t>},</w:t>
      </w:r>
    </w:p>
    <w:p w14:paraId="69C23947" w14:textId="77777777" w:rsidR="00137496" w:rsidRDefault="00137496" w:rsidP="00137496">
      <w:r>
        <w:rPr>
          <w:rStyle w:val="v"/>
        </w:rPr>
        <w:t>"acl_context"</w:t>
      </w:r>
      <w:r>
        <w:t>: {</w:t>
      </w:r>
      <w:r>
        <w:rPr>
          <w:rStyle w:val="v"/>
        </w:rPr>
        <w:t>"user_id"</w:t>
      </w:r>
      <w:r>
        <w:t xml:space="preserve">: </w:t>
      </w:r>
      <w:r>
        <w:rPr>
          <w:rStyle w:val="t"/>
        </w:rPr>
        <w:t>"u123"</w:t>
      </w:r>
      <w:r>
        <w:t xml:space="preserve">, </w:t>
      </w:r>
      <w:r>
        <w:rPr>
          <w:rStyle w:val="v"/>
        </w:rPr>
        <w:t>"roles"</w:t>
      </w:r>
      <w:r>
        <w:t>: [</w:t>
      </w:r>
      <w:r>
        <w:rPr>
          <w:rStyle w:val="t"/>
        </w:rPr>
        <w:t>"employee"</w:t>
      </w:r>
      <w:r>
        <w:t>]},</w:t>
      </w:r>
    </w:p>
    <w:p w14:paraId="5B1C5326" w14:textId="77777777" w:rsidR="00137496" w:rsidRDefault="00137496" w:rsidP="00137496">
      <w:r>
        <w:rPr>
          <w:rStyle w:val="v"/>
        </w:rPr>
        <w:t>"page"</w:t>
      </w:r>
      <w:r>
        <w:t xml:space="preserve">: </w:t>
      </w:r>
      <w:r>
        <w:rPr>
          <w:rStyle w:val="u"/>
        </w:rPr>
        <w:t>1</w:t>
      </w:r>
      <w:r>
        <w:t>,</w:t>
      </w:r>
    </w:p>
    <w:p w14:paraId="68AECA65" w14:textId="77777777" w:rsidR="00137496" w:rsidRDefault="00137496" w:rsidP="00137496">
      <w:r>
        <w:rPr>
          <w:rStyle w:val="v"/>
        </w:rPr>
        <w:t>"size"</w:t>
      </w:r>
      <w:r>
        <w:t xml:space="preserve">: </w:t>
      </w:r>
      <w:r>
        <w:rPr>
          <w:rStyle w:val="u"/>
        </w:rPr>
        <w:t>10</w:t>
      </w:r>
      <w:r>
        <w:t>,</w:t>
      </w:r>
    </w:p>
    <w:p w14:paraId="14976C9F" w14:textId="77777777" w:rsidR="00137496" w:rsidRDefault="00137496" w:rsidP="00137496">
      <w:r>
        <w:rPr>
          <w:rStyle w:val="v"/>
        </w:rPr>
        <w:t>"rank"</w:t>
      </w:r>
      <w:r>
        <w:t>: {</w:t>
      </w:r>
      <w:r>
        <w:rPr>
          <w:rStyle w:val="v"/>
        </w:rPr>
        <w:t>"mode"</w:t>
      </w:r>
      <w:r>
        <w:t xml:space="preserve">: </w:t>
      </w:r>
      <w:r>
        <w:rPr>
          <w:rStyle w:val="t"/>
        </w:rPr>
        <w:t>"bm25"</w:t>
      </w:r>
      <w:r>
        <w:t xml:space="preserve">, </w:t>
      </w:r>
      <w:r>
        <w:rPr>
          <w:rStyle w:val="v"/>
        </w:rPr>
        <w:t>"rerank_ml"</w:t>
      </w:r>
      <w:r>
        <w:t xml:space="preserve">: </w:t>
      </w:r>
      <w:r>
        <w:rPr>
          <w:rStyle w:val="u"/>
        </w:rPr>
        <w:t>true</w:t>
      </w:r>
      <w:r>
        <w:t>}</w:t>
      </w:r>
    </w:p>
    <w:p w14:paraId="102EC0C5" w14:textId="77777777" w:rsidR="00137496" w:rsidRDefault="00137496" w:rsidP="00137496">
      <w:r>
        <w:t>}</w:t>
      </w:r>
    </w:p>
    <w:p w14:paraId="6CA5F119" w14:textId="77777777" w:rsidR="00137496" w:rsidRDefault="00137496" w:rsidP="00137496">
      <w:pPr>
        <w:pStyle w:val="NormalWeb"/>
        <w:numPr>
          <w:ilvl w:val="0"/>
          <w:numId w:val="91"/>
        </w:numPr>
      </w:pPr>
      <w:r>
        <w:rPr>
          <w:rStyle w:val="Strong"/>
        </w:rPr>
        <w:t>Processing steps</w:t>
      </w:r>
      <w:r>
        <w:t>:</w:t>
      </w:r>
    </w:p>
    <w:p w14:paraId="351F3A61" w14:textId="77777777" w:rsidR="00137496" w:rsidRDefault="00137496" w:rsidP="00137496">
      <w:pPr>
        <w:pStyle w:val="NormalWeb"/>
        <w:numPr>
          <w:ilvl w:val="1"/>
          <w:numId w:val="91"/>
        </w:numPr>
      </w:pPr>
      <w:r>
        <w:t xml:space="preserve">Detect language if </w:t>
      </w:r>
      <w:r>
        <w:rPr>
          <w:rStyle w:val="HTMLCode"/>
          <w:rFonts w:eastAsiaTheme="majorEastAsia"/>
        </w:rPr>
        <w:t>lang=auto</w:t>
      </w:r>
      <w:r>
        <w:t>.</w:t>
      </w:r>
    </w:p>
    <w:p w14:paraId="0A0F5D1B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Normalize (NFKC, lowercase, trim), remove punctuation.</w:t>
      </w:r>
    </w:p>
    <w:p w14:paraId="0A737B53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Tokenize + lemmatize per language.</w:t>
      </w:r>
    </w:p>
    <w:p w14:paraId="0B4EE091" w14:textId="77777777" w:rsidR="00137496" w:rsidRDefault="00137496" w:rsidP="00137496">
      <w:pPr>
        <w:pStyle w:val="NormalWeb"/>
        <w:numPr>
          <w:ilvl w:val="1"/>
          <w:numId w:val="91"/>
        </w:numPr>
      </w:pPr>
      <w:r>
        <w:rPr>
          <w:rStyle w:val="Strong"/>
        </w:rPr>
        <w:t>Spell</w:t>
      </w:r>
      <w:r>
        <w:rPr>
          <w:rStyle w:val="Strong"/>
        </w:rPr>
        <w:noBreakHyphen/>
        <w:t>correct</w:t>
      </w:r>
      <w:r>
        <w:t xml:space="preserve"> (Damerau</w:t>
      </w:r>
      <w:r>
        <w:noBreakHyphen/>
        <w:t xml:space="preserve">Levenshtein) if zero/low recall; return </w:t>
      </w:r>
      <w:r>
        <w:rPr>
          <w:rStyle w:val="HTMLCode"/>
          <w:rFonts w:eastAsiaTheme="majorEastAsia"/>
        </w:rPr>
        <w:t>did_you_mean</w:t>
      </w:r>
      <w:r>
        <w:t>.</w:t>
      </w:r>
    </w:p>
    <w:p w14:paraId="6C09E41A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Synonym expand (locale</w:t>
      </w:r>
      <w:r>
        <w:noBreakHyphen/>
        <w:t>aware, scoped).</w:t>
      </w:r>
    </w:p>
    <w:p w14:paraId="5280B9F2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Build ES DSL with filters and ACL filter query.</w:t>
      </w:r>
    </w:p>
    <w:p w14:paraId="2F6A6689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Execute BM25 search; optionally embed query and get kNN candidates (</w:t>
      </w:r>
      <w:r>
        <w:rPr>
          <w:rStyle w:val="HTMLCode"/>
          <w:rFonts w:eastAsiaTheme="majorEastAsia"/>
        </w:rPr>
        <w:t>vector_sbert</w:t>
      </w:r>
      <w:r>
        <w:t>).</w:t>
      </w:r>
    </w:p>
    <w:p w14:paraId="1FEC65A5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Merge candidates → optional ML re</w:t>
      </w:r>
      <w:r>
        <w:noBreakHyphen/>
        <w:t>rank (cross</w:t>
      </w:r>
      <w:r>
        <w:noBreakHyphen/>
        <w:t>encoder).</w:t>
      </w:r>
    </w:p>
    <w:p w14:paraId="4B04368B" w14:textId="77777777" w:rsidR="00137496" w:rsidRDefault="00137496" w:rsidP="00137496">
      <w:pPr>
        <w:pStyle w:val="NormalWeb"/>
        <w:numPr>
          <w:ilvl w:val="1"/>
          <w:numId w:val="91"/>
        </w:numPr>
      </w:pPr>
      <w:r>
        <w:t>Generate snippets with term highlights.</w:t>
      </w:r>
    </w:p>
    <w:p w14:paraId="7BAD56E6" w14:textId="77777777" w:rsidR="00137496" w:rsidRDefault="00137496" w:rsidP="00137496">
      <w:pPr>
        <w:pStyle w:val="NormalWeb"/>
        <w:numPr>
          <w:ilvl w:val="0"/>
          <w:numId w:val="91"/>
        </w:numPr>
      </w:pPr>
      <w:r>
        <w:rPr>
          <w:rStyle w:val="Strong"/>
        </w:rPr>
        <w:t>Response</w:t>
      </w:r>
      <w:r>
        <w:t>:</w:t>
      </w:r>
    </w:p>
    <w:p w14:paraId="43EB9EAE" w14:textId="77777777" w:rsidR="00137496" w:rsidRDefault="00137496" w:rsidP="00137496">
      <w:r>
        <w:t>{</w:t>
      </w:r>
    </w:p>
    <w:p w14:paraId="41334D0E" w14:textId="77777777" w:rsidR="00137496" w:rsidRDefault="00137496" w:rsidP="00137496">
      <w:r>
        <w:rPr>
          <w:rStyle w:val="v"/>
        </w:rPr>
        <w:t>"took_ms"</w:t>
      </w:r>
      <w:r>
        <w:t xml:space="preserve">: </w:t>
      </w:r>
      <w:r>
        <w:rPr>
          <w:rStyle w:val="u"/>
        </w:rPr>
        <w:t>132</w:t>
      </w:r>
      <w:r>
        <w:t>,</w:t>
      </w:r>
    </w:p>
    <w:p w14:paraId="681FF5BD" w14:textId="77777777" w:rsidR="00137496" w:rsidRDefault="00137496" w:rsidP="00137496">
      <w:r>
        <w:rPr>
          <w:rStyle w:val="v"/>
        </w:rPr>
        <w:t>"total"</w:t>
      </w:r>
      <w:r>
        <w:t xml:space="preserve">: </w:t>
      </w:r>
      <w:r>
        <w:rPr>
          <w:rStyle w:val="u"/>
        </w:rPr>
        <w:t>2843</w:t>
      </w:r>
      <w:r>
        <w:t>,</w:t>
      </w:r>
    </w:p>
    <w:p w14:paraId="2D2343D4" w14:textId="77777777" w:rsidR="00137496" w:rsidRDefault="00137496" w:rsidP="00137496">
      <w:r>
        <w:rPr>
          <w:rStyle w:val="v"/>
        </w:rPr>
        <w:t>"did_you_mean"</w:t>
      </w:r>
      <w:r>
        <w:t xml:space="preserve">: </w:t>
      </w:r>
      <w:r>
        <w:rPr>
          <w:rStyle w:val="t"/>
        </w:rPr>
        <w:t>"</w:t>
      </w:r>
      <w:r>
        <w:rPr>
          <w:rStyle w:val="t"/>
          <w:rFonts w:ascii="Arial" w:hAnsi="Arial" w:cs="Arial"/>
        </w:rPr>
        <w:t>բանկային</w:t>
      </w:r>
      <w:r>
        <w:rPr>
          <w:rStyle w:val="t"/>
        </w:rPr>
        <w:t xml:space="preserve"> </w:t>
      </w:r>
      <w:r>
        <w:rPr>
          <w:rStyle w:val="t"/>
          <w:rFonts w:ascii="Arial" w:hAnsi="Arial" w:cs="Arial"/>
        </w:rPr>
        <w:t>քարտեր</w:t>
      </w:r>
      <w:r>
        <w:rPr>
          <w:rStyle w:val="t"/>
        </w:rPr>
        <w:t>"</w:t>
      </w:r>
      <w:r>
        <w:t>,</w:t>
      </w:r>
    </w:p>
    <w:p w14:paraId="3CEDF2A2" w14:textId="77777777" w:rsidR="00137496" w:rsidRDefault="00137496" w:rsidP="00137496">
      <w:r>
        <w:rPr>
          <w:rStyle w:val="v"/>
        </w:rPr>
        <w:t>"results"</w:t>
      </w:r>
      <w:r>
        <w:t>: [</w:t>
      </w:r>
    </w:p>
    <w:p w14:paraId="0F8209CB" w14:textId="77777777" w:rsidR="00137496" w:rsidRDefault="00137496" w:rsidP="00137496">
      <w:r>
        <w:t>{</w:t>
      </w:r>
    </w:p>
    <w:p w14:paraId="0ABE7B87" w14:textId="77777777" w:rsidR="00137496" w:rsidRDefault="00137496" w:rsidP="00137496">
      <w:r>
        <w:rPr>
          <w:rStyle w:val="v"/>
        </w:rPr>
        <w:t>"doc_id"</w:t>
      </w:r>
      <w:r>
        <w:t xml:space="preserve">: </w:t>
      </w:r>
      <w:r>
        <w:rPr>
          <w:rStyle w:val="t"/>
        </w:rPr>
        <w:t>"..."</w:t>
      </w:r>
      <w:r>
        <w:t>,</w:t>
      </w:r>
    </w:p>
    <w:p w14:paraId="4895A829" w14:textId="77777777" w:rsidR="00137496" w:rsidRDefault="00137496" w:rsidP="00137496">
      <w:r>
        <w:rPr>
          <w:rStyle w:val="v"/>
        </w:rPr>
        <w:t>"url"</w:t>
      </w:r>
      <w:r>
        <w:t xml:space="preserve">: </w:t>
      </w:r>
      <w:r>
        <w:rPr>
          <w:rStyle w:val="t"/>
        </w:rPr>
        <w:t>"https://..."</w:t>
      </w:r>
      <w:r>
        <w:t>,</w:t>
      </w:r>
    </w:p>
    <w:p w14:paraId="3060F6A0" w14:textId="77777777" w:rsidR="00137496" w:rsidRDefault="00137496" w:rsidP="00137496">
      <w:r>
        <w:rPr>
          <w:rStyle w:val="v"/>
        </w:rPr>
        <w:t>"title"</w:t>
      </w:r>
      <w:r>
        <w:t xml:space="preserve">: </w:t>
      </w:r>
      <w:r>
        <w:rPr>
          <w:rStyle w:val="t"/>
        </w:rPr>
        <w:t>"</w:t>
      </w:r>
      <w:r>
        <w:rPr>
          <w:rStyle w:val="t"/>
          <w:rFonts w:ascii="Arial" w:hAnsi="Arial" w:cs="Arial"/>
        </w:rPr>
        <w:t>Վարկային</w:t>
      </w:r>
      <w:r>
        <w:rPr>
          <w:rStyle w:val="t"/>
        </w:rPr>
        <w:t xml:space="preserve"> </w:t>
      </w:r>
      <w:r>
        <w:rPr>
          <w:rStyle w:val="t"/>
          <w:rFonts w:ascii="Arial" w:hAnsi="Arial" w:cs="Arial"/>
        </w:rPr>
        <w:t>քարտեր</w:t>
      </w:r>
      <w:r>
        <w:rPr>
          <w:rStyle w:val="t"/>
        </w:rPr>
        <w:t>"</w:t>
      </w:r>
      <w:r>
        <w:t>,</w:t>
      </w:r>
    </w:p>
    <w:p w14:paraId="12E227C7" w14:textId="77777777" w:rsidR="00137496" w:rsidRDefault="00137496" w:rsidP="00137496">
      <w:r>
        <w:rPr>
          <w:rStyle w:val="v"/>
        </w:rPr>
        <w:lastRenderedPageBreak/>
        <w:t>"snippet"</w:t>
      </w:r>
      <w:r>
        <w:t xml:space="preserve">: </w:t>
      </w:r>
      <w:r>
        <w:rPr>
          <w:rStyle w:val="t"/>
        </w:rPr>
        <w:t>"... &lt;em&gt;</w:t>
      </w:r>
      <w:r>
        <w:rPr>
          <w:rStyle w:val="t"/>
          <w:rFonts w:ascii="Arial" w:hAnsi="Arial" w:cs="Arial"/>
        </w:rPr>
        <w:t>քարտ</w:t>
      </w:r>
      <w:r>
        <w:rPr>
          <w:rStyle w:val="t"/>
        </w:rPr>
        <w:t>&lt;/em&gt; ..."</w:t>
      </w:r>
      <w:r>
        <w:t>,</w:t>
      </w:r>
    </w:p>
    <w:p w14:paraId="091CB3FF" w14:textId="77777777" w:rsidR="00137496" w:rsidRDefault="00137496" w:rsidP="00137496">
      <w:r>
        <w:rPr>
          <w:rStyle w:val="v"/>
        </w:rPr>
        <w:t>"score"</w:t>
      </w:r>
      <w:r>
        <w:t xml:space="preserve">: </w:t>
      </w:r>
      <w:r>
        <w:rPr>
          <w:rStyle w:val="u"/>
        </w:rPr>
        <w:t>14.2</w:t>
      </w:r>
      <w:r>
        <w:t>,</w:t>
      </w:r>
    </w:p>
    <w:p w14:paraId="2D31E1AE" w14:textId="77777777" w:rsidR="00137496" w:rsidRDefault="00137496" w:rsidP="00137496">
      <w:r>
        <w:rPr>
          <w:rStyle w:val="v"/>
        </w:rPr>
        <w:t>"lang"</w:t>
      </w:r>
      <w:r>
        <w:t xml:space="preserve">: </w:t>
      </w:r>
      <w:r>
        <w:rPr>
          <w:rStyle w:val="t"/>
        </w:rPr>
        <w:t>"hy"</w:t>
      </w:r>
      <w:r>
        <w:t>,</w:t>
      </w:r>
    </w:p>
    <w:p w14:paraId="6DAB91D8" w14:textId="77777777" w:rsidR="00137496" w:rsidRDefault="00137496" w:rsidP="00137496">
      <w:r>
        <w:rPr>
          <w:rStyle w:val="v"/>
        </w:rPr>
        <w:t>"tags"</w:t>
      </w:r>
      <w:r>
        <w:t>: [</w:t>
      </w:r>
      <w:r>
        <w:rPr>
          <w:rStyle w:val="t"/>
        </w:rPr>
        <w:t>"finance"</w:t>
      </w:r>
      <w:r>
        <w:t>],</w:t>
      </w:r>
    </w:p>
    <w:p w14:paraId="6A07102A" w14:textId="77777777" w:rsidR="00137496" w:rsidRDefault="00137496" w:rsidP="00137496">
      <w:r>
        <w:rPr>
          <w:rStyle w:val="v"/>
        </w:rPr>
        <w:t>"published_at"</w:t>
      </w:r>
      <w:r>
        <w:t xml:space="preserve">: </w:t>
      </w:r>
      <w:r>
        <w:rPr>
          <w:rStyle w:val="t"/>
        </w:rPr>
        <w:t>"2024-11-12T09:00:00Z"</w:t>
      </w:r>
    </w:p>
    <w:p w14:paraId="2C040F79" w14:textId="77777777" w:rsidR="00137496" w:rsidRDefault="00137496" w:rsidP="00137496">
      <w:r>
        <w:t>}</w:t>
      </w:r>
    </w:p>
    <w:p w14:paraId="32D2643B" w14:textId="77777777" w:rsidR="00137496" w:rsidRDefault="00137496" w:rsidP="00137496">
      <w:r>
        <w:t>],</w:t>
      </w:r>
    </w:p>
    <w:p w14:paraId="4C5C0C04" w14:textId="77777777" w:rsidR="00137496" w:rsidRDefault="00137496" w:rsidP="00137496">
      <w:r>
        <w:rPr>
          <w:rStyle w:val="v"/>
        </w:rPr>
        <w:t>"page"</w:t>
      </w:r>
      <w:r>
        <w:t xml:space="preserve">: </w:t>
      </w:r>
      <w:r>
        <w:rPr>
          <w:rStyle w:val="u"/>
        </w:rPr>
        <w:t>1</w:t>
      </w:r>
      <w:r>
        <w:t>,</w:t>
      </w:r>
    </w:p>
    <w:p w14:paraId="0245D477" w14:textId="77777777" w:rsidR="00137496" w:rsidRDefault="00137496" w:rsidP="00137496">
      <w:r>
        <w:rPr>
          <w:rStyle w:val="v"/>
        </w:rPr>
        <w:t>"size"</w:t>
      </w:r>
      <w:r>
        <w:t xml:space="preserve">: </w:t>
      </w:r>
      <w:r>
        <w:rPr>
          <w:rStyle w:val="u"/>
        </w:rPr>
        <w:t>10</w:t>
      </w:r>
    </w:p>
    <w:p w14:paraId="4BF498FE" w14:textId="77777777" w:rsidR="00137496" w:rsidRDefault="00137496" w:rsidP="00137496">
      <w:r>
        <w:t>}</w:t>
      </w:r>
    </w:p>
    <w:p w14:paraId="019E3839" w14:textId="77777777" w:rsidR="00137496" w:rsidRDefault="00137496" w:rsidP="00137496">
      <w:pPr>
        <w:pStyle w:val="Heading3"/>
      </w:pPr>
      <w:r>
        <w:t>5.6 Ranking Engine</w:t>
      </w:r>
    </w:p>
    <w:p w14:paraId="2DDF950F" w14:textId="77777777" w:rsidR="00137496" w:rsidRDefault="00137496" w:rsidP="00137496">
      <w:pPr>
        <w:pStyle w:val="NormalWeb"/>
        <w:numPr>
          <w:ilvl w:val="0"/>
          <w:numId w:val="92"/>
        </w:numPr>
      </w:pPr>
      <w:r>
        <w:rPr>
          <w:rStyle w:val="Strong"/>
        </w:rPr>
        <w:t>BM25 parameters</w:t>
      </w:r>
      <w:r>
        <w:t xml:space="preserve">: </w:t>
      </w:r>
      <w:r>
        <w:rPr>
          <w:rStyle w:val="HTMLCode"/>
          <w:rFonts w:eastAsiaTheme="majorEastAsia"/>
        </w:rPr>
        <w:t>k1=1.2</w:t>
      </w:r>
      <w:r>
        <w:t xml:space="preserve">, </w:t>
      </w:r>
      <w:r>
        <w:rPr>
          <w:rStyle w:val="HTMLCode"/>
          <w:rFonts w:eastAsiaTheme="majorEastAsia"/>
        </w:rPr>
        <w:t>b=0.75</w:t>
      </w:r>
      <w:r>
        <w:t xml:space="preserve"> (tune per field; title gets boost ×3, tags ×2, recency boost decay).</w:t>
      </w:r>
    </w:p>
    <w:p w14:paraId="75663CAF" w14:textId="77777777" w:rsidR="00137496" w:rsidRDefault="00137496" w:rsidP="00137496">
      <w:pPr>
        <w:pStyle w:val="NormalWeb"/>
        <w:numPr>
          <w:ilvl w:val="0"/>
          <w:numId w:val="92"/>
        </w:numPr>
      </w:pPr>
      <w:r>
        <w:rPr>
          <w:rStyle w:val="Strong"/>
        </w:rPr>
        <w:t>Recency decay</w:t>
      </w:r>
      <w:r>
        <w:t xml:space="preserve">: </w:t>
      </w:r>
      <w:r>
        <w:rPr>
          <w:rStyle w:val="HTMLCode"/>
          <w:rFonts w:eastAsiaTheme="majorEastAsia"/>
        </w:rPr>
        <w:t>score *= exp(-lambda * age_days)</w:t>
      </w:r>
      <w:r>
        <w:t>, lambda chosen so that 180 days → 0.7.</w:t>
      </w:r>
    </w:p>
    <w:p w14:paraId="6E3301EA" w14:textId="77777777" w:rsidR="00137496" w:rsidRDefault="00137496" w:rsidP="00137496">
      <w:pPr>
        <w:pStyle w:val="NormalWeb"/>
        <w:numPr>
          <w:ilvl w:val="0"/>
          <w:numId w:val="92"/>
        </w:numPr>
      </w:pPr>
      <w:r>
        <w:rPr>
          <w:rStyle w:val="Strong"/>
        </w:rPr>
        <w:t>ML re</w:t>
      </w:r>
      <w:r>
        <w:rPr>
          <w:rStyle w:val="Strong"/>
        </w:rPr>
        <w:noBreakHyphen/>
        <w:t>rank (Phase 2)</w:t>
      </w:r>
      <w:r>
        <w:t>:</w:t>
      </w:r>
    </w:p>
    <w:p w14:paraId="35DD6BAA" w14:textId="77777777" w:rsidR="00137496" w:rsidRDefault="00137496" w:rsidP="00137496">
      <w:pPr>
        <w:pStyle w:val="NormalWeb"/>
        <w:numPr>
          <w:ilvl w:val="1"/>
          <w:numId w:val="92"/>
        </w:numPr>
      </w:pPr>
      <w:r>
        <w:t>Cross</w:t>
      </w:r>
      <w:r>
        <w:noBreakHyphen/>
        <w:t xml:space="preserve">encoder (MiniLM) input: </w:t>
      </w:r>
      <w:r>
        <w:rPr>
          <w:rStyle w:val="HTMLCode"/>
          <w:rFonts w:eastAsiaTheme="majorEastAsia"/>
        </w:rPr>
        <w:t>[query] [SEP] [title + snippet]</w:t>
      </w:r>
      <w:r>
        <w:t xml:space="preserve"> → relevance score.</w:t>
      </w:r>
    </w:p>
    <w:p w14:paraId="0A7823C4" w14:textId="77777777" w:rsidR="00137496" w:rsidRDefault="00137496" w:rsidP="00137496">
      <w:pPr>
        <w:pStyle w:val="NormalWeb"/>
        <w:numPr>
          <w:ilvl w:val="1"/>
          <w:numId w:val="92"/>
        </w:numPr>
      </w:pPr>
      <w:r>
        <w:t>Rerank top 200 BM25 results; latency budget 80ms (batching on GPU).</w:t>
      </w:r>
    </w:p>
    <w:p w14:paraId="3E00C2DC" w14:textId="77777777" w:rsidR="00137496" w:rsidRDefault="00137496" w:rsidP="00137496">
      <w:pPr>
        <w:pStyle w:val="NormalWeb"/>
        <w:numPr>
          <w:ilvl w:val="0"/>
          <w:numId w:val="92"/>
        </w:numPr>
      </w:pPr>
      <w:r>
        <w:rPr>
          <w:rStyle w:val="Strong"/>
        </w:rPr>
        <w:t>Business boosts</w:t>
      </w:r>
      <w:r>
        <w:t>: site/domain boosts, pinned documents, demotions by quality (soft</w:t>
      </w:r>
      <w:r>
        <w:noBreakHyphen/>
        <w:t>404).</w:t>
      </w:r>
    </w:p>
    <w:p w14:paraId="3E4055A7" w14:textId="77777777" w:rsidR="00137496" w:rsidRDefault="00137496" w:rsidP="00137496">
      <w:pPr>
        <w:pStyle w:val="Heading3"/>
      </w:pPr>
      <w:r>
        <w:t>5.7 Snippet/Highlighter</w:t>
      </w:r>
    </w:p>
    <w:p w14:paraId="4522B871" w14:textId="77777777" w:rsidR="00137496" w:rsidRDefault="00137496" w:rsidP="00137496">
      <w:pPr>
        <w:pStyle w:val="NormalWeb"/>
        <w:numPr>
          <w:ilvl w:val="0"/>
          <w:numId w:val="93"/>
        </w:numPr>
      </w:pPr>
      <w:r>
        <w:rPr>
          <w:rStyle w:val="Strong"/>
        </w:rPr>
        <w:t>Method</w:t>
      </w:r>
      <w:r>
        <w:t>: windowed passage extraction around matched terms; fallback to first paragraph.</w:t>
      </w:r>
    </w:p>
    <w:p w14:paraId="600A998C" w14:textId="77777777" w:rsidR="00137496" w:rsidRDefault="00137496" w:rsidP="00137496">
      <w:pPr>
        <w:pStyle w:val="NormalWeb"/>
        <w:numPr>
          <w:ilvl w:val="0"/>
          <w:numId w:val="93"/>
        </w:numPr>
      </w:pPr>
      <w:r>
        <w:rPr>
          <w:rStyle w:val="Strong"/>
        </w:rPr>
        <w:t>HTML safety</w:t>
      </w:r>
      <w:r>
        <w:t>: escape + allowlist tags; bold/</w:t>
      </w:r>
      <w:r>
        <w:rPr>
          <w:rStyle w:val="HTMLCode"/>
          <w:rFonts w:eastAsiaTheme="majorEastAsia"/>
        </w:rPr>
        <w:t>&lt;em&gt;</w:t>
      </w:r>
      <w:r>
        <w:t xml:space="preserve"> for highlights.</w:t>
      </w:r>
    </w:p>
    <w:p w14:paraId="11B1692D" w14:textId="77777777" w:rsidR="00137496" w:rsidRDefault="00137496" w:rsidP="00137496">
      <w:pPr>
        <w:pStyle w:val="Heading3"/>
      </w:pPr>
      <w:r>
        <w:t>5.8 Autocomplete/Typeahead</w:t>
      </w:r>
    </w:p>
    <w:p w14:paraId="5E1CAA9A" w14:textId="77777777" w:rsidR="00137496" w:rsidRDefault="00137496" w:rsidP="00137496">
      <w:pPr>
        <w:pStyle w:val="NormalWeb"/>
        <w:numPr>
          <w:ilvl w:val="0"/>
          <w:numId w:val="94"/>
        </w:numPr>
      </w:pPr>
      <w:r>
        <w:rPr>
          <w:rStyle w:val="Strong"/>
        </w:rPr>
        <w:t>Endpoint</w:t>
      </w:r>
      <w:r>
        <w:t xml:space="preserve">: </w:t>
      </w:r>
      <w:r>
        <w:rPr>
          <w:rStyle w:val="HTMLCode"/>
          <w:rFonts w:eastAsiaTheme="majorEastAsia"/>
        </w:rPr>
        <w:t>GET /v1/suggest?q=ban</w:t>
      </w:r>
    </w:p>
    <w:p w14:paraId="0CC9CC30" w14:textId="77777777" w:rsidR="00137496" w:rsidRDefault="00137496" w:rsidP="00137496">
      <w:pPr>
        <w:pStyle w:val="NormalWeb"/>
        <w:numPr>
          <w:ilvl w:val="0"/>
          <w:numId w:val="94"/>
        </w:numPr>
      </w:pPr>
      <w:r>
        <w:rPr>
          <w:rStyle w:val="Strong"/>
        </w:rPr>
        <w:t>Index</w:t>
      </w:r>
      <w:r>
        <w:t xml:space="preserve">: </w:t>
      </w:r>
      <w:r>
        <w:rPr>
          <w:rStyle w:val="HTMLCode"/>
          <w:rFonts w:eastAsiaTheme="majorEastAsia"/>
        </w:rPr>
        <w:t>suggest_vN</w:t>
      </w:r>
      <w:r>
        <w:t xml:space="preserve"> with completion suggester, plus popularity weights from query logs.</w:t>
      </w:r>
    </w:p>
    <w:p w14:paraId="34AAF2AE" w14:textId="77777777" w:rsidR="00137496" w:rsidRDefault="00137496" w:rsidP="00137496">
      <w:pPr>
        <w:pStyle w:val="NormalWeb"/>
        <w:numPr>
          <w:ilvl w:val="0"/>
          <w:numId w:val="94"/>
        </w:numPr>
      </w:pPr>
      <w:r>
        <w:rPr>
          <w:rStyle w:val="Strong"/>
        </w:rPr>
        <w:t>Latency target</w:t>
      </w:r>
      <w:r>
        <w:t>: P95 &lt; 50ms.</w:t>
      </w:r>
    </w:p>
    <w:p w14:paraId="1D2CBB41" w14:textId="77777777" w:rsidR="00137496" w:rsidRDefault="00137496" w:rsidP="00137496">
      <w:pPr>
        <w:pStyle w:val="Heading3"/>
      </w:pPr>
      <w:r>
        <w:t>5.9 Access Control (ACL)</w:t>
      </w:r>
    </w:p>
    <w:p w14:paraId="58186F60" w14:textId="77777777" w:rsidR="00137496" w:rsidRDefault="00137496" w:rsidP="00137496">
      <w:pPr>
        <w:pStyle w:val="NormalWeb"/>
        <w:numPr>
          <w:ilvl w:val="0"/>
          <w:numId w:val="95"/>
        </w:numPr>
      </w:pPr>
      <w:r>
        <w:rPr>
          <w:rStyle w:val="Strong"/>
        </w:rPr>
        <w:t>Auth</w:t>
      </w:r>
      <w:r>
        <w:t>: OIDC (Keycloak/Okta). JWT propagated to Query Processor.</w:t>
      </w:r>
    </w:p>
    <w:p w14:paraId="3C7589A5" w14:textId="77777777" w:rsidR="00137496" w:rsidRDefault="00137496" w:rsidP="00137496">
      <w:pPr>
        <w:pStyle w:val="NormalWeb"/>
        <w:numPr>
          <w:ilvl w:val="0"/>
          <w:numId w:val="95"/>
        </w:numPr>
      </w:pPr>
      <w:r>
        <w:rPr>
          <w:rStyle w:val="Strong"/>
        </w:rPr>
        <w:lastRenderedPageBreak/>
        <w:t>ACL model</w:t>
      </w:r>
      <w:r>
        <w:t xml:space="preserve">: document has </w:t>
      </w:r>
      <w:r>
        <w:rPr>
          <w:rStyle w:val="HTMLCode"/>
          <w:rFonts w:eastAsiaTheme="majorEastAsia"/>
        </w:rPr>
        <w:t>visibility=public|internal|restricted</w:t>
      </w:r>
      <w:r>
        <w:t xml:space="preserve">; </w:t>
      </w:r>
      <w:r>
        <w:rPr>
          <w:rStyle w:val="HTMLCode"/>
          <w:rFonts w:eastAsiaTheme="majorEastAsia"/>
        </w:rPr>
        <w:t>roles[]</w:t>
      </w:r>
      <w:r>
        <w:t xml:space="preserve"> and </w:t>
      </w:r>
      <w:r>
        <w:rPr>
          <w:rStyle w:val="HTMLCode"/>
          <w:rFonts w:eastAsiaTheme="majorEastAsia"/>
        </w:rPr>
        <w:t>users[]</w:t>
      </w:r>
      <w:r>
        <w:t xml:space="preserve"> optional.</w:t>
      </w:r>
    </w:p>
    <w:p w14:paraId="042E5BA2" w14:textId="77777777" w:rsidR="00137496" w:rsidRDefault="00137496" w:rsidP="00137496">
      <w:pPr>
        <w:pStyle w:val="NormalWeb"/>
        <w:numPr>
          <w:ilvl w:val="0"/>
          <w:numId w:val="95"/>
        </w:numPr>
      </w:pPr>
      <w:r>
        <w:rPr>
          <w:rStyle w:val="Strong"/>
        </w:rPr>
        <w:t>Enforcement</w:t>
      </w:r>
      <w:r>
        <w:t>: filter clause added to every query; additionally, post</w:t>
      </w:r>
      <w:r>
        <w:noBreakHyphen/>
        <w:t>filter check on result set.</w:t>
      </w:r>
    </w:p>
    <w:p w14:paraId="017DFD6B" w14:textId="77777777" w:rsidR="00137496" w:rsidRDefault="00137496" w:rsidP="00137496">
      <w:r>
        <w:pict w14:anchorId="578D536E">
          <v:rect id="_x0000_i1092" style="width:0;height:1.5pt" o:hralign="center" o:hrstd="t" o:hr="t" fillcolor="#a0a0a0" stroked="f"/>
        </w:pict>
      </w:r>
    </w:p>
    <w:p w14:paraId="596FA1C0" w14:textId="77777777" w:rsidR="00137496" w:rsidRDefault="00137496" w:rsidP="00137496">
      <w:pPr>
        <w:pStyle w:val="Heading2"/>
      </w:pPr>
      <w:r>
        <w:t>6) Data Model</w:t>
      </w:r>
    </w:p>
    <w:p w14:paraId="2A9D1F37" w14:textId="77777777" w:rsidR="00137496" w:rsidRDefault="00137496" w:rsidP="00137496">
      <w:pPr>
        <w:pStyle w:val="Heading3"/>
      </w:pPr>
      <w:r>
        <w:t>6.1 Document (searchable)</w:t>
      </w:r>
    </w:p>
    <w:p w14:paraId="68C34576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doc_id</w:t>
      </w:r>
      <w:r>
        <w:t xml:space="preserve"> (keyword)</w:t>
      </w:r>
    </w:p>
    <w:p w14:paraId="264CC0D2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url</w:t>
      </w:r>
      <w:r>
        <w:t xml:space="preserve"> (keyword)</w:t>
      </w:r>
    </w:p>
    <w:p w14:paraId="698E02EA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title</w:t>
      </w:r>
      <w:r>
        <w:t xml:space="preserve"> (text, hy_en_ru)</w:t>
      </w:r>
    </w:p>
    <w:p w14:paraId="0812C7EB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body</w:t>
      </w:r>
      <w:r>
        <w:t xml:space="preserve"> (text, hy_en_ru)</w:t>
      </w:r>
    </w:p>
    <w:p w14:paraId="538C2DFA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lang</w:t>
      </w:r>
      <w:r>
        <w:t xml:space="preserve"> (keyword)</w:t>
      </w:r>
    </w:p>
    <w:p w14:paraId="43CCC515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tags[]</w:t>
      </w:r>
      <w:r>
        <w:t xml:space="preserve"> (keyword)</w:t>
      </w:r>
    </w:p>
    <w:p w14:paraId="21B19ABC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published_at</w:t>
      </w:r>
      <w:r>
        <w:t xml:space="preserve"> (date)</w:t>
      </w:r>
    </w:p>
    <w:p w14:paraId="3589EB8D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site</w:t>
      </w:r>
      <w:r>
        <w:t xml:space="preserve"> (keyword)</w:t>
      </w:r>
    </w:p>
    <w:p w14:paraId="071E3E1E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type</w:t>
      </w:r>
      <w:r>
        <w:t xml:space="preserve"> (keyword: html, pdf, docx)</w:t>
      </w:r>
    </w:p>
    <w:p w14:paraId="2E41B9B9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vector_sbert</w:t>
      </w:r>
      <w:r>
        <w:t xml:space="preserve"> (dense_vector[384])</w:t>
      </w:r>
    </w:p>
    <w:p w14:paraId="2A7ECA38" w14:textId="77777777" w:rsidR="00137496" w:rsidRDefault="00137496" w:rsidP="00137496">
      <w:pPr>
        <w:pStyle w:val="NormalWeb"/>
        <w:numPr>
          <w:ilvl w:val="0"/>
          <w:numId w:val="96"/>
        </w:numPr>
      </w:pPr>
      <w:r>
        <w:rPr>
          <w:rStyle w:val="HTMLCode"/>
          <w:rFonts w:eastAsiaTheme="majorEastAsia"/>
        </w:rPr>
        <w:t>acl.*</w:t>
      </w:r>
      <w:r>
        <w:t xml:space="preserve"> (keyword arrays)</w:t>
      </w:r>
    </w:p>
    <w:p w14:paraId="5D20A248" w14:textId="77777777" w:rsidR="00137496" w:rsidRDefault="00137496" w:rsidP="00137496">
      <w:pPr>
        <w:pStyle w:val="Heading3"/>
      </w:pPr>
      <w:r>
        <w:t>6.2 Suggest Entry</w:t>
      </w:r>
    </w:p>
    <w:p w14:paraId="47FE7920" w14:textId="77777777" w:rsidR="00137496" w:rsidRDefault="00137496" w:rsidP="00137496">
      <w:pPr>
        <w:pStyle w:val="NormalWeb"/>
        <w:numPr>
          <w:ilvl w:val="0"/>
          <w:numId w:val="97"/>
        </w:numPr>
      </w:pPr>
      <w:r>
        <w:rPr>
          <w:rStyle w:val="HTMLCode"/>
          <w:rFonts w:eastAsiaTheme="majorEastAsia"/>
        </w:rPr>
        <w:t>term</w:t>
      </w:r>
      <w:r>
        <w:t xml:space="preserve"> (completion)</w:t>
      </w:r>
    </w:p>
    <w:p w14:paraId="087999B8" w14:textId="77777777" w:rsidR="00137496" w:rsidRDefault="00137496" w:rsidP="00137496">
      <w:pPr>
        <w:pStyle w:val="NormalWeb"/>
        <w:numPr>
          <w:ilvl w:val="0"/>
          <w:numId w:val="97"/>
        </w:numPr>
      </w:pPr>
      <w:r>
        <w:rPr>
          <w:rStyle w:val="HTMLCode"/>
          <w:rFonts w:eastAsiaTheme="majorEastAsia"/>
        </w:rPr>
        <w:t>weight</w:t>
      </w:r>
      <w:r>
        <w:t xml:space="preserve"> (int)</w:t>
      </w:r>
    </w:p>
    <w:p w14:paraId="3C0ADA32" w14:textId="77777777" w:rsidR="00137496" w:rsidRDefault="00137496" w:rsidP="00137496">
      <w:pPr>
        <w:pStyle w:val="NormalWeb"/>
        <w:numPr>
          <w:ilvl w:val="0"/>
          <w:numId w:val="97"/>
        </w:numPr>
      </w:pPr>
      <w:r>
        <w:rPr>
          <w:rStyle w:val="HTMLCode"/>
          <w:rFonts w:eastAsiaTheme="majorEastAsia"/>
        </w:rPr>
        <w:t>locale</w:t>
      </w:r>
      <w:r>
        <w:t xml:space="preserve"> (keyword)</w:t>
      </w:r>
    </w:p>
    <w:p w14:paraId="07618C68" w14:textId="77777777" w:rsidR="00137496" w:rsidRDefault="00137496" w:rsidP="00137496">
      <w:pPr>
        <w:pStyle w:val="Heading3"/>
      </w:pPr>
      <w:r>
        <w:t>6.3 Synonym Set</w:t>
      </w:r>
    </w:p>
    <w:p w14:paraId="445415E6" w14:textId="77777777" w:rsidR="00137496" w:rsidRDefault="00137496" w:rsidP="00137496">
      <w:pPr>
        <w:pStyle w:val="NormalWeb"/>
        <w:numPr>
          <w:ilvl w:val="0"/>
          <w:numId w:val="98"/>
        </w:numPr>
      </w:pPr>
      <w:r>
        <w:rPr>
          <w:rStyle w:val="HTMLCode"/>
          <w:rFonts w:eastAsiaTheme="majorEastAsia"/>
        </w:rPr>
        <w:t>group_id</w:t>
      </w:r>
      <w:r>
        <w:t xml:space="preserve"> (keyword)</w:t>
      </w:r>
    </w:p>
    <w:p w14:paraId="68D8E128" w14:textId="77777777" w:rsidR="00137496" w:rsidRDefault="00137496" w:rsidP="00137496">
      <w:pPr>
        <w:pStyle w:val="NormalWeb"/>
        <w:numPr>
          <w:ilvl w:val="0"/>
          <w:numId w:val="98"/>
        </w:numPr>
      </w:pPr>
      <w:r>
        <w:rPr>
          <w:rStyle w:val="HTMLCode"/>
          <w:rFonts w:eastAsiaTheme="majorEastAsia"/>
        </w:rPr>
        <w:t>locale</w:t>
      </w:r>
      <w:r>
        <w:t xml:space="preserve"> (keyword)</w:t>
      </w:r>
    </w:p>
    <w:p w14:paraId="6342BC1B" w14:textId="77777777" w:rsidR="00137496" w:rsidRDefault="00137496" w:rsidP="00137496">
      <w:pPr>
        <w:pStyle w:val="NormalWeb"/>
        <w:numPr>
          <w:ilvl w:val="0"/>
          <w:numId w:val="98"/>
        </w:numPr>
      </w:pPr>
      <w:r>
        <w:rPr>
          <w:rStyle w:val="HTMLCode"/>
          <w:rFonts w:eastAsiaTheme="majorEastAsia"/>
        </w:rPr>
        <w:t>terms[]</w:t>
      </w:r>
      <w:r>
        <w:t xml:space="preserve"> (keyword)</w:t>
      </w:r>
    </w:p>
    <w:p w14:paraId="12374C53" w14:textId="77777777" w:rsidR="00137496" w:rsidRDefault="00137496" w:rsidP="00137496">
      <w:pPr>
        <w:pStyle w:val="NormalWeb"/>
        <w:numPr>
          <w:ilvl w:val="0"/>
          <w:numId w:val="98"/>
        </w:numPr>
      </w:pPr>
      <w:r>
        <w:rPr>
          <w:rStyle w:val="HTMLCode"/>
          <w:rFonts w:eastAsiaTheme="majorEastAsia"/>
        </w:rPr>
        <w:t>scope</w:t>
      </w:r>
      <w:r>
        <w:t xml:space="preserve"> (title|body|all)</w:t>
      </w:r>
    </w:p>
    <w:p w14:paraId="6E77D0EF" w14:textId="77777777" w:rsidR="00137496" w:rsidRDefault="00137496" w:rsidP="00137496">
      <w:r>
        <w:pict w14:anchorId="63C683C4">
          <v:rect id="_x0000_i1093" style="width:0;height:1.5pt" o:hralign="center" o:hrstd="t" o:hr="t" fillcolor="#a0a0a0" stroked="f"/>
        </w:pict>
      </w:r>
    </w:p>
    <w:p w14:paraId="0597574A" w14:textId="77777777" w:rsidR="00137496" w:rsidRDefault="00137496" w:rsidP="00137496">
      <w:pPr>
        <w:pStyle w:val="Heading2"/>
      </w:pPr>
      <w:r>
        <w:t>7) Connectors &amp; Content Types</w:t>
      </w:r>
    </w:p>
    <w:p w14:paraId="19FC6C1B" w14:textId="77777777" w:rsidR="00137496" w:rsidRDefault="00137496" w:rsidP="00137496">
      <w:pPr>
        <w:pStyle w:val="NormalWeb"/>
        <w:numPr>
          <w:ilvl w:val="0"/>
          <w:numId w:val="99"/>
        </w:numPr>
      </w:pPr>
      <w:r>
        <w:rPr>
          <w:rStyle w:val="Strong"/>
        </w:rPr>
        <w:t>HTTP/Web</w:t>
      </w:r>
      <w:r>
        <w:t xml:space="preserve">: robots.txt parser, </w:t>
      </w:r>
      <w:r>
        <w:rPr>
          <w:rStyle w:val="HTMLCode"/>
          <w:rFonts w:eastAsiaTheme="majorEastAsia"/>
        </w:rPr>
        <w:t>nofollow</w:t>
      </w:r>
      <w:r>
        <w:t xml:space="preserve"> respect, JS rendering via headless Chromium for SPA sites (budgeted).</w:t>
      </w:r>
    </w:p>
    <w:p w14:paraId="03CC0075" w14:textId="77777777" w:rsidR="00137496" w:rsidRDefault="00137496" w:rsidP="00137496">
      <w:pPr>
        <w:pStyle w:val="NormalWeb"/>
        <w:numPr>
          <w:ilvl w:val="0"/>
          <w:numId w:val="99"/>
        </w:numPr>
      </w:pPr>
      <w:r>
        <w:rPr>
          <w:rStyle w:val="Strong"/>
        </w:rPr>
        <w:t>Files</w:t>
      </w:r>
      <w:r>
        <w:t>: SMB/NFS connector with change</w:t>
      </w:r>
      <w:r>
        <w:noBreakHyphen/>
        <w:t>log listener; SharePoint/Confluence APIs.</w:t>
      </w:r>
    </w:p>
    <w:p w14:paraId="443A4845" w14:textId="77777777" w:rsidR="00137496" w:rsidRDefault="00137496" w:rsidP="00137496">
      <w:pPr>
        <w:pStyle w:val="NormalWeb"/>
        <w:numPr>
          <w:ilvl w:val="0"/>
          <w:numId w:val="99"/>
        </w:numPr>
      </w:pPr>
      <w:r>
        <w:rPr>
          <w:rStyle w:val="Strong"/>
        </w:rPr>
        <w:t>Pull vs Push</w:t>
      </w:r>
      <w:r>
        <w:t xml:space="preserve">: push API </w:t>
      </w:r>
      <w:r>
        <w:rPr>
          <w:rStyle w:val="HTMLCode"/>
          <w:rFonts w:eastAsiaTheme="majorEastAsia"/>
        </w:rPr>
        <w:t>POST /v1/ingest</w:t>
      </w:r>
      <w:r>
        <w:t xml:space="preserve"> for systems that can publish changes.</w:t>
      </w:r>
    </w:p>
    <w:p w14:paraId="0AF348A6" w14:textId="77777777" w:rsidR="00137496" w:rsidRDefault="00137496" w:rsidP="00137496">
      <w:r>
        <w:lastRenderedPageBreak/>
        <w:pict w14:anchorId="51B9EA1E">
          <v:rect id="_x0000_i1094" style="width:0;height:1.5pt" o:hralign="center" o:hrstd="t" o:hr="t" fillcolor="#a0a0a0" stroked="f"/>
        </w:pict>
      </w:r>
    </w:p>
    <w:p w14:paraId="3236CA05" w14:textId="77777777" w:rsidR="00137496" w:rsidRDefault="00137496" w:rsidP="00137496">
      <w:pPr>
        <w:pStyle w:val="Heading2"/>
      </w:pPr>
      <w:r>
        <w:t>8) Scaling &amp; Performance</w:t>
      </w:r>
    </w:p>
    <w:p w14:paraId="7AF0E0C1" w14:textId="77777777" w:rsidR="00137496" w:rsidRDefault="00137496" w:rsidP="00137496">
      <w:pPr>
        <w:pStyle w:val="NormalWeb"/>
        <w:numPr>
          <w:ilvl w:val="0"/>
          <w:numId w:val="100"/>
        </w:numPr>
      </w:pPr>
      <w:r>
        <w:rPr>
          <w:rStyle w:val="Strong"/>
        </w:rPr>
        <w:t>Sharding strategy</w:t>
      </w:r>
      <w:r>
        <w:t>: by doc_id hash; routing by site for locality when applicable.</w:t>
      </w:r>
    </w:p>
    <w:p w14:paraId="05EB3C23" w14:textId="77777777" w:rsidR="00137496" w:rsidRDefault="00137496" w:rsidP="00137496">
      <w:pPr>
        <w:pStyle w:val="NormalWeb"/>
        <w:numPr>
          <w:ilvl w:val="0"/>
          <w:numId w:val="100"/>
        </w:numPr>
      </w:pPr>
      <w:r>
        <w:rPr>
          <w:rStyle w:val="Strong"/>
        </w:rPr>
        <w:t>Cache</w:t>
      </w:r>
      <w:r>
        <w:t>: query result cache (keyed by normalized query + filters + ACL hash) in Redis (TTL 30–120s); L2 ES query cache.</w:t>
      </w:r>
    </w:p>
    <w:p w14:paraId="2C6EAD1C" w14:textId="77777777" w:rsidR="00137496" w:rsidRDefault="00137496" w:rsidP="00137496">
      <w:pPr>
        <w:pStyle w:val="NormalWeb"/>
        <w:numPr>
          <w:ilvl w:val="0"/>
          <w:numId w:val="100"/>
        </w:numPr>
      </w:pPr>
      <w:r>
        <w:rPr>
          <w:rStyle w:val="Strong"/>
        </w:rPr>
        <w:t>Cold start</w:t>
      </w:r>
      <w:r>
        <w:t>: pre</w:t>
      </w:r>
      <w:r>
        <w:noBreakHyphen/>
        <w:t>warm popular queries every 5 min.</w:t>
      </w:r>
    </w:p>
    <w:p w14:paraId="2CF3CCF6" w14:textId="77777777" w:rsidR="00137496" w:rsidRDefault="00137496" w:rsidP="00137496">
      <w:pPr>
        <w:pStyle w:val="NormalWeb"/>
        <w:numPr>
          <w:ilvl w:val="0"/>
          <w:numId w:val="100"/>
        </w:numPr>
      </w:pPr>
      <w:r>
        <w:rPr>
          <w:rStyle w:val="Strong"/>
        </w:rPr>
        <w:t>Back</w:t>
      </w:r>
      <w:r>
        <w:rPr>
          <w:rStyle w:val="Strong"/>
        </w:rPr>
        <w:noBreakHyphen/>
        <w:t>pressure</w:t>
      </w:r>
      <w:r>
        <w:t>: bounded queues on crawler and parser; circuit breaker on query path.</w:t>
      </w:r>
    </w:p>
    <w:p w14:paraId="200ABF47" w14:textId="77777777" w:rsidR="00137496" w:rsidRDefault="00137496" w:rsidP="00137496">
      <w:r>
        <w:pict w14:anchorId="64575AA9">
          <v:rect id="_x0000_i1095" style="width:0;height:1.5pt" o:hralign="center" o:hrstd="t" o:hr="t" fillcolor="#a0a0a0" stroked="f"/>
        </w:pict>
      </w:r>
    </w:p>
    <w:p w14:paraId="5758CC53" w14:textId="77777777" w:rsidR="00137496" w:rsidRDefault="00137496" w:rsidP="00137496">
      <w:pPr>
        <w:pStyle w:val="Heading2"/>
      </w:pPr>
      <w:r>
        <w:t>9) Reliability &amp; Operations</w:t>
      </w:r>
    </w:p>
    <w:p w14:paraId="04A37B93" w14:textId="77777777" w:rsidR="00137496" w:rsidRDefault="00137496" w:rsidP="00137496">
      <w:pPr>
        <w:pStyle w:val="NormalWeb"/>
        <w:numPr>
          <w:ilvl w:val="0"/>
          <w:numId w:val="101"/>
        </w:numPr>
      </w:pPr>
      <w:r>
        <w:rPr>
          <w:rStyle w:val="Strong"/>
        </w:rPr>
        <w:t>Deploy</w:t>
      </w:r>
      <w:r>
        <w:t>: Helm charts; canary releases with 10% traffic for 30 min.</w:t>
      </w:r>
    </w:p>
    <w:p w14:paraId="0EC86DB4" w14:textId="77777777" w:rsidR="00137496" w:rsidRDefault="00137496" w:rsidP="00137496">
      <w:pPr>
        <w:pStyle w:val="NormalWeb"/>
        <w:numPr>
          <w:ilvl w:val="0"/>
          <w:numId w:val="101"/>
        </w:numPr>
      </w:pPr>
      <w:r>
        <w:rPr>
          <w:rStyle w:val="Strong"/>
        </w:rPr>
        <w:t>Health</w:t>
      </w:r>
      <w:r>
        <w:t xml:space="preserve">: </w:t>
      </w:r>
      <w:r>
        <w:rPr>
          <w:rStyle w:val="HTMLCode"/>
          <w:rFonts w:eastAsiaTheme="majorEastAsia"/>
        </w:rPr>
        <w:t>/healthz</w:t>
      </w:r>
      <w:r>
        <w:t xml:space="preserve"> (liveness), </w:t>
      </w:r>
      <w:r>
        <w:rPr>
          <w:rStyle w:val="HTMLCode"/>
          <w:rFonts w:eastAsiaTheme="majorEastAsia"/>
        </w:rPr>
        <w:t>/readyz</w:t>
      </w:r>
      <w:r>
        <w:t xml:space="preserve"> (readiness with ES ping &lt; 100ms).</w:t>
      </w:r>
    </w:p>
    <w:p w14:paraId="3A2547D1" w14:textId="77777777" w:rsidR="00137496" w:rsidRDefault="00137496" w:rsidP="00137496">
      <w:pPr>
        <w:pStyle w:val="NormalWeb"/>
        <w:numPr>
          <w:ilvl w:val="0"/>
          <w:numId w:val="101"/>
        </w:numPr>
      </w:pPr>
      <w:r>
        <w:rPr>
          <w:rStyle w:val="Strong"/>
        </w:rPr>
        <w:t>Observability</w:t>
      </w:r>
      <w:r>
        <w:t>:</w:t>
      </w:r>
    </w:p>
    <w:p w14:paraId="4340E3F5" w14:textId="77777777" w:rsidR="00137496" w:rsidRDefault="00137496" w:rsidP="00137496">
      <w:pPr>
        <w:pStyle w:val="NormalWeb"/>
        <w:numPr>
          <w:ilvl w:val="1"/>
          <w:numId w:val="101"/>
        </w:numPr>
      </w:pPr>
      <w:r>
        <w:t>Metrics: Prometheus (QPS, latency, error rates, recall proxy metrics, index size, segment count, GC).</w:t>
      </w:r>
    </w:p>
    <w:p w14:paraId="2B760F56" w14:textId="77777777" w:rsidR="00137496" w:rsidRDefault="00137496" w:rsidP="00137496">
      <w:pPr>
        <w:pStyle w:val="NormalWeb"/>
        <w:numPr>
          <w:ilvl w:val="1"/>
          <w:numId w:val="101"/>
        </w:numPr>
      </w:pPr>
      <w:r>
        <w:t>Logs: JSON structured to Loki/ELK.</w:t>
      </w:r>
    </w:p>
    <w:p w14:paraId="6B372E35" w14:textId="77777777" w:rsidR="00137496" w:rsidRDefault="00137496" w:rsidP="00137496">
      <w:pPr>
        <w:pStyle w:val="NormalWeb"/>
        <w:numPr>
          <w:ilvl w:val="1"/>
          <w:numId w:val="101"/>
        </w:numPr>
      </w:pPr>
      <w:r>
        <w:t>Tracing: OpenTelemetry spans across API → Query → ES.</w:t>
      </w:r>
    </w:p>
    <w:p w14:paraId="3EF48A89" w14:textId="77777777" w:rsidR="00137496" w:rsidRDefault="00137496" w:rsidP="00137496">
      <w:pPr>
        <w:pStyle w:val="NormalWeb"/>
        <w:numPr>
          <w:ilvl w:val="0"/>
          <w:numId w:val="101"/>
        </w:numPr>
      </w:pPr>
      <w:r>
        <w:rPr>
          <w:rStyle w:val="Strong"/>
        </w:rPr>
        <w:t>Disaster Recovery</w:t>
      </w:r>
      <w:r>
        <w:t>: snapshot indices hourly to S3; restore playbook (RTO 2h, RPO 1h).</w:t>
      </w:r>
    </w:p>
    <w:p w14:paraId="4673772C" w14:textId="77777777" w:rsidR="00137496" w:rsidRDefault="00137496" w:rsidP="00137496">
      <w:r>
        <w:pict w14:anchorId="063DF677">
          <v:rect id="_x0000_i1096" style="width:0;height:1.5pt" o:hralign="center" o:hrstd="t" o:hr="t" fillcolor="#a0a0a0" stroked="f"/>
        </w:pict>
      </w:r>
    </w:p>
    <w:p w14:paraId="56AF9ED0" w14:textId="77777777" w:rsidR="00137496" w:rsidRDefault="00137496" w:rsidP="00137496">
      <w:pPr>
        <w:pStyle w:val="Heading2"/>
      </w:pPr>
      <w:r>
        <w:t>10) Security &amp; Compliance</w:t>
      </w:r>
    </w:p>
    <w:p w14:paraId="2A6C6482" w14:textId="77777777" w:rsidR="00137496" w:rsidRDefault="00137496" w:rsidP="00137496">
      <w:pPr>
        <w:pStyle w:val="NormalWeb"/>
        <w:numPr>
          <w:ilvl w:val="0"/>
          <w:numId w:val="102"/>
        </w:numPr>
      </w:pPr>
      <w:r>
        <w:t>TLS 1.2+ everywhere; HSTS on public edges.</w:t>
      </w:r>
    </w:p>
    <w:p w14:paraId="1B58ABFE" w14:textId="77777777" w:rsidR="00137496" w:rsidRDefault="00137496" w:rsidP="00137496">
      <w:pPr>
        <w:pStyle w:val="NormalWeb"/>
        <w:numPr>
          <w:ilvl w:val="0"/>
          <w:numId w:val="102"/>
        </w:numPr>
      </w:pPr>
      <w:r>
        <w:t>JWT verification (aud, exp) and RBAC.</w:t>
      </w:r>
    </w:p>
    <w:p w14:paraId="33CADDCE" w14:textId="77777777" w:rsidR="00137496" w:rsidRDefault="00137496" w:rsidP="00137496">
      <w:pPr>
        <w:pStyle w:val="NormalWeb"/>
        <w:numPr>
          <w:ilvl w:val="0"/>
          <w:numId w:val="102"/>
        </w:numPr>
      </w:pPr>
      <w:r>
        <w:t>PII handling: redaction in parser; blocklisting terms; right</w:t>
      </w:r>
      <w:r>
        <w:noBreakHyphen/>
        <w:t>to</w:t>
      </w:r>
      <w:r>
        <w:noBreakHyphen/>
        <w:t>be</w:t>
      </w:r>
      <w:r>
        <w:noBreakHyphen/>
        <w:t>forgotten endpoint clears raw + index.</w:t>
      </w:r>
    </w:p>
    <w:p w14:paraId="08ABF9F6" w14:textId="77777777" w:rsidR="00137496" w:rsidRDefault="00137496" w:rsidP="00137496">
      <w:pPr>
        <w:pStyle w:val="NormalWeb"/>
        <w:numPr>
          <w:ilvl w:val="0"/>
          <w:numId w:val="102"/>
        </w:numPr>
      </w:pPr>
      <w:r>
        <w:t>Secrets: Vault/Secrets Manager; no secrets in images.</w:t>
      </w:r>
    </w:p>
    <w:p w14:paraId="48A108D7" w14:textId="77777777" w:rsidR="00137496" w:rsidRDefault="00137496" w:rsidP="00137496">
      <w:pPr>
        <w:pStyle w:val="NormalWeb"/>
        <w:numPr>
          <w:ilvl w:val="0"/>
          <w:numId w:val="102"/>
        </w:numPr>
      </w:pPr>
      <w:r>
        <w:t>Pen</w:t>
      </w:r>
      <w:r>
        <w:noBreakHyphen/>
        <w:t>test checklist and automated SAST/DAST in CI.</w:t>
      </w:r>
    </w:p>
    <w:p w14:paraId="64DCFBF7" w14:textId="77777777" w:rsidR="00137496" w:rsidRDefault="00137496" w:rsidP="00137496">
      <w:r>
        <w:pict w14:anchorId="1224EA61">
          <v:rect id="_x0000_i1097" style="width:0;height:1.5pt" o:hralign="center" o:hrstd="t" o:hr="t" fillcolor="#a0a0a0" stroked="f"/>
        </w:pict>
      </w:r>
    </w:p>
    <w:p w14:paraId="0CBB2719" w14:textId="77777777" w:rsidR="00137496" w:rsidRDefault="00137496" w:rsidP="00137496">
      <w:pPr>
        <w:pStyle w:val="Heading2"/>
      </w:pPr>
      <w:r>
        <w:t>11) APIs (Detailed)</w:t>
      </w:r>
    </w:p>
    <w:p w14:paraId="02D7A0EF" w14:textId="77777777" w:rsidR="00137496" w:rsidRDefault="00137496" w:rsidP="00137496">
      <w:pPr>
        <w:pStyle w:val="Heading3"/>
      </w:pPr>
      <w:r>
        <w:t>11.1 Search</w:t>
      </w:r>
    </w:p>
    <w:p w14:paraId="2545A2CE" w14:textId="77777777" w:rsidR="00137496" w:rsidRDefault="00137496" w:rsidP="00137496">
      <w:pPr>
        <w:pStyle w:val="NormalWeb"/>
      </w:pPr>
      <w:r>
        <w:rPr>
          <w:rStyle w:val="HTMLCode"/>
          <w:rFonts w:eastAsiaTheme="majorEastAsia"/>
        </w:rPr>
        <w:t>POST /v1/search</w:t>
      </w:r>
    </w:p>
    <w:p w14:paraId="7B83723B" w14:textId="77777777" w:rsidR="00137496" w:rsidRDefault="00137496" w:rsidP="00137496">
      <w:pPr>
        <w:pStyle w:val="NormalWeb"/>
        <w:numPr>
          <w:ilvl w:val="0"/>
          <w:numId w:val="103"/>
        </w:numPr>
      </w:pPr>
      <w:r>
        <w:rPr>
          <w:rStyle w:val="Strong"/>
        </w:rPr>
        <w:t>Query params</w:t>
      </w:r>
      <w:r>
        <w:t>: none</w:t>
      </w:r>
    </w:p>
    <w:p w14:paraId="7CC23784" w14:textId="77777777" w:rsidR="00137496" w:rsidRDefault="00137496" w:rsidP="00137496">
      <w:pPr>
        <w:pStyle w:val="NormalWeb"/>
        <w:numPr>
          <w:ilvl w:val="0"/>
          <w:numId w:val="103"/>
        </w:numPr>
      </w:pPr>
      <w:r>
        <w:rPr>
          <w:rStyle w:val="Strong"/>
        </w:rPr>
        <w:t>Body</w:t>
      </w:r>
      <w:r>
        <w:t>: as in §5.5</w:t>
      </w:r>
    </w:p>
    <w:p w14:paraId="41D8CD59" w14:textId="77777777" w:rsidR="00137496" w:rsidRDefault="00137496" w:rsidP="00137496">
      <w:pPr>
        <w:pStyle w:val="NormalWeb"/>
        <w:numPr>
          <w:ilvl w:val="0"/>
          <w:numId w:val="103"/>
        </w:numPr>
      </w:pPr>
      <w:r>
        <w:rPr>
          <w:rStyle w:val="Strong"/>
        </w:rPr>
        <w:t>Errors</w:t>
      </w:r>
      <w:r>
        <w:t>:</w:t>
      </w:r>
    </w:p>
    <w:p w14:paraId="354A95B1" w14:textId="77777777" w:rsidR="00137496" w:rsidRDefault="00137496" w:rsidP="00137496">
      <w:pPr>
        <w:pStyle w:val="NormalWeb"/>
        <w:numPr>
          <w:ilvl w:val="1"/>
          <w:numId w:val="103"/>
        </w:numPr>
      </w:pPr>
      <w:r>
        <w:rPr>
          <w:rStyle w:val="HTMLCode"/>
          <w:rFonts w:eastAsiaTheme="majorEastAsia"/>
        </w:rPr>
        <w:t>400</w:t>
      </w:r>
      <w:r>
        <w:t xml:space="preserve"> invalid query</w:t>
      </w:r>
    </w:p>
    <w:p w14:paraId="095D7049" w14:textId="77777777" w:rsidR="00137496" w:rsidRDefault="00137496" w:rsidP="00137496">
      <w:pPr>
        <w:pStyle w:val="NormalWeb"/>
        <w:numPr>
          <w:ilvl w:val="1"/>
          <w:numId w:val="103"/>
        </w:numPr>
      </w:pPr>
      <w:r>
        <w:rPr>
          <w:rStyle w:val="HTMLCode"/>
          <w:rFonts w:eastAsiaTheme="majorEastAsia"/>
        </w:rPr>
        <w:lastRenderedPageBreak/>
        <w:t>401/403</w:t>
      </w:r>
      <w:r>
        <w:t xml:space="preserve"> auth/ACL</w:t>
      </w:r>
    </w:p>
    <w:p w14:paraId="60A950D9" w14:textId="77777777" w:rsidR="00137496" w:rsidRDefault="00137496" w:rsidP="00137496">
      <w:pPr>
        <w:pStyle w:val="NormalWeb"/>
        <w:numPr>
          <w:ilvl w:val="1"/>
          <w:numId w:val="103"/>
        </w:numPr>
      </w:pPr>
      <w:r>
        <w:rPr>
          <w:rStyle w:val="HTMLCode"/>
          <w:rFonts w:eastAsiaTheme="majorEastAsia"/>
        </w:rPr>
        <w:t>429</w:t>
      </w:r>
      <w:r>
        <w:t xml:space="preserve"> rate limited</w:t>
      </w:r>
    </w:p>
    <w:p w14:paraId="5A8F74BD" w14:textId="77777777" w:rsidR="00137496" w:rsidRDefault="00137496" w:rsidP="00137496">
      <w:pPr>
        <w:pStyle w:val="NormalWeb"/>
        <w:numPr>
          <w:ilvl w:val="1"/>
          <w:numId w:val="103"/>
        </w:numPr>
      </w:pPr>
      <w:r>
        <w:rPr>
          <w:rStyle w:val="HTMLCode"/>
          <w:rFonts w:eastAsiaTheme="majorEastAsia"/>
        </w:rPr>
        <w:t>500</w:t>
      </w:r>
      <w:r>
        <w:t xml:space="preserve"> upstream</w:t>
      </w:r>
    </w:p>
    <w:p w14:paraId="4C7E63AE" w14:textId="77777777" w:rsidR="00137496" w:rsidRDefault="00137496" w:rsidP="00137496">
      <w:pPr>
        <w:pStyle w:val="Heading3"/>
      </w:pPr>
      <w:r>
        <w:t>11.2 Suggest</w:t>
      </w:r>
    </w:p>
    <w:p w14:paraId="27C2EF11" w14:textId="77777777" w:rsidR="00137496" w:rsidRDefault="00137496" w:rsidP="00137496">
      <w:pPr>
        <w:pStyle w:val="NormalWeb"/>
      </w:pPr>
      <w:r>
        <w:rPr>
          <w:rStyle w:val="HTMLCode"/>
          <w:rFonts w:eastAsiaTheme="majorEastAsia"/>
        </w:rPr>
        <w:t>GET /v1/suggest?q=&lt;term&gt;&amp;locale=hy</w:t>
      </w:r>
    </w:p>
    <w:p w14:paraId="7C5A2561" w14:textId="77777777" w:rsidR="00137496" w:rsidRDefault="00137496" w:rsidP="00137496">
      <w:pPr>
        <w:pStyle w:val="NormalWeb"/>
        <w:numPr>
          <w:ilvl w:val="0"/>
          <w:numId w:val="104"/>
        </w:numPr>
      </w:pPr>
      <w:r>
        <w:t>returns up to 8 suggestions with weights.</w:t>
      </w:r>
    </w:p>
    <w:p w14:paraId="29590203" w14:textId="77777777" w:rsidR="00137496" w:rsidRDefault="00137496" w:rsidP="00137496">
      <w:pPr>
        <w:pStyle w:val="Heading3"/>
      </w:pPr>
      <w:r>
        <w:t>11.3 Ingest Push</w:t>
      </w:r>
    </w:p>
    <w:p w14:paraId="56AEE5A9" w14:textId="77777777" w:rsidR="00137496" w:rsidRDefault="00137496" w:rsidP="00137496">
      <w:pPr>
        <w:pStyle w:val="NormalWeb"/>
      </w:pPr>
      <w:r>
        <w:rPr>
          <w:rStyle w:val="HTMLCode"/>
          <w:rFonts w:eastAsiaTheme="majorEastAsia"/>
        </w:rPr>
        <w:t>POST /v1/ingest</w:t>
      </w:r>
    </w:p>
    <w:p w14:paraId="0EAD638F" w14:textId="77777777" w:rsidR="00137496" w:rsidRDefault="00137496" w:rsidP="00137496">
      <w:r>
        <w:t>{</w:t>
      </w:r>
    </w:p>
    <w:p w14:paraId="2CD10C4A" w14:textId="77777777" w:rsidR="00137496" w:rsidRDefault="00137496" w:rsidP="00137496">
      <w:r>
        <w:rPr>
          <w:rStyle w:val="v"/>
        </w:rPr>
        <w:t>"url"</w:t>
      </w:r>
      <w:r>
        <w:t xml:space="preserve">: </w:t>
      </w:r>
      <w:r>
        <w:rPr>
          <w:rStyle w:val="t"/>
        </w:rPr>
        <w:t>"https://..."</w:t>
      </w:r>
      <w:r>
        <w:t>,</w:t>
      </w:r>
    </w:p>
    <w:p w14:paraId="6AD13438" w14:textId="77777777" w:rsidR="00137496" w:rsidRDefault="00137496" w:rsidP="00137496">
      <w:r>
        <w:rPr>
          <w:rStyle w:val="v"/>
        </w:rPr>
        <w:t>"title"</w:t>
      </w:r>
      <w:r>
        <w:t xml:space="preserve">: </w:t>
      </w:r>
      <w:r>
        <w:rPr>
          <w:rStyle w:val="t"/>
        </w:rPr>
        <w:t>"..."</w:t>
      </w:r>
      <w:r>
        <w:t>,</w:t>
      </w:r>
    </w:p>
    <w:p w14:paraId="76CD312A" w14:textId="77777777" w:rsidR="00137496" w:rsidRDefault="00137496" w:rsidP="00137496">
      <w:r>
        <w:rPr>
          <w:rStyle w:val="v"/>
        </w:rPr>
        <w:t>"body"</w:t>
      </w:r>
      <w:r>
        <w:t xml:space="preserve">: </w:t>
      </w:r>
      <w:r>
        <w:rPr>
          <w:rStyle w:val="t"/>
        </w:rPr>
        <w:t>"..."</w:t>
      </w:r>
      <w:r>
        <w:t>,</w:t>
      </w:r>
    </w:p>
    <w:p w14:paraId="38E41CF5" w14:textId="77777777" w:rsidR="00137496" w:rsidRDefault="00137496" w:rsidP="00137496">
      <w:r>
        <w:rPr>
          <w:rStyle w:val="v"/>
        </w:rPr>
        <w:t>"lang"</w:t>
      </w:r>
      <w:r>
        <w:t xml:space="preserve">: </w:t>
      </w:r>
      <w:r>
        <w:rPr>
          <w:rStyle w:val="t"/>
        </w:rPr>
        <w:t>"hy"</w:t>
      </w:r>
      <w:r>
        <w:t>,</w:t>
      </w:r>
    </w:p>
    <w:p w14:paraId="2237B0DB" w14:textId="77777777" w:rsidR="00137496" w:rsidRDefault="00137496" w:rsidP="00137496">
      <w:r>
        <w:rPr>
          <w:rStyle w:val="v"/>
        </w:rPr>
        <w:t>"tags"</w:t>
      </w:r>
      <w:r>
        <w:t>: [</w:t>
      </w:r>
      <w:r>
        <w:rPr>
          <w:rStyle w:val="t"/>
        </w:rPr>
        <w:t>"policy"</w:t>
      </w:r>
      <w:r>
        <w:t>],</w:t>
      </w:r>
    </w:p>
    <w:p w14:paraId="4D8890D5" w14:textId="77777777" w:rsidR="00137496" w:rsidRDefault="00137496" w:rsidP="00137496">
      <w:r>
        <w:rPr>
          <w:rStyle w:val="v"/>
        </w:rPr>
        <w:t>"acl"</w:t>
      </w:r>
      <w:r>
        <w:t>: {</w:t>
      </w:r>
      <w:r>
        <w:rPr>
          <w:rStyle w:val="v"/>
        </w:rPr>
        <w:t>"visibility"</w:t>
      </w:r>
      <w:r>
        <w:t xml:space="preserve">: </w:t>
      </w:r>
      <w:r>
        <w:rPr>
          <w:rStyle w:val="t"/>
        </w:rPr>
        <w:t>"internal"</w:t>
      </w:r>
      <w:r>
        <w:t>, "</w:t>
      </w:r>
    </w:p>
    <w:p w14:paraId="0B291BF7" w14:textId="77777777" w:rsidR="00137496" w:rsidRDefault="00137496" w:rsidP="00137496">
      <w:pPr>
        <w:pStyle w:val="NormalWeb"/>
      </w:pPr>
      <w:r>
        <w:t xml:space="preserve">Ամեն ինչ պատրաստ է </w:t>
      </w:r>
      <w:r>
        <w:rPr>
          <w:rFonts w:ascii="Segoe UI Emoji" w:hAnsi="Segoe UI Emoji" w:cs="Segoe UI Emoji"/>
        </w:rPr>
        <w:t>✅</w:t>
      </w:r>
      <w:r>
        <w:br/>
        <w:t xml:space="preserve">Քեզ համար բացեցի լիարժեք </w:t>
      </w:r>
      <w:r>
        <w:rPr>
          <w:rStyle w:val="Strong"/>
        </w:rPr>
        <w:t>տեխնիկական սպեց</w:t>
      </w:r>
      <w:r>
        <w:rPr>
          <w:rStyle w:val="Strong"/>
          <w:rFonts w:ascii="Nirmala UI" w:hAnsi="Nirmala UI" w:cs="Nirmala UI"/>
        </w:rPr>
        <w:t>િફ</w:t>
      </w:r>
      <w:r>
        <w:rPr>
          <w:rStyle w:val="Strong"/>
        </w:rPr>
        <w:t>իկացիա</w:t>
      </w:r>
      <w:r>
        <w:t xml:space="preserve"> ամբողջ search engine-ի համար՝ crawl → parse → index → query → rank → serve, API-ներով, mapping-ներով, NFR-ներով, անվտանգության, թեստավորման և rollout պլանով:</w:t>
      </w:r>
    </w:p>
    <w:p w14:paraId="43228B60" w14:textId="77777777" w:rsidR="00137496" w:rsidRDefault="00137496" w:rsidP="00137496">
      <w:pPr>
        <w:pStyle w:val="NormalWeb"/>
      </w:pPr>
      <w:r>
        <w:t>Եթե ուզես, կարող եմ նույնը արտահանել PDF/Word, կամ ստեղծել առանձին բաժիններ թիմերի համար (Dev/QA/UX)՝ task breakdown-ներով ու acceptance criteria-ներով։</w:t>
      </w:r>
    </w:p>
    <w:p w14:paraId="1F49C801" w14:textId="77777777" w:rsidR="00137496" w:rsidRDefault="00137496" w:rsidP="00137496">
      <w:pPr>
        <w:pStyle w:val="Heading5"/>
      </w:pPr>
      <w:r>
        <w:t>You said:</w:t>
      </w:r>
    </w:p>
    <w:p w14:paraId="6C8A97F1" w14:textId="77777777" w:rsidR="00137496" w:rsidRDefault="00137496" w:rsidP="00137496">
      <w:r>
        <w:rPr>
          <w:rFonts w:ascii="Arial" w:hAnsi="Arial" w:cs="Arial"/>
        </w:rPr>
        <w:t>այո</w:t>
      </w:r>
      <w:r>
        <w:t xml:space="preserve"> </w:t>
      </w:r>
      <w:r>
        <w:rPr>
          <w:rFonts w:ascii="Arial" w:hAnsi="Arial" w:cs="Arial"/>
        </w:rPr>
        <w:t>ուզում</w:t>
      </w:r>
      <w:r>
        <w:t xml:space="preserve"> </w:t>
      </w:r>
      <w:r>
        <w:rPr>
          <w:rFonts w:ascii="Arial" w:hAnsi="Arial" w:cs="Arial"/>
        </w:rPr>
        <w:t>եմ</w:t>
      </w:r>
    </w:p>
    <w:p w14:paraId="1BF3E0A1" w14:textId="77777777" w:rsidR="00137496" w:rsidRDefault="00137496" w:rsidP="00137496">
      <w:pPr>
        <w:pStyle w:val="Heading6"/>
      </w:pPr>
      <w:r>
        <w:t>ChatGPT said:</w:t>
      </w:r>
    </w:p>
    <w:p w14:paraId="75FD3F80" w14:textId="77777777" w:rsidR="00137496" w:rsidRDefault="00137496" w:rsidP="00137496">
      <w:pPr>
        <w:pStyle w:val="NormalWeb"/>
      </w:pPr>
      <w:r>
        <w:t xml:space="preserve">Պարզ է </w:t>
      </w:r>
      <w:r>
        <w:rPr>
          <w:rFonts w:ascii="Segoe UI Emoji" w:hAnsi="Segoe UI Emoji" w:cs="Segoe UI Emoji"/>
        </w:rPr>
        <w:t>👍</w:t>
      </w:r>
      <w:r>
        <w:br/>
        <w:t>Ունենք երկու տարբեր քայլի տարբերակ՝</w:t>
      </w:r>
    </w:p>
    <w:p w14:paraId="0F7A087D" w14:textId="77777777" w:rsidR="00137496" w:rsidRDefault="00137496" w:rsidP="00137496">
      <w:pPr>
        <w:pStyle w:val="NormalWeb"/>
        <w:numPr>
          <w:ilvl w:val="0"/>
          <w:numId w:val="105"/>
        </w:numPr>
      </w:pPr>
      <w:r>
        <w:rPr>
          <w:rStyle w:val="Strong"/>
        </w:rPr>
        <w:t>Team-based Breakdown</w:t>
      </w:r>
      <w:r>
        <w:t xml:space="preserve"> – յուրաքանչյուր բաժնի համար (Dev, QA, Designer) առանձին բաժիններ + իրենց կոնկրետ task-երը և acceptance criteria-ները։</w:t>
      </w:r>
    </w:p>
    <w:p w14:paraId="57A467F8" w14:textId="77777777" w:rsidR="00137496" w:rsidRDefault="00137496" w:rsidP="00137496">
      <w:pPr>
        <w:pStyle w:val="NormalWeb"/>
        <w:numPr>
          <w:ilvl w:val="0"/>
          <w:numId w:val="105"/>
        </w:numPr>
      </w:pPr>
      <w:r>
        <w:rPr>
          <w:rStyle w:val="Strong"/>
        </w:rPr>
        <w:t>Export</w:t>
      </w:r>
      <w:r>
        <w:t xml:space="preserve"> – PDF կամ Word ֆայլ, որը կարող ես ուղարկել թիմին։</w:t>
      </w:r>
    </w:p>
    <w:p w14:paraId="593576A6" w14:textId="77777777" w:rsidR="00137496" w:rsidRDefault="00137496" w:rsidP="00137496">
      <w:pPr>
        <w:pStyle w:val="NormalWeb"/>
      </w:pPr>
      <w:r>
        <w:lastRenderedPageBreak/>
        <w:t>Որը նախընտրում ես, որից սկսեմ՞ – առաջszbreakdown, հետո export, թե՞ միանգամից export տարբերակով։</w:t>
      </w:r>
    </w:p>
    <w:p w14:paraId="7315AB2C" w14:textId="77777777" w:rsidR="00137496" w:rsidRDefault="00137496" w:rsidP="00137496">
      <w:pPr>
        <w:pStyle w:val="Heading5"/>
      </w:pPr>
      <w:r>
        <w:t>You said:</w:t>
      </w:r>
    </w:p>
    <w:p w14:paraId="2154B444" w14:textId="77777777" w:rsidR="00137496" w:rsidRDefault="00137496" w:rsidP="00137496">
      <w:r>
        <w:rPr>
          <w:rFonts w:ascii="Arial" w:hAnsi="Arial" w:cs="Arial"/>
        </w:rPr>
        <w:t>չտվեցիր</w:t>
      </w:r>
    </w:p>
    <w:p w14:paraId="49946327" w14:textId="77777777" w:rsidR="00137496" w:rsidRDefault="00137496" w:rsidP="00137496">
      <w:pPr>
        <w:pStyle w:val="Heading6"/>
      </w:pPr>
      <w:r>
        <w:t>ChatGPT said:</w:t>
      </w:r>
    </w:p>
    <w:p w14:paraId="5CACAFD3" w14:textId="77777777" w:rsidR="00137496" w:rsidRDefault="00137496" w:rsidP="00137496">
      <w:pPr>
        <w:pStyle w:val="NormalWeb"/>
      </w:pPr>
      <w:r>
        <w:t xml:space="preserve">Հասկացա </w:t>
      </w:r>
      <w:r>
        <w:rPr>
          <w:rFonts w:ascii="Segoe UI Emoji" w:hAnsi="Segoe UI Emoji" w:cs="Segoe UI Emoji"/>
        </w:rPr>
        <w:t>🙂</w:t>
      </w:r>
      <w:r>
        <w:t xml:space="preserve"> Քեզ պետք է հենց </w:t>
      </w:r>
      <w:r>
        <w:rPr>
          <w:rStyle w:val="Strong"/>
        </w:rPr>
        <w:t>մանրամասն team-based breakdown</w:t>
      </w:r>
      <w:r>
        <w:t xml:space="preserve"> (Dev, QA, Designer) + հետո PDF/Word export։</w:t>
      </w:r>
      <w:r>
        <w:br/>
        <w:t>Սկսենք breakdown-ից․</w:t>
      </w:r>
    </w:p>
    <w:p w14:paraId="67E217A1" w14:textId="77777777" w:rsidR="00137496" w:rsidRDefault="00137496" w:rsidP="00137496">
      <w:r>
        <w:pict w14:anchorId="2D405917">
          <v:rect id="_x0000_i1098" style="width:0;height:1.5pt" o:hralign="center" o:hrstd="t" o:hr="t" fillcolor="#a0a0a0" stroked="f"/>
        </w:pict>
      </w:r>
    </w:p>
    <w:p w14:paraId="67B15D7E" w14:textId="77777777" w:rsidR="00137496" w:rsidRDefault="00137496" w:rsidP="00137496">
      <w:pPr>
        <w:pStyle w:val="Heading1"/>
      </w:pPr>
      <w:r>
        <w:rPr>
          <w:rFonts w:ascii="Segoe UI Emoji" w:hAnsi="Segoe UI Emoji" w:cs="Segoe UI Emoji"/>
        </w:rPr>
        <w:t>🔹</w:t>
      </w:r>
      <w:r>
        <w:t xml:space="preserve"> Search Engine Technical Documentation – Team Breakdown</w:t>
      </w:r>
    </w:p>
    <w:p w14:paraId="1A5C9B18" w14:textId="77777777" w:rsidR="00137496" w:rsidRDefault="00137496" w:rsidP="00137496">
      <w:pPr>
        <w:pStyle w:val="Heading2"/>
      </w:pPr>
      <w:r>
        <w:t xml:space="preserve">1. </w:t>
      </w:r>
      <w:r>
        <w:rPr>
          <w:rStyle w:val="Strong"/>
          <w:b w:val="0"/>
          <w:bCs w:val="0"/>
        </w:rPr>
        <w:t>Crawler (Data Collector)</w:t>
      </w:r>
    </w:p>
    <w:p w14:paraId="6DB6A5E8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1307AC58" w14:textId="77777777" w:rsidR="00137496" w:rsidRDefault="00137496" w:rsidP="00137496">
      <w:pPr>
        <w:pStyle w:val="NormalWeb"/>
        <w:numPr>
          <w:ilvl w:val="0"/>
          <w:numId w:val="106"/>
        </w:numPr>
      </w:pPr>
      <w:r>
        <w:t>Իրականացնել scalable crawler (Python Scrapy / Node.js puppeteer)։</w:t>
      </w:r>
    </w:p>
    <w:p w14:paraId="286B7793" w14:textId="77777777" w:rsidR="00137496" w:rsidRDefault="00137496" w:rsidP="00137496">
      <w:pPr>
        <w:pStyle w:val="NormalWeb"/>
        <w:numPr>
          <w:ilvl w:val="0"/>
          <w:numId w:val="106"/>
        </w:numPr>
      </w:pPr>
      <w:r>
        <w:t>Robots.txt respect, request throttling։</w:t>
      </w:r>
    </w:p>
    <w:p w14:paraId="3DD70072" w14:textId="77777777" w:rsidR="00137496" w:rsidRDefault="00137496" w:rsidP="00137496">
      <w:pPr>
        <w:pStyle w:val="NormalWeb"/>
        <w:numPr>
          <w:ilvl w:val="0"/>
          <w:numId w:val="106"/>
        </w:numPr>
      </w:pPr>
      <w:r>
        <w:t>Save raw data → storage (S3, DB, FS)։</w:t>
      </w:r>
    </w:p>
    <w:p w14:paraId="7C38D82C" w14:textId="77777777" w:rsidR="00137496" w:rsidRDefault="00137496" w:rsidP="00137496">
      <w:pPr>
        <w:pStyle w:val="NormalWeb"/>
        <w:numPr>
          <w:ilvl w:val="0"/>
          <w:numId w:val="106"/>
        </w:numPr>
      </w:pPr>
      <w:r>
        <w:t>Logging &amp; retry mechanisms։</w:t>
      </w:r>
    </w:p>
    <w:p w14:paraId="2BCA0A1E" w14:textId="77777777" w:rsidR="00137496" w:rsidRDefault="00137496" w:rsidP="00137496">
      <w:pPr>
        <w:pStyle w:val="NormalWeb"/>
      </w:pPr>
      <w:r>
        <w:rPr>
          <w:rStyle w:val="Strong"/>
        </w:rPr>
        <w:t>QA</w:t>
      </w:r>
    </w:p>
    <w:p w14:paraId="00F2FDBD" w14:textId="77777777" w:rsidR="00137496" w:rsidRDefault="00137496" w:rsidP="00137496">
      <w:pPr>
        <w:pStyle w:val="NormalWeb"/>
        <w:numPr>
          <w:ilvl w:val="0"/>
          <w:numId w:val="107"/>
        </w:numPr>
      </w:pPr>
      <w:r>
        <w:t>Թեստեր՝</w:t>
      </w:r>
    </w:p>
    <w:p w14:paraId="04FCF12A" w14:textId="77777777" w:rsidR="00137496" w:rsidRDefault="00137496" w:rsidP="00137496">
      <w:pPr>
        <w:pStyle w:val="NormalWeb"/>
        <w:numPr>
          <w:ilvl w:val="1"/>
          <w:numId w:val="107"/>
        </w:numPr>
      </w:pPr>
      <w:r>
        <w:t>Արգելված էջեր չեն բերվում։</w:t>
      </w:r>
    </w:p>
    <w:p w14:paraId="76BC7FE5" w14:textId="77777777" w:rsidR="00137496" w:rsidRDefault="00137496" w:rsidP="00137496">
      <w:pPr>
        <w:pStyle w:val="NormalWeb"/>
        <w:numPr>
          <w:ilvl w:val="1"/>
          <w:numId w:val="107"/>
        </w:numPr>
      </w:pPr>
      <w:r>
        <w:t>Duplicates filter։</w:t>
      </w:r>
    </w:p>
    <w:p w14:paraId="38835CE6" w14:textId="77777777" w:rsidR="00137496" w:rsidRDefault="00137496" w:rsidP="00137496">
      <w:pPr>
        <w:pStyle w:val="NormalWeb"/>
        <w:numPr>
          <w:ilvl w:val="1"/>
          <w:numId w:val="107"/>
        </w:numPr>
      </w:pPr>
      <w:r>
        <w:t>Performance/load testing։</w:t>
      </w:r>
    </w:p>
    <w:p w14:paraId="228FC2F1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003653CC" w14:textId="77777777" w:rsidR="00137496" w:rsidRDefault="00137496" w:rsidP="00137496">
      <w:pPr>
        <w:pStyle w:val="NormalWeb"/>
        <w:numPr>
          <w:ilvl w:val="0"/>
          <w:numId w:val="108"/>
        </w:numPr>
      </w:pPr>
      <w:r>
        <w:t>Monitoring dashboard-ի UI։</w:t>
      </w:r>
    </w:p>
    <w:p w14:paraId="3F396E16" w14:textId="77777777" w:rsidR="00137496" w:rsidRDefault="00137496" w:rsidP="00137496">
      <w:pPr>
        <w:pStyle w:val="NormalWeb"/>
        <w:numPr>
          <w:ilvl w:val="0"/>
          <w:numId w:val="108"/>
        </w:numPr>
      </w:pPr>
      <w:r>
        <w:t>Visualization – crawl progress %։</w:t>
      </w:r>
    </w:p>
    <w:p w14:paraId="19410595" w14:textId="77777777" w:rsidR="00137496" w:rsidRDefault="00137496" w:rsidP="00137496">
      <w:r>
        <w:pict w14:anchorId="18A696A2">
          <v:rect id="_x0000_i1099" style="width:0;height:1.5pt" o:hralign="center" o:hrstd="t" o:hr="t" fillcolor="#a0a0a0" stroked="f"/>
        </w:pict>
      </w:r>
    </w:p>
    <w:p w14:paraId="6E7FE0D8" w14:textId="77777777" w:rsidR="00137496" w:rsidRDefault="00137496" w:rsidP="00137496">
      <w:pPr>
        <w:pStyle w:val="Heading2"/>
      </w:pPr>
      <w:r>
        <w:t xml:space="preserve">2. </w:t>
      </w:r>
      <w:r>
        <w:rPr>
          <w:rStyle w:val="Strong"/>
          <w:b w:val="0"/>
          <w:bCs w:val="0"/>
        </w:rPr>
        <w:t>Parser &amp; Preprocessing</w:t>
      </w:r>
    </w:p>
    <w:p w14:paraId="3AE1B5C1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00068D8D" w14:textId="77777777" w:rsidR="00137496" w:rsidRDefault="00137496" w:rsidP="00137496">
      <w:pPr>
        <w:pStyle w:val="NormalWeb"/>
        <w:numPr>
          <w:ilvl w:val="0"/>
          <w:numId w:val="109"/>
        </w:numPr>
      </w:pPr>
      <w:r>
        <w:lastRenderedPageBreak/>
        <w:t>HTML cleaner (remove tags, JS, CSS)։</w:t>
      </w:r>
    </w:p>
    <w:p w14:paraId="167104EF" w14:textId="77777777" w:rsidR="00137496" w:rsidRDefault="00137496" w:rsidP="00137496">
      <w:pPr>
        <w:pStyle w:val="NormalWeb"/>
        <w:numPr>
          <w:ilvl w:val="0"/>
          <w:numId w:val="109"/>
        </w:numPr>
      </w:pPr>
      <w:r>
        <w:t>Stop-word removal, punctuation cleanup։</w:t>
      </w:r>
    </w:p>
    <w:p w14:paraId="08D70CD6" w14:textId="77777777" w:rsidR="00137496" w:rsidRDefault="00137496" w:rsidP="00137496">
      <w:pPr>
        <w:pStyle w:val="NormalWeb"/>
        <w:numPr>
          <w:ilvl w:val="0"/>
          <w:numId w:val="109"/>
        </w:numPr>
      </w:pPr>
      <w:r>
        <w:t>Multi-language detection։</w:t>
      </w:r>
    </w:p>
    <w:p w14:paraId="3D141DDE" w14:textId="77777777" w:rsidR="00137496" w:rsidRDefault="00137496" w:rsidP="00137496">
      <w:pPr>
        <w:pStyle w:val="NormalWeb"/>
        <w:numPr>
          <w:ilvl w:val="0"/>
          <w:numId w:val="109"/>
        </w:numPr>
      </w:pPr>
      <w:r>
        <w:t>Metadata extraction (title, meta keywords, description)։</w:t>
      </w:r>
    </w:p>
    <w:p w14:paraId="47CA90CE" w14:textId="77777777" w:rsidR="00137496" w:rsidRDefault="00137496" w:rsidP="00137496">
      <w:pPr>
        <w:pStyle w:val="NormalWeb"/>
      </w:pPr>
      <w:r>
        <w:rPr>
          <w:rStyle w:val="Strong"/>
        </w:rPr>
        <w:t>QA</w:t>
      </w:r>
    </w:p>
    <w:p w14:paraId="4121F738" w14:textId="77777777" w:rsidR="00137496" w:rsidRDefault="00137496" w:rsidP="00137496">
      <w:pPr>
        <w:pStyle w:val="NormalWeb"/>
        <w:numPr>
          <w:ilvl w:val="0"/>
          <w:numId w:val="110"/>
        </w:numPr>
      </w:pPr>
      <w:r>
        <w:t>Ստուգել տարբեր input formats (HTML, PDF, JSON)։</w:t>
      </w:r>
    </w:p>
    <w:p w14:paraId="4F15E4A7" w14:textId="77777777" w:rsidR="00137496" w:rsidRDefault="00137496" w:rsidP="00137496">
      <w:pPr>
        <w:pStyle w:val="NormalWeb"/>
        <w:numPr>
          <w:ilvl w:val="0"/>
          <w:numId w:val="110"/>
        </w:numPr>
      </w:pPr>
      <w:r>
        <w:t>Թեստ՝ English + Armenian + mixed data։</w:t>
      </w:r>
    </w:p>
    <w:p w14:paraId="15F1B52F" w14:textId="77777777" w:rsidR="00137496" w:rsidRDefault="00137496" w:rsidP="00137496">
      <w:pPr>
        <w:pStyle w:val="NormalWeb"/>
        <w:numPr>
          <w:ilvl w:val="0"/>
          <w:numId w:val="110"/>
        </w:numPr>
      </w:pPr>
      <w:r>
        <w:t>Համեմատել parsed results against expected clean output։</w:t>
      </w:r>
    </w:p>
    <w:p w14:paraId="74C08FBB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1A56F9F6" w14:textId="77777777" w:rsidR="00137496" w:rsidRDefault="00137496" w:rsidP="00137496">
      <w:pPr>
        <w:pStyle w:val="NormalWeb"/>
        <w:numPr>
          <w:ilvl w:val="0"/>
          <w:numId w:val="111"/>
        </w:numPr>
      </w:pPr>
      <w:r>
        <w:t>Preview UI – original vs cleaned text։</w:t>
      </w:r>
    </w:p>
    <w:p w14:paraId="15C0241E" w14:textId="77777777" w:rsidR="00137496" w:rsidRDefault="00137496" w:rsidP="00137496">
      <w:pPr>
        <w:pStyle w:val="NormalWeb"/>
        <w:numPr>
          <w:ilvl w:val="0"/>
          <w:numId w:val="111"/>
        </w:numPr>
      </w:pPr>
      <w:r>
        <w:t>Error visualization։</w:t>
      </w:r>
    </w:p>
    <w:p w14:paraId="07364CE6" w14:textId="77777777" w:rsidR="00137496" w:rsidRDefault="00137496" w:rsidP="00137496">
      <w:r>
        <w:pict w14:anchorId="49ED7F12">
          <v:rect id="_x0000_i1100" style="width:0;height:1.5pt" o:hralign="center" o:hrstd="t" o:hr="t" fillcolor="#a0a0a0" stroked="f"/>
        </w:pict>
      </w:r>
    </w:p>
    <w:p w14:paraId="4930B74C" w14:textId="77777777" w:rsidR="00137496" w:rsidRDefault="00137496" w:rsidP="00137496">
      <w:pPr>
        <w:pStyle w:val="Heading2"/>
      </w:pPr>
      <w:r>
        <w:t xml:space="preserve">3. </w:t>
      </w:r>
      <w:r>
        <w:rPr>
          <w:rStyle w:val="Strong"/>
          <w:b w:val="0"/>
          <w:bCs w:val="0"/>
        </w:rPr>
        <w:t>Indexer</w:t>
      </w:r>
    </w:p>
    <w:p w14:paraId="6CF4AABC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0146DD1F" w14:textId="77777777" w:rsidR="00137496" w:rsidRDefault="00137496" w:rsidP="00137496">
      <w:pPr>
        <w:pStyle w:val="NormalWeb"/>
        <w:numPr>
          <w:ilvl w:val="0"/>
          <w:numId w:val="112"/>
        </w:numPr>
      </w:pPr>
      <w:r>
        <w:t>Build inverted index (Elasticsearch / Lucene)։</w:t>
      </w:r>
    </w:p>
    <w:p w14:paraId="169D9441" w14:textId="77777777" w:rsidR="00137496" w:rsidRDefault="00137496" w:rsidP="00137496">
      <w:pPr>
        <w:pStyle w:val="NormalWeb"/>
        <w:numPr>
          <w:ilvl w:val="0"/>
          <w:numId w:val="112"/>
        </w:numPr>
      </w:pPr>
      <w:r>
        <w:t>Implement analyzers (tokenizer, stemmer, normalizer)։</w:t>
      </w:r>
    </w:p>
    <w:p w14:paraId="364D389D" w14:textId="77777777" w:rsidR="00137496" w:rsidRDefault="00137496" w:rsidP="00137496">
      <w:pPr>
        <w:pStyle w:val="NormalWeb"/>
        <w:numPr>
          <w:ilvl w:val="0"/>
          <w:numId w:val="112"/>
        </w:numPr>
      </w:pPr>
      <w:r>
        <w:t>Incremental indexing (new/updated docs only)։</w:t>
      </w:r>
    </w:p>
    <w:p w14:paraId="4B81AA73" w14:textId="77777777" w:rsidR="00137496" w:rsidRDefault="00137496" w:rsidP="00137496">
      <w:pPr>
        <w:pStyle w:val="NormalWeb"/>
      </w:pPr>
      <w:r>
        <w:rPr>
          <w:rStyle w:val="Strong"/>
        </w:rPr>
        <w:t>QA</w:t>
      </w:r>
    </w:p>
    <w:p w14:paraId="4874E3FB" w14:textId="77777777" w:rsidR="00137496" w:rsidRDefault="00137496" w:rsidP="00137496">
      <w:pPr>
        <w:pStyle w:val="NormalWeb"/>
        <w:numPr>
          <w:ilvl w:val="0"/>
          <w:numId w:val="113"/>
        </w:numPr>
      </w:pPr>
      <w:r>
        <w:t>Test document retrievability։</w:t>
      </w:r>
    </w:p>
    <w:p w14:paraId="475AE4BB" w14:textId="77777777" w:rsidR="00137496" w:rsidRDefault="00137496" w:rsidP="00137496">
      <w:pPr>
        <w:pStyle w:val="NormalWeb"/>
        <w:numPr>
          <w:ilvl w:val="0"/>
          <w:numId w:val="113"/>
        </w:numPr>
      </w:pPr>
      <w:r>
        <w:t>Validate term frequency counts։</w:t>
      </w:r>
    </w:p>
    <w:p w14:paraId="0505BDE4" w14:textId="77777777" w:rsidR="00137496" w:rsidRDefault="00137496" w:rsidP="00137496">
      <w:pPr>
        <w:pStyle w:val="NormalWeb"/>
        <w:numPr>
          <w:ilvl w:val="0"/>
          <w:numId w:val="113"/>
        </w:numPr>
      </w:pPr>
      <w:r>
        <w:t>Index consistency checks after updates։</w:t>
      </w:r>
    </w:p>
    <w:p w14:paraId="48529324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22E3B894" w14:textId="77777777" w:rsidR="00137496" w:rsidRDefault="00137496" w:rsidP="00137496">
      <w:pPr>
        <w:pStyle w:val="NormalWeb"/>
        <w:numPr>
          <w:ilvl w:val="0"/>
          <w:numId w:val="114"/>
        </w:numPr>
      </w:pPr>
      <w:r>
        <w:t>Admin UI for index status (size, health, last update)։</w:t>
      </w:r>
    </w:p>
    <w:p w14:paraId="152CB9D8" w14:textId="77777777" w:rsidR="00137496" w:rsidRDefault="00137496" w:rsidP="00137496">
      <w:r>
        <w:pict w14:anchorId="3730B48D">
          <v:rect id="_x0000_i1101" style="width:0;height:1.5pt" o:hralign="center" o:hrstd="t" o:hr="t" fillcolor="#a0a0a0" stroked="f"/>
        </w:pict>
      </w:r>
    </w:p>
    <w:p w14:paraId="6FE25028" w14:textId="77777777" w:rsidR="00137496" w:rsidRDefault="00137496" w:rsidP="00137496">
      <w:pPr>
        <w:pStyle w:val="Heading2"/>
      </w:pPr>
      <w:r>
        <w:t xml:space="preserve">4. </w:t>
      </w:r>
      <w:r>
        <w:rPr>
          <w:rStyle w:val="Strong"/>
          <w:b w:val="0"/>
          <w:bCs w:val="0"/>
        </w:rPr>
        <w:t>Query Processor</w:t>
      </w:r>
    </w:p>
    <w:p w14:paraId="582A13AD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6141CB82" w14:textId="77777777" w:rsidR="00137496" w:rsidRDefault="00137496" w:rsidP="00137496">
      <w:pPr>
        <w:pStyle w:val="NormalWeb"/>
        <w:numPr>
          <w:ilvl w:val="0"/>
          <w:numId w:val="115"/>
        </w:numPr>
      </w:pPr>
      <w:r>
        <w:t>Query cleaning (lowercase, stop words)։</w:t>
      </w:r>
    </w:p>
    <w:p w14:paraId="34291724" w14:textId="77777777" w:rsidR="00137496" w:rsidRDefault="00137496" w:rsidP="00137496">
      <w:pPr>
        <w:pStyle w:val="NormalWeb"/>
        <w:numPr>
          <w:ilvl w:val="0"/>
          <w:numId w:val="115"/>
        </w:numPr>
      </w:pPr>
      <w:r>
        <w:t>Tokenization։</w:t>
      </w:r>
    </w:p>
    <w:p w14:paraId="27697C8C" w14:textId="77777777" w:rsidR="00137496" w:rsidRDefault="00137496" w:rsidP="00137496">
      <w:pPr>
        <w:pStyle w:val="NormalWeb"/>
        <w:numPr>
          <w:ilvl w:val="0"/>
          <w:numId w:val="115"/>
        </w:numPr>
      </w:pPr>
      <w:r>
        <w:t>Normalization (stemming, lemmatization)։</w:t>
      </w:r>
    </w:p>
    <w:p w14:paraId="14DBD0BE" w14:textId="77777777" w:rsidR="00137496" w:rsidRDefault="00137496" w:rsidP="00137496">
      <w:pPr>
        <w:pStyle w:val="NormalWeb"/>
        <w:numPr>
          <w:ilvl w:val="0"/>
          <w:numId w:val="115"/>
        </w:numPr>
      </w:pPr>
      <w:r>
        <w:t>Expansion (synonyms, embeddings)։</w:t>
      </w:r>
    </w:p>
    <w:p w14:paraId="4FE3C03F" w14:textId="77777777" w:rsidR="00137496" w:rsidRDefault="00137496" w:rsidP="00137496">
      <w:pPr>
        <w:pStyle w:val="NormalWeb"/>
      </w:pPr>
      <w:r>
        <w:rPr>
          <w:rStyle w:val="Strong"/>
        </w:rPr>
        <w:lastRenderedPageBreak/>
        <w:t>QA</w:t>
      </w:r>
    </w:p>
    <w:p w14:paraId="6F5305B4" w14:textId="77777777" w:rsidR="00137496" w:rsidRDefault="00137496" w:rsidP="00137496">
      <w:pPr>
        <w:pStyle w:val="NormalWeb"/>
        <w:numPr>
          <w:ilvl w:val="0"/>
          <w:numId w:val="116"/>
        </w:numPr>
      </w:pPr>
      <w:r>
        <w:t>Թեստել edge cases (typo, empty input, multi-language)։</w:t>
      </w:r>
    </w:p>
    <w:p w14:paraId="5F0EBBE8" w14:textId="77777777" w:rsidR="00137496" w:rsidRDefault="00137496" w:rsidP="00137496">
      <w:pPr>
        <w:pStyle w:val="NormalWeb"/>
        <w:numPr>
          <w:ilvl w:val="0"/>
          <w:numId w:val="116"/>
        </w:numPr>
      </w:pPr>
      <w:r>
        <w:t>Test synonym matching (“car” → “auto”)։</w:t>
      </w:r>
    </w:p>
    <w:p w14:paraId="534B9450" w14:textId="77777777" w:rsidR="00137496" w:rsidRDefault="00137496" w:rsidP="00137496">
      <w:pPr>
        <w:pStyle w:val="NormalWeb"/>
        <w:numPr>
          <w:ilvl w:val="0"/>
          <w:numId w:val="116"/>
        </w:numPr>
      </w:pPr>
      <w:r>
        <w:t>Validate performance (query &lt; 200ms)։</w:t>
      </w:r>
    </w:p>
    <w:p w14:paraId="1585A385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42DEF2B8" w14:textId="77777777" w:rsidR="00137496" w:rsidRDefault="00137496" w:rsidP="00137496">
      <w:pPr>
        <w:pStyle w:val="NormalWeb"/>
        <w:numPr>
          <w:ilvl w:val="0"/>
          <w:numId w:val="117"/>
        </w:numPr>
      </w:pPr>
      <w:r>
        <w:t>Input field UX (auto-suggest, spell correction)։</w:t>
      </w:r>
    </w:p>
    <w:p w14:paraId="7E1248AB" w14:textId="77777777" w:rsidR="00137496" w:rsidRDefault="00137496" w:rsidP="00137496">
      <w:pPr>
        <w:pStyle w:val="NormalWeb"/>
        <w:numPr>
          <w:ilvl w:val="0"/>
          <w:numId w:val="117"/>
        </w:numPr>
      </w:pPr>
      <w:r>
        <w:t>Error messages (“no results found”)։</w:t>
      </w:r>
    </w:p>
    <w:p w14:paraId="1E7AC16F" w14:textId="77777777" w:rsidR="00137496" w:rsidRDefault="00137496" w:rsidP="00137496">
      <w:r>
        <w:pict w14:anchorId="628B44FC">
          <v:rect id="_x0000_i1102" style="width:0;height:1.5pt" o:hralign="center" o:hrstd="t" o:hr="t" fillcolor="#a0a0a0" stroked="f"/>
        </w:pict>
      </w:r>
    </w:p>
    <w:p w14:paraId="665B75CC" w14:textId="77777777" w:rsidR="00137496" w:rsidRDefault="00137496" w:rsidP="00137496">
      <w:pPr>
        <w:pStyle w:val="Heading2"/>
      </w:pPr>
      <w:r>
        <w:t xml:space="preserve">5. </w:t>
      </w:r>
      <w:r>
        <w:rPr>
          <w:rStyle w:val="Strong"/>
          <w:b w:val="0"/>
          <w:bCs w:val="0"/>
        </w:rPr>
        <w:t>Ranking Engine</w:t>
      </w:r>
    </w:p>
    <w:p w14:paraId="5DC2EEF8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1A569476" w14:textId="77777777" w:rsidR="00137496" w:rsidRDefault="00137496" w:rsidP="00137496">
      <w:pPr>
        <w:pStyle w:val="NormalWeb"/>
        <w:numPr>
          <w:ilvl w:val="0"/>
          <w:numId w:val="118"/>
        </w:numPr>
      </w:pPr>
      <w:r>
        <w:t>Implement scoring models (TF-IDF, BM25, ML ranking)։</w:t>
      </w:r>
    </w:p>
    <w:p w14:paraId="068A29B8" w14:textId="77777777" w:rsidR="00137496" w:rsidRDefault="00137496" w:rsidP="00137496">
      <w:pPr>
        <w:pStyle w:val="NormalWeb"/>
        <w:numPr>
          <w:ilvl w:val="0"/>
          <w:numId w:val="118"/>
        </w:numPr>
      </w:pPr>
      <w:r>
        <w:t>Integrate personalization (optional)։</w:t>
      </w:r>
    </w:p>
    <w:p w14:paraId="7D6F29D1" w14:textId="77777777" w:rsidR="00137496" w:rsidRDefault="00137496" w:rsidP="00137496">
      <w:pPr>
        <w:pStyle w:val="NormalWeb"/>
        <w:numPr>
          <w:ilvl w:val="0"/>
          <w:numId w:val="118"/>
        </w:numPr>
      </w:pPr>
      <w:r>
        <w:t>Optimize query latency։</w:t>
      </w:r>
    </w:p>
    <w:p w14:paraId="2CA43D0D" w14:textId="77777777" w:rsidR="00137496" w:rsidRDefault="00137496" w:rsidP="00137496">
      <w:pPr>
        <w:pStyle w:val="NormalWeb"/>
      </w:pPr>
      <w:r>
        <w:rPr>
          <w:rStyle w:val="Strong"/>
        </w:rPr>
        <w:t>QA</w:t>
      </w:r>
    </w:p>
    <w:p w14:paraId="33C6D498" w14:textId="77777777" w:rsidR="00137496" w:rsidRDefault="00137496" w:rsidP="00137496">
      <w:pPr>
        <w:pStyle w:val="NormalWeb"/>
        <w:numPr>
          <w:ilvl w:val="0"/>
          <w:numId w:val="119"/>
        </w:numPr>
      </w:pPr>
      <w:r>
        <w:t>Relevance testing – expected ordering of results։</w:t>
      </w:r>
    </w:p>
    <w:p w14:paraId="6DD69FE3" w14:textId="77777777" w:rsidR="00137496" w:rsidRDefault="00137496" w:rsidP="00137496">
      <w:pPr>
        <w:pStyle w:val="NormalWeb"/>
        <w:numPr>
          <w:ilvl w:val="0"/>
          <w:numId w:val="119"/>
        </w:numPr>
      </w:pPr>
      <w:r>
        <w:t>Regression tests after model updates։</w:t>
      </w:r>
    </w:p>
    <w:p w14:paraId="5DC0AB0B" w14:textId="77777777" w:rsidR="00137496" w:rsidRDefault="00137496" w:rsidP="00137496">
      <w:pPr>
        <w:pStyle w:val="NormalWeb"/>
        <w:numPr>
          <w:ilvl w:val="0"/>
          <w:numId w:val="119"/>
        </w:numPr>
      </w:pPr>
      <w:r>
        <w:t>Stress testing with large result sets։</w:t>
      </w:r>
    </w:p>
    <w:p w14:paraId="436EAE45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08206EC7" w14:textId="77777777" w:rsidR="00137496" w:rsidRDefault="00137496" w:rsidP="00137496">
      <w:pPr>
        <w:pStyle w:val="NormalWeb"/>
        <w:numPr>
          <w:ilvl w:val="0"/>
          <w:numId w:val="120"/>
        </w:numPr>
      </w:pPr>
      <w:r>
        <w:t>Search results UI – snippet highlighting, pagination, filters։</w:t>
      </w:r>
    </w:p>
    <w:p w14:paraId="5F46765F" w14:textId="77777777" w:rsidR="00137496" w:rsidRDefault="00137496" w:rsidP="00137496">
      <w:pPr>
        <w:pStyle w:val="NormalWeb"/>
        <w:numPr>
          <w:ilvl w:val="0"/>
          <w:numId w:val="120"/>
        </w:numPr>
      </w:pPr>
      <w:r>
        <w:t>Consistent visual hierarchy։</w:t>
      </w:r>
    </w:p>
    <w:p w14:paraId="2D380F8D" w14:textId="77777777" w:rsidR="00137496" w:rsidRDefault="00137496" w:rsidP="00137496">
      <w:r>
        <w:pict w14:anchorId="13E2677E">
          <v:rect id="_x0000_i1103" style="width:0;height:1.5pt" o:hralign="center" o:hrstd="t" o:hr="t" fillcolor="#a0a0a0" stroked="f"/>
        </w:pict>
      </w:r>
    </w:p>
    <w:p w14:paraId="5AB9636C" w14:textId="77777777" w:rsidR="00137496" w:rsidRDefault="00137496" w:rsidP="00137496">
      <w:pPr>
        <w:pStyle w:val="Heading2"/>
      </w:pPr>
      <w:r>
        <w:t xml:space="preserve">6. </w:t>
      </w:r>
      <w:r>
        <w:rPr>
          <w:rStyle w:val="Strong"/>
          <w:b w:val="0"/>
          <w:bCs w:val="0"/>
        </w:rPr>
        <w:t>Results API/UI</w:t>
      </w:r>
    </w:p>
    <w:p w14:paraId="1527FFDA" w14:textId="77777777" w:rsidR="00137496" w:rsidRDefault="00137496" w:rsidP="00137496">
      <w:pPr>
        <w:pStyle w:val="NormalWeb"/>
      </w:pPr>
      <w:r>
        <w:rPr>
          <w:rStyle w:val="Strong"/>
        </w:rPr>
        <w:t>Developer</w:t>
      </w:r>
    </w:p>
    <w:p w14:paraId="3A8F0AF6" w14:textId="77777777" w:rsidR="00137496" w:rsidRDefault="00137496" w:rsidP="00137496">
      <w:pPr>
        <w:pStyle w:val="NormalWeb"/>
        <w:numPr>
          <w:ilvl w:val="0"/>
          <w:numId w:val="121"/>
        </w:numPr>
      </w:pPr>
      <w:r>
        <w:t>Build REST/GraphQL API → JSON results։</w:t>
      </w:r>
    </w:p>
    <w:p w14:paraId="1CA4651F" w14:textId="77777777" w:rsidR="00137496" w:rsidRDefault="00137496" w:rsidP="00137496">
      <w:pPr>
        <w:pStyle w:val="NormalWeb"/>
        <w:numPr>
          <w:ilvl w:val="0"/>
          <w:numId w:val="121"/>
        </w:numPr>
      </w:pPr>
      <w:r>
        <w:t>Implement frontend results page։</w:t>
      </w:r>
    </w:p>
    <w:p w14:paraId="69C8235C" w14:textId="77777777" w:rsidR="00137496" w:rsidRDefault="00137496" w:rsidP="00137496">
      <w:pPr>
        <w:pStyle w:val="NormalWeb"/>
        <w:numPr>
          <w:ilvl w:val="0"/>
          <w:numId w:val="121"/>
        </w:numPr>
      </w:pPr>
      <w:r>
        <w:t>Add caching layer (Redis/Varnish)։</w:t>
      </w:r>
    </w:p>
    <w:p w14:paraId="3E017D1A" w14:textId="77777777" w:rsidR="00137496" w:rsidRDefault="00137496" w:rsidP="00137496">
      <w:pPr>
        <w:pStyle w:val="NormalWeb"/>
      </w:pPr>
      <w:r>
        <w:rPr>
          <w:rStyle w:val="Strong"/>
        </w:rPr>
        <w:t>QA</w:t>
      </w:r>
    </w:p>
    <w:p w14:paraId="5A2931E0" w14:textId="77777777" w:rsidR="00137496" w:rsidRDefault="00137496" w:rsidP="00137496">
      <w:pPr>
        <w:pStyle w:val="NormalWeb"/>
        <w:numPr>
          <w:ilvl w:val="0"/>
          <w:numId w:val="122"/>
        </w:numPr>
      </w:pPr>
      <w:r>
        <w:t>API contract testing։</w:t>
      </w:r>
    </w:p>
    <w:p w14:paraId="796B39A2" w14:textId="77777777" w:rsidR="00137496" w:rsidRDefault="00137496" w:rsidP="00137496">
      <w:pPr>
        <w:pStyle w:val="NormalWeb"/>
        <w:numPr>
          <w:ilvl w:val="0"/>
          <w:numId w:val="122"/>
        </w:numPr>
      </w:pPr>
      <w:r>
        <w:t>UI functional tests (filters, pagination, sorting)։</w:t>
      </w:r>
    </w:p>
    <w:p w14:paraId="218F0533" w14:textId="77777777" w:rsidR="00137496" w:rsidRDefault="00137496" w:rsidP="00137496">
      <w:pPr>
        <w:pStyle w:val="NormalWeb"/>
        <w:numPr>
          <w:ilvl w:val="0"/>
          <w:numId w:val="122"/>
        </w:numPr>
      </w:pPr>
      <w:r>
        <w:lastRenderedPageBreak/>
        <w:t>Multi-device/browser compatibility։</w:t>
      </w:r>
    </w:p>
    <w:p w14:paraId="06C7270F" w14:textId="77777777" w:rsidR="00137496" w:rsidRDefault="00137496" w:rsidP="00137496">
      <w:pPr>
        <w:pStyle w:val="NormalWeb"/>
      </w:pPr>
      <w:r>
        <w:rPr>
          <w:rStyle w:val="Strong"/>
        </w:rPr>
        <w:t>Designer</w:t>
      </w:r>
    </w:p>
    <w:p w14:paraId="21322066" w14:textId="77777777" w:rsidR="00137496" w:rsidRDefault="00137496" w:rsidP="00137496">
      <w:pPr>
        <w:pStyle w:val="NormalWeb"/>
        <w:numPr>
          <w:ilvl w:val="0"/>
          <w:numId w:val="123"/>
        </w:numPr>
      </w:pPr>
      <w:r>
        <w:t>Results layout (cards/list)։</w:t>
      </w:r>
    </w:p>
    <w:p w14:paraId="1B11BA81" w14:textId="77777777" w:rsidR="00137496" w:rsidRDefault="00137496" w:rsidP="00137496">
      <w:pPr>
        <w:pStyle w:val="NormalWeb"/>
        <w:numPr>
          <w:ilvl w:val="0"/>
          <w:numId w:val="123"/>
        </w:numPr>
      </w:pPr>
      <w:r>
        <w:t>Mobile-friendly design։</w:t>
      </w:r>
    </w:p>
    <w:p w14:paraId="122CAB5A" w14:textId="77777777" w:rsidR="00137496" w:rsidRDefault="00137496" w:rsidP="00137496">
      <w:pPr>
        <w:pStyle w:val="NormalWeb"/>
        <w:numPr>
          <w:ilvl w:val="0"/>
          <w:numId w:val="123"/>
        </w:numPr>
      </w:pPr>
      <w:r>
        <w:t>Accessibility (contrast, ARIA roles)։</w:t>
      </w:r>
    </w:p>
    <w:p w14:paraId="56B64FEB" w14:textId="77777777" w:rsidR="00137496" w:rsidRDefault="00137496" w:rsidP="00137496">
      <w:r>
        <w:pict w14:anchorId="6FA90E7C">
          <v:rect id="_x0000_i1104" style="width:0;height:1.5pt" o:hralign="center" o:hrstd="t" o:hr="t" fillcolor="#a0a0a0" stroked="f"/>
        </w:pict>
      </w:r>
    </w:p>
    <w:p w14:paraId="2B24DB5D" w14:textId="77777777" w:rsidR="00137496" w:rsidRDefault="00137496" w:rsidP="00137496">
      <w:pPr>
        <w:pStyle w:val="Heading2"/>
      </w:pPr>
      <w:r>
        <w:t xml:space="preserve">7. </w:t>
      </w:r>
      <w:r>
        <w:rPr>
          <w:rStyle w:val="Strong"/>
          <w:b w:val="0"/>
          <w:bCs w:val="0"/>
        </w:rPr>
        <w:t>Non-Functional Requirements</w:t>
      </w:r>
    </w:p>
    <w:p w14:paraId="40005554" w14:textId="77777777" w:rsidR="00137496" w:rsidRDefault="00137496" w:rsidP="00137496">
      <w:pPr>
        <w:pStyle w:val="NormalWeb"/>
        <w:numPr>
          <w:ilvl w:val="0"/>
          <w:numId w:val="124"/>
        </w:numPr>
      </w:pPr>
      <w:r>
        <w:rPr>
          <w:rStyle w:val="Strong"/>
        </w:rPr>
        <w:t>Performance</w:t>
      </w:r>
      <w:r>
        <w:t>: Query response &lt; 200ms, Index refresh &lt; 1h։</w:t>
      </w:r>
    </w:p>
    <w:p w14:paraId="67D6497C" w14:textId="77777777" w:rsidR="00137496" w:rsidRDefault="00137496" w:rsidP="00137496">
      <w:pPr>
        <w:pStyle w:val="NormalWeb"/>
        <w:numPr>
          <w:ilvl w:val="0"/>
          <w:numId w:val="124"/>
        </w:numPr>
      </w:pPr>
      <w:r>
        <w:rPr>
          <w:rStyle w:val="Strong"/>
        </w:rPr>
        <w:t>Scalability</w:t>
      </w:r>
      <w:r>
        <w:t>: Horizontal scaling of crawlers + index shards։</w:t>
      </w:r>
    </w:p>
    <w:p w14:paraId="22CE0F50" w14:textId="77777777" w:rsidR="00137496" w:rsidRDefault="00137496" w:rsidP="00137496">
      <w:pPr>
        <w:pStyle w:val="NormalWeb"/>
        <w:numPr>
          <w:ilvl w:val="0"/>
          <w:numId w:val="124"/>
        </w:numPr>
      </w:pPr>
      <w:r>
        <w:rPr>
          <w:rStyle w:val="Strong"/>
        </w:rPr>
        <w:t>Security</w:t>
      </w:r>
      <w:r>
        <w:t>: HTTPS, Input sanitization, RBAC for admin panel։</w:t>
      </w:r>
    </w:p>
    <w:p w14:paraId="562E2DCD" w14:textId="77777777" w:rsidR="00137496" w:rsidRDefault="00137496" w:rsidP="00137496">
      <w:pPr>
        <w:pStyle w:val="NormalWeb"/>
        <w:numPr>
          <w:ilvl w:val="0"/>
          <w:numId w:val="124"/>
        </w:numPr>
      </w:pPr>
      <w:r>
        <w:rPr>
          <w:rStyle w:val="Strong"/>
        </w:rPr>
        <w:t>Monitoring</w:t>
      </w:r>
      <w:r>
        <w:t>: Logs + metrics (Prometheus/Grafana)։</w:t>
      </w:r>
    </w:p>
    <w:p w14:paraId="44A00516" w14:textId="77777777" w:rsidR="00137496" w:rsidRDefault="00137496" w:rsidP="00137496">
      <w:r>
        <w:pict w14:anchorId="439D905A">
          <v:rect id="_x0000_i1105" style="width:0;height:1.5pt" o:hralign="center" o:hrstd="t" o:hr="t" fillcolor="#a0a0a0" stroked="f"/>
        </w:pict>
      </w:r>
    </w:p>
    <w:p w14:paraId="49F0013F" w14:textId="77777777" w:rsidR="00137496" w:rsidRDefault="00137496" w:rsidP="00137496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Հիմա, եթե սա ամբողջական է, կարող եմ քեզ համար </w:t>
      </w:r>
      <w:r>
        <w:rPr>
          <w:rStyle w:val="Strong"/>
        </w:rPr>
        <w:t>PDF կամ Word</w:t>
      </w:r>
      <w:r>
        <w:t xml:space="preserve"> տարբերակ պատրաստել՝ ամեն բաժնի համար task breakdown + acceptance criteria-ներով։</w:t>
      </w:r>
    </w:p>
    <w:p w14:paraId="176CA914" w14:textId="77777777" w:rsidR="00137496" w:rsidRDefault="00137496" w:rsidP="00137496">
      <w:pPr>
        <w:pStyle w:val="NormalWeb"/>
      </w:pPr>
      <w:r>
        <w:t>Ցանկանո՞ւմ ես PDF թե DOCX տարբերակ։</w:t>
      </w:r>
    </w:p>
    <w:p w14:paraId="3E9F19EA" w14:textId="77777777" w:rsidR="00137496" w:rsidRDefault="00137496" w:rsidP="00137496">
      <w:pPr>
        <w:pStyle w:val="z-TopofForm"/>
      </w:pPr>
      <w:r>
        <w:t>Top of Form</w:t>
      </w:r>
    </w:p>
    <w:p w14:paraId="78B201F1" w14:textId="77777777" w:rsidR="00137496" w:rsidRDefault="00137496" w:rsidP="00137496">
      <w:pPr>
        <w:pStyle w:val="placeholder"/>
      </w:pPr>
    </w:p>
    <w:p w14:paraId="600175E2" w14:textId="77777777" w:rsidR="00137496" w:rsidRDefault="00137496" w:rsidP="00137496">
      <w:pPr>
        <w:pStyle w:val="z-BottomofForm"/>
      </w:pPr>
      <w:r>
        <w:t>Bottom of Form</w:t>
      </w:r>
    </w:p>
    <w:p w14:paraId="33143858" w14:textId="77777777" w:rsidR="00137496" w:rsidRDefault="00137496" w:rsidP="00137496">
      <w:r>
        <w:t>ChatGPT can make mistakes. Check important info.</w:t>
      </w:r>
    </w:p>
    <w:p w14:paraId="565D2509" w14:textId="29C24842" w:rsidR="00FD4086" w:rsidRDefault="00000000">
      <w:pPr>
        <w:pStyle w:val="Heading1"/>
      </w:pPr>
      <w:r>
        <w:t>ch Engine – Full Technical Specification (Detailed)</w:t>
      </w:r>
    </w:p>
    <w:p w14:paraId="4E62A0D0" w14:textId="77777777" w:rsidR="00FD4086" w:rsidRDefault="00000000">
      <w:pPr>
        <w:pStyle w:val="BlockText"/>
      </w:pPr>
      <w:r>
        <w:t>Audience: Backend/Infra engineers, Data/Crawler engineers, ML/IR engineers, Frontend engineers, QA, UX, Product. Scope: Full-stack search platform (crawl → parse → index → query → rank → serve). Target scale: 1–10M docs in MVP, 100M+ in Phase 2.</w:t>
      </w:r>
    </w:p>
    <w:p w14:paraId="38C01D89" w14:textId="77777777" w:rsidR="00FD4086" w:rsidRDefault="00000000">
      <w:r>
        <w:pict w14:anchorId="145102F1">
          <v:rect id="_x0000_i1025" style="width:0;height:1.5pt" o:hralign="center" o:hrstd="t" o:hr="t"/>
        </w:pict>
      </w:r>
    </w:p>
    <w:p w14:paraId="3D39DFAB" w14:textId="77777777" w:rsidR="00FD4086" w:rsidRDefault="00000000">
      <w:pPr>
        <w:pStyle w:val="Heading2"/>
      </w:pPr>
      <w:bookmarkStart w:id="1" w:name="goals-nongoals"/>
      <w:r>
        <w:t>1) Goals &amp; Non‑Goals</w:t>
      </w:r>
    </w:p>
    <w:p w14:paraId="70468739" w14:textId="77777777" w:rsidR="00FD4086" w:rsidRDefault="00000000">
      <w:pPr>
        <w:pStyle w:val="Heading3"/>
      </w:pPr>
      <w:bookmarkStart w:id="2" w:name="goals"/>
      <w:r>
        <w:t>1.1 Goals</w:t>
      </w:r>
    </w:p>
    <w:p w14:paraId="5CBE8952" w14:textId="77777777" w:rsidR="00FD4086" w:rsidRDefault="00000000">
      <w:pPr>
        <w:pStyle w:val="Compact"/>
        <w:numPr>
          <w:ilvl w:val="0"/>
          <w:numId w:val="2"/>
        </w:numPr>
      </w:pPr>
      <w:r>
        <w:t>Centralized, low‑latency search across web pages and internal documents.</w:t>
      </w:r>
    </w:p>
    <w:p w14:paraId="14A6F31F" w14:textId="77777777" w:rsidR="00FD4086" w:rsidRDefault="00000000">
      <w:pPr>
        <w:pStyle w:val="Compact"/>
        <w:numPr>
          <w:ilvl w:val="0"/>
          <w:numId w:val="2"/>
        </w:numPr>
      </w:pPr>
      <w:r>
        <w:t>Near‑real‑time indexing (&lt; 5 min freshness for priority sources).</w:t>
      </w:r>
    </w:p>
    <w:p w14:paraId="63C9A80D" w14:textId="77777777" w:rsidR="00FD4086" w:rsidRDefault="00000000">
      <w:pPr>
        <w:pStyle w:val="Compact"/>
        <w:numPr>
          <w:ilvl w:val="0"/>
          <w:numId w:val="2"/>
        </w:numPr>
      </w:pPr>
      <w:r>
        <w:lastRenderedPageBreak/>
        <w:t>Query processing with language normalization (hy-AM, en-US, ru-RU), typo tolerance, synonyms.</w:t>
      </w:r>
    </w:p>
    <w:p w14:paraId="4A40F8FA" w14:textId="77777777" w:rsidR="00FD4086" w:rsidRDefault="00000000">
      <w:pPr>
        <w:pStyle w:val="Compact"/>
        <w:numPr>
          <w:ilvl w:val="0"/>
          <w:numId w:val="2"/>
        </w:numPr>
      </w:pPr>
      <w:r>
        <w:t>Ranking via BM25 + optional ML re‑ranker.</w:t>
      </w:r>
    </w:p>
    <w:p w14:paraId="399C6B22" w14:textId="77777777" w:rsidR="00FD4086" w:rsidRDefault="00000000">
      <w:pPr>
        <w:pStyle w:val="Compact"/>
        <w:numPr>
          <w:ilvl w:val="0"/>
          <w:numId w:val="2"/>
        </w:numPr>
      </w:pPr>
      <w:r>
        <w:t>Secure multi‑tenant access control, audit trails.</w:t>
      </w:r>
    </w:p>
    <w:p w14:paraId="40C6C8CD" w14:textId="77777777" w:rsidR="00FD4086" w:rsidRDefault="00000000">
      <w:pPr>
        <w:pStyle w:val="Compact"/>
        <w:numPr>
          <w:ilvl w:val="0"/>
          <w:numId w:val="2"/>
        </w:numPr>
      </w:pPr>
      <w:r>
        <w:t>Observability: metrics, logs, traces, quality dashboards.</w:t>
      </w:r>
    </w:p>
    <w:p w14:paraId="251224F6" w14:textId="77777777" w:rsidR="00FD4086" w:rsidRDefault="00000000">
      <w:pPr>
        <w:pStyle w:val="Heading3"/>
      </w:pPr>
      <w:bookmarkStart w:id="3" w:name="nongoals-mvp"/>
      <w:bookmarkEnd w:id="2"/>
      <w:r>
        <w:t>1.2 Non‑Goals (MVP)</w:t>
      </w:r>
    </w:p>
    <w:p w14:paraId="4420A598" w14:textId="77777777" w:rsidR="00FD4086" w:rsidRDefault="00000000">
      <w:pPr>
        <w:pStyle w:val="Compact"/>
        <w:numPr>
          <w:ilvl w:val="0"/>
          <w:numId w:val="3"/>
        </w:numPr>
      </w:pPr>
      <w:r>
        <w:t>Full web‑scale crawling (billions of pages).</w:t>
      </w:r>
    </w:p>
    <w:p w14:paraId="337D82D9" w14:textId="77777777" w:rsidR="00FD4086" w:rsidRDefault="00000000">
      <w:pPr>
        <w:pStyle w:val="Compact"/>
        <w:numPr>
          <w:ilvl w:val="0"/>
          <w:numId w:val="3"/>
        </w:numPr>
      </w:pPr>
      <w:r>
        <w:t>Personalization and ads ranking.</w:t>
      </w:r>
    </w:p>
    <w:p w14:paraId="7111955F" w14:textId="77777777" w:rsidR="00FD4086" w:rsidRDefault="00000000">
      <w:pPr>
        <w:pStyle w:val="Compact"/>
        <w:numPr>
          <w:ilvl w:val="0"/>
          <w:numId w:val="3"/>
        </w:numPr>
      </w:pPr>
      <w:r>
        <w:t>Real‑time collaborative editing of search configs by non‑admins.</w:t>
      </w:r>
    </w:p>
    <w:p w14:paraId="4A9C55D9" w14:textId="77777777" w:rsidR="00FD4086" w:rsidRDefault="00000000">
      <w:r>
        <w:pict w14:anchorId="02EA9BAA">
          <v:rect id="_x0000_i1026" style="width:0;height:1.5pt" o:hralign="center" o:hrstd="t" o:hr="t"/>
        </w:pict>
      </w:r>
    </w:p>
    <w:p w14:paraId="6A9634E1" w14:textId="77777777" w:rsidR="00FD4086" w:rsidRDefault="00000000">
      <w:pPr>
        <w:pStyle w:val="Heading2"/>
      </w:pPr>
      <w:bookmarkStart w:id="4" w:name="system-overview"/>
      <w:bookmarkEnd w:id="1"/>
      <w:bookmarkEnd w:id="3"/>
      <w:r>
        <w:t>2) System Overview</w:t>
      </w:r>
    </w:p>
    <w:p w14:paraId="1F778DC8" w14:textId="77777777" w:rsidR="00FD4086" w:rsidRDefault="00000000">
      <w:pPr>
        <w:pStyle w:val="SourceCode"/>
      </w:pPr>
      <w:r>
        <w:rPr>
          <w:rStyle w:val="VerbatimChar"/>
        </w:rPr>
        <w:t>[Sources] → Crawler → Raw Store → Parser/Normalizer → Indexer → Search Cluster</w:t>
      </w:r>
      <w:r>
        <w:br/>
      </w:r>
      <w:r>
        <w:rPr>
          <w:rStyle w:val="VerbatimChar"/>
        </w:rPr>
        <w:t xml:space="preserve">                                                   ↑                         ↓</w:t>
      </w:r>
      <w:r>
        <w:br/>
      </w:r>
      <w:r>
        <w:rPr>
          <w:rStyle w:val="VerbatimChar"/>
        </w:rPr>
        <w:t xml:space="preserve">                                           Dictionary/Synonyms        API Gateway → Query Processor → Ranker → Snippet/HL → UI</w:t>
      </w:r>
    </w:p>
    <w:p w14:paraId="4886F6AA" w14:textId="77777777" w:rsidR="00FD408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ources</w:t>
      </w:r>
      <w:r>
        <w:t>: Public sites (robots.txt compliant), internal wikis, file shares (PDF, DOCX, HTML, TXT).</w:t>
      </w:r>
    </w:p>
    <w:p w14:paraId="7CB1BCC2" w14:textId="77777777" w:rsidR="00FD408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re runtime</w:t>
      </w:r>
      <w:r>
        <w:t>: Kubernetes cluster (on‑prem or cloud). Each component is a stateless service unless specified.</w:t>
      </w:r>
    </w:p>
    <w:p w14:paraId="49A358FC" w14:textId="77777777" w:rsidR="00FD4086" w:rsidRDefault="00000000">
      <w:r>
        <w:pict w14:anchorId="7D628080">
          <v:rect id="_x0000_i1027" style="width:0;height:1.5pt" o:hralign="center" o:hrstd="t" o:hr="t"/>
        </w:pict>
      </w:r>
    </w:p>
    <w:p w14:paraId="1A9994CA" w14:textId="77777777" w:rsidR="00FD4086" w:rsidRDefault="00000000">
      <w:pPr>
        <w:pStyle w:val="Heading2"/>
      </w:pPr>
      <w:bookmarkStart w:id="5" w:name="functional-requirements"/>
      <w:bookmarkEnd w:id="4"/>
      <w:r>
        <w:t>3) Functional Requirements</w:t>
      </w:r>
    </w:p>
    <w:p w14:paraId="10EDC9AD" w14:textId="77777777" w:rsidR="00FD4086" w:rsidRDefault="00000000">
      <w:pPr>
        <w:pStyle w:val="Compact"/>
        <w:numPr>
          <w:ilvl w:val="0"/>
          <w:numId w:val="5"/>
        </w:numPr>
      </w:pPr>
      <w:r>
        <w:t>Ingest content via scheduled and on‑demand crawls/connectors.</w:t>
      </w:r>
    </w:p>
    <w:p w14:paraId="0D5E9F7B" w14:textId="77777777" w:rsidR="00FD4086" w:rsidRDefault="00000000">
      <w:pPr>
        <w:pStyle w:val="Compact"/>
        <w:numPr>
          <w:ilvl w:val="0"/>
          <w:numId w:val="5"/>
        </w:numPr>
      </w:pPr>
      <w:r>
        <w:t>Deduplicate by canonical URL + content hash (SimHash for near‑dupes).</w:t>
      </w:r>
    </w:p>
    <w:p w14:paraId="0218FCEA" w14:textId="77777777" w:rsidR="00FD4086" w:rsidRDefault="00000000">
      <w:pPr>
        <w:pStyle w:val="Compact"/>
        <w:numPr>
          <w:ilvl w:val="0"/>
          <w:numId w:val="5"/>
        </w:numPr>
      </w:pPr>
      <w:r>
        <w:t>Language detection per document and per field.</w:t>
      </w:r>
    </w:p>
    <w:p w14:paraId="13AB5E93" w14:textId="77777777" w:rsidR="00FD4086" w:rsidRDefault="00000000">
      <w:pPr>
        <w:pStyle w:val="Compact"/>
        <w:numPr>
          <w:ilvl w:val="0"/>
          <w:numId w:val="5"/>
        </w:numPr>
      </w:pPr>
      <w:r>
        <w:t>Tokenization + lemmatization (Armenian, English, Russian).</w:t>
      </w:r>
    </w:p>
    <w:p w14:paraId="3057DE69" w14:textId="77777777" w:rsidR="00FD4086" w:rsidRDefault="00000000">
      <w:pPr>
        <w:pStyle w:val="Compact"/>
        <w:numPr>
          <w:ilvl w:val="0"/>
          <w:numId w:val="5"/>
        </w:numPr>
      </w:pPr>
      <w:r>
        <w:t>Phrase, fielded, boolean, and faceted queries; filters by site, type, date, language, ACL.</w:t>
      </w:r>
    </w:p>
    <w:p w14:paraId="35FC24AF" w14:textId="77777777" w:rsidR="00FD4086" w:rsidRDefault="00000000">
      <w:pPr>
        <w:pStyle w:val="Compact"/>
        <w:numPr>
          <w:ilvl w:val="0"/>
          <w:numId w:val="5"/>
        </w:numPr>
      </w:pPr>
      <w:r>
        <w:t>Snippets with query term highlighting.</w:t>
      </w:r>
    </w:p>
    <w:p w14:paraId="25180C71" w14:textId="77777777" w:rsidR="00FD4086" w:rsidRDefault="00000000">
      <w:pPr>
        <w:pStyle w:val="Compact"/>
        <w:numPr>
          <w:ilvl w:val="0"/>
          <w:numId w:val="5"/>
        </w:numPr>
      </w:pPr>
      <w:r>
        <w:t>Autocomplete/Typeahead and “Did you mean” suggestions.</w:t>
      </w:r>
    </w:p>
    <w:p w14:paraId="26A20DBD" w14:textId="77777777" w:rsidR="00FD4086" w:rsidRDefault="00000000">
      <w:pPr>
        <w:pStyle w:val="Compact"/>
        <w:numPr>
          <w:ilvl w:val="0"/>
          <w:numId w:val="5"/>
        </w:numPr>
      </w:pPr>
      <w:r>
        <w:t>Role‑based access control (RBAC) and per‑document ACL.</w:t>
      </w:r>
    </w:p>
    <w:p w14:paraId="31F5D876" w14:textId="77777777" w:rsidR="00FD4086" w:rsidRDefault="00000000">
      <w:pPr>
        <w:pStyle w:val="Compact"/>
        <w:numPr>
          <w:ilvl w:val="0"/>
          <w:numId w:val="5"/>
        </w:numPr>
      </w:pPr>
      <w:r>
        <w:t>Analytics: top queries, zero‑result queries, CTR per position.</w:t>
      </w:r>
    </w:p>
    <w:p w14:paraId="3F7E07AD" w14:textId="77777777" w:rsidR="00FD4086" w:rsidRDefault="00000000">
      <w:r>
        <w:pict w14:anchorId="46E8B419">
          <v:rect id="_x0000_i1028" style="width:0;height:1.5pt" o:hralign="center" o:hrstd="t" o:hr="t"/>
        </w:pict>
      </w:r>
    </w:p>
    <w:p w14:paraId="60F94566" w14:textId="77777777" w:rsidR="00FD4086" w:rsidRDefault="00000000">
      <w:pPr>
        <w:pStyle w:val="Heading2"/>
      </w:pPr>
      <w:bookmarkStart w:id="6" w:name="nonfunctional-requirements"/>
      <w:bookmarkEnd w:id="5"/>
      <w:r>
        <w:t>4) Non‑Functional Requirements</w:t>
      </w:r>
    </w:p>
    <w:p w14:paraId="55E833D1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atency</w:t>
      </w:r>
      <w:r>
        <w:t>: P50 &lt; 250 ms, P95 &lt; 600 ms for query path at 1k QPS (Phase 2).</w:t>
      </w:r>
    </w:p>
    <w:p w14:paraId="4818C9FE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Availability</w:t>
      </w:r>
      <w:r>
        <w:t>: 99.9% monthly for query path; 99.5% for indexing.</w:t>
      </w:r>
    </w:p>
    <w:p w14:paraId="7A09F2C8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hroughput</w:t>
      </w:r>
      <w:r>
        <w:t>: 2k docs/sec indexing bursts (Phase 2); steady 100 docs/sec MVP.</w:t>
      </w:r>
    </w:p>
    <w:p w14:paraId="6AB3D6DE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reshness</w:t>
      </w:r>
      <w:r>
        <w:t>: priority sources ≤ 5 min; standard ≤ 60 min.</w:t>
      </w:r>
    </w:p>
    <w:p w14:paraId="1046F85D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orage</w:t>
      </w:r>
      <w:r>
        <w:t>: Hot SSD for index; Warm object storage for raw &amp; snapshots.</w:t>
      </w:r>
    </w:p>
    <w:p w14:paraId="0DB2C8FA" w14:textId="77777777" w:rsidR="00FD408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curity</w:t>
      </w:r>
      <w:r>
        <w:t>: TLS everywhere, JWT/OIDC auth, AES‑256 at rest; GDPR compliant deletion.</w:t>
      </w:r>
    </w:p>
    <w:p w14:paraId="1ED4D359" w14:textId="77777777" w:rsidR="00FD4086" w:rsidRDefault="00000000">
      <w:r>
        <w:pict w14:anchorId="68520EC0">
          <v:rect id="_x0000_i1029" style="width:0;height:1.5pt" o:hralign="center" o:hrstd="t" o:hr="t"/>
        </w:pict>
      </w:r>
    </w:p>
    <w:p w14:paraId="65BCBD78" w14:textId="77777777" w:rsidR="00FD4086" w:rsidRDefault="00000000">
      <w:pPr>
        <w:pStyle w:val="Heading2"/>
      </w:pPr>
      <w:bookmarkStart w:id="7" w:name="components-responsibilities"/>
      <w:bookmarkEnd w:id="6"/>
      <w:r>
        <w:t>5) Components &amp; Responsibilities</w:t>
      </w:r>
    </w:p>
    <w:p w14:paraId="14BD9105" w14:textId="77777777" w:rsidR="00FD4086" w:rsidRDefault="00000000">
      <w:pPr>
        <w:pStyle w:val="Heading3"/>
      </w:pPr>
      <w:bookmarkStart w:id="8" w:name="crawlerconnectors"/>
      <w:r>
        <w:t>5.1 Crawler/Connectors</w:t>
      </w:r>
    </w:p>
    <w:p w14:paraId="477119EC" w14:textId="77777777" w:rsidR="00FD408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ypes</w:t>
      </w:r>
      <w:r>
        <w:t>: HTTP crawler (polite, obey robots), sitemap fetcher, file system/SharePoint/Confluence connectors.</w:t>
      </w:r>
    </w:p>
    <w:p w14:paraId="58FC59E9" w14:textId="77777777" w:rsidR="00FD408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oliteness</w:t>
      </w:r>
      <w:r>
        <w:t>: host‑level rate limits; per‑domain concurrency; retries with exponential backoff.</w:t>
      </w:r>
    </w:p>
    <w:p w14:paraId="64121E0D" w14:textId="77777777" w:rsidR="00FD408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hange detection</w:t>
      </w:r>
      <w:r>
        <w:t>: ETag/Last‑Modified, content hash.</w:t>
      </w:r>
    </w:p>
    <w:p w14:paraId="2617D3D5" w14:textId="77777777" w:rsidR="00FD408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utput schema (raw envelope)</w:t>
      </w:r>
      <w:r>
        <w:t>:</w:t>
      </w:r>
    </w:p>
    <w:p w14:paraId="7B26568F" w14:textId="77777777" w:rsidR="00FD408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-v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nonical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etch_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9-03T09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/htm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ead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Content-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y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34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load_re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3://raw/2025/09/03/a123.htm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oll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eb-public"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D3B765" w14:textId="77777777" w:rsidR="00FD4086" w:rsidRDefault="00000000">
      <w:pPr>
        <w:pStyle w:val="Heading3"/>
      </w:pPr>
      <w:bookmarkStart w:id="9" w:name="raw-storage"/>
      <w:bookmarkEnd w:id="8"/>
      <w:r>
        <w:t>5.2 Raw Storage</w:t>
      </w:r>
    </w:p>
    <w:p w14:paraId="3D2F5284" w14:textId="77777777" w:rsidR="00FD4086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Hot cache</w:t>
      </w:r>
      <w:r>
        <w:t>: Redis for dedupe and crawl frontier.</w:t>
      </w:r>
    </w:p>
    <w:p w14:paraId="5B7D6DF7" w14:textId="77777777" w:rsidR="00FD4086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urable</w:t>
      </w:r>
      <w:r>
        <w:t>: S3/HDFS (versioned buckets), lifecycle to Glacier/Archive after 90 days.</w:t>
      </w:r>
    </w:p>
    <w:p w14:paraId="75F078AA" w14:textId="77777777" w:rsidR="00FD4086" w:rsidRDefault="00000000">
      <w:pPr>
        <w:pStyle w:val="Heading3"/>
      </w:pPr>
      <w:bookmarkStart w:id="10" w:name="parsernormalizer-service"/>
      <w:bookmarkEnd w:id="9"/>
      <w:r>
        <w:t>5.3 Parser/Normalizer Service</w:t>
      </w:r>
    </w:p>
    <w:p w14:paraId="25520D17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TML</w:t>
      </w:r>
      <w:r>
        <w:t>: Boilerplate removal (Readability/Goose), main content extraction, title, meta.</w:t>
      </w:r>
    </w:p>
    <w:p w14:paraId="57CD0498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ocs</w:t>
      </w:r>
      <w:r>
        <w:t>: Tika‑based extraction for PDF/DOCX/PPTX.</w:t>
      </w:r>
    </w:p>
    <w:p w14:paraId="6F3621DE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anguage detection</w:t>
      </w:r>
      <w:r>
        <w:t>: FastText/CLD3; override by HTTP headers.</w:t>
      </w:r>
    </w:p>
    <w:p w14:paraId="0ABE3C03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xt normalization</w:t>
      </w:r>
      <w:r>
        <w:t>: lowercasing, punctuation strip, Unicode NFKC, stopwords, lemmatization (spaCy models for en/ru; Armenian lemma lib or light stemmer).</w:t>
      </w:r>
    </w:p>
    <w:p w14:paraId="3F10E408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ntity extraction</w:t>
      </w:r>
      <w:r>
        <w:t xml:space="preserve"> (Phase 2): persons, orgs, IBANs, card masks (PII redaction rules).</w:t>
      </w:r>
    </w:p>
    <w:p w14:paraId="0608CF71" w14:textId="77777777" w:rsidR="00FD4086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utput schema (normalized)</w:t>
      </w:r>
      <w:r>
        <w:t>:</w:t>
      </w:r>
    </w:p>
    <w:p w14:paraId="1B0ACEEF" w14:textId="77777777" w:rsidR="00FD4086" w:rsidRDefault="00000000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-v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ample Tit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lean text 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u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ublish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7-01T10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finan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oan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visib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ublic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ecks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ha256: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sbe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loatTok"/>
        </w:rPr>
        <w:t>0.012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-0.34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...</w:t>
      </w:r>
      <w:r>
        <w:rPr>
          <w:rStyle w:val="OtherTok"/>
        </w:rPr>
        <w:t>]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B17919" w14:textId="77777777" w:rsidR="00FD4086" w:rsidRDefault="00000000">
      <w:pPr>
        <w:pStyle w:val="Heading3"/>
      </w:pPr>
      <w:bookmarkStart w:id="11" w:name="indexer"/>
      <w:bookmarkEnd w:id="10"/>
      <w:r>
        <w:t>5.4 Indexer</w:t>
      </w:r>
    </w:p>
    <w:p w14:paraId="1B7F787E" w14:textId="77777777" w:rsidR="00FD408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arch engine</w:t>
      </w:r>
      <w:r>
        <w:t>: OpenSearch/Elasticsearch 8.x (sharded, replica=1 for MVP).</w:t>
      </w:r>
    </w:p>
    <w:p w14:paraId="043E4D66" w14:textId="77777777" w:rsidR="00FD408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dex layout</w:t>
      </w:r>
      <w:r>
        <w:t>:</w:t>
      </w:r>
    </w:p>
    <w:p w14:paraId="652BEA70" w14:textId="77777777" w:rsidR="00FD4086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docs_v{N}</w:t>
      </w:r>
      <w:r>
        <w:t>: main index (title, body, url, lang, tags, timestamps, ACL fields).</w:t>
      </w:r>
    </w:p>
    <w:p w14:paraId="60CDC737" w14:textId="77777777" w:rsidR="00FD4086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uggest_v{N}</w:t>
      </w:r>
      <w:r>
        <w:t>: completion suggester index.</w:t>
      </w:r>
    </w:p>
    <w:p w14:paraId="516084D6" w14:textId="77777777" w:rsidR="00FD4086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synonyms_v{N}</w:t>
      </w:r>
      <w:r>
        <w:t>: synonym sets (id, locale, terms).</w:t>
      </w:r>
    </w:p>
    <w:p w14:paraId="7ED4E93E" w14:textId="77777777" w:rsidR="00FD408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ppings (simplified)</w:t>
      </w:r>
      <w:r>
        <w:t>:</w:t>
      </w:r>
    </w:p>
    <w:p w14:paraId="4904F81E" w14:textId="77777777" w:rsidR="00FD408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y_en_ru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nalyz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y_en_ru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ublish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isib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o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s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keyword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ctor_sbe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nse_vecto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i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84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imila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tt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number_of_sh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umber_of_replic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EAF75D5" w14:textId="77777777" w:rsidR="00FD40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nalyzers</w:t>
      </w:r>
      <w:r>
        <w:t>:</w:t>
      </w:r>
    </w:p>
    <w:p w14:paraId="0C484B8B" w14:textId="77777777" w:rsidR="00FD4086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hy_en_ru</w:t>
      </w:r>
      <w:r>
        <w:t xml:space="preserve"> = charfilter (html_strip) → tokenizer (icu_tokenizer) → filters (lowercase, stop, stemmer hy/en/ru, synonyms).</w:t>
      </w:r>
    </w:p>
    <w:p w14:paraId="4C86BAD5" w14:textId="77777777" w:rsidR="00FD40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ipelines</w:t>
      </w:r>
      <w:r>
        <w:t>: Ingest pipeline for date parsing, lang routing, vector embedding addition.</w:t>
      </w:r>
    </w:p>
    <w:p w14:paraId="67BA6514" w14:textId="77777777" w:rsidR="00FD4086" w:rsidRDefault="00000000">
      <w:pPr>
        <w:pStyle w:val="Heading3"/>
      </w:pPr>
      <w:bookmarkStart w:id="12" w:name="query-processor-api"/>
      <w:bookmarkEnd w:id="11"/>
      <w:r>
        <w:lastRenderedPageBreak/>
        <w:t>5.5 Query Processor API</w:t>
      </w:r>
    </w:p>
    <w:p w14:paraId="74C49916" w14:textId="77777777" w:rsidR="00FD408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POST /v1/search</w:t>
      </w:r>
    </w:p>
    <w:p w14:paraId="3531E59E" w14:textId="77777777" w:rsidR="00FD408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quest</w:t>
      </w:r>
      <w:r>
        <w:t>:</w:t>
      </w:r>
    </w:p>
    <w:p w14:paraId="5642A55B" w14:textId="77777777" w:rsidR="00FD408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բանկային քարտ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uto|hy|en|ru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t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s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xample.co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df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ate_fr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01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l_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12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o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mployee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an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m2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erank_m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5CE6E6C" w14:textId="77777777" w:rsidR="00FD408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cessing steps</w:t>
      </w:r>
      <w:r>
        <w:t>:</w:t>
      </w:r>
    </w:p>
    <w:p w14:paraId="6B6F0152" w14:textId="77777777" w:rsidR="00FD4086" w:rsidRDefault="00000000">
      <w:pPr>
        <w:pStyle w:val="Compact"/>
        <w:numPr>
          <w:ilvl w:val="1"/>
          <w:numId w:val="16"/>
        </w:numPr>
      </w:pPr>
      <w:r>
        <w:t xml:space="preserve">Detect language if </w:t>
      </w:r>
      <w:r>
        <w:rPr>
          <w:rStyle w:val="VerbatimChar"/>
        </w:rPr>
        <w:t>lang=auto</w:t>
      </w:r>
      <w:r>
        <w:t>.</w:t>
      </w:r>
    </w:p>
    <w:p w14:paraId="1C9289B2" w14:textId="77777777" w:rsidR="00FD4086" w:rsidRDefault="00000000">
      <w:pPr>
        <w:pStyle w:val="Compact"/>
        <w:numPr>
          <w:ilvl w:val="1"/>
          <w:numId w:val="16"/>
        </w:numPr>
      </w:pPr>
      <w:r>
        <w:t>Normalize (NFKC, lowercase, trim), remove punctuation.</w:t>
      </w:r>
    </w:p>
    <w:p w14:paraId="3CB94283" w14:textId="77777777" w:rsidR="00FD4086" w:rsidRDefault="00000000">
      <w:pPr>
        <w:pStyle w:val="Compact"/>
        <w:numPr>
          <w:ilvl w:val="1"/>
          <w:numId w:val="16"/>
        </w:numPr>
      </w:pPr>
      <w:r>
        <w:t>Tokenize + lemmatize per language.</w:t>
      </w:r>
    </w:p>
    <w:p w14:paraId="2A39750E" w14:textId="77777777" w:rsidR="00FD4086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Spell‑correct</w:t>
      </w:r>
      <w:r>
        <w:t xml:space="preserve"> (Damerau‑Levenshtein) if zero/low recall; return </w:t>
      </w:r>
      <w:r>
        <w:rPr>
          <w:rStyle w:val="VerbatimChar"/>
        </w:rPr>
        <w:t>did_you_mean</w:t>
      </w:r>
      <w:r>
        <w:t>.</w:t>
      </w:r>
    </w:p>
    <w:p w14:paraId="794C6F47" w14:textId="77777777" w:rsidR="00FD4086" w:rsidRDefault="00000000">
      <w:pPr>
        <w:pStyle w:val="Compact"/>
        <w:numPr>
          <w:ilvl w:val="1"/>
          <w:numId w:val="16"/>
        </w:numPr>
      </w:pPr>
      <w:r>
        <w:t>Synonym expand (locale‑aware, scoped).</w:t>
      </w:r>
    </w:p>
    <w:p w14:paraId="0455E4CB" w14:textId="77777777" w:rsidR="00FD4086" w:rsidRDefault="00000000">
      <w:pPr>
        <w:pStyle w:val="Compact"/>
        <w:numPr>
          <w:ilvl w:val="1"/>
          <w:numId w:val="16"/>
        </w:numPr>
      </w:pPr>
      <w:r>
        <w:t>Build ES DSL with filters and ACL filter query.</w:t>
      </w:r>
    </w:p>
    <w:p w14:paraId="6E36E5BB" w14:textId="77777777" w:rsidR="00FD4086" w:rsidRDefault="00000000">
      <w:pPr>
        <w:pStyle w:val="Compact"/>
        <w:numPr>
          <w:ilvl w:val="1"/>
          <w:numId w:val="16"/>
        </w:numPr>
      </w:pPr>
      <w:r>
        <w:t>Execute BM25 search; optionally embed query and get kNN candidates (</w:t>
      </w:r>
      <w:r>
        <w:rPr>
          <w:rStyle w:val="VerbatimChar"/>
        </w:rPr>
        <w:t>vector_sbert</w:t>
      </w:r>
      <w:r>
        <w:t>).</w:t>
      </w:r>
    </w:p>
    <w:p w14:paraId="4B183AA8" w14:textId="77777777" w:rsidR="00FD4086" w:rsidRDefault="00000000">
      <w:pPr>
        <w:pStyle w:val="Compact"/>
        <w:numPr>
          <w:ilvl w:val="1"/>
          <w:numId w:val="16"/>
        </w:numPr>
      </w:pPr>
      <w:r>
        <w:t>Merge candidates → optional ML re‑rank (cross‑encoder).</w:t>
      </w:r>
    </w:p>
    <w:p w14:paraId="7B8F2574" w14:textId="77777777" w:rsidR="00FD4086" w:rsidRDefault="00000000">
      <w:pPr>
        <w:pStyle w:val="Compact"/>
        <w:numPr>
          <w:ilvl w:val="1"/>
          <w:numId w:val="16"/>
        </w:numPr>
      </w:pPr>
      <w:r>
        <w:t>Generate snippets with term highlights.</w:t>
      </w:r>
    </w:p>
    <w:p w14:paraId="3D9CDEF5" w14:textId="77777777" w:rsidR="00FD4086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sponse</w:t>
      </w:r>
      <w:r>
        <w:t>:</w:t>
      </w:r>
    </w:p>
    <w:p w14:paraId="462234BF" w14:textId="77777777" w:rsidR="00FD408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ok_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84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d_you_mea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բանկային քարտեր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Վարկային քարտեր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nipp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 &lt;em&gt;քարտ&lt;/em&gt; 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4.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finance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ublish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11-12T09:0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}</w:t>
      </w:r>
    </w:p>
    <w:p w14:paraId="294E51C3" w14:textId="77777777" w:rsidR="00FD4086" w:rsidRDefault="00000000">
      <w:pPr>
        <w:pStyle w:val="Heading3"/>
      </w:pPr>
      <w:bookmarkStart w:id="13" w:name="ranking-engine"/>
      <w:bookmarkEnd w:id="12"/>
      <w:r>
        <w:t>5.6 Ranking Engine</w:t>
      </w:r>
    </w:p>
    <w:p w14:paraId="3CA37F88" w14:textId="77777777" w:rsidR="00FD408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BM25 parameters</w:t>
      </w:r>
      <w:r>
        <w:t xml:space="preserve">: </w:t>
      </w:r>
      <w:r>
        <w:rPr>
          <w:rStyle w:val="VerbatimChar"/>
        </w:rPr>
        <w:t>k1=1.2</w:t>
      </w:r>
      <w:r>
        <w:t xml:space="preserve">, </w:t>
      </w:r>
      <w:r>
        <w:rPr>
          <w:rStyle w:val="VerbatimChar"/>
        </w:rPr>
        <w:t>b=0.75</w:t>
      </w:r>
      <w:r>
        <w:t xml:space="preserve"> (tune per field; title gets boost ×3, tags ×2, recency boost decay).</w:t>
      </w:r>
    </w:p>
    <w:p w14:paraId="67604824" w14:textId="77777777" w:rsidR="00FD408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ecency decay</w:t>
      </w:r>
      <w:r>
        <w:t xml:space="preserve">: </w:t>
      </w:r>
      <w:r>
        <w:rPr>
          <w:rStyle w:val="VerbatimChar"/>
        </w:rPr>
        <w:t>score *= exp(-lambda * age_days)</w:t>
      </w:r>
      <w:r>
        <w:t>, lambda chosen so that 180 days → 0.7.</w:t>
      </w:r>
    </w:p>
    <w:p w14:paraId="73BC6EB5" w14:textId="77777777" w:rsidR="00FD408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L re‑rank (Phase 2)</w:t>
      </w:r>
      <w:r>
        <w:t>:</w:t>
      </w:r>
    </w:p>
    <w:p w14:paraId="1EF00998" w14:textId="77777777" w:rsidR="00FD4086" w:rsidRDefault="00000000">
      <w:pPr>
        <w:pStyle w:val="Compact"/>
        <w:numPr>
          <w:ilvl w:val="1"/>
          <w:numId w:val="18"/>
        </w:numPr>
      </w:pPr>
      <w:r>
        <w:t xml:space="preserve">Cross‑encoder (MiniLM) input: </w:t>
      </w:r>
      <w:r>
        <w:rPr>
          <w:rStyle w:val="VerbatimChar"/>
        </w:rPr>
        <w:t>[query] [SEP] [title + snippet]</w:t>
      </w:r>
      <w:r>
        <w:t xml:space="preserve"> → relevance score.</w:t>
      </w:r>
    </w:p>
    <w:p w14:paraId="79ACDF29" w14:textId="77777777" w:rsidR="00FD4086" w:rsidRDefault="00000000">
      <w:pPr>
        <w:pStyle w:val="Compact"/>
        <w:numPr>
          <w:ilvl w:val="1"/>
          <w:numId w:val="18"/>
        </w:numPr>
      </w:pPr>
      <w:r>
        <w:t>Rerank top 200 BM25 results; latency budget 80ms (batching on GPU).</w:t>
      </w:r>
    </w:p>
    <w:p w14:paraId="77FA2B04" w14:textId="77777777" w:rsidR="00FD4086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Business boosts</w:t>
      </w:r>
      <w:r>
        <w:t>: site/domain boosts, pinned documents, demotions by quality (soft‑404).</w:t>
      </w:r>
    </w:p>
    <w:p w14:paraId="535133DC" w14:textId="77777777" w:rsidR="00FD4086" w:rsidRDefault="00000000">
      <w:pPr>
        <w:pStyle w:val="Heading3"/>
      </w:pPr>
      <w:bookmarkStart w:id="14" w:name="snippethighlighter"/>
      <w:bookmarkEnd w:id="13"/>
      <w:r>
        <w:t>5.7 Snippet/Highlighter</w:t>
      </w:r>
    </w:p>
    <w:p w14:paraId="6D3F5F0D" w14:textId="77777777" w:rsidR="00FD408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Method</w:t>
      </w:r>
      <w:r>
        <w:t>: windowed passage extraction around matched terms; fallback to first paragraph.</w:t>
      </w:r>
    </w:p>
    <w:p w14:paraId="332E77A6" w14:textId="77777777" w:rsidR="00FD4086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HTML safety</w:t>
      </w:r>
      <w:r>
        <w:t>: escape + allowlist tags; bold/</w:t>
      </w:r>
      <w:r>
        <w:rPr>
          <w:rStyle w:val="VerbatimChar"/>
        </w:rPr>
        <w:t>&lt;em&gt;</w:t>
      </w:r>
      <w:r>
        <w:t xml:space="preserve"> for highlights.</w:t>
      </w:r>
    </w:p>
    <w:p w14:paraId="18B0F3F3" w14:textId="77777777" w:rsidR="00FD4086" w:rsidRDefault="00000000">
      <w:pPr>
        <w:pStyle w:val="Heading3"/>
      </w:pPr>
      <w:bookmarkStart w:id="15" w:name="autocompletetypeahead"/>
      <w:bookmarkEnd w:id="14"/>
      <w:r>
        <w:t>5.8 Autocomplete/Typeahead</w:t>
      </w:r>
    </w:p>
    <w:p w14:paraId="578B602E" w14:textId="77777777" w:rsidR="00FD408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ndpoint</w:t>
      </w:r>
      <w:r>
        <w:t xml:space="preserve">: </w:t>
      </w:r>
      <w:r>
        <w:rPr>
          <w:rStyle w:val="VerbatimChar"/>
        </w:rPr>
        <w:t>GET /v1/suggest?q=ban</w:t>
      </w:r>
    </w:p>
    <w:p w14:paraId="18F5B9AD" w14:textId="77777777" w:rsidR="00FD408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ndex</w:t>
      </w:r>
      <w:r>
        <w:t xml:space="preserve">: </w:t>
      </w:r>
      <w:r>
        <w:rPr>
          <w:rStyle w:val="VerbatimChar"/>
        </w:rPr>
        <w:t>suggest_vN</w:t>
      </w:r>
      <w:r>
        <w:t xml:space="preserve"> with completion suggester, plus popularity weights from query logs.</w:t>
      </w:r>
    </w:p>
    <w:p w14:paraId="25E0EA15" w14:textId="77777777" w:rsidR="00FD4086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Latency target</w:t>
      </w:r>
      <w:r>
        <w:t>: P95 &lt; 50ms.</w:t>
      </w:r>
    </w:p>
    <w:p w14:paraId="4080DF00" w14:textId="77777777" w:rsidR="00FD4086" w:rsidRDefault="00000000">
      <w:pPr>
        <w:pStyle w:val="Heading3"/>
      </w:pPr>
      <w:bookmarkStart w:id="16" w:name="access-control-acl"/>
      <w:bookmarkEnd w:id="15"/>
      <w:r>
        <w:t>5.9 Access Control (ACL)</w:t>
      </w:r>
    </w:p>
    <w:p w14:paraId="2AF7E5C2" w14:textId="77777777" w:rsidR="00FD408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uth</w:t>
      </w:r>
      <w:r>
        <w:t>: OIDC (Keycloak/Okta). JWT propagated to Query Processor.</w:t>
      </w:r>
    </w:p>
    <w:p w14:paraId="03360664" w14:textId="77777777" w:rsidR="00FD408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CL model</w:t>
      </w:r>
      <w:r>
        <w:t xml:space="preserve">: document has </w:t>
      </w:r>
      <w:r>
        <w:rPr>
          <w:rStyle w:val="VerbatimChar"/>
        </w:rPr>
        <w:t>visibility=public|internal|restricted</w:t>
      </w:r>
      <w:r>
        <w:t xml:space="preserve">; </w:t>
      </w:r>
      <w:r>
        <w:rPr>
          <w:rStyle w:val="VerbatimChar"/>
        </w:rPr>
        <w:t>roles[]</w:t>
      </w:r>
      <w:r>
        <w:t xml:space="preserve"> and </w:t>
      </w:r>
      <w:r>
        <w:rPr>
          <w:rStyle w:val="VerbatimChar"/>
        </w:rPr>
        <w:t>users[]</w:t>
      </w:r>
      <w:r>
        <w:t xml:space="preserve"> optional.</w:t>
      </w:r>
    </w:p>
    <w:p w14:paraId="4A9FE5AC" w14:textId="77777777" w:rsidR="00FD4086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nforcement</w:t>
      </w:r>
      <w:r>
        <w:t>: filter clause added to every query; additionally, post‑filter check on result set.</w:t>
      </w:r>
    </w:p>
    <w:p w14:paraId="733ACBEE" w14:textId="77777777" w:rsidR="00FD4086" w:rsidRDefault="00000000">
      <w:r>
        <w:pict w14:anchorId="2F0CDCA1">
          <v:rect id="_x0000_i1030" style="width:0;height:1.5pt" o:hralign="center" o:hrstd="t" o:hr="t"/>
        </w:pict>
      </w:r>
    </w:p>
    <w:p w14:paraId="31AE4F24" w14:textId="77777777" w:rsidR="00FD4086" w:rsidRDefault="00000000">
      <w:pPr>
        <w:pStyle w:val="Heading2"/>
      </w:pPr>
      <w:bookmarkStart w:id="17" w:name="data-model"/>
      <w:bookmarkEnd w:id="7"/>
      <w:bookmarkEnd w:id="16"/>
      <w:r>
        <w:t>6) Data Model</w:t>
      </w:r>
    </w:p>
    <w:p w14:paraId="071EDE4A" w14:textId="77777777" w:rsidR="00FD4086" w:rsidRDefault="00000000">
      <w:pPr>
        <w:pStyle w:val="Heading3"/>
      </w:pPr>
      <w:bookmarkStart w:id="18" w:name="document-searchable"/>
      <w:r>
        <w:t>6.1 Document (searchable)</w:t>
      </w:r>
    </w:p>
    <w:p w14:paraId="464277ED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doc_id</w:t>
      </w:r>
      <w:r>
        <w:t xml:space="preserve"> (keyword)</w:t>
      </w:r>
    </w:p>
    <w:p w14:paraId="7EFF9E07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url</w:t>
      </w:r>
      <w:r>
        <w:t xml:space="preserve"> (keyword)</w:t>
      </w:r>
    </w:p>
    <w:p w14:paraId="2F5E7811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title</w:t>
      </w:r>
      <w:r>
        <w:t xml:space="preserve"> (text, hy_en_ru)</w:t>
      </w:r>
    </w:p>
    <w:p w14:paraId="5630F206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body</w:t>
      </w:r>
      <w:r>
        <w:t xml:space="preserve"> (text, hy_en_ru)</w:t>
      </w:r>
    </w:p>
    <w:p w14:paraId="2EC1C5D2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lastRenderedPageBreak/>
        <w:t>lang</w:t>
      </w:r>
      <w:r>
        <w:t xml:space="preserve"> (keyword)</w:t>
      </w:r>
    </w:p>
    <w:p w14:paraId="5ACEC382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tags[]</w:t>
      </w:r>
      <w:r>
        <w:t xml:space="preserve"> (keyword)</w:t>
      </w:r>
    </w:p>
    <w:p w14:paraId="492F313C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published_at</w:t>
      </w:r>
      <w:r>
        <w:t xml:space="preserve"> (date)</w:t>
      </w:r>
    </w:p>
    <w:p w14:paraId="3280B0ED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site</w:t>
      </w:r>
      <w:r>
        <w:t xml:space="preserve"> (keyword)</w:t>
      </w:r>
    </w:p>
    <w:p w14:paraId="0E103DAE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type</w:t>
      </w:r>
      <w:r>
        <w:t xml:space="preserve"> (keyword: html, pdf, docx)</w:t>
      </w:r>
    </w:p>
    <w:p w14:paraId="201AFDED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vector_sbert</w:t>
      </w:r>
      <w:r>
        <w:t xml:space="preserve"> (dense_vector[384])</w:t>
      </w:r>
    </w:p>
    <w:p w14:paraId="468C2C0A" w14:textId="77777777" w:rsidR="00FD4086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acl.*</w:t>
      </w:r>
      <w:r>
        <w:t xml:space="preserve"> (keyword arrays)</w:t>
      </w:r>
    </w:p>
    <w:p w14:paraId="0A82454A" w14:textId="77777777" w:rsidR="00FD4086" w:rsidRDefault="00000000">
      <w:pPr>
        <w:pStyle w:val="Heading3"/>
      </w:pPr>
      <w:bookmarkStart w:id="19" w:name="suggest-entry"/>
      <w:bookmarkEnd w:id="18"/>
      <w:r>
        <w:t>6.2 Suggest Entry</w:t>
      </w:r>
    </w:p>
    <w:p w14:paraId="42A8F090" w14:textId="77777777" w:rsidR="00FD4086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t>term</w:t>
      </w:r>
      <w:r>
        <w:t xml:space="preserve"> (completion)</w:t>
      </w:r>
    </w:p>
    <w:p w14:paraId="6621A57E" w14:textId="77777777" w:rsidR="00FD4086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t>weight</w:t>
      </w:r>
      <w:r>
        <w:t xml:space="preserve"> (int)</w:t>
      </w:r>
    </w:p>
    <w:p w14:paraId="33D6C32B" w14:textId="77777777" w:rsidR="00FD4086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t>locale</w:t>
      </w:r>
      <w:r>
        <w:t xml:space="preserve"> (keyword)</w:t>
      </w:r>
    </w:p>
    <w:p w14:paraId="510A0DC7" w14:textId="77777777" w:rsidR="00FD4086" w:rsidRDefault="00000000">
      <w:pPr>
        <w:pStyle w:val="Heading3"/>
      </w:pPr>
      <w:bookmarkStart w:id="20" w:name="synonym-set"/>
      <w:bookmarkEnd w:id="19"/>
      <w:r>
        <w:t>6.3 Synonym Set</w:t>
      </w:r>
    </w:p>
    <w:p w14:paraId="09BF7E3D" w14:textId="77777777" w:rsidR="00FD4086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group_id</w:t>
      </w:r>
      <w:r>
        <w:t xml:space="preserve"> (keyword)</w:t>
      </w:r>
    </w:p>
    <w:p w14:paraId="125A8FB4" w14:textId="77777777" w:rsidR="00FD4086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locale</w:t>
      </w:r>
      <w:r>
        <w:t xml:space="preserve"> (keyword)</w:t>
      </w:r>
    </w:p>
    <w:p w14:paraId="37479FF1" w14:textId="77777777" w:rsidR="00FD4086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terms[]</w:t>
      </w:r>
      <w:r>
        <w:t xml:space="preserve"> (keyword)</w:t>
      </w:r>
    </w:p>
    <w:p w14:paraId="51CFB931" w14:textId="77777777" w:rsidR="00FD4086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scope</w:t>
      </w:r>
      <w:r>
        <w:t xml:space="preserve"> (title|body|all)</w:t>
      </w:r>
    </w:p>
    <w:p w14:paraId="29006212" w14:textId="77777777" w:rsidR="00FD4086" w:rsidRDefault="00000000">
      <w:r>
        <w:pict w14:anchorId="1B78D027">
          <v:rect id="_x0000_i1031" style="width:0;height:1.5pt" o:hralign="center" o:hrstd="t" o:hr="t"/>
        </w:pict>
      </w:r>
    </w:p>
    <w:p w14:paraId="0EBF1B24" w14:textId="77777777" w:rsidR="00FD4086" w:rsidRDefault="00000000">
      <w:pPr>
        <w:pStyle w:val="Heading2"/>
      </w:pPr>
      <w:bookmarkStart w:id="21" w:name="connectors-content-types"/>
      <w:bookmarkEnd w:id="17"/>
      <w:bookmarkEnd w:id="20"/>
      <w:r>
        <w:t>7) Connectors &amp; Content Types</w:t>
      </w:r>
    </w:p>
    <w:p w14:paraId="5480FC4F" w14:textId="77777777" w:rsidR="00FD4086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HTTP/Web</w:t>
      </w:r>
      <w:r>
        <w:t xml:space="preserve">: robots.txt parser, </w:t>
      </w:r>
      <w:r>
        <w:rPr>
          <w:rStyle w:val="VerbatimChar"/>
        </w:rPr>
        <w:t>nofollow</w:t>
      </w:r>
      <w:r>
        <w:t xml:space="preserve"> respect, JS rendering via headless Chromium for SPA sites (budgeted).</w:t>
      </w:r>
    </w:p>
    <w:p w14:paraId="735C406F" w14:textId="77777777" w:rsidR="00FD4086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Files</w:t>
      </w:r>
      <w:r>
        <w:t>: SMB/NFS connector with change‑log listener; SharePoint/Confluence APIs.</w:t>
      </w:r>
    </w:p>
    <w:p w14:paraId="3520C515" w14:textId="77777777" w:rsidR="00FD4086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Pull vs Push</w:t>
      </w:r>
      <w:r>
        <w:t xml:space="preserve">: push API </w:t>
      </w:r>
      <w:r>
        <w:rPr>
          <w:rStyle w:val="VerbatimChar"/>
        </w:rPr>
        <w:t>POST /v1/ingest</w:t>
      </w:r>
      <w:r>
        <w:t xml:space="preserve"> for systems that can publish changes.</w:t>
      </w:r>
    </w:p>
    <w:p w14:paraId="453579B1" w14:textId="77777777" w:rsidR="00FD4086" w:rsidRDefault="00000000">
      <w:r>
        <w:pict w14:anchorId="04D61C79">
          <v:rect id="_x0000_i1032" style="width:0;height:1.5pt" o:hralign="center" o:hrstd="t" o:hr="t"/>
        </w:pict>
      </w:r>
    </w:p>
    <w:p w14:paraId="2F8A4495" w14:textId="77777777" w:rsidR="00FD4086" w:rsidRDefault="00000000">
      <w:pPr>
        <w:pStyle w:val="Heading2"/>
      </w:pPr>
      <w:bookmarkStart w:id="22" w:name="scaling-performance"/>
      <w:bookmarkEnd w:id="21"/>
      <w:r>
        <w:t>8) Scaling &amp; Performance</w:t>
      </w:r>
    </w:p>
    <w:p w14:paraId="6675D454" w14:textId="77777777" w:rsidR="00FD408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harding strategy</w:t>
      </w:r>
      <w:r>
        <w:t>: by doc_id hash; routing by site for locality when applicable.</w:t>
      </w:r>
    </w:p>
    <w:p w14:paraId="515F904D" w14:textId="77777777" w:rsidR="00FD408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Cache</w:t>
      </w:r>
      <w:r>
        <w:t>: query result cache (keyed by normalized query + filters + ACL hash) in Redis (TTL 30–120s); L2 ES query cache.</w:t>
      </w:r>
    </w:p>
    <w:p w14:paraId="5A2FC87E" w14:textId="77777777" w:rsidR="00FD408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Cold start</w:t>
      </w:r>
      <w:r>
        <w:t>: pre‑warm popular queries every 5 min.</w:t>
      </w:r>
    </w:p>
    <w:p w14:paraId="762B608A" w14:textId="77777777" w:rsidR="00FD4086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Back‑pressure</w:t>
      </w:r>
      <w:r>
        <w:t>: bounded queues on crawler and parser; circuit breaker on query path.</w:t>
      </w:r>
    </w:p>
    <w:p w14:paraId="79237502" w14:textId="77777777" w:rsidR="00FD4086" w:rsidRDefault="00000000">
      <w:r>
        <w:pict w14:anchorId="250EF931">
          <v:rect id="_x0000_i1033" style="width:0;height:1.5pt" o:hralign="center" o:hrstd="t" o:hr="t"/>
        </w:pict>
      </w:r>
    </w:p>
    <w:p w14:paraId="604CB6B3" w14:textId="77777777" w:rsidR="00FD4086" w:rsidRDefault="00000000">
      <w:pPr>
        <w:pStyle w:val="Heading2"/>
      </w:pPr>
      <w:bookmarkStart w:id="23" w:name="reliability-operations"/>
      <w:bookmarkEnd w:id="22"/>
      <w:r>
        <w:t>9) Reliability &amp; Operations</w:t>
      </w:r>
    </w:p>
    <w:p w14:paraId="7A09DD4C" w14:textId="77777777" w:rsidR="00FD408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eploy</w:t>
      </w:r>
      <w:r>
        <w:t>: Helm charts; canary releases with 10% traffic for 30 min.</w:t>
      </w:r>
    </w:p>
    <w:p w14:paraId="677B9881" w14:textId="77777777" w:rsidR="00FD408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Health</w:t>
      </w:r>
      <w:r>
        <w:t xml:space="preserve">: </w:t>
      </w:r>
      <w:r>
        <w:rPr>
          <w:rStyle w:val="VerbatimChar"/>
        </w:rPr>
        <w:t>/healthz</w:t>
      </w:r>
      <w:r>
        <w:t xml:space="preserve"> (liveness), </w:t>
      </w:r>
      <w:r>
        <w:rPr>
          <w:rStyle w:val="VerbatimChar"/>
        </w:rPr>
        <w:t>/readyz</w:t>
      </w:r>
      <w:r>
        <w:t xml:space="preserve"> (readiness with ES ping &lt; 100ms).</w:t>
      </w:r>
    </w:p>
    <w:p w14:paraId="0B967C49" w14:textId="77777777" w:rsidR="00FD408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lastRenderedPageBreak/>
        <w:t>Observability</w:t>
      </w:r>
      <w:r>
        <w:t>:</w:t>
      </w:r>
    </w:p>
    <w:p w14:paraId="272AB3D2" w14:textId="77777777" w:rsidR="00FD4086" w:rsidRDefault="00000000">
      <w:pPr>
        <w:pStyle w:val="Compact"/>
        <w:numPr>
          <w:ilvl w:val="1"/>
          <w:numId w:val="28"/>
        </w:numPr>
      </w:pPr>
      <w:r>
        <w:t>Metrics: Prometheus (QPS, latency, error rates, recall proxy metrics, index size, segment count, GC).</w:t>
      </w:r>
    </w:p>
    <w:p w14:paraId="2C4134B7" w14:textId="77777777" w:rsidR="00FD4086" w:rsidRDefault="00000000">
      <w:pPr>
        <w:pStyle w:val="Compact"/>
        <w:numPr>
          <w:ilvl w:val="1"/>
          <w:numId w:val="28"/>
        </w:numPr>
      </w:pPr>
      <w:r>
        <w:t>Logs: JSON structured to Loki/ELK.</w:t>
      </w:r>
    </w:p>
    <w:p w14:paraId="5C901783" w14:textId="77777777" w:rsidR="00FD4086" w:rsidRDefault="00000000">
      <w:pPr>
        <w:pStyle w:val="Compact"/>
        <w:numPr>
          <w:ilvl w:val="1"/>
          <w:numId w:val="28"/>
        </w:numPr>
      </w:pPr>
      <w:r>
        <w:t>Tracing: OpenTelemetry spans across API → Query → ES.</w:t>
      </w:r>
    </w:p>
    <w:p w14:paraId="1EE2DDED" w14:textId="77777777" w:rsidR="00FD4086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isaster Recovery</w:t>
      </w:r>
      <w:r>
        <w:t>: snapshot indices hourly to S3; restore playbook (RTO 2h, RPO 1h).</w:t>
      </w:r>
    </w:p>
    <w:p w14:paraId="00687EB4" w14:textId="77777777" w:rsidR="00FD4086" w:rsidRDefault="00000000">
      <w:r>
        <w:pict w14:anchorId="4A7A9F39">
          <v:rect id="_x0000_i1034" style="width:0;height:1.5pt" o:hralign="center" o:hrstd="t" o:hr="t"/>
        </w:pict>
      </w:r>
    </w:p>
    <w:p w14:paraId="43D17C4F" w14:textId="77777777" w:rsidR="00FD4086" w:rsidRDefault="00000000">
      <w:pPr>
        <w:pStyle w:val="Heading2"/>
      </w:pPr>
      <w:bookmarkStart w:id="24" w:name="security-compliance"/>
      <w:bookmarkEnd w:id="23"/>
      <w:r>
        <w:t>10) Security &amp; Compliance</w:t>
      </w:r>
    </w:p>
    <w:p w14:paraId="569AB007" w14:textId="77777777" w:rsidR="00FD4086" w:rsidRDefault="00000000">
      <w:pPr>
        <w:pStyle w:val="Compact"/>
        <w:numPr>
          <w:ilvl w:val="0"/>
          <w:numId w:val="29"/>
        </w:numPr>
      </w:pPr>
      <w:r>
        <w:t>TLS 1.2+ everywhere; HSTS on public edges.</w:t>
      </w:r>
    </w:p>
    <w:p w14:paraId="075FCFCB" w14:textId="77777777" w:rsidR="00FD4086" w:rsidRDefault="00000000">
      <w:pPr>
        <w:pStyle w:val="Compact"/>
        <w:numPr>
          <w:ilvl w:val="0"/>
          <w:numId w:val="29"/>
        </w:numPr>
      </w:pPr>
      <w:r>
        <w:t>JWT verification (aud, exp) and RBAC.</w:t>
      </w:r>
    </w:p>
    <w:p w14:paraId="01B34AA9" w14:textId="77777777" w:rsidR="00FD4086" w:rsidRDefault="00000000">
      <w:pPr>
        <w:pStyle w:val="Compact"/>
        <w:numPr>
          <w:ilvl w:val="0"/>
          <w:numId w:val="29"/>
        </w:numPr>
      </w:pPr>
      <w:r>
        <w:t>PII handling: redaction in parser; blocklisting terms; right‑to‑be‑forgotten endpoint clears raw + index.</w:t>
      </w:r>
    </w:p>
    <w:p w14:paraId="5643D371" w14:textId="77777777" w:rsidR="00FD4086" w:rsidRDefault="00000000">
      <w:pPr>
        <w:pStyle w:val="Compact"/>
        <w:numPr>
          <w:ilvl w:val="0"/>
          <w:numId w:val="29"/>
        </w:numPr>
      </w:pPr>
      <w:r>
        <w:t>Secrets: Vault/Secrets Manager; no secrets in images.</w:t>
      </w:r>
    </w:p>
    <w:p w14:paraId="031369AD" w14:textId="77777777" w:rsidR="00FD4086" w:rsidRDefault="00000000">
      <w:pPr>
        <w:pStyle w:val="Compact"/>
        <w:numPr>
          <w:ilvl w:val="0"/>
          <w:numId w:val="29"/>
        </w:numPr>
      </w:pPr>
      <w:r>
        <w:t>Pen‑test checklist and automated SAST/DAST in CI.</w:t>
      </w:r>
    </w:p>
    <w:p w14:paraId="1AC9D13D" w14:textId="77777777" w:rsidR="00FD4086" w:rsidRDefault="00000000">
      <w:r>
        <w:pict w14:anchorId="5D3B200D">
          <v:rect id="_x0000_i1035" style="width:0;height:1.5pt" o:hralign="center" o:hrstd="t" o:hr="t"/>
        </w:pict>
      </w:r>
    </w:p>
    <w:p w14:paraId="4B6CDE43" w14:textId="77777777" w:rsidR="00FD4086" w:rsidRDefault="00000000">
      <w:pPr>
        <w:pStyle w:val="Heading2"/>
      </w:pPr>
      <w:bookmarkStart w:id="25" w:name="apis-detailed"/>
      <w:bookmarkEnd w:id="24"/>
      <w:r>
        <w:t>11) APIs (Detailed)</w:t>
      </w:r>
    </w:p>
    <w:p w14:paraId="2A979DA9" w14:textId="77777777" w:rsidR="00FD4086" w:rsidRDefault="00000000">
      <w:pPr>
        <w:pStyle w:val="Heading3"/>
      </w:pPr>
      <w:bookmarkStart w:id="26" w:name="search"/>
      <w:r>
        <w:t>11.1 Search</w:t>
      </w:r>
    </w:p>
    <w:p w14:paraId="158836C3" w14:textId="77777777" w:rsidR="00FD4086" w:rsidRDefault="00000000">
      <w:pPr>
        <w:pStyle w:val="FirstParagraph"/>
      </w:pPr>
      <w:r>
        <w:rPr>
          <w:rStyle w:val="VerbatimChar"/>
        </w:rPr>
        <w:t>POST /v1/search</w:t>
      </w:r>
    </w:p>
    <w:p w14:paraId="25A98C91" w14:textId="77777777" w:rsidR="00FD4086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Query params</w:t>
      </w:r>
      <w:r>
        <w:t>: none</w:t>
      </w:r>
    </w:p>
    <w:p w14:paraId="74825337" w14:textId="77777777" w:rsidR="00FD4086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Body</w:t>
      </w:r>
      <w:r>
        <w:t>: as in §5.5</w:t>
      </w:r>
    </w:p>
    <w:p w14:paraId="46BF5C31" w14:textId="77777777" w:rsidR="00FD4086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Errors</w:t>
      </w:r>
      <w:r>
        <w:t>:</w:t>
      </w:r>
    </w:p>
    <w:p w14:paraId="36409D57" w14:textId="77777777" w:rsidR="00FD4086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400</w:t>
      </w:r>
      <w:r>
        <w:t xml:space="preserve"> invalid query</w:t>
      </w:r>
    </w:p>
    <w:p w14:paraId="67E0EEC4" w14:textId="77777777" w:rsidR="00FD4086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401/403</w:t>
      </w:r>
      <w:r>
        <w:t xml:space="preserve"> auth/ACL</w:t>
      </w:r>
    </w:p>
    <w:p w14:paraId="3B34BF14" w14:textId="77777777" w:rsidR="00FD4086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429</w:t>
      </w:r>
      <w:r>
        <w:t xml:space="preserve"> rate limited</w:t>
      </w:r>
    </w:p>
    <w:p w14:paraId="71932EFD" w14:textId="77777777" w:rsidR="00FD4086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500</w:t>
      </w:r>
      <w:r>
        <w:t xml:space="preserve"> upstream</w:t>
      </w:r>
    </w:p>
    <w:p w14:paraId="367EA01D" w14:textId="77777777" w:rsidR="00FD4086" w:rsidRDefault="00000000">
      <w:pPr>
        <w:pStyle w:val="Heading3"/>
      </w:pPr>
      <w:bookmarkStart w:id="27" w:name="suggest"/>
      <w:bookmarkEnd w:id="26"/>
      <w:r>
        <w:t>11.2 Suggest</w:t>
      </w:r>
    </w:p>
    <w:p w14:paraId="32D14A48" w14:textId="77777777" w:rsidR="00FD4086" w:rsidRDefault="00000000">
      <w:pPr>
        <w:pStyle w:val="FirstParagraph"/>
      </w:pPr>
      <w:r>
        <w:rPr>
          <w:rStyle w:val="VerbatimChar"/>
        </w:rPr>
        <w:t>GET /v1/suggest?q=&lt;term&gt;&amp;locale=hy</w:t>
      </w:r>
    </w:p>
    <w:p w14:paraId="221B8C84" w14:textId="77777777" w:rsidR="00FD4086" w:rsidRDefault="00000000">
      <w:pPr>
        <w:pStyle w:val="Compact"/>
        <w:numPr>
          <w:ilvl w:val="0"/>
          <w:numId w:val="32"/>
        </w:numPr>
      </w:pPr>
      <w:r>
        <w:t>returns up to 8 suggestions with weights.</w:t>
      </w:r>
    </w:p>
    <w:p w14:paraId="15EA6E0F" w14:textId="77777777" w:rsidR="00FD4086" w:rsidRDefault="00000000">
      <w:pPr>
        <w:pStyle w:val="Heading3"/>
      </w:pPr>
      <w:bookmarkStart w:id="28" w:name="ingest-push"/>
      <w:bookmarkEnd w:id="27"/>
      <w:r>
        <w:t>11.3 Ingest Push</w:t>
      </w:r>
    </w:p>
    <w:p w14:paraId="5D8D0193" w14:textId="77777777" w:rsidR="00FD4086" w:rsidRDefault="00000000">
      <w:pPr>
        <w:pStyle w:val="FirstParagraph"/>
      </w:pPr>
      <w:r>
        <w:rPr>
          <w:rStyle w:val="VerbatimChar"/>
        </w:rPr>
        <w:t>POST /v1/ingest</w:t>
      </w:r>
    </w:p>
    <w:p w14:paraId="0582533A" w14:textId="77777777" w:rsidR="00FD408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bod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olicy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visibi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o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mployee"</w:t>
      </w:r>
      <w:r>
        <w:rPr>
          <w:rStyle w:val="OtherTok"/>
        </w:rPr>
        <w:t>]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BF7DFB" w14:textId="77777777" w:rsidR="00FD4086" w:rsidRDefault="00000000">
      <w:pPr>
        <w:pStyle w:val="Compact"/>
        <w:numPr>
          <w:ilvl w:val="0"/>
          <w:numId w:val="33"/>
        </w:numPr>
      </w:pPr>
      <w:r>
        <w:t>Ide</w:t>
      </w:r>
      <w:bookmarkEnd w:id="0"/>
      <w:bookmarkEnd w:id="25"/>
      <w:bookmarkEnd w:id="28"/>
    </w:p>
    <w:sectPr w:rsidR="00FD40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B8AC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424D8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68AD5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8205FE"/>
    <w:multiLevelType w:val="multilevel"/>
    <w:tmpl w:val="1948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B94373"/>
    <w:multiLevelType w:val="multilevel"/>
    <w:tmpl w:val="A5BA7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367375"/>
    <w:multiLevelType w:val="multilevel"/>
    <w:tmpl w:val="5A2A8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2CE45FF"/>
    <w:multiLevelType w:val="multilevel"/>
    <w:tmpl w:val="FE8CF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053140"/>
    <w:multiLevelType w:val="multilevel"/>
    <w:tmpl w:val="45CAE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5646B01"/>
    <w:multiLevelType w:val="multilevel"/>
    <w:tmpl w:val="C796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A132FE"/>
    <w:multiLevelType w:val="multilevel"/>
    <w:tmpl w:val="F7D2C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79F03EE"/>
    <w:multiLevelType w:val="multilevel"/>
    <w:tmpl w:val="CB040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8754D0"/>
    <w:multiLevelType w:val="multilevel"/>
    <w:tmpl w:val="D5163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5C2DA1"/>
    <w:multiLevelType w:val="multilevel"/>
    <w:tmpl w:val="5FCC7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742977"/>
    <w:multiLevelType w:val="multilevel"/>
    <w:tmpl w:val="EE1EA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BD05F84"/>
    <w:multiLevelType w:val="multilevel"/>
    <w:tmpl w:val="2328F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BB0E3E"/>
    <w:multiLevelType w:val="multilevel"/>
    <w:tmpl w:val="2434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D134878"/>
    <w:multiLevelType w:val="multilevel"/>
    <w:tmpl w:val="EB108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1077A75"/>
    <w:multiLevelType w:val="multilevel"/>
    <w:tmpl w:val="5BEAA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18A0C10"/>
    <w:multiLevelType w:val="multilevel"/>
    <w:tmpl w:val="EE000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6E3166"/>
    <w:multiLevelType w:val="multilevel"/>
    <w:tmpl w:val="A566C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7530679"/>
    <w:multiLevelType w:val="multilevel"/>
    <w:tmpl w:val="0338F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8A514C6"/>
    <w:multiLevelType w:val="multilevel"/>
    <w:tmpl w:val="4F1A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9313478"/>
    <w:multiLevelType w:val="multilevel"/>
    <w:tmpl w:val="585AE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AB557DA"/>
    <w:multiLevelType w:val="multilevel"/>
    <w:tmpl w:val="23EC9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B5B3278"/>
    <w:multiLevelType w:val="multilevel"/>
    <w:tmpl w:val="A2F66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C7D1B5F"/>
    <w:multiLevelType w:val="multilevel"/>
    <w:tmpl w:val="7180D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CA237FD"/>
    <w:multiLevelType w:val="multilevel"/>
    <w:tmpl w:val="4774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EB5504B"/>
    <w:multiLevelType w:val="multilevel"/>
    <w:tmpl w:val="366AE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FBC32AF"/>
    <w:multiLevelType w:val="multilevel"/>
    <w:tmpl w:val="66A0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FD86AD7"/>
    <w:multiLevelType w:val="multilevel"/>
    <w:tmpl w:val="12709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1614864"/>
    <w:multiLevelType w:val="multilevel"/>
    <w:tmpl w:val="E214B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186533D"/>
    <w:multiLevelType w:val="multilevel"/>
    <w:tmpl w:val="133AD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4656E81"/>
    <w:multiLevelType w:val="multilevel"/>
    <w:tmpl w:val="2DDA8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5C7715E"/>
    <w:multiLevelType w:val="multilevel"/>
    <w:tmpl w:val="EDD21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8045BD5"/>
    <w:multiLevelType w:val="multilevel"/>
    <w:tmpl w:val="7BD4F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80F0CD1"/>
    <w:multiLevelType w:val="multilevel"/>
    <w:tmpl w:val="E5F4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AE2680B"/>
    <w:multiLevelType w:val="multilevel"/>
    <w:tmpl w:val="5C909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B371E24"/>
    <w:multiLevelType w:val="multilevel"/>
    <w:tmpl w:val="0680B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EBE6692"/>
    <w:multiLevelType w:val="multilevel"/>
    <w:tmpl w:val="5894A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EDC5C8A"/>
    <w:multiLevelType w:val="multilevel"/>
    <w:tmpl w:val="E8383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172149A"/>
    <w:multiLevelType w:val="multilevel"/>
    <w:tmpl w:val="F74A8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1960A78"/>
    <w:multiLevelType w:val="multilevel"/>
    <w:tmpl w:val="BB88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3590F47"/>
    <w:multiLevelType w:val="multilevel"/>
    <w:tmpl w:val="786E9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3CB37DF"/>
    <w:multiLevelType w:val="multilevel"/>
    <w:tmpl w:val="47F85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6C96B85"/>
    <w:multiLevelType w:val="multilevel"/>
    <w:tmpl w:val="3E941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71B55A3"/>
    <w:multiLevelType w:val="multilevel"/>
    <w:tmpl w:val="4D9CF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7492145"/>
    <w:multiLevelType w:val="multilevel"/>
    <w:tmpl w:val="1FE05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38875BE2"/>
    <w:multiLevelType w:val="multilevel"/>
    <w:tmpl w:val="5B621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9B64199"/>
    <w:multiLevelType w:val="multilevel"/>
    <w:tmpl w:val="9BA8E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A463FF2"/>
    <w:multiLevelType w:val="multilevel"/>
    <w:tmpl w:val="D2A0E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A7C798C"/>
    <w:multiLevelType w:val="multilevel"/>
    <w:tmpl w:val="6DD06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CDF080F"/>
    <w:multiLevelType w:val="multilevel"/>
    <w:tmpl w:val="C8F86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E2426DF"/>
    <w:multiLevelType w:val="multilevel"/>
    <w:tmpl w:val="D4927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EE75A5F"/>
    <w:multiLevelType w:val="multilevel"/>
    <w:tmpl w:val="4BA0B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1DD7F8F"/>
    <w:multiLevelType w:val="multilevel"/>
    <w:tmpl w:val="C5BE9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24768EC"/>
    <w:multiLevelType w:val="multilevel"/>
    <w:tmpl w:val="F7E0F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7FF38CD"/>
    <w:multiLevelType w:val="multilevel"/>
    <w:tmpl w:val="8D963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85479D0"/>
    <w:multiLevelType w:val="multilevel"/>
    <w:tmpl w:val="FB0EF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9784D17"/>
    <w:multiLevelType w:val="multilevel"/>
    <w:tmpl w:val="74CAF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BC63808"/>
    <w:multiLevelType w:val="multilevel"/>
    <w:tmpl w:val="954E56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4CEE071E"/>
    <w:multiLevelType w:val="multilevel"/>
    <w:tmpl w:val="676C3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D2B2900"/>
    <w:multiLevelType w:val="multilevel"/>
    <w:tmpl w:val="5C883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D9F1BA3"/>
    <w:multiLevelType w:val="multilevel"/>
    <w:tmpl w:val="FA821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DB862D6"/>
    <w:multiLevelType w:val="multilevel"/>
    <w:tmpl w:val="FA6E0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4E513226"/>
    <w:multiLevelType w:val="multilevel"/>
    <w:tmpl w:val="56D0D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0A45765"/>
    <w:multiLevelType w:val="multilevel"/>
    <w:tmpl w:val="2F845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12240A8"/>
    <w:multiLevelType w:val="multilevel"/>
    <w:tmpl w:val="674E8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29B4D61"/>
    <w:multiLevelType w:val="multilevel"/>
    <w:tmpl w:val="99224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29C7BF8"/>
    <w:multiLevelType w:val="multilevel"/>
    <w:tmpl w:val="3AF66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7F066D4"/>
    <w:multiLevelType w:val="multilevel"/>
    <w:tmpl w:val="23B88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8AE42B8"/>
    <w:multiLevelType w:val="multilevel"/>
    <w:tmpl w:val="91E69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92816F7"/>
    <w:multiLevelType w:val="multilevel"/>
    <w:tmpl w:val="51E2C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5B5470DC"/>
    <w:multiLevelType w:val="multilevel"/>
    <w:tmpl w:val="13306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C67286E"/>
    <w:multiLevelType w:val="multilevel"/>
    <w:tmpl w:val="9280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EC2719D"/>
    <w:multiLevelType w:val="multilevel"/>
    <w:tmpl w:val="DC40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F102C78"/>
    <w:multiLevelType w:val="multilevel"/>
    <w:tmpl w:val="7FFC7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0A27198"/>
    <w:multiLevelType w:val="multilevel"/>
    <w:tmpl w:val="457AC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12D3B6B"/>
    <w:multiLevelType w:val="multilevel"/>
    <w:tmpl w:val="55506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2B512CD"/>
    <w:multiLevelType w:val="multilevel"/>
    <w:tmpl w:val="F7D2B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73106B1"/>
    <w:multiLevelType w:val="multilevel"/>
    <w:tmpl w:val="BA12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AB0302C"/>
    <w:multiLevelType w:val="multilevel"/>
    <w:tmpl w:val="6F2A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BED1FBE"/>
    <w:multiLevelType w:val="multilevel"/>
    <w:tmpl w:val="F312B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C8C0DE5"/>
    <w:multiLevelType w:val="multilevel"/>
    <w:tmpl w:val="8B1AE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D62082E"/>
    <w:multiLevelType w:val="multilevel"/>
    <w:tmpl w:val="DF125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E1270B1"/>
    <w:multiLevelType w:val="multilevel"/>
    <w:tmpl w:val="2C06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6FCF37EE"/>
    <w:multiLevelType w:val="multilevel"/>
    <w:tmpl w:val="B4CA1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3735E72"/>
    <w:multiLevelType w:val="multilevel"/>
    <w:tmpl w:val="2B76C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63D5EC1"/>
    <w:multiLevelType w:val="multilevel"/>
    <w:tmpl w:val="93C6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63F2DF0"/>
    <w:multiLevelType w:val="multilevel"/>
    <w:tmpl w:val="FE0EF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84C5BB5"/>
    <w:multiLevelType w:val="multilevel"/>
    <w:tmpl w:val="07360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C9C488B"/>
    <w:multiLevelType w:val="multilevel"/>
    <w:tmpl w:val="8A80B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DA44BBD"/>
    <w:multiLevelType w:val="multilevel"/>
    <w:tmpl w:val="BEDA4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DB6067D"/>
    <w:multiLevelType w:val="multilevel"/>
    <w:tmpl w:val="11961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DD77D05"/>
    <w:multiLevelType w:val="multilevel"/>
    <w:tmpl w:val="1D1C3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51500535">
    <w:abstractNumId w:val="0"/>
  </w:num>
  <w:num w:numId="2" w16cid:durableId="2112117096">
    <w:abstractNumId w:val="1"/>
  </w:num>
  <w:num w:numId="3" w16cid:durableId="1743796409">
    <w:abstractNumId w:val="1"/>
  </w:num>
  <w:num w:numId="4" w16cid:durableId="75133963">
    <w:abstractNumId w:val="1"/>
  </w:num>
  <w:num w:numId="5" w16cid:durableId="943851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34470175">
    <w:abstractNumId w:val="1"/>
  </w:num>
  <w:num w:numId="7" w16cid:durableId="478115688">
    <w:abstractNumId w:val="1"/>
  </w:num>
  <w:num w:numId="8" w16cid:durableId="2072148436">
    <w:abstractNumId w:val="1"/>
  </w:num>
  <w:num w:numId="9" w16cid:durableId="1534153275">
    <w:abstractNumId w:val="1"/>
  </w:num>
  <w:num w:numId="10" w16cid:durableId="404186255">
    <w:abstractNumId w:val="1"/>
  </w:num>
  <w:num w:numId="11" w16cid:durableId="38557645">
    <w:abstractNumId w:val="1"/>
  </w:num>
  <w:num w:numId="12" w16cid:durableId="9262930">
    <w:abstractNumId w:val="1"/>
  </w:num>
  <w:num w:numId="13" w16cid:durableId="129791118">
    <w:abstractNumId w:val="1"/>
  </w:num>
  <w:num w:numId="14" w16cid:durableId="2079743602">
    <w:abstractNumId w:val="1"/>
  </w:num>
  <w:num w:numId="15" w16cid:durableId="1269196492">
    <w:abstractNumId w:val="1"/>
  </w:num>
  <w:num w:numId="16" w16cid:durableId="1578874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12998102">
    <w:abstractNumId w:val="1"/>
  </w:num>
  <w:num w:numId="18" w16cid:durableId="1830562168">
    <w:abstractNumId w:val="1"/>
  </w:num>
  <w:num w:numId="19" w16cid:durableId="1776560916">
    <w:abstractNumId w:val="1"/>
  </w:num>
  <w:num w:numId="20" w16cid:durableId="495997864">
    <w:abstractNumId w:val="1"/>
  </w:num>
  <w:num w:numId="21" w16cid:durableId="644897999">
    <w:abstractNumId w:val="1"/>
  </w:num>
  <w:num w:numId="22" w16cid:durableId="1676222441">
    <w:abstractNumId w:val="1"/>
  </w:num>
  <w:num w:numId="23" w16cid:durableId="807941648">
    <w:abstractNumId w:val="1"/>
  </w:num>
  <w:num w:numId="24" w16cid:durableId="413868150">
    <w:abstractNumId w:val="1"/>
  </w:num>
  <w:num w:numId="25" w16cid:durableId="596210241">
    <w:abstractNumId w:val="1"/>
  </w:num>
  <w:num w:numId="26" w16cid:durableId="1942687585">
    <w:abstractNumId w:val="1"/>
  </w:num>
  <w:num w:numId="27" w16cid:durableId="670791916">
    <w:abstractNumId w:val="1"/>
  </w:num>
  <w:num w:numId="28" w16cid:durableId="1195770079">
    <w:abstractNumId w:val="1"/>
  </w:num>
  <w:num w:numId="29" w16cid:durableId="511795423">
    <w:abstractNumId w:val="1"/>
  </w:num>
  <w:num w:numId="30" w16cid:durableId="355273881">
    <w:abstractNumId w:val="1"/>
  </w:num>
  <w:num w:numId="31" w16cid:durableId="87165875">
    <w:abstractNumId w:val="1"/>
  </w:num>
  <w:num w:numId="32" w16cid:durableId="1492789168">
    <w:abstractNumId w:val="1"/>
  </w:num>
  <w:num w:numId="33" w16cid:durableId="2059476144">
    <w:abstractNumId w:val="1"/>
  </w:num>
  <w:num w:numId="34" w16cid:durableId="493227634">
    <w:abstractNumId w:val="7"/>
  </w:num>
  <w:num w:numId="35" w16cid:durableId="129590774">
    <w:abstractNumId w:val="15"/>
  </w:num>
  <w:num w:numId="36" w16cid:durableId="822477146">
    <w:abstractNumId w:val="84"/>
  </w:num>
  <w:num w:numId="37" w16cid:durableId="552036202">
    <w:abstractNumId w:val="9"/>
  </w:num>
  <w:num w:numId="38" w16cid:durableId="1255045425">
    <w:abstractNumId w:val="8"/>
  </w:num>
  <w:num w:numId="39" w16cid:durableId="817917757">
    <w:abstractNumId w:val="18"/>
  </w:num>
  <w:num w:numId="40" w16cid:durableId="1104418404">
    <w:abstractNumId w:val="60"/>
  </w:num>
  <w:num w:numId="41" w16cid:durableId="1158611315">
    <w:abstractNumId w:val="25"/>
  </w:num>
  <w:num w:numId="42" w16cid:durableId="1073239157">
    <w:abstractNumId w:val="50"/>
  </w:num>
  <w:num w:numId="43" w16cid:durableId="1191407463">
    <w:abstractNumId w:val="79"/>
  </w:num>
  <w:num w:numId="44" w16cid:durableId="1129518945">
    <w:abstractNumId w:val="12"/>
  </w:num>
  <w:num w:numId="45" w16cid:durableId="2033408968">
    <w:abstractNumId w:val="10"/>
  </w:num>
  <w:num w:numId="46" w16cid:durableId="816217202">
    <w:abstractNumId w:val="75"/>
  </w:num>
  <w:num w:numId="47" w16cid:durableId="1192500914">
    <w:abstractNumId w:val="74"/>
  </w:num>
  <w:num w:numId="48" w16cid:durableId="550921213">
    <w:abstractNumId w:val="52"/>
  </w:num>
  <w:num w:numId="49" w16cid:durableId="266891038">
    <w:abstractNumId w:val="38"/>
  </w:num>
  <w:num w:numId="50" w16cid:durableId="1824852635">
    <w:abstractNumId w:val="30"/>
  </w:num>
  <w:num w:numId="51" w16cid:durableId="1824085176">
    <w:abstractNumId w:val="14"/>
  </w:num>
  <w:num w:numId="52" w16cid:durableId="2105690935">
    <w:abstractNumId w:val="71"/>
  </w:num>
  <w:num w:numId="53" w16cid:durableId="1805076392">
    <w:abstractNumId w:val="39"/>
  </w:num>
  <w:num w:numId="54" w16cid:durableId="1747654937">
    <w:abstractNumId w:val="58"/>
  </w:num>
  <w:num w:numId="55" w16cid:durableId="1857887500">
    <w:abstractNumId w:val="93"/>
  </w:num>
  <w:num w:numId="56" w16cid:durableId="87700598">
    <w:abstractNumId w:val="91"/>
  </w:num>
  <w:num w:numId="57" w16cid:durableId="1637367857">
    <w:abstractNumId w:val="70"/>
  </w:num>
  <w:num w:numId="58" w16cid:durableId="1791624777">
    <w:abstractNumId w:val="77"/>
  </w:num>
  <w:num w:numId="59" w16cid:durableId="1378512663">
    <w:abstractNumId w:val="61"/>
  </w:num>
  <w:num w:numId="60" w16cid:durableId="1771273206">
    <w:abstractNumId w:val="27"/>
  </w:num>
  <w:num w:numId="61" w16cid:durableId="235013001">
    <w:abstractNumId w:val="78"/>
  </w:num>
  <w:num w:numId="62" w16cid:durableId="1032147311">
    <w:abstractNumId w:val="56"/>
  </w:num>
  <w:num w:numId="63" w16cid:durableId="2023897757">
    <w:abstractNumId w:val="49"/>
  </w:num>
  <w:num w:numId="64" w16cid:durableId="1886674565">
    <w:abstractNumId w:val="72"/>
  </w:num>
  <w:num w:numId="65" w16cid:durableId="334260875">
    <w:abstractNumId w:val="64"/>
  </w:num>
  <w:num w:numId="66" w16cid:durableId="989595853">
    <w:abstractNumId w:val="21"/>
  </w:num>
  <w:num w:numId="67" w16cid:durableId="1510749565">
    <w:abstractNumId w:val="65"/>
  </w:num>
  <w:num w:numId="68" w16cid:durableId="938103046">
    <w:abstractNumId w:val="59"/>
  </w:num>
  <w:num w:numId="69" w16cid:durableId="421415971">
    <w:abstractNumId w:val="33"/>
  </w:num>
  <w:num w:numId="70" w16cid:durableId="1021199288">
    <w:abstractNumId w:val="29"/>
  </w:num>
  <w:num w:numId="71" w16cid:durableId="1007560466">
    <w:abstractNumId w:val="37"/>
  </w:num>
  <w:num w:numId="72" w16cid:durableId="1342242860">
    <w:abstractNumId w:val="16"/>
  </w:num>
  <w:num w:numId="73" w16cid:durableId="1160805692">
    <w:abstractNumId w:val="31"/>
  </w:num>
  <w:num w:numId="74" w16cid:durableId="1462071935">
    <w:abstractNumId w:val="42"/>
  </w:num>
  <w:num w:numId="75" w16cid:durableId="1132333879">
    <w:abstractNumId w:val="57"/>
  </w:num>
  <w:num w:numId="76" w16cid:durableId="208346229">
    <w:abstractNumId w:val="73"/>
  </w:num>
  <w:num w:numId="77" w16cid:durableId="1069108392">
    <w:abstractNumId w:val="90"/>
  </w:num>
  <w:num w:numId="78" w16cid:durableId="1953315483">
    <w:abstractNumId w:val="28"/>
  </w:num>
  <w:num w:numId="79" w16cid:durableId="201595628">
    <w:abstractNumId w:val="26"/>
  </w:num>
  <w:num w:numId="80" w16cid:durableId="1988049641">
    <w:abstractNumId w:val="88"/>
  </w:num>
  <w:num w:numId="81" w16cid:durableId="1756200102">
    <w:abstractNumId w:val="51"/>
  </w:num>
  <w:num w:numId="82" w16cid:durableId="1738362307">
    <w:abstractNumId w:val="4"/>
  </w:num>
  <w:num w:numId="83" w16cid:durableId="2003005293">
    <w:abstractNumId w:val="24"/>
  </w:num>
  <w:num w:numId="84" w16cid:durableId="1929804661">
    <w:abstractNumId w:val="45"/>
  </w:num>
  <w:num w:numId="85" w16cid:durableId="1886485204">
    <w:abstractNumId w:val="32"/>
  </w:num>
  <w:num w:numId="86" w16cid:durableId="1855804114">
    <w:abstractNumId w:val="43"/>
  </w:num>
  <w:num w:numId="87" w16cid:durableId="375391166">
    <w:abstractNumId w:val="13"/>
  </w:num>
  <w:num w:numId="88" w16cid:durableId="1253201871">
    <w:abstractNumId w:val="17"/>
  </w:num>
  <w:num w:numId="89" w16cid:durableId="543325009">
    <w:abstractNumId w:val="41"/>
  </w:num>
  <w:num w:numId="90" w16cid:durableId="770398004">
    <w:abstractNumId w:val="46"/>
  </w:num>
  <w:num w:numId="91" w16cid:durableId="874661129">
    <w:abstractNumId w:val="68"/>
  </w:num>
  <w:num w:numId="92" w16cid:durableId="264775700">
    <w:abstractNumId w:val="3"/>
  </w:num>
  <w:num w:numId="93" w16cid:durableId="748045247">
    <w:abstractNumId w:val="48"/>
  </w:num>
  <w:num w:numId="94" w16cid:durableId="1613978492">
    <w:abstractNumId w:val="35"/>
  </w:num>
  <w:num w:numId="95" w16cid:durableId="444467910">
    <w:abstractNumId w:val="89"/>
  </w:num>
  <w:num w:numId="96" w16cid:durableId="785735315">
    <w:abstractNumId w:val="55"/>
  </w:num>
  <w:num w:numId="97" w16cid:durableId="458762706">
    <w:abstractNumId w:val="82"/>
  </w:num>
  <w:num w:numId="98" w16cid:durableId="354770392">
    <w:abstractNumId w:val="34"/>
  </w:num>
  <w:num w:numId="99" w16cid:durableId="1557427206">
    <w:abstractNumId w:val="67"/>
  </w:num>
  <w:num w:numId="100" w16cid:durableId="1548446423">
    <w:abstractNumId w:val="47"/>
  </w:num>
  <w:num w:numId="101" w16cid:durableId="438061897">
    <w:abstractNumId w:val="76"/>
  </w:num>
  <w:num w:numId="102" w16cid:durableId="1598096708">
    <w:abstractNumId w:val="11"/>
  </w:num>
  <w:num w:numId="103" w16cid:durableId="1535776797">
    <w:abstractNumId w:val="92"/>
  </w:num>
  <w:num w:numId="104" w16cid:durableId="1724602143">
    <w:abstractNumId w:val="63"/>
  </w:num>
  <w:num w:numId="105" w16cid:durableId="251746814">
    <w:abstractNumId w:val="44"/>
  </w:num>
  <w:num w:numId="106" w16cid:durableId="1760179399">
    <w:abstractNumId w:val="40"/>
  </w:num>
  <w:num w:numId="107" w16cid:durableId="827133141">
    <w:abstractNumId w:val="6"/>
  </w:num>
  <w:num w:numId="108" w16cid:durableId="293415804">
    <w:abstractNumId w:val="5"/>
  </w:num>
  <w:num w:numId="109" w16cid:durableId="932661162">
    <w:abstractNumId w:val="83"/>
  </w:num>
  <w:num w:numId="110" w16cid:durableId="46490873">
    <w:abstractNumId w:val="87"/>
  </w:num>
  <w:num w:numId="111" w16cid:durableId="13191361">
    <w:abstractNumId w:val="81"/>
  </w:num>
  <w:num w:numId="112" w16cid:durableId="527302980">
    <w:abstractNumId w:val="62"/>
  </w:num>
  <w:num w:numId="113" w16cid:durableId="618297315">
    <w:abstractNumId w:val="53"/>
  </w:num>
  <w:num w:numId="114" w16cid:durableId="411122043">
    <w:abstractNumId w:val="23"/>
  </w:num>
  <w:num w:numId="115" w16cid:durableId="1858040579">
    <w:abstractNumId w:val="80"/>
  </w:num>
  <w:num w:numId="116" w16cid:durableId="1780834911">
    <w:abstractNumId w:val="22"/>
  </w:num>
  <w:num w:numId="117" w16cid:durableId="1100839082">
    <w:abstractNumId w:val="20"/>
  </w:num>
  <w:num w:numId="118" w16cid:durableId="1361542447">
    <w:abstractNumId w:val="69"/>
  </w:num>
  <w:num w:numId="119" w16cid:durableId="1734887155">
    <w:abstractNumId w:val="54"/>
  </w:num>
  <w:num w:numId="120" w16cid:durableId="733360026">
    <w:abstractNumId w:val="19"/>
  </w:num>
  <w:num w:numId="121" w16cid:durableId="500196789">
    <w:abstractNumId w:val="85"/>
  </w:num>
  <w:num w:numId="122" w16cid:durableId="589510518">
    <w:abstractNumId w:val="36"/>
  </w:num>
  <w:num w:numId="123" w16cid:durableId="2090808938">
    <w:abstractNumId w:val="86"/>
  </w:num>
  <w:num w:numId="124" w16cid:durableId="978846247">
    <w:abstractNumId w:val="6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4086"/>
    <w:rsid w:val="00137496"/>
    <w:rsid w:val="00FD4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B98BA"/>
  <w15:docId w15:val="{33F07115-95AE-487A-A4AA-4B2F98FF8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HTML Top of Form" w:uiPriority="99"/>
    <w:lsdException w:name="HTML Bottom of Form" w:uiPriority="99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Normal"/>
    <w:rsid w:val="0013749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13749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137496"/>
    <w:rPr>
      <w:b/>
      <w:bCs/>
    </w:rPr>
  </w:style>
  <w:style w:type="character" w:styleId="HTMLCode">
    <w:name w:val="HTML Code"/>
    <w:basedOn w:val="DefaultParagraphFont"/>
    <w:uiPriority w:val="99"/>
    <w:unhideWhenUsed/>
    <w:rsid w:val="0013749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74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7496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137496"/>
  </w:style>
  <w:style w:type="character" w:customStyle="1" w:styleId="hljs-name">
    <w:name w:val="hljs-name"/>
    <w:basedOn w:val="DefaultParagraphFont"/>
    <w:rsid w:val="00137496"/>
  </w:style>
  <w:style w:type="character" w:customStyle="1" w:styleId="hljs-attr">
    <w:name w:val="hljs-attr"/>
    <w:basedOn w:val="DefaultParagraphFont"/>
    <w:rsid w:val="00137496"/>
  </w:style>
  <w:style w:type="character" w:customStyle="1" w:styleId="hljs-string">
    <w:name w:val="hljs-string"/>
    <w:basedOn w:val="DefaultParagraphFont"/>
    <w:rsid w:val="00137496"/>
  </w:style>
  <w:style w:type="character" w:customStyle="1" w:styleId="ms-05">
    <w:name w:val="ms-0.5"/>
    <w:basedOn w:val="DefaultParagraphFont"/>
    <w:rsid w:val="00137496"/>
  </w:style>
  <w:style w:type="character" w:customStyle="1" w:styleId="hljs-keyword">
    <w:name w:val="hljs-keyword"/>
    <w:basedOn w:val="DefaultParagraphFont"/>
    <w:rsid w:val="00137496"/>
  </w:style>
  <w:style w:type="character" w:customStyle="1" w:styleId="hljs-title">
    <w:name w:val="hljs-title"/>
    <w:basedOn w:val="DefaultParagraphFont"/>
    <w:rsid w:val="00137496"/>
  </w:style>
  <w:style w:type="character" w:customStyle="1" w:styleId="hljs-variable">
    <w:name w:val="hljs-variable"/>
    <w:basedOn w:val="DefaultParagraphFont"/>
    <w:rsid w:val="00137496"/>
  </w:style>
  <w:style w:type="character" w:customStyle="1" w:styleId="hljs-property">
    <w:name w:val="hljs-property"/>
    <w:basedOn w:val="DefaultParagraphFont"/>
    <w:rsid w:val="00137496"/>
  </w:style>
  <w:style w:type="character" w:customStyle="1" w:styleId="hljs-subst">
    <w:name w:val="hljs-subst"/>
    <w:basedOn w:val="DefaultParagraphFont"/>
    <w:rsid w:val="00137496"/>
  </w:style>
  <w:style w:type="character" w:customStyle="1" w:styleId="hljs-number">
    <w:name w:val="hljs-number"/>
    <w:basedOn w:val="DefaultParagraphFont"/>
    <w:rsid w:val="00137496"/>
  </w:style>
  <w:style w:type="character" w:customStyle="1" w:styleId="hljs-function">
    <w:name w:val="hljs-function"/>
    <w:basedOn w:val="DefaultParagraphFont"/>
    <w:rsid w:val="00137496"/>
  </w:style>
  <w:style w:type="character" w:customStyle="1" w:styleId="hljs-selector-attr">
    <w:name w:val="hljs-selector-attr"/>
    <w:basedOn w:val="DefaultParagraphFont"/>
    <w:rsid w:val="00137496"/>
  </w:style>
  <w:style w:type="character" w:customStyle="1" w:styleId="hljs-deletion">
    <w:name w:val="hljs-deletion"/>
    <w:basedOn w:val="DefaultParagraphFont"/>
    <w:rsid w:val="00137496"/>
  </w:style>
  <w:style w:type="character" w:customStyle="1" w:styleId="align-middle">
    <w:name w:val="align-middle"/>
    <w:basedOn w:val="DefaultParagraphFont"/>
    <w:rsid w:val="00137496"/>
  </w:style>
  <w:style w:type="character" w:styleId="Emphasis">
    <w:name w:val="Emphasis"/>
    <w:basedOn w:val="DefaultParagraphFont"/>
    <w:uiPriority w:val="20"/>
    <w:qFormat/>
    <w:rsid w:val="00137496"/>
    <w:rPr>
      <w:i/>
      <w:iCs/>
    </w:rPr>
  </w:style>
  <w:style w:type="character" w:customStyle="1" w:styleId="hljs-builtin">
    <w:name w:val="hljs-built_in"/>
    <w:basedOn w:val="DefaultParagraphFont"/>
    <w:rsid w:val="00137496"/>
  </w:style>
  <w:style w:type="character" w:customStyle="1" w:styleId="hljs-punctuation">
    <w:name w:val="hljs-punctuation"/>
    <w:basedOn w:val="DefaultParagraphFont"/>
    <w:rsid w:val="00137496"/>
  </w:style>
  <w:style w:type="character" w:customStyle="1" w:styleId="min-w-0">
    <w:name w:val="min-w-0"/>
    <w:basedOn w:val="DefaultParagraphFont"/>
    <w:rsid w:val="00137496"/>
  </w:style>
  <w:style w:type="character" w:customStyle="1" w:styleId="v">
    <w:name w:val="ͼv"/>
    <w:basedOn w:val="DefaultParagraphFont"/>
    <w:rsid w:val="00137496"/>
  </w:style>
  <w:style w:type="character" w:customStyle="1" w:styleId="t">
    <w:name w:val="ͼt"/>
    <w:basedOn w:val="DefaultParagraphFont"/>
    <w:rsid w:val="00137496"/>
  </w:style>
  <w:style w:type="character" w:customStyle="1" w:styleId="u">
    <w:name w:val="ͼu"/>
    <w:basedOn w:val="DefaultParagraphFont"/>
    <w:rsid w:val="00137496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137496"/>
    <w:pPr>
      <w:pBdr>
        <w:bottom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137496"/>
    <w:rPr>
      <w:rFonts w:ascii="Arial" w:eastAsia="Times New Roman" w:hAnsi="Arial" w:cs="Arial"/>
      <w:vanish/>
      <w:sz w:val="16"/>
      <w:szCs w:val="16"/>
    </w:rPr>
  </w:style>
  <w:style w:type="paragraph" w:customStyle="1" w:styleId="placeholder">
    <w:name w:val="placeholder"/>
    <w:basedOn w:val="Normal"/>
    <w:rsid w:val="0013749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flex">
    <w:name w:val="flex"/>
    <w:basedOn w:val="DefaultParagraphFont"/>
    <w:rsid w:val="00137496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137496"/>
    <w:pPr>
      <w:pBdr>
        <w:top w:val="single" w:sz="6" w:space="1" w:color="auto"/>
      </w:pBdr>
      <w:spacing w:after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137496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3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64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6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25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009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344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860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031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9624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3313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8753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014600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1449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9368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9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7258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0358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566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6589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61677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262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839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503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3034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373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35822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579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94999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81057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638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5822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4801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1081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7521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242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3923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717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70599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609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187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9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49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6718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26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2289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387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506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9285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425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438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0751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363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386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874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78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97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640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206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661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3009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29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6421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98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9049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983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883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7376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344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3141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3310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950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396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435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774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4791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7104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7171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2243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336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541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0511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774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217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8950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92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3596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8294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516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205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682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889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0555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549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482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227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557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672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57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895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281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089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08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353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712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37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438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22578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915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786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638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9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503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380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2209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25019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1680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3314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17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096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82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8002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157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630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58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2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64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28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177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3534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0231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8675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563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50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08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947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610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4130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962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607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821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469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0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6731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551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0600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459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9741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153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0098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9799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85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001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178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481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2103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0782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987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15885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528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8259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54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980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1852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789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7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1252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879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313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464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2256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471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274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9001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017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55530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051547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0692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9900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80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4897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3871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9665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9484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782113">
                                                                              <w:blockQuote w:val="1"/>
                                                                              <w:marLeft w:val="720"/>
                                                                              <w:marRight w:val="72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22119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161860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037298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7779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6761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335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03831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010001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126916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282167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469020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311234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58750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1319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20919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82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810173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94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39485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47874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24776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081572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963195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904238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217534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82299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1037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24884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99968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348947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44234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614143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725715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399184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13118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6191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179591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05507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955645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83245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88526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63243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1796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52689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17195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16047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45388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702439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320456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554948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135405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15782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923270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48413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525791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105306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027270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809187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299808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298274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73738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332143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491765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74586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964943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7344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24089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80526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6620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01359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289971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472245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00322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642673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38765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31102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83821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65580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66813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128580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612809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508383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509606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15526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186587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926022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92382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73650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78685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071683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3284898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88437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387379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86258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49252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4457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09160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727160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157024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025196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453508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293348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649800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60460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59937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41929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576719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0212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434674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018515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21545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97684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7750556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07189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1320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5191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252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2293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384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1576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935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8786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7989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757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5052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702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48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1352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8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768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498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458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291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320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408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1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8342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3223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272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483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67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624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514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9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06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9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383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642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10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0002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7162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7997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462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1</Pages>
  <Words>6606</Words>
  <Characters>37656</Characters>
  <Application>Microsoft Office Word</Application>
  <DocSecurity>0</DocSecurity>
  <Lines>313</Lines>
  <Paragraphs>88</Paragraphs>
  <ScaleCrop>false</ScaleCrop>
  <Company/>
  <LinksUpToDate>false</LinksUpToDate>
  <CharactersWithSpaces>4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pi Gabrielyan</cp:lastModifiedBy>
  <cp:revision>2</cp:revision>
  <dcterms:created xsi:type="dcterms:W3CDTF">2025-09-04T16:31:00Z</dcterms:created>
  <dcterms:modified xsi:type="dcterms:W3CDTF">2025-09-04T16:33:00Z</dcterms:modified>
</cp:coreProperties>
</file>